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239E" w14:textId="77777777" w:rsidR="00040043" w:rsidRDefault="00000000">
      <w:pPr>
        <w:pStyle w:val="Title"/>
      </w:pPr>
      <w:r>
        <w:t>PLAE web app enables powerful searching and multiple visualizations across one million unified single-cell ocular transcriptomes</w:t>
      </w:r>
    </w:p>
    <w:p w14:paraId="3CB410C2" w14:textId="521C712F" w:rsidR="00040043" w:rsidRDefault="00000000">
      <w:pPr>
        <w:pStyle w:val="Author"/>
      </w:pPr>
      <w:r>
        <w:t>Vinay Swamy</w:t>
      </w:r>
      <w:r>
        <w:rPr>
          <w:vertAlign w:val="superscript"/>
        </w:rPr>
        <w:t>1</w:t>
      </w:r>
      <w:r>
        <w:t>, Zachary Batz</w:t>
      </w:r>
      <w:r>
        <w:rPr>
          <w:vertAlign w:val="superscript"/>
        </w:rPr>
        <w:t>2</w:t>
      </w:r>
      <w:r>
        <w:t>, and David McGaughey</w:t>
      </w:r>
      <w:proofErr w:type="gramStart"/>
      <w:r w:rsidR="000D6B0D">
        <w:rPr>
          <w:vertAlign w:val="superscript"/>
        </w:rPr>
        <w:t>3</w:t>
      </w:r>
      <w:r>
        <w:rPr>
          <w:vertAlign w:val="superscript"/>
        </w:rPr>
        <w:t>,✉</w:t>
      </w:r>
      <w:proofErr w:type="gramEnd"/>
    </w:p>
    <w:p w14:paraId="62F3AA55" w14:textId="77777777" w:rsidR="00040043" w:rsidRDefault="00000000">
      <w:pPr>
        <w:pStyle w:val="Date"/>
      </w:pPr>
      <w:r>
        <w:t>September 12, 2022</w:t>
      </w:r>
    </w:p>
    <w:p w14:paraId="38DA6023" w14:textId="13432B3D" w:rsidR="00040043"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2CA6EFB7" w14:textId="603F8040" w:rsidR="00040043" w:rsidRDefault="000D6B0D" w:rsidP="000D6B0D">
      <w:pPr>
        <w:pStyle w:val="BodyText"/>
      </w:pPr>
      <w:r>
        <w:rPr>
          <w:vertAlign w:val="superscript"/>
        </w:rPr>
        <w:t>1</w:t>
      </w:r>
      <w:r w:rsidRPr="000D6B0D">
        <w:t xml:space="preserve"> </w:t>
      </w:r>
      <w:r w:rsidRPr="000D6B0D">
        <w:t>Department of Biomedical Informatics, Columbia University</w:t>
      </w:r>
      <w:r>
        <w:t xml:space="preserve"> </w:t>
      </w:r>
      <w:r w:rsidR="00000000">
        <w:br/>
      </w:r>
      <w:r w:rsidR="00000000">
        <w:rPr>
          <w:vertAlign w:val="superscript"/>
        </w:rPr>
        <w:t>2</w:t>
      </w:r>
      <w:r w:rsidR="00000000">
        <w:t xml:space="preserve"> Neurobiology, Neurodegeneration &amp; Repair Laboratory, National Eye Institute, National Institutes of Health</w:t>
      </w:r>
      <w:r w:rsidR="00000000">
        <w:br/>
      </w:r>
      <w:r w:rsidR="00000000">
        <w:rPr>
          <w:vertAlign w:val="superscript"/>
        </w:rPr>
        <w:t>3</w:t>
      </w:r>
      <w:r w:rsidR="00000000">
        <w:t xml:space="preserve"> </w:t>
      </w:r>
      <w:bookmarkStart w:id="0" w:name="OLE_LINK14"/>
      <w:bookmarkStart w:id="1" w:name="OLE_LINK15"/>
      <w:r>
        <w:t xml:space="preserve">Bioinformatics </w:t>
      </w:r>
      <w:bookmarkEnd w:id="0"/>
      <w:bookmarkEnd w:id="1"/>
      <w:r>
        <w:t>Group, Ophthalmic Genetics &amp; Visual Function Branch, National Eye Institute, National Institutes</w:t>
      </w:r>
      <w:r>
        <w:t xml:space="preserve"> of Health</w:t>
      </w:r>
    </w:p>
    <w:p w14:paraId="1B470085" w14:textId="77777777" w:rsidR="00040043" w:rsidRDefault="00000000">
      <w:pPr>
        <w:pStyle w:val="BodyText"/>
      </w:pPr>
      <w:r>
        <w:rPr>
          <w:rFonts w:ascii="Apple Color Emoji" w:hAnsi="Apple Color Emoji" w:cs="Apple Color Emoji"/>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EBBB45" w14:textId="77777777" w:rsidR="00040043" w:rsidRDefault="00000000">
      <w:pPr>
        <w:pStyle w:val="Heading1"/>
      </w:pPr>
      <w:bookmarkStart w:id="2" w:name="introduction"/>
      <w:r>
        <w:t>Introduction</w:t>
      </w:r>
    </w:p>
    <w:p w14:paraId="277C0E73" w14:textId="77777777" w:rsidR="00040043"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5D431716" w14:textId="77777777" w:rsidR="00040043"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1D98181" w14:textId="77777777" w:rsidR="00040043"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04A1BE3" w14:textId="77777777" w:rsidR="00040043"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761CAE33" w14:textId="77777777" w:rsidR="00040043"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2</w:t>
      </w:r>
      <w:r>
        <w:t xml:space="preserve"> However each data deposit is independently processed, which makes cross study queries impossible. We recently created a </w:t>
      </w:r>
      <w:r>
        <w:lastRenderedPageBreak/>
        <w:t>unified ocular data resource which placed dozens of independent single-cell RNA-seq ocular and non-ocular datasets in a single combined space, the Single Cell Eye in a Disk (scEiaD).</w:t>
      </w:r>
      <w:r>
        <w:rPr>
          <w:vertAlign w:val="superscript"/>
        </w:rPr>
        <w:t>23</w:t>
      </w:r>
    </w:p>
    <w:p w14:paraId="4553D975" w14:textId="77777777" w:rsidR="00040043"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CCA2BF4" w14:textId="77777777" w:rsidR="00040043" w:rsidRDefault="00000000">
      <w:pPr>
        <w:pStyle w:val="Heading1"/>
      </w:pPr>
      <w:bookmarkStart w:id="3" w:name="methods"/>
      <w:bookmarkEnd w:id="2"/>
      <w:r>
        <w:t>Methods</w:t>
      </w:r>
    </w:p>
    <w:p w14:paraId="3305104D" w14:textId="77777777" w:rsidR="00040043" w:rsidRDefault="00000000">
      <w:pPr>
        <w:pStyle w:val="Heading2"/>
      </w:pPr>
      <w:bookmarkStart w:id="4" w:name="X66ff95e7bb2523ee6443d7b384fa5d45046054f"/>
      <w:r>
        <w:t>scEiaD pipeline upgraded and the database re-built</w:t>
      </w:r>
    </w:p>
    <w:p w14:paraId="644F1996" w14:textId="77777777" w:rsidR="00040043"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version 0.13.0)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9957180" w14:textId="77777777" w:rsidR="00040043" w:rsidRDefault="00000000">
      <w:pPr>
        <w:pStyle w:val="BodyText"/>
      </w:pPr>
      <w:r>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w:t>
      </w:r>
      <w:r>
        <w:lastRenderedPageBreak/>
        <w:t>across species (see below for details). Fourth, we use the scANVI (scvitools based) batch correction method, which leverages the known cell type labels in the batch correction process.</w:t>
      </w:r>
      <w:r>
        <w:rPr>
          <w:vertAlign w:val="superscript"/>
        </w:rPr>
        <w:t>27</w:t>
      </w:r>
    </w:p>
    <w:p w14:paraId="05300575" w14:textId="77777777" w:rsidR="00040043"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1E4E17B2" w14:textId="77777777" w:rsidR="00040043"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34EFD85D" w14:textId="77777777" w:rsidR="00040043"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704C334F" w14:textId="77777777" w:rsidR="00040043" w:rsidRDefault="00000000">
      <w:pPr>
        <w:pStyle w:val="Heading2"/>
      </w:pPr>
      <w:bookmarkStart w:id="5" w:name="cross-species-gene-alignment"/>
      <w:bookmarkEnd w:id="4"/>
      <w:r>
        <w:t>Cross species gene alignment</w:t>
      </w:r>
    </w:p>
    <w:p w14:paraId="36596180" w14:textId="77777777" w:rsidR="00040043"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DFE3276" w14:textId="77777777" w:rsidR="00040043" w:rsidRDefault="00000000">
      <w:pPr>
        <w:pStyle w:val="Heading2"/>
      </w:pPr>
      <w:bookmarkStart w:id="6" w:name="metadata-curation"/>
      <w:bookmarkEnd w:id="5"/>
      <w:r>
        <w:lastRenderedPageBreak/>
        <w:t>Metadata curation</w:t>
      </w:r>
    </w:p>
    <w:p w14:paraId="3BE28CDE" w14:textId="77777777" w:rsidR="00040043"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7D42FCBB" w14:textId="77777777" w:rsidR="00040043" w:rsidRDefault="00000000">
      <w:pPr>
        <w:pStyle w:val="Heading2"/>
      </w:pPr>
      <w:bookmarkStart w:id="7" w:name="differential-gene-testing"/>
      <w:bookmarkEnd w:id="6"/>
      <w:r>
        <w:t>Differential gene testing</w:t>
      </w:r>
    </w:p>
    <w:p w14:paraId="0DE69B35" w14:textId="77777777" w:rsidR="00040043"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28</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29</w:t>
      </w:r>
      <w:r>
        <w:t>.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30</w:t>
      </w:r>
      <w:r>
        <w:t xml:space="preserve"> We tested each species (Human, Macaque, Mouse) separately.</w:t>
      </w:r>
    </w:p>
    <w:p w14:paraId="62DCEABD" w14:textId="77777777" w:rsidR="00040043" w:rsidRDefault="00000000">
      <w:pPr>
        <w:pStyle w:val="Heading2"/>
      </w:pPr>
      <w:bookmarkStart w:id="8" w:name="pubmed-citation-search"/>
      <w:bookmarkEnd w:id="7"/>
      <w:r>
        <w:t>PubMed Citation Search</w:t>
      </w:r>
    </w:p>
    <w:p w14:paraId="50262E20" w14:textId="77777777" w:rsidR="00040043" w:rsidRDefault="00000000">
      <w:pPr>
        <w:pStyle w:val="FirstParagraph"/>
      </w:pPr>
      <w:r>
        <w:t xml:space="preserve">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w:t>
      </w:r>
      <w:r>
        <w:lastRenderedPageBreak/>
        <w:t>cell types. To assess whether the difference in distributions was statistically different, we used the base R t.test function.</w:t>
      </w:r>
    </w:p>
    <w:p w14:paraId="63C456D1" w14:textId="77777777" w:rsidR="00040043" w:rsidRDefault="00000000">
      <w:pPr>
        <w:pStyle w:val="Heading2"/>
      </w:pPr>
      <w:bookmarkStart w:id="9" w:name="X2f3186241cc35a35fafa2356403a70d6d19031d"/>
      <w:bookmarkEnd w:id="8"/>
      <w:r>
        <w:t>scEiaD structure and web app optimization</w:t>
      </w:r>
    </w:p>
    <w:p w14:paraId="7E437DEB" w14:textId="77777777" w:rsidR="00040043"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7E429315" w14:textId="77777777" w:rsidR="00040043" w:rsidRDefault="00000000">
      <w:pPr>
        <w:pStyle w:val="Heading2"/>
      </w:pPr>
      <w:bookmarkStart w:id="10" w:name="data-reproducibility-and-availability"/>
      <w:bookmarkEnd w:id="9"/>
      <w:r>
        <w:t>Data reproducibility and availability</w:t>
      </w:r>
    </w:p>
    <w:p w14:paraId="5B11906D" w14:textId="77777777" w:rsidR="00040043" w:rsidRDefault="00000000">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BDE92EB" w14:textId="77777777" w:rsidR="00040043" w:rsidRDefault="00000000">
      <w:pPr>
        <w:pStyle w:val="Heading1"/>
      </w:pPr>
      <w:bookmarkStart w:id="11" w:name="results"/>
      <w:bookmarkEnd w:id="3"/>
      <w:bookmarkEnd w:id="10"/>
      <w:r>
        <w:lastRenderedPageBreak/>
        <w:t>Results</w:t>
      </w:r>
    </w:p>
    <w:p w14:paraId="34B71BBC" w14:textId="77777777" w:rsidR="00040043" w:rsidRDefault="00000000">
      <w:pPr>
        <w:pStyle w:val="Heading2"/>
      </w:pPr>
      <w:bookmarkStart w:id="12" w:name="X2beafa34d3465a2c461feeb7039e3e1f0983931"/>
      <w:r>
        <w:t>New studies and improvements to the scEiaD database</w:t>
      </w:r>
    </w:p>
    <w:p w14:paraId="6FAFD762" w14:textId="77777777" w:rsidR="00040043"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47E6AD82" w14:textId="77777777" w:rsidR="00040043"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45C4F41C" w14:textId="77777777" w:rsidR="00040043" w:rsidRDefault="00000000">
      <w:r>
        <w:rPr>
          <w:noProof/>
        </w:rPr>
        <w:lastRenderedPageBreak/>
        <w:drawing>
          <wp:inline distT="0" distB="0" distL="0" distR="0" wp14:anchorId="56E61F2F" wp14:editId="04C4C7CE">
            <wp:extent cx="4365466" cy="5093044"/>
            <wp:effectExtent l="0" t="0" r="381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p>
    <w:p w14:paraId="2FD5AAD8" w14:textId="77777777" w:rsidR="00040043"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3307DDB0" w14:textId="77777777" w:rsidR="00040043" w:rsidRDefault="00000000">
      <w:pPr>
        <w:pStyle w:val="Heading2"/>
      </w:pPr>
      <w:bookmarkStart w:id="13" w:name="X8c063a969620108820aa05a37c4f822079056d9"/>
      <w:bookmarkEnd w:id="12"/>
      <w:r>
        <w:t>PLAE resource contains several crucial features relative to other single cell resources</w:t>
      </w:r>
    </w:p>
    <w:p w14:paraId="4FD06BC6" w14:textId="77777777" w:rsidR="00040043"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w:t>
      </w:r>
      <w:r>
        <w:lastRenderedPageBreak/>
        <w:t>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282029B0" w14:textId="461EECC2" w:rsidR="00040043" w:rsidRDefault="00000000" w:rsidP="00574733">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4"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040043" w14:paraId="5357F5D3"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C133C" w14:textId="77777777" w:rsidR="00040043"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ADDE2" w14:textId="77777777" w:rsidR="00040043"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EEEF4" w14:textId="77777777" w:rsidR="00040043"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20E43" w14:textId="77777777" w:rsidR="00040043"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F17C" w14:textId="77777777" w:rsidR="00040043"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21762" w14:textId="77777777" w:rsidR="00040043" w:rsidRDefault="00000000">
            <w:pPr>
              <w:spacing w:before="100" w:after="100"/>
              <w:ind w:left="100" w:right="100"/>
            </w:pPr>
            <w:r>
              <w:rPr>
                <w:rFonts w:ascii="Helvetica" w:eastAsia="Helvetica" w:hAnsi="Helvetica" w:cs="Helvetica"/>
                <w:color w:val="000000"/>
                <w:sz w:val="10"/>
                <w:szCs w:val="10"/>
              </w:rPr>
              <w:t>URL</w:t>
            </w:r>
          </w:p>
        </w:tc>
      </w:tr>
      <w:tr w:rsidR="00040043" w14:paraId="2DFA5735" w14:textId="77777777">
        <w:trPr>
          <w:cantSplit/>
          <w:jc w:val="center"/>
        </w:trPr>
        <w:tc>
          <w:tcPr>
            <w:tcW w:w="1145" w:type="dxa"/>
            <w:shd w:val="clear" w:color="auto" w:fill="FFFFFF"/>
            <w:tcMar>
              <w:top w:w="0" w:type="dxa"/>
              <w:left w:w="0" w:type="dxa"/>
              <w:bottom w:w="0" w:type="dxa"/>
              <w:right w:w="0" w:type="dxa"/>
            </w:tcMar>
            <w:vAlign w:val="center"/>
          </w:tcPr>
          <w:p w14:paraId="707E76B7" w14:textId="77777777" w:rsidR="00040043"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9D4D3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3A8A8E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865536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23E79CE" w14:textId="77777777" w:rsidR="00040043"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01D39B52" w14:textId="77777777" w:rsidR="00040043" w:rsidRDefault="00000000">
            <w:pPr>
              <w:spacing w:before="100" w:after="100"/>
              <w:ind w:left="100" w:right="100"/>
            </w:pPr>
            <w:r>
              <w:rPr>
                <w:rFonts w:ascii="Helvetica" w:eastAsia="Helvetica" w:hAnsi="Helvetica" w:cs="Helvetica"/>
                <w:color w:val="000000"/>
                <w:sz w:val="10"/>
                <w:szCs w:val="10"/>
              </w:rPr>
              <w:t>https://plae.nei.nih.gov</w:t>
            </w:r>
          </w:p>
        </w:tc>
      </w:tr>
      <w:tr w:rsidR="00040043" w14:paraId="11D8D4B9" w14:textId="77777777">
        <w:trPr>
          <w:cantSplit/>
          <w:jc w:val="center"/>
        </w:trPr>
        <w:tc>
          <w:tcPr>
            <w:tcW w:w="1145" w:type="dxa"/>
            <w:shd w:val="clear" w:color="auto" w:fill="FFFFFF"/>
            <w:tcMar>
              <w:top w:w="0" w:type="dxa"/>
              <w:left w:w="0" w:type="dxa"/>
              <w:bottom w:w="0" w:type="dxa"/>
              <w:right w:w="0" w:type="dxa"/>
            </w:tcMar>
            <w:vAlign w:val="center"/>
          </w:tcPr>
          <w:p w14:paraId="77F04B7E" w14:textId="77777777" w:rsidR="00040043"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88D1D4E"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8AA0EF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F0D7E42"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73B1AA53" w14:textId="77777777" w:rsidR="00040043"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1E03834" w14:textId="77777777" w:rsidR="00040043" w:rsidRDefault="00000000">
            <w:pPr>
              <w:spacing w:before="100" w:after="100"/>
              <w:ind w:left="100" w:right="100"/>
            </w:pPr>
            <w:r>
              <w:rPr>
                <w:rFonts w:ascii="Helvetica" w:eastAsia="Helvetica" w:hAnsi="Helvetica" w:cs="Helvetica"/>
                <w:color w:val="000000"/>
                <w:sz w:val="10"/>
                <w:szCs w:val="10"/>
              </w:rPr>
              <w:t>https://singlecell-eye.org</w:t>
            </w:r>
          </w:p>
        </w:tc>
      </w:tr>
      <w:tr w:rsidR="00040043" w14:paraId="572A253C" w14:textId="77777777">
        <w:trPr>
          <w:cantSplit/>
          <w:jc w:val="center"/>
        </w:trPr>
        <w:tc>
          <w:tcPr>
            <w:tcW w:w="1145" w:type="dxa"/>
            <w:shd w:val="clear" w:color="auto" w:fill="FFFFFF"/>
            <w:tcMar>
              <w:top w:w="0" w:type="dxa"/>
              <w:left w:w="0" w:type="dxa"/>
              <w:bottom w:w="0" w:type="dxa"/>
              <w:right w:w="0" w:type="dxa"/>
            </w:tcMar>
            <w:vAlign w:val="center"/>
          </w:tcPr>
          <w:p w14:paraId="466568AB" w14:textId="77777777" w:rsidR="00040043"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3B6D401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9406F4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7F99DC1"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E25E055" w14:textId="77777777" w:rsidR="00040043"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E1C1A4F" w14:textId="77777777" w:rsidR="00040043" w:rsidRDefault="00000000">
            <w:pPr>
              <w:spacing w:before="100" w:after="100"/>
              <w:ind w:left="100" w:right="100"/>
            </w:pPr>
            <w:r>
              <w:rPr>
                <w:rFonts w:ascii="Helvetica" w:eastAsia="Helvetica" w:hAnsi="Helvetica" w:cs="Helvetica"/>
                <w:color w:val="000000"/>
                <w:sz w:val="10"/>
                <w:szCs w:val="10"/>
              </w:rPr>
              <w:t>https://cells.ucsc.edu</w:t>
            </w:r>
          </w:p>
        </w:tc>
      </w:tr>
      <w:tr w:rsidR="00040043" w14:paraId="6E41E9F5" w14:textId="77777777">
        <w:trPr>
          <w:cantSplit/>
          <w:jc w:val="center"/>
        </w:trPr>
        <w:tc>
          <w:tcPr>
            <w:tcW w:w="1145" w:type="dxa"/>
            <w:shd w:val="clear" w:color="auto" w:fill="FFFFFF"/>
            <w:tcMar>
              <w:top w:w="0" w:type="dxa"/>
              <w:left w:w="0" w:type="dxa"/>
              <w:bottom w:w="0" w:type="dxa"/>
              <w:right w:w="0" w:type="dxa"/>
            </w:tcMar>
            <w:vAlign w:val="center"/>
          </w:tcPr>
          <w:p w14:paraId="06E35527" w14:textId="77777777" w:rsidR="00040043"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A46714A"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B74FF98" w14:textId="77777777" w:rsidR="00040043"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327E50A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E8AF65" w14:textId="77777777" w:rsidR="00040043"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239D8D49" w14:textId="77777777" w:rsidR="00040043"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040043" w14:paraId="17A8F54D" w14:textId="77777777">
        <w:trPr>
          <w:cantSplit/>
          <w:jc w:val="center"/>
        </w:trPr>
        <w:tc>
          <w:tcPr>
            <w:tcW w:w="1145" w:type="dxa"/>
            <w:shd w:val="clear" w:color="auto" w:fill="FFFFFF"/>
            <w:tcMar>
              <w:top w:w="0" w:type="dxa"/>
              <w:left w:w="0" w:type="dxa"/>
              <w:bottom w:w="0" w:type="dxa"/>
              <w:right w:w="0" w:type="dxa"/>
            </w:tcMar>
            <w:vAlign w:val="center"/>
          </w:tcPr>
          <w:p w14:paraId="71B93DEF" w14:textId="77777777" w:rsidR="00040043"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6A89E33F"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DFD79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145F287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A0C1FD" w14:textId="77777777" w:rsidR="00040043"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2F3ECF71" w14:textId="77777777" w:rsidR="00040043" w:rsidRDefault="00000000">
            <w:pPr>
              <w:spacing w:before="100" w:after="100"/>
              <w:ind w:left="100" w:right="100"/>
            </w:pPr>
            <w:r>
              <w:rPr>
                <w:rFonts w:ascii="Helvetica" w:eastAsia="Helvetica" w:hAnsi="Helvetica" w:cs="Helvetica"/>
                <w:color w:val="000000"/>
                <w:sz w:val="10"/>
                <w:szCs w:val="10"/>
              </w:rPr>
              <w:t>https://panglaodb.se</w:t>
            </w:r>
          </w:p>
        </w:tc>
      </w:tr>
      <w:tr w:rsidR="00040043" w14:paraId="076E0BA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47D736E1" w14:textId="77777777" w:rsidR="00040043"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6614083"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7BF4B53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75D8A75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13999765" w14:textId="77777777" w:rsidR="00040043"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51B3DE" w14:textId="77777777" w:rsidR="00040043"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3C14AB4" w14:textId="77777777" w:rsidR="00040043"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4"/>
    <w:p w14:paraId="495B90BD" w14:textId="77777777" w:rsidR="00040043"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w:t>
      </w:r>
      <w:r>
        <w:lastRenderedPageBreak/>
        <w:t>studies (for example different studies can use MG, Mueller, Müller Glia, or other variations to refer to the same cell type). Finally, in contrast to PLAE, Spectacle does not make their datasets available for download in any form.</w:t>
      </w:r>
    </w:p>
    <w:p w14:paraId="58CC8916" w14:textId="77777777" w:rsidR="00040043" w:rsidRDefault="00000000">
      <w:pPr>
        <w:pStyle w:val="Heading2"/>
      </w:pPr>
      <w:bookmarkStart w:id="15" w:name="Xa553ff263857414d5ca48bd7f2f06693b550374"/>
      <w:bookmarkEnd w:id="13"/>
      <w:r>
        <w:t>Extensive optimization makes the PLAE web app highly responsive despite containing huge amounts of data</w:t>
      </w:r>
    </w:p>
    <w:p w14:paraId="39B3F672" w14:textId="77777777" w:rsidR="00040043"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48024B01" w14:textId="77777777" w:rsidR="00040043" w:rsidRDefault="00000000">
      <w:pPr>
        <w:pStyle w:val="Heading2"/>
      </w:pPr>
      <w:bookmarkStart w:id="16" w:name="rich-web-available-visualizations"/>
      <w:bookmarkEnd w:id="15"/>
      <w:r>
        <w:t>Rich web-available visualizations</w:t>
      </w:r>
    </w:p>
    <w:p w14:paraId="1B044C2B" w14:textId="77777777" w:rsidR="00040043"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EEAC931" w14:textId="77777777" w:rsidR="00040043"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60351FC9" w14:textId="77777777" w:rsidR="00040043" w:rsidRDefault="00000000">
      <w:pPr>
        <w:pStyle w:val="BodyText"/>
      </w:pPr>
      <w:r>
        <w:lastRenderedPageBreak/>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1114AB1" w14:textId="77777777" w:rsidR="00040043"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3F6B5EFD" w14:textId="77777777" w:rsidR="00040043" w:rsidRDefault="00000000">
      <w:r>
        <w:rPr>
          <w:noProof/>
        </w:rPr>
        <w:lastRenderedPageBreak/>
        <w:drawing>
          <wp:inline distT="0" distB="0" distL="0" distR="0" wp14:anchorId="2A1FFC26" wp14:editId="281911BA">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1527DEF6" w14:textId="77777777" w:rsidR="00040043"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35A14F0C" w14:textId="77777777" w:rsidR="00040043" w:rsidRDefault="00000000">
      <w:pPr>
        <w:pStyle w:val="Heading2"/>
      </w:pPr>
      <w:bookmarkStart w:id="17" w:name="X27ff30c95c3ae8e8a3a2b45bdf7789f6da62817"/>
      <w:bookmarkEnd w:id="16"/>
      <w:r>
        <w:t>Well supported ocular cell types identify high confidence cell type markers</w:t>
      </w:r>
    </w:p>
    <w:p w14:paraId="0862445F" w14:textId="77777777" w:rsidR="00040043"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w:t>
      </w:r>
      <w:r>
        <w:lastRenderedPageBreak/>
        <w:t xml:space="preserve">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3CE5AF27" w14:textId="77777777" w:rsidR="00040043"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527D3F50" w14:textId="77777777" w:rsidR="00040043"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9F2B93B" w14:textId="77777777" w:rsidR="00040043"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specificity across the full </w:t>
      </w:r>
      <w:r>
        <w:lastRenderedPageBreak/>
        <w:t xml:space="preserve">scEiaD database (Supplemental Figure 4). All five look to be specific to a cell type, except for </w:t>
      </w:r>
      <w:r>
        <w:rPr>
          <w:i/>
          <w:iCs/>
        </w:rPr>
        <w:t>Frzb</w:t>
      </w:r>
      <w:r>
        <w:t xml:space="preserve"> which also is expressed in the RPE.</w:t>
      </w:r>
    </w:p>
    <w:p w14:paraId="4E87553A" w14:textId="094BE418" w:rsidR="00040043" w:rsidRDefault="00000000" w:rsidP="00574733">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38DD834A" w14:textId="77777777" w:rsidR="00040043" w:rsidRDefault="00000000">
      <w:r>
        <w:rPr>
          <w:noProof/>
        </w:rPr>
        <w:lastRenderedPageBreak/>
        <w:drawing>
          <wp:inline distT="0" distB="0" distL="0" distR="0" wp14:anchorId="64C9D0D4" wp14:editId="3CD0C815">
            <wp:extent cx="3260498" cy="7173097"/>
            <wp:effectExtent l="0" t="0" r="381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260825" cy="7173817"/>
                    </a:xfrm>
                    <a:prstGeom prst="rect">
                      <a:avLst/>
                    </a:prstGeom>
                    <a:noFill/>
                    <a:ln w="9525">
                      <a:noFill/>
                      <a:headEnd/>
                      <a:tailEnd/>
                    </a:ln>
                  </pic:spPr>
                </pic:pic>
              </a:graphicData>
            </a:graphic>
          </wp:inline>
        </w:drawing>
      </w:r>
    </w:p>
    <w:p w14:paraId="250272F8" w14:textId="77777777" w:rsidR="00040043"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A0159B3" w14:textId="77777777" w:rsidR="00040043" w:rsidRDefault="00000000">
      <w:pPr>
        <w:pStyle w:val="Heading2"/>
      </w:pPr>
      <w:bookmarkStart w:id="18" w:name="Xf4556fd7717ec335abc47e875c8113ef8bfb3d3"/>
      <w:bookmarkEnd w:id="17"/>
      <w:r>
        <w:lastRenderedPageBreak/>
        <w:t>Tease apart the similar neurogenic and RPC cell types</w:t>
      </w:r>
    </w:p>
    <w:p w14:paraId="50DB1E6A" w14:textId="77777777" w:rsidR="00040043" w:rsidRDefault="00000000">
      <w:r>
        <w:rPr>
          <w:noProof/>
        </w:rPr>
        <w:drawing>
          <wp:inline distT="0" distB="0" distL="0" distR="0" wp14:anchorId="6D95D9CD" wp14:editId="28D18942">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012AA20D" w14:textId="77777777" w:rsidR="00040043"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5B978285" w14:textId="77777777" w:rsidR="00040043"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E771231" w14:textId="77777777" w:rsidR="00040043"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 xml:space="preserve">Atoh7, Onecut2, Gadd45a, </w:t>
      </w:r>
      <w:r>
        <w:rPr>
          <w:i/>
          <w:iCs/>
        </w:rPr>
        <w:lastRenderedPageBreak/>
        <w:t>Mybl1</w:t>
      </w:r>
      <w:r>
        <w:t xml:space="preserve"> from Lu et al (Figure 4B) as differentially expressed between neurogenic and RPC. Futhermore we show in Supplemental Figure 5a how this figure can be replicated directly in our web app.</w:t>
      </w:r>
    </w:p>
    <w:p w14:paraId="1901B9FE" w14:textId="77777777" w:rsidR="00040043" w:rsidRDefault="00000000">
      <w:pPr>
        <w:pStyle w:val="Heading2"/>
      </w:pPr>
      <w:bookmarkStart w:id="19" w:name="X6ee27edb6734c11bb6b5886447781f293b9c3ae"/>
      <w:bookmarkEnd w:id="18"/>
      <w:r>
        <w:t>Our pan-study macula vs peripheral cone test replicates a published macaque finding and proposes six new markers</w:t>
      </w:r>
    </w:p>
    <w:p w14:paraId="72491718" w14:textId="77777777" w:rsidR="00040043" w:rsidRDefault="00000000">
      <w:r>
        <w:rPr>
          <w:noProof/>
        </w:rPr>
        <w:drawing>
          <wp:inline distT="0" distB="0" distL="0" distR="0" wp14:anchorId="098B5F27" wp14:editId="42CE1B28">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907DB0B" w14:textId="77777777" w:rsidR="00040043" w:rsidRDefault="00000000">
      <w:pPr>
        <w:pStyle w:val="ImageCaption"/>
      </w:pPr>
      <w:r>
        <w:t>Figure 5: Plot of markers distinguishing human macula or peripheral punch derived cones.</w:t>
      </w:r>
    </w:p>
    <w:p w14:paraId="3D6B216B" w14:textId="77777777" w:rsidR="00040043"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51EDD96A" w14:textId="77777777" w:rsidR="00040043"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2CBAA5A7" w14:textId="77777777" w:rsidR="00040043" w:rsidRDefault="00000000">
      <w:pPr>
        <w:pStyle w:val="Heading2"/>
      </w:pPr>
      <w:bookmarkStart w:id="20" w:name="limitations-of-sceiad"/>
      <w:bookmarkEnd w:id="19"/>
      <w:r>
        <w:t>Limitations of scEiaD</w:t>
      </w:r>
    </w:p>
    <w:p w14:paraId="0F71D1F6" w14:textId="77777777" w:rsidR="00040043"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w:t>
      </w:r>
      <w:r>
        <w:lastRenderedPageBreak/>
        <w:t>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C907920" w14:textId="77777777" w:rsidR="00040043" w:rsidRDefault="00000000">
      <w:pPr>
        <w:pStyle w:val="Heading1"/>
      </w:pPr>
      <w:bookmarkStart w:id="21" w:name="conclusions"/>
      <w:bookmarkEnd w:id="11"/>
      <w:bookmarkEnd w:id="20"/>
      <w:r>
        <w:t>Conclusions</w:t>
      </w:r>
    </w:p>
    <w:p w14:paraId="6D838149" w14:textId="77777777" w:rsidR="00040043" w:rsidRDefault="00000000">
      <w:pPr>
        <w:pStyle w:val="Heading2"/>
      </w:pPr>
      <w:bookmarkStart w:id="22" w:name="X586e393a9f9748c0c7098ab13e56c53425c4cc4"/>
      <w:r>
        <w:t>High feature web app provides quick access to over one million transcriptomes across 44 datasets</w:t>
      </w:r>
    </w:p>
    <w:p w14:paraId="6903C45B" w14:textId="77777777" w:rsidR="00040043"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5090B432" w14:textId="77777777" w:rsidR="00040043" w:rsidRDefault="00000000">
      <w:pPr>
        <w:pStyle w:val="Heading2"/>
      </w:pPr>
      <w:bookmarkStart w:id="23" w:name="Xf8d542b9b7964ad1d57e8c6deb2c796d0dec85f"/>
      <w:bookmarkEnd w:id="22"/>
      <w:r>
        <w:lastRenderedPageBreak/>
        <w:t>Diversity of studies enables reproduction and extension of cell type gene expression findings</w:t>
      </w:r>
    </w:p>
    <w:p w14:paraId="5A5DB389" w14:textId="77777777" w:rsidR="00040043"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57BD72A6" w14:textId="77777777" w:rsidR="00040043" w:rsidRDefault="00000000">
      <w:pPr>
        <w:pStyle w:val="Heading1"/>
      </w:pPr>
      <w:bookmarkStart w:id="24" w:name="supplementary-figures-and-tables"/>
      <w:bookmarkEnd w:id="21"/>
      <w:bookmarkEnd w:id="23"/>
      <w:r>
        <w:t>Supplementary Figures and Tables</w:t>
      </w:r>
    </w:p>
    <w:p w14:paraId="19E42904" w14:textId="77777777" w:rsidR="00040043" w:rsidRDefault="00000000">
      <w:r>
        <w:rPr>
          <w:noProof/>
        </w:rPr>
        <w:drawing>
          <wp:inline distT="0" distB="0" distL="0" distR="0" wp14:anchorId="77F4AC03" wp14:editId="0077F12B">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610648B5" w14:textId="77777777" w:rsidR="00040043" w:rsidRDefault="00000000">
      <w:pPr>
        <w:pStyle w:val="ImageCaption"/>
      </w:pPr>
      <w:r>
        <w:lastRenderedPageBreak/>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92021D1" w14:textId="77777777" w:rsidR="00040043" w:rsidRDefault="00000000">
      <w:r>
        <w:rPr>
          <w:noProof/>
        </w:rPr>
        <w:drawing>
          <wp:inline distT="0" distB="0" distL="0" distR="0" wp14:anchorId="146BBEB0" wp14:editId="047F2508">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839942E" w14:textId="4F450EE3" w:rsidR="00040043" w:rsidRDefault="00000000" w:rsidP="00574733">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3F669E7" w14:textId="77777777" w:rsidR="00040043" w:rsidRDefault="00000000">
      <w:r>
        <w:rPr>
          <w:noProof/>
        </w:rPr>
        <w:lastRenderedPageBreak/>
        <w:drawing>
          <wp:inline distT="0" distB="0" distL="0" distR="0" wp14:anchorId="1CBC60A3" wp14:editId="5CD8D1DC">
            <wp:extent cx="2710670" cy="7793177"/>
            <wp:effectExtent l="0" t="0" r="0" b="508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711238" cy="7794809"/>
                    </a:xfrm>
                    <a:prstGeom prst="rect">
                      <a:avLst/>
                    </a:prstGeom>
                    <a:noFill/>
                    <a:ln w="9525">
                      <a:noFill/>
                      <a:headEnd/>
                      <a:tailEnd/>
                    </a:ln>
                  </pic:spPr>
                </pic:pic>
              </a:graphicData>
            </a:graphic>
          </wp:inline>
        </w:drawing>
      </w:r>
    </w:p>
    <w:p w14:paraId="6F497771" w14:textId="77777777" w:rsidR="00040043" w:rsidRDefault="00000000">
      <w:pPr>
        <w:pStyle w:val="ImageCaption"/>
      </w:pPr>
      <w:r>
        <w:t>Supplemental Figure 3: Well supported genes with a mean log2FC &gt; 5 and zero pubmed citation hits for [gene] AND Retina search.</w:t>
      </w:r>
    </w:p>
    <w:p w14:paraId="7078108D" w14:textId="77777777" w:rsidR="00040043" w:rsidRDefault="00000000">
      <w:r>
        <w:rPr>
          <w:noProof/>
        </w:rPr>
        <w:lastRenderedPageBreak/>
        <w:drawing>
          <wp:inline distT="0" distB="0" distL="0" distR="0" wp14:anchorId="414E9851" wp14:editId="7F36318E">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491FDDA5" w14:textId="571C5EF8" w:rsidR="00040043" w:rsidRDefault="00000000">
      <w:pPr>
        <w:pStyle w:val="ImageCaption"/>
      </w:pPr>
      <w:r>
        <w:t xml:space="preserve">Supplemental Figure 4: Five hand-selected genes selected from Supplementary Figure </w:t>
      </w:r>
      <w:r w:rsidR="00550567">
        <w:t>3</w:t>
      </w:r>
      <w:r>
        <w:t xml:space="preserve"> as having fairly unique expression to a celltype while having few pubmed citations. Plotted as expression/boxplots to confirm specificity at the study level.</w:t>
      </w:r>
    </w:p>
    <w:p w14:paraId="6686D67C" w14:textId="77777777" w:rsidR="00040043" w:rsidRDefault="00000000">
      <w:r>
        <w:rPr>
          <w:noProof/>
        </w:rPr>
        <w:lastRenderedPageBreak/>
        <w:drawing>
          <wp:inline distT="0" distB="0" distL="0" distR="0" wp14:anchorId="5D1810BE" wp14:editId="7F47221C">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5DDF4131" w14:textId="77777777" w:rsidR="00040043"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D4CF17" w14:textId="77777777" w:rsidR="00040043" w:rsidRDefault="00000000">
      <w:r>
        <w:rPr>
          <w:noProof/>
        </w:rPr>
        <w:lastRenderedPageBreak/>
        <w:drawing>
          <wp:inline distT="0" distB="0" distL="0" distR="0" wp14:anchorId="66F48B40" wp14:editId="4E8EF27C">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77197A79" w14:textId="77777777" w:rsidR="00040043" w:rsidRDefault="00000000">
      <w:pPr>
        <w:pStyle w:val="ImageCaption"/>
      </w:pPr>
      <w:r>
        <w:t>Supplemental Figure 6: Supplemental figure 2K from Lu et al showing their candidate RPC / Neurogenic differentially expressed genes</w:t>
      </w:r>
    </w:p>
    <w:p w14:paraId="277C5AFC" w14:textId="77777777" w:rsidR="00040043" w:rsidRDefault="00000000">
      <w:r>
        <w:rPr>
          <w:noProof/>
        </w:rPr>
        <w:lastRenderedPageBreak/>
        <w:drawing>
          <wp:inline distT="0" distB="0" distL="0" distR="0" wp14:anchorId="5CF96FE3" wp14:editId="6846466E">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8BB4618" w14:textId="77777777" w:rsidR="00040043" w:rsidRDefault="00000000">
      <w:pPr>
        <w:pStyle w:val="ImageCaption"/>
      </w:pPr>
      <w:r>
        <w:t>Supplemental Figure 7: Human cone fovea - peripheral differentially expressed genes are not differentially expressed in human rods.</w:t>
      </w:r>
    </w:p>
    <w:p w14:paraId="737CEAAC" w14:textId="77777777" w:rsidR="00040043" w:rsidRDefault="00000000">
      <w:r>
        <w:rPr>
          <w:noProof/>
        </w:rPr>
        <w:drawing>
          <wp:inline distT="0" distB="0" distL="0" distR="0" wp14:anchorId="6B08EA89" wp14:editId="2B421F2F">
            <wp:extent cx="3462363" cy="4327954"/>
            <wp:effectExtent l="0" t="0" r="5080" b="3175"/>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3462363" cy="4327954"/>
                    </a:xfrm>
                    <a:prstGeom prst="rect">
                      <a:avLst/>
                    </a:prstGeom>
                    <a:noFill/>
                    <a:ln w="9525">
                      <a:noFill/>
                      <a:headEnd/>
                      <a:tailEnd/>
                    </a:ln>
                  </pic:spPr>
                </pic:pic>
              </a:graphicData>
            </a:graphic>
          </wp:inline>
        </w:drawing>
      </w:r>
    </w:p>
    <w:p w14:paraId="1A43AE2A" w14:textId="77777777" w:rsidR="00040043"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040043" w14:paraId="23D59539"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7D4778" w14:textId="77777777" w:rsidR="00040043" w:rsidRDefault="00000000">
            <w:pPr>
              <w:spacing w:before="100" w:after="100"/>
              <w:ind w:left="100" w:right="100"/>
            </w:pPr>
            <w:bookmarkStart w:id="25"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B81A3" w14:textId="77777777" w:rsidR="00040043"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926" w14:textId="77777777" w:rsidR="00040043"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C75F7" w14:textId="77777777" w:rsidR="00040043"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526E" w14:textId="77777777" w:rsidR="00040043"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2DA9" w14:textId="77777777" w:rsidR="00040043" w:rsidRDefault="00000000">
            <w:pPr>
              <w:spacing w:before="100" w:after="100"/>
              <w:ind w:left="100" w:right="100"/>
            </w:pPr>
            <w:r>
              <w:rPr>
                <w:rFonts w:ascii="Helvetica" w:eastAsia="Helvetica" w:hAnsi="Helvetica" w:cs="Helvetica"/>
                <w:color w:val="000000"/>
                <w:sz w:val="2"/>
                <w:szCs w:val="2"/>
              </w:rPr>
              <w:t>Tissues</w:t>
            </w:r>
          </w:p>
        </w:tc>
      </w:tr>
      <w:tr w:rsidR="00040043" w14:paraId="0D258CB1" w14:textId="77777777">
        <w:trPr>
          <w:cantSplit/>
          <w:jc w:val="center"/>
        </w:trPr>
        <w:tc>
          <w:tcPr>
            <w:tcW w:w="2980" w:type="dxa"/>
            <w:shd w:val="clear" w:color="auto" w:fill="FFFFFF"/>
            <w:tcMar>
              <w:top w:w="0" w:type="dxa"/>
              <w:left w:w="0" w:type="dxa"/>
              <w:bottom w:w="0" w:type="dxa"/>
              <w:right w:w="0" w:type="dxa"/>
            </w:tcMar>
            <w:vAlign w:val="center"/>
          </w:tcPr>
          <w:p w14:paraId="53CA639A" w14:textId="77777777" w:rsidR="00040043"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165BF81E" w14:textId="77777777" w:rsidR="00040043"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4A635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D14B7A" w14:textId="77777777" w:rsidR="00040043"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61498FD7" w14:textId="77777777" w:rsidR="00040043"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0032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538A1C1" w14:textId="77777777">
        <w:trPr>
          <w:cantSplit/>
          <w:jc w:val="center"/>
        </w:trPr>
        <w:tc>
          <w:tcPr>
            <w:tcW w:w="2980" w:type="dxa"/>
            <w:shd w:val="clear" w:color="auto" w:fill="FFFFFF"/>
            <w:tcMar>
              <w:top w:w="0" w:type="dxa"/>
              <w:left w:w="0" w:type="dxa"/>
              <w:bottom w:w="0" w:type="dxa"/>
              <w:right w:w="0" w:type="dxa"/>
            </w:tcMar>
            <w:vAlign w:val="center"/>
          </w:tcPr>
          <w:p w14:paraId="74932B81" w14:textId="77777777" w:rsidR="00040043"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4CF8DF76" w14:textId="77777777" w:rsidR="00040043"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2A1856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87FB4B" w14:textId="77777777" w:rsidR="00040043"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40C0202D" w14:textId="77777777" w:rsidR="00040043"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259F241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6D38B3A" w14:textId="77777777">
        <w:trPr>
          <w:cantSplit/>
          <w:jc w:val="center"/>
        </w:trPr>
        <w:tc>
          <w:tcPr>
            <w:tcW w:w="2980" w:type="dxa"/>
            <w:shd w:val="clear" w:color="auto" w:fill="FFFFFF"/>
            <w:tcMar>
              <w:top w:w="0" w:type="dxa"/>
              <w:left w:w="0" w:type="dxa"/>
              <w:bottom w:w="0" w:type="dxa"/>
              <w:right w:w="0" w:type="dxa"/>
            </w:tcMar>
            <w:vAlign w:val="center"/>
          </w:tcPr>
          <w:p w14:paraId="48A25EAD" w14:textId="77777777" w:rsidR="00040043"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816EC77" w14:textId="77777777" w:rsidR="00040043"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27A4DFF"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90F1563" w14:textId="77777777" w:rsidR="00040043"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02B46A6F" w14:textId="77777777" w:rsidR="00040043"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5E63D44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F9366EC" w14:textId="77777777">
        <w:trPr>
          <w:cantSplit/>
          <w:jc w:val="center"/>
        </w:trPr>
        <w:tc>
          <w:tcPr>
            <w:tcW w:w="2980" w:type="dxa"/>
            <w:shd w:val="clear" w:color="auto" w:fill="FFFFFF"/>
            <w:tcMar>
              <w:top w:w="0" w:type="dxa"/>
              <w:left w:w="0" w:type="dxa"/>
              <w:bottom w:w="0" w:type="dxa"/>
              <w:right w:w="0" w:type="dxa"/>
            </w:tcMar>
            <w:vAlign w:val="center"/>
          </w:tcPr>
          <w:p w14:paraId="6C90FBF8" w14:textId="77777777" w:rsidR="00040043"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111F5960" w14:textId="77777777" w:rsidR="00040043"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7AB46A2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6592F6F" w14:textId="77777777" w:rsidR="00040043"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567DAA70" w14:textId="77777777" w:rsidR="00040043"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E0060EE"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6B9FCF07" w14:textId="77777777">
        <w:trPr>
          <w:cantSplit/>
          <w:jc w:val="center"/>
        </w:trPr>
        <w:tc>
          <w:tcPr>
            <w:tcW w:w="2980" w:type="dxa"/>
            <w:shd w:val="clear" w:color="auto" w:fill="FFFFFF"/>
            <w:tcMar>
              <w:top w:w="0" w:type="dxa"/>
              <w:left w:w="0" w:type="dxa"/>
              <w:bottom w:w="0" w:type="dxa"/>
              <w:right w:w="0" w:type="dxa"/>
            </w:tcMar>
            <w:vAlign w:val="center"/>
          </w:tcPr>
          <w:p w14:paraId="34E04B1E" w14:textId="77777777" w:rsidR="00040043"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1BAEA082" w14:textId="77777777" w:rsidR="00040043"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1550503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5219E7A" w14:textId="77777777" w:rsidR="00040043"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35C98204" w14:textId="77777777" w:rsidR="00040043"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E8DA92D"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4079C0FD" w14:textId="77777777">
        <w:trPr>
          <w:cantSplit/>
          <w:jc w:val="center"/>
        </w:trPr>
        <w:tc>
          <w:tcPr>
            <w:tcW w:w="2980" w:type="dxa"/>
            <w:shd w:val="clear" w:color="auto" w:fill="FFFFFF"/>
            <w:tcMar>
              <w:top w:w="0" w:type="dxa"/>
              <w:left w:w="0" w:type="dxa"/>
              <w:bottom w:w="0" w:type="dxa"/>
              <w:right w:w="0" w:type="dxa"/>
            </w:tcMar>
            <w:vAlign w:val="center"/>
          </w:tcPr>
          <w:p w14:paraId="6CD63BC6" w14:textId="77777777" w:rsidR="00040043"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71BFFB0F" w14:textId="77777777" w:rsidR="00040043"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6D0F707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59CB51" w14:textId="77777777" w:rsidR="00040043"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03D98652" w14:textId="77777777" w:rsidR="00040043"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4B02AB7D" w14:textId="77777777" w:rsidR="00040043" w:rsidRDefault="00000000">
            <w:pPr>
              <w:spacing w:before="100" w:after="100"/>
              <w:ind w:left="100" w:right="100"/>
            </w:pPr>
            <w:r>
              <w:rPr>
                <w:rFonts w:ascii="Helvetica" w:eastAsia="Helvetica" w:hAnsi="Helvetica" w:cs="Helvetica"/>
                <w:color w:val="000000"/>
                <w:sz w:val="2"/>
                <w:szCs w:val="2"/>
              </w:rPr>
              <w:t>Brain Choroid Plexus</w:t>
            </w:r>
          </w:p>
        </w:tc>
      </w:tr>
      <w:tr w:rsidR="00040043" w14:paraId="593AF579" w14:textId="77777777">
        <w:trPr>
          <w:cantSplit/>
          <w:jc w:val="center"/>
        </w:trPr>
        <w:tc>
          <w:tcPr>
            <w:tcW w:w="2980" w:type="dxa"/>
            <w:shd w:val="clear" w:color="auto" w:fill="FFFFFF"/>
            <w:tcMar>
              <w:top w:w="0" w:type="dxa"/>
              <w:left w:w="0" w:type="dxa"/>
              <w:bottom w:w="0" w:type="dxa"/>
              <w:right w:w="0" w:type="dxa"/>
            </w:tcMar>
            <w:vAlign w:val="center"/>
          </w:tcPr>
          <w:p w14:paraId="19ED76F0"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5F8A489"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ECD035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053BAD" w14:textId="77777777" w:rsidR="00040043"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45CF426D" w14:textId="77777777" w:rsidR="00040043"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B341CA0"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4CF83E53" w14:textId="77777777">
        <w:trPr>
          <w:cantSplit/>
          <w:jc w:val="center"/>
        </w:trPr>
        <w:tc>
          <w:tcPr>
            <w:tcW w:w="2980" w:type="dxa"/>
            <w:shd w:val="clear" w:color="auto" w:fill="FFFFFF"/>
            <w:tcMar>
              <w:top w:w="0" w:type="dxa"/>
              <w:left w:w="0" w:type="dxa"/>
              <w:bottom w:w="0" w:type="dxa"/>
              <w:right w:w="0" w:type="dxa"/>
            </w:tcMar>
            <w:vAlign w:val="center"/>
          </w:tcPr>
          <w:p w14:paraId="45E80A82"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1E7F81D"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B265709"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E5E0B1" w14:textId="77777777" w:rsidR="00040043"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5E9B9D8" w14:textId="77777777" w:rsidR="00040043"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28B819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7C36E51" w14:textId="77777777">
        <w:trPr>
          <w:cantSplit/>
          <w:jc w:val="center"/>
        </w:trPr>
        <w:tc>
          <w:tcPr>
            <w:tcW w:w="2980" w:type="dxa"/>
            <w:shd w:val="clear" w:color="auto" w:fill="FFFFFF"/>
            <w:tcMar>
              <w:top w:w="0" w:type="dxa"/>
              <w:left w:w="0" w:type="dxa"/>
              <w:bottom w:w="0" w:type="dxa"/>
              <w:right w:w="0" w:type="dxa"/>
            </w:tcMar>
            <w:vAlign w:val="center"/>
          </w:tcPr>
          <w:p w14:paraId="6A7BCB45" w14:textId="77777777" w:rsidR="00040043"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2A31FD18" w14:textId="77777777" w:rsidR="00040043"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AC7523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A8FECA" w14:textId="77777777" w:rsidR="00040043"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0D434ED2" w14:textId="77777777" w:rsidR="00040043"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6A33940C" w14:textId="77777777" w:rsidR="00040043" w:rsidRDefault="00000000">
            <w:pPr>
              <w:spacing w:before="100" w:after="100"/>
              <w:ind w:left="100" w:right="100"/>
            </w:pPr>
            <w:r>
              <w:rPr>
                <w:rFonts w:ascii="Helvetica" w:eastAsia="Helvetica" w:hAnsi="Helvetica" w:cs="Helvetica"/>
                <w:color w:val="000000"/>
                <w:sz w:val="2"/>
                <w:szCs w:val="2"/>
              </w:rPr>
              <w:t>Cornea, Iris, RPE-Choroid, Retina, Sclera</w:t>
            </w:r>
          </w:p>
        </w:tc>
      </w:tr>
      <w:tr w:rsidR="00040043" w14:paraId="42EDD74E" w14:textId="77777777">
        <w:trPr>
          <w:cantSplit/>
          <w:jc w:val="center"/>
        </w:trPr>
        <w:tc>
          <w:tcPr>
            <w:tcW w:w="2980" w:type="dxa"/>
            <w:shd w:val="clear" w:color="auto" w:fill="FFFFFF"/>
            <w:tcMar>
              <w:top w:w="0" w:type="dxa"/>
              <w:left w:w="0" w:type="dxa"/>
              <w:bottom w:w="0" w:type="dxa"/>
              <w:right w:w="0" w:type="dxa"/>
            </w:tcMar>
            <w:vAlign w:val="center"/>
          </w:tcPr>
          <w:p w14:paraId="7F6C1115" w14:textId="77777777" w:rsidR="00040043"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FD855E7" w14:textId="77777777" w:rsidR="00040043"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96461B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06CCB3" w14:textId="77777777" w:rsidR="00040043"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4EE7F9F2" w14:textId="77777777" w:rsidR="00040043"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46C89C3" w14:textId="77777777" w:rsidR="00040043"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040043" w14:paraId="7AB60FEE" w14:textId="77777777">
        <w:trPr>
          <w:cantSplit/>
          <w:jc w:val="center"/>
        </w:trPr>
        <w:tc>
          <w:tcPr>
            <w:tcW w:w="2980" w:type="dxa"/>
            <w:shd w:val="clear" w:color="auto" w:fill="FFFFFF"/>
            <w:tcMar>
              <w:top w:w="0" w:type="dxa"/>
              <w:left w:w="0" w:type="dxa"/>
              <w:bottom w:w="0" w:type="dxa"/>
              <w:right w:w="0" w:type="dxa"/>
            </w:tcMar>
            <w:vAlign w:val="center"/>
          </w:tcPr>
          <w:p w14:paraId="3969A088" w14:textId="77777777" w:rsidR="00040043"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2440490A" w14:textId="77777777" w:rsidR="00040043"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513ED0F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E430E8" w14:textId="77777777" w:rsidR="00040043"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5A351A8F" w14:textId="77777777" w:rsidR="00040043"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4248B78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47616F" w14:textId="77777777">
        <w:trPr>
          <w:cantSplit/>
          <w:jc w:val="center"/>
        </w:trPr>
        <w:tc>
          <w:tcPr>
            <w:tcW w:w="2980" w:type="dxa"/>
            <w:shd w:val="clear" w:color="auto" w:fill="FFFFFF"/>
            <w:tcMar>
              <w:top w:w="0" w:type="dxa"/>
              <w:left w:w="0" w:type="dxa"/>
              <w:bottom w:w="0" w:type="dxa"/>
              <w:right w:w="0" w:type="dxa"/>
            </w:tcMar>
            <w:vAlign w:val="center"/>
          </w:tcPr>
          <w:p w14:paraId="358E25C2" w14:textId="77777777" w:rsidR="00040043"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294B468A" w14:textId="77777777" w:rsidR="00040043"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7DDE56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6B6DFB6" w14:textId="77777777" w:rsidR="00040043"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50B1188A" w14:textId="77777777" w:rsidR="00040043"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350754A7"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56B8DADF" w14:textId="77777777">
        <w:trPr>
          <w:cantSplit/>
          <w:jc w:val="center"/>
        </w:trPr>
        <w:tc>
          <w:tcPr>
            <w:tcW w:w="2980" w:type="dxa"/>
            <w:shd w:val="clear" w:color="auto" w:fill="FFFFFF"/>
            <w:tcMar>
              <w:top w:w="0" w:type="dxa"/>
              <w:left w:w="0" w:type="dxa"/>
              <w:bottom w:w="0" w:type="dxa"/>
              <w:right w:w="0" w:type="dxa"/>
            </w:tcMar>
            <w:vAlign w:val="center"/>
          </w:tcPr>
          <w:p w14:paraId="4E71C633" w14:textId="77777777" w:rsidR="00040043"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DCD7B80" w14:textId="77777777" w:rsidR="00040043"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F07C9B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8D19697" w14:textId="77777777" w:rsidR="00040043"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8B1266" w14:textId="77777777" w:rsidR="00040043"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14D8A21"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8023641" w14:textId="77777777">
        <w:trPr>
          <w:cantSplit/>
          <w:jc w:val="center"/>
        </w:trPr>
        <w:tc>
          <w:tcPr>
            <w:tcW w:w="2980" w:type="dxa"/>
            <w:shd w:val="clear" w:color="auto" w:fill="FFFFFF"/>
            <w:tcMar>
              <w:top w:w="0" w:type="dxa"/>
              <w:left w:w="0" w:type="dxa"/>
              <w:bottom w:w="0" w:type="dxa"/>
              <w:right w:w="0" w:type="dxa"/>
            </w:tcMar>
            <w:vAlign w:val="center"/>
          </w:tcPr>
          <w:p w14:paraId="0CB17069" w14:textId="77777777" w:rsidR="00040043"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E3225FE" w14:textId="77777777" w:rsidR="00040043"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34E83D7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89EC6B" w14:textId="77777777" w:rsidR="00040043"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23FB2F0" w14:textId="77777777" w:rsidR="00040043"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0C09ADF"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0DD4F5CC" w14:textId="77777777">
        <w:trPr>
          <w:cantSplit/>
          <w:jc w:val="center"/>
        </w:trPr>
        <w:tc>
          <w:tcPr>
            <w:tcW w:w="2980" w:type="dxa"/>
            <w:shd w:val="clear" w:color="auto" w:fill="FFFFFF"/>
            <w:tcMar>
              <w:top w:w="0" w:type="dxa"/>
              <w:left w:w="0" w:type="dxa"/>
              <w:bottom w:w="0" w:type="dxa"/>
              <w:right w:w="0" w:type="dxa"/>
            </w:tcMar>
            <w:vAlign w:val="center"/>
          </w:tcPr>
          <w:p w14:paraId="47E81BE7"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2E8340EA"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C5E1C3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16E11B9" w14:textId="77777777" w:rsidR="00040043"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6AABDA6" w14:textId="77777777" w:rsidR="00040043"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F3A622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8FAB53" w14:textId="77777777">
        <w:trPr>
          <w:cantSplit/>
          <w:jc w:val="center"/>
        </w:trPr>
        <w:tc>
          <w:tcPr>
            <w:tcW w:w="2980" w:type="dxa"/>
            <w:shd w:val="clear" w:color="auto" w:fill="FFFFFF"/>
            <w:tcMar>
              <w:top w:w="0" w:type="dxa"/>
              <w:left w:w="0" w:type="dxa"/>
              <w:bottom w:w="0" w:type="dxa"/>
              <w:right w:w="0" w:type="dxa"/>
            </w:tcMar>
            <w:vAlign w:val="center"/>
          </w:tcPr>
          <w:p w14:paraId="3DE65559"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86500B0"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5D8331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22D847A" w14:textId="77777777" w:rsidR="00040043"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174004DB" w14:textId="77777777" w:rsidR="00040043"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0E06F27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DBEFCE0" w14:textId="77777777">
        <w:trPr>
          <w:cantSplit/>
          <w:jc w:val="center"/>
        </w:trPr>
        <w:tc>
          <w:tcPr>
            <w:tcW w:w="2980" w:type="dxa"/>
            <w:shd w:val="clear" w:color="auto" w:fill="FFFFFF"/>
            <w:tcMar>
              <w:top w:w="0" w:type="dxa"/>
              <w:left w:w="0" w:type="dxa"/>
              <w:bottom w:w="0" w:type="dxa"/>
              <w:right w:w="0" w:type="dxa"/>
            </w:tcMar>
            <w:vAlign w:val="center"/>
          </w:tcPr>
          <w:p w14:paraId="11AC5391"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B0E8EEF"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88E359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2AA1E92" w14:textId="77777777" w:rsidR="00040043"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73639C88" w14:textId="77777777" w:rsidR="00040043"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F78F0E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7FB16AB" w14:textId="77777777">
        <w:trPr>
          <w:cantSplit/>
          <w:jc w:val="center"/>
        </w:trPr>
        <w:tc>
          <w:tcPr>
            <w:tcW w:w="2980" w:type="dxa"/>
            <w:shd w:val="clear" w:color="auto" w:fill="FFFFFF"/>
            <w:tcMar>
              <w:top w:w="0" w:type="dxa"/>
              <w:left w:w="0" w:type="dxa"/>
              <w:bottom w:w="0" w:type="dxa"/>
              <w:right w:w="0" w:type="dxa"/>
            </w:tcMar>
            <w:vAlign w:val="center"/>
          </w:tcPr>
          <w:p w14:paraId="52F7FC3C"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E946224"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6D85B879"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E02D90B" w14:textId="77777777" w:rsidR="00040043"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E4D41CF" w14:textId="77777777" w:rsidR="00040043"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4E2484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BDCF069" w14:textId="77777777">
        <w:trPr>
          <w:cantSplit/>
          <w:jc w:val="center"/>
        </w:trPr>
        <w:tc>
          <w:tcPr>
            <w:tcW w:w="2980" w:type="dxa"/>
            <w:shd w:val="clear" w:color="auto" w:fill="FFFFFF"/>
            <w:tcMar>
              <w:top w:w="0" w:type="dxa"/>
              <w:left w:w="0" w:type="dxa"/>
              <w:bottom w:w="0" w:type="dxa"/>
              <w:right w:w="0" w:type="dxa"/>
            </w:tcMar>
            <w:vAlign w:val="center"/>
          </w:tcPr>
          <w:p w14:paraId="36A18047"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CC2FBAE"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0F3E44E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2E589E9" w14:textId="77777777" w:rsidR="00040043"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AE89A7F" w14:textId="77777777" w:rsidR="00040043"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87BAE5C"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8EBA920" w14:textId="77777777">
        <w:trPr>
          <w:cantSplit/>
          <w:jc w:val="center"/>
        </w:trPr>
        <w:tc>
          <w:tcPr>
            <w:tcW w:w="2980" w:type="dxa"/>
            <w:shd w:val="clear" w:color="auto" w:fill="FFFFFF"/>
            <w:tcMar>
              <w:top w:w="0" w:type="dxa"/>
              <w:left w:w="0" w:type="dxa"/>
              <w:bottom w:w="0" w:type="dxa"/>
              <w:right w:w="0" w:type="dxa"/>
            </w:tcMar>
            <w:vAlign w:val="center"/>
          </w:tcPr>
          <w:p w14:paraId="15FFE90E" w14:textId="77777777" w:rsidR="00040043"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59C69C6" w14:textId="77777777" w:rsidR="00040043"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2C92807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60250" w14:textId="77777777" w:rsidR="00040043"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7DA35E52" w14:textId="77777777" w:rsidR="00040043"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7F6676E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CA85CC" w14:textId="77777777">
        <w:trPr>
          <w:cantSplit/>
          <w:jc w:val="center"/>
        </w:trPr>
        <w:tc>
          <w:tcPr>
            <w:tcW w:w="2980" w:type="dxa"/>
            <w:shd w:val="clear" w:color="auto" w:fill="FFFFFF"/>
            <w:tcMar>
              <w:top w:w="0" w:type="dxa"/>
              <w:left w:w="0" w:type="dxa"/>
              <w:bottom w:w="0" w:type="dxa"/>
              <w:right w:w="0" w:type="dxa"/>
            </w:tcMar>
            <w:vAlign w:val="center"/>
          </w:tcPr>
          <w:p w14:paraId="23C3EF31" w14:textId="77777777" w:rsidR="00040043"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EBBF7FA" w14:textId="77777777" w:rsidR="00040043"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C250F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4C15E1E" w14:textId="77777777" w:rsidR="00040043"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9448088" w14:textId="77777777" w:rsidR="00040043"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403E73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769F438" w14:textId="77777777">
        <w:trPr>
          <w:cantSplit/>
          <w:jc w:val="center"/>
        </w:trPr>
        <w:tc>
          <w:tcPr>
            <w:tcW w:w="2980" w:type="dxa"/>
            <w:shd w:val="clear" w:color="auto" w:fill="FFFFFF"/>
            <w:tcMar>
              <w:top w:w="0" w:type="dxa"/>
              <w:left w:w="0" w:type="dxa"/>
              <w:bottom w:w="0" w:type="dxa"/>
              <w:right w:w="0" w:type="dxa"/>
            </w:tcMar>
            <w:vAlign w:val="center"/>
          </w:tcPr>
          <w:p w14:paraId="587BA1E6"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19FED6A3"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607CFC23"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5E1AB26" w14:textId="77777777" w:rsidR="00040043"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2D6FA1E1" w14:textId="77777777" w:rsidR="00040043"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2EA1FCB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5592BC5" w14:textId="77777777">
        <w:trPr>
          <w:cantSplit/>
          <w:jc w:val="center"/>
        </w:trPr>
        <w:tc>
          <w:tcPr>
            <w:tcW w:w="2980" w:type="dxa"/>
            <w:shd w:val="clear" w:color="auto" w:fill="FFFFFF"/>
            <w:tcMar>
              <w:top w:w="0" w:type="dxa"/>
              <w:left w:w="0" w:type="dxa"/>
              <w:bottom w:w="0" w:type="dxa"/>
              <w:right w:w="0" w:type="dxa"/>
            </w:tcMar>
            <w:vAlign w:val="center"/>
          </w:tcPr>
          <w:p w14:paraId="56CAD119"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DC4943C"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97787B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9DF04A" w14:textId="77777777" w:rsidR="00040043"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7B180FEF" w14:textId="77777777" w:rsidR="00040043"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652847D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41A0040" w14:textId="77777777">
        <w:trPr>
          <w:cantSplit/>
          <w:jc w:val="center"/>
        </w:trPr>
        <w:tc>
          <w:tcPr>
            <w:tcW w:w="2980" w:type="dxa"/>
            <w:shd w:val="clear" w:color="auto" w:fill="FFFFFF"/>
            <w:tcMar>
              <w:top w:w="0" w:type="dxa"/>
              <w:left w:w="0" w:type="dxa"/>
              <w:bottom w:w="0" w:type="dxa"/>
              <w:right w:w="0" w:type="dxa"/>
            </w:tcMar>
            <w:vAlign w:val="center"/>
          </w:tcPr>
          <w:p w14:paraId="58F0F989" w14:textId="77777777" w:rsidR="00040043"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2FA1D5DC" w14:textId="77777777" w:rsidR="00040043"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6E9631A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2FB1674" w14:textId="77777777" w:rsidR="00040043"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45992AB2" w14:textId="77777777" w:rsidR="00040043"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2007BE3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E3EBB40" w14:textId="77777777">
        <w:trPr>
          <w:cantSplit/>
          <w:jc w:val="center"/>
        </w:trPr>
        <w:tc>
          <w:tcPr>
            <w:tcW w:w="2980" w:type="dxa"/>
            <w:shd w:val="clear" w:color="auto" w:fill="FFFFFF"/>
            <w:tcMar>
              <w:top w:w="0" w:type="dxa"/>
              <w:left w:w="0" w:type="dxa"/>
              <w:bottom w:w="0" w:type="dxa"/>
              <w:right w:w="0" w:type="dxa"/>
            </w:tcMar>
            <w:vAlign w:val="center"/>
          </w:tcPr>
          <w:p w14:paraId="54888C23" w14:textId="77777777" w:rsidR="00040043"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15750258" w14:textId="77777777" w:rsidR="00040043"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44E7A57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5C38240" w14:textId="77777777" w:rsidR="00040043"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386897AF" w14:textId="77777777" w:rsidR="00040043"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1F8FE486"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0B3C20E" w14:textId="77777777">
        <w:trPr>
          <w:cantSplit/>
          <w:jc w:val="center"/>
        </w:trPr>
        <w:tc>
          <w:tcPr>
            <w:tcW w:w="2980" w:type="dxa"/>
            <w:shd w:val="clear" w:color="auto" w:fill="FFFFFF"/>
            <w:tcMar>
              <w:top w:w="0" w:type="dxa"/>
              <w:left w:w="0" w:type="dxa"/>
              <w:bottom w:w="0" w:type="dxa"/>
              <w:right w:w="0" w:type="dxa"/>
            </w:tcMar>
            <w:vAlign w:val="center"/>
          </w:tcPr>
          <w:p w14:paraId="77A26688" w14:textId="77777777" w:rsidR="00040043"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2C4458FB" w14:textId="77777777" w:rsidR="00040043"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55166C7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84C4F3F" w14:textId="77777777" w:rsidR="00040043"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0289164E" w14:textId="77777777" w:rsidR="00040043"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60296FD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910A9C1" w14:textId="77777777">
        <w:trPr>
          <w:cantSplit/>
          <w:jc w:val="center"/>
        </w:trPr>
        <w:tc>
          <w:tcPr>
            <w:tcW w:w="2980" w:type="dxa"/>
            <w:shd w:val="clear" w:color="auto" w:fill="FFFFFF"/>
            <w:tcMar>
              <w:top w:w="0" w:type="dxa"/>
              <w:left w:w="0" w:type="dxa"/>
              <w:bottom w:w="0" w:type="dxa"/>
              <w:right w:w="0" w:type="dxa"/>
            </w:tcMar>
            <w:vAlign w:val="center"/>
          </w:tcPr>
          <w:p w14:paraId="7B2859BD"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607B2E0"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06628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1D100F" w14:textId="77777777" w:rsidR="00040043"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77FE0C81" w14:textId="77777777" w:rsidR="00040043"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68329F2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2B4D7440" w14:textId="77777777">
        <w:trPr>
          <w:cantSplit/>
          <w:jc w:val="center"/>
        </w:trPr>
        <w:tc>
          <w:tcPr>
            <w:tcW w:w="2980" w:type="dxa"/>
            <w:shd w:val="clear" w:color="auto" w:fill="FFFFFF"/>
            <w:tcMar>
              <w:top w:w="0" w:type="dxa"/>
              <w:left w:w="0" w:type="dxa"/>
              <w:bottom w:w="0" w:type="dxa"/>
              <w:right w:w="0" w:type="dxa"/>
            </w:tcMar>
            <w:vAlign w:val="center"/>
          </w:tcPr>
          <w:p w14:paraId="0F4D445B"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2244189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971632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F4BAE2" w14:textId="77777777" w:rsidR="00040043"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30B25E66" w14:textId="77777777" w:rsidR="00040043"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45DC30E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CDFF0F4" w14:textId="77777777">
        <w:trPr>
          <w:cantSplit/>
          <w:jc w:val="center"/>
        </w:trPr>
        <w:tc>
          <w:tcPr>
            <w:tcW w:w="2980" w:type="dxa"/>
            <w:shd w:val="clear" w:color="auto" w:fill="FFFFFF"/>
            <w:tcMar>
              <w:top w:w="0" w:type="dxa"/>
              <w:left w:w="0" w:type="dxa"/>
              <w:bottom w:w="0" w:type="dxa"/>
              <w:right w:w="0" w:type="dxa"/>
            </w:tcMar>
            <w:vAlign w:val="center"/>
          </w:tcPr>
          <w:p w14:paraId="55717CA9"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DC84F2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892BE94"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0A5FB07" w14:textId="77777777" w:rsidR="00040043"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7A9BE50D" w14:textId="77777777" w:rsidR="00040043"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9AF15B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7B6E3DD" w14:textId="77777777">
        <w:trPr>
          <w:cantSplit/>
          <w:jc w:val="center"/>
        </w:trPr>
        <w:tc>
          <w:tcPr>
            <w:tcW w:w="2980" w:type="dxa"/>
            <w:shd w:val="clear" w:color="auto" w:fill="FFFFFF"/>
            <w:tcMar>
              <w:top w:w="0" w:type="dxa"/>
              <w:left w:w="0" w:type="dxa"/>
              <w:bottom w:w="0" w:type="dxa"/>
              <w:right w:w="0" w:type="dxa"/>
            </w:tcMar>
            <w:vAlign w:val="center"/>
          </w:tcPr>
          <w:p w14:paraId="162BAFB0" w14:textId="77777777" w:rsidR="00040043"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24FFADC2" w14:textId="77777777" w:rsidR="00040043"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FB9B58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750163" w14:textId="77777777" w:rsidR="00040043"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2DC2FF9E" w14:textId="77777777" w:rsidR="00040043"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2CD5234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335197" w14:textId="77777777">
        <w:trPr>
          <w:cantSplit/>
          <w:jc w:val="center"/>
        </w:trPr>
        <w:tc>
          <w:tcPr>
            <w:tcW w:w="2980" w:type="dxa"/>
            <w:shd w:val="clear" w:color="auto" w:fill="FFFFFF"/>
            <w:tcMar>
              <w:top w:w="0" w:type="dxa"/>
              <w:left w:w="0" w:type="dxa"/>
              <w:bottom w:w="0" w:type="dxa"/>
              <w:right w:w="0" w:type="dxa"/>
            </w:tcMar>
            <w:vAlign w:val="center"/>
          </w:tcPr>
          <w:p w14:paraId="0E5047F1" w14:textId="77777777" w:rsidR="00040043"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38E493EF" w14:textId="77777777" w:rsidR="00040043"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40C182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F088D2D" w14:textId="77777777" w:rsidR="00040043"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161CE9D7" w14:textId="77777777" w:rsidR="00040043"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E43A58F"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31841D5" w14:textId="77777777">
        <w:trPr>
          <w:cantSplit/>
          <w:jc w:val="center"/>
        </w:trPr>
        <w:tc>
          <w:tcPr>
            <w:tcW w:w="2980" w:type="dxa"/>
            <w:shd w:val="clear" w:color="auto" w:fill="FFFFFF"/>
            <w:tcMar>
              <w:top w:w="0" w:type="dxa"/>
              <w:left w:w="0" w:type="dxa"/>
              <w:bottom w:w="0" w:type="dxa"/>
              <w:right w:w="0" w:type="dxa"/>
            </w:tcMar>
            <w:vAlign w:val="center"/>
          </w:tcPr>
          <w:p w14:paraId="2FCDE466" w14:textId="77777777" w:rsidR="00040043"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8BFEF08" w14:textId="77777777" w:rsidR="00040043"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4641AE7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0CE0927" w14:textId="77777777" w:rsidR="00040043"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4210C8" w14:textId="77777777" w:rsidR="00040043"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108AACEA" w14:textId="77777777" w:rsidR="00040043"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040043" w14:paraId="56372DF4" w14:textId="77777777">
        <w:trPr>
          <w:cantSplit/>
          <w:jc w:val="center"/>
        </w:trPr>
        <w:tc>
          <w:tcPr>
            <w:tcW w:w="2980" w:type="dxa"/>
            <w:shd w:val="clear" w:color="auto" w:fill="FFFFFF"/>
            <w:tcMar>
              <w:top w:w="0" w:type="dxa"/>
              <w:left w:w="0" w:type="dxa"/>
              <w:bottom w:w="0" w:type="dxa"/>
              <w:right w:w="0" w:type="dxa"/>
            </w:tcMar>
            <w:vAlign w:val="center"/>
          </w:tcPr>
          <w:p w14:paraId="44A26464" w14:textId="77777777" w:rsidR="00040043"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4F22C44" w14:textId="77777777" w:rsidR="00040043"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99901A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E1FC92" w14:textId="77777777" w:rsidR="00040043"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61A36C31" w14:textId="77777777" w:rsidR="00040043"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57A7714"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4493317" w14:textId="77777777">
        <w:trPr>
          <w:cantSplit/>
          <w:jc w:val="center"/>
        </w:trPr>
        <w:tc>
          <w:tcPr>
            <w:tcW w:w="2980" w:type="dxa"/>
            <w:shd w:val="clear" w:color="auto" w:fill="FFFFFF"/>
            <w:tcMar>
              <w:top w:w="0" w:type="dxa"/>
              <w:left w:w="0" w:type="dxa"/>
              <w:bottom w:w="0" w:type="dxa"/>
              <w:right w:w="0" w:type="dxa"/>
            </w:tcMar>
            <w:vAlign w:val="center"/>
          </w:tcPr>
          <w:p w14:paraId="1DEAD4DE"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54F4F95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50ECE1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04D40C" w14:textId="77777777" w:rsidR="00040043"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384790B9" w14:textId="77777777" w:rsidR="00040043"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2C87E42C"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67B025F0" w14:textId="77777777">
        <w:trPr>
          <w:cantSplit/>
          <w:jc w:val="center"/>
        </w:trPr>
        <w:tc>
          <w:tcPr>
            <w:tcW w:w="2980" w:type="dxa"/>
            <w:shd w:val="clear" w:color="auto" w:fill="FFFFFF"/>
            <w:tcMar>
              <w:top w:w="0" w:type="dxa"/>
              <w:left w:w="0" w:type="dxa"/>
              <w:bottom w:w="0" w:type="dxa"/>
              <w:right w:w="0" w:type="dxa"/>
            </w:tcMar>
            <w:vAlign w:val="center"/>
          </w:tcPr>
          <w:p w14:paraId="3739E1A8"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292BDE0"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28B1E08"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E0BE2B5" w14:textId="77777777" w:rsidR="00040043"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90536BC" w14:textId="77777777" w:rsidR="00040043"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4811A33D"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4C70C0DD" w14:textId="77777777">
        <w:trPr>
          <w:cantSplit/>
          <w:jc w:val="center"/>
        </w:trPr>
        <w:tc>
          <w:tcPr>
            <w:tcW w:w="2980" w:type="dxa"/>
            <w:shd w:val="clear" w:color="auto" w:fill="FFFFFF"/>
            <w:tcMar>
              <w:top w:w="0" w:type="dxa"/>
              <w:left w:w="0" w:type="dxa"/>
              <w:bottom w:w="0" w:type="dxa"/>
              <w:right w:w="0" w:type="dxa"/>
            </w:tcMar>
            <w:vAlign w:val="center"/>
          </w:tcPr>
          <w:p w14:paraId="6BAC4CAA"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C0605D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E1B4BD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18397A88" w14:textId="77777777" w:rsidR="00040043"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1E7DCF" w14:textId="77777777" w:rsidR="00040043"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CCD5633"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E02EA3F" w14:textId="77777777">
        <w:trPr>
          <w:cantSplit/>
          <w:jc w:val="center"/>
        </w:trPr>
        <w:tc>
          <w:tcPr>
            <w:tcW w:w="2980" w:type="dxa"/>
            <w:shd w:val="clear" w:color="auto" w:fill="FFFFFF"/>
            <w:tcMar>
              <w:top w:w="0" w:type="dxa"/>
              <w:left w:w="0" w:type="dxa"/>
              <w:bottom w:w="0" w:type="dxa"/>
              <w:right w:w="0" w:type="dxa"/>
            </w:tcMar>
            <w:vAlign w:val="center"/>
          </w:tcPr>
          <w:p w14:paraId="1CA3AC10" w14:textId="77777777" w:rsidR="00040043"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E0CAA1E" w14:textId="77777777" w:rsidR="00040043"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6E7259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C9A6394" w14:textId="77777777" w:rsidR="00040043"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EB0E6A" w14:textId="77777777" w:rsidR="00040043"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5994D6D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8E3E60" w14:textId="77777777">
        <w:trPr>
          <w:cantSplit/>
          <w:jc w:val="center"/>
        </w:trPr>
        <w:tc>
          <w:tcPr>
            <w:tcW w:w="2980" w:type="dxa"/>
            <w:shd w:val="clear" w:color="auto" w:fill="FFFFFF"/>
            <w:tcMar>
              <w:top w:w="0" w:type="dxa"/>
              <w:left w:w="0" w:type="dxa"/>
              <w:bottom w:w="0" w:type="dxa"/>
              <w:right w:w="0" w:type="dxa"/>
            </w:tcMar>
            <w:vAlign w:val="center"/>
          </w:tcPr>
          <w:p w14:paraId="10E13B32" w14:textId="77777777" w:rsidR="00040043"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BA8AB82" w14:textId="77777777" w:rsidR="00040043"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00C8528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011BBCA" w14:textId="77777777" w:rsidR="00040043"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35DEC34" w14:textId="77777777" w:rsidR="00040043"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253B7899"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71168C73" w14:textId="77777777">
        <w:trPr>
          <w:cantSplit/>
          <w:jc w:val="center"/>
        </w:trPr>
        <w:tc>
          <w:tcPr>
            <w:tcW w:w="2980" w:type="dxa"/>
            <w:shd w:val="clear" w:color="auto" w:fill="FFFFFF"/>
            <w:tcMar>
              <w:top w:w="0" w:type="dxa"/>
              <w:left w:w="0" w:type="dxa"/>
              <w:bottom w:w="0" w:type="dxa"/>
              <w:right w:w="0" w:type="dxa"/>
            </w:tcMar>
            <w:vAlign w:val="center"/>
          </w:tcPr>
          <w:p w14:paraId="6CFBDCF0" w14:textId="77777777" w:rsidR="00040043"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1557CAF7" w14:textId="77777777" w:rsidR="00040043"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4122F3C"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8AAF1E8" w14:textId="77777777" w:rsidR="00040043"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410F1458" w14:textId="77777777" w:rsidR="00040043"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7A8C3D3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2DFD59" w14:textId="77777777">
        <w:trPr>
          <w:cantSplit/>
          <w:jc w:val="center"/>
        </w:trPr>
        <w:tc>
          <w:tcPr>
            <w:tcW w:w="2980" w:type="dxa"/>
            <w:shd w:val="clear" w:color="auto" w:fill="FFFFFF"/>
            <w:tcMar>
              <w:top w:w="0" w:type="dxa"/>
              <w:left w:w="0" w:type="dxa"/>
              <w:bottom w:w="0" w:type="dxa"/>
              <w:right w:w="0" w:type="dxa"/>
            </w:tcMar>
            <w:vAlign w:val="center"/>
          </w:tcPr>
          <w:p w14:paraId="09170DA5" w14:textId="77777777" w:rsidR="00040043"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4731BC7" w14:textId="77777777" w:rsidR="00040043"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EFD7AE8"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D60F969" w14:textId="77777777" w:rsidR="00040043"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4C4D16E6" w14:textId="77777777" w:rsidR="00040043"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447442A8"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2F68D3D5" w14:textId="77777777">
        <w:trPr>
          <w:cantSplit/>
          <w:jc w:val="center"/>
        </w:trPr>
        <w:tc>
          <w:tcPr>
            <w:tcW w:w="2980" w:type="dxa"/>
            <w:shd w:val="clear" w:color="auto" w:fill="FFFFFF"/>
            <w:tcMar>
              <w:top w:w="0" w:type="dxa"/>
              <w:left w:w="0" w:type="dxa"/>
              <w:bottom w:w="0" w:type="dxa"/>
              <w:right w:w="0" w:type="dxa"/>
            </w:tcMar>
            <w:vAlign w:val="center"/>
          </w:tcPr>
          <w:p w14:paraId="6E5D22C2" w14:textId="77777777" w:rsidR="00040043"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060B6E1B" w14:textId="77777777" w:rsidR="00040043"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7F8BBE9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1AF328" w14:textId="77777777" w:rsidR="00040043"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7EF12C8" w14:textId="77777777" w:rsidR="00040043"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69B066E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797DE31" w14:textId="77777777">
        <w:trPr>
          <w:cantSplit/>
          <w:jc w:val="center"/>
        </w:trPr>
        <w:tc>
          <w:tcPr>
            <w:tcW w:w="2980" w:type="dxa"/>
            <w:shd w:val="clear" w:color="auto" w:fill="FFFFFF"/>
            <w:tcMar>
              <w:top w:w="0" w:type="dxa"/>
              <w:left w:w="0" w:type="dxa"/>
              <w:bottom w:w="0" w:type="dxa"/>
              <w:right w:w="0" w:type="dxa"/>
            </w:tcMar>
            <w:vAlign w:val="center"/>
          </w:tcPr>
          <w:p w14:paraId="63936E64" w14:textId="77777777" w:rsidR="00040043"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29FECE44" w14:textId="77777777" w:rsidR="00040043"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3BDBAC" w14:textId="77777777" w:rsidR="00040043"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672E93" w14:textId="77777777" w:rsidR="00040043"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5F72961E" w14:textId="77777777" w:rsidR="00040043"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49F5D92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D8E45BA" w14:textId="77777777">
        <w:trPr>
          <w:cantSplit/>
          <w:jc w:val="center"/>
        </w:trPr>
        <w:tc>
          <w:tcPr>
            <w:tcW w:w="2980" w:type="dxa"/>
            <w:shd w:val="clear" w:color="auto" w:fill="FFFFFF"/>
            <w:tcMar>
              <w:top w:w="0" w:type="dxa"/>
              <w:left w:w="0" w:type="dxa"/>
              <w:bottom w:w="0" w:type="dxa"/>
              <w:right w:w="0" w:type="dxa"/>
            </w:tcMar>
            <w:vAlign w:val="center"/>
          </w:tcPr>
          <w:p w14:paraId="1833ECC6" w14:textId="77777777" w:rsidR="00040043"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1B0F1BDC" w14:textId="77777777" w:rsidR="00040043"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DAC75AE"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C2B54E0" w14:textId="77777777" w:rsidR="00040043"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3563E5D9" w14:textId="77777777" w:rsidR="00040043"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547592D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33CF31C"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1615B655" w14:textId="77777777" w:rsidR="00040043"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5A009279" w14:textId="77777777" w:rsidR="00040043"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300239E"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17634150" w14:textId="77777777" w:rsidR="00040043"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55CD5687" w14:textId="77777777" w:rsidR="00040043"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17D6949" w14:textId="77777777" w:rsidR="00040043" w:rsidRDefault="00000000">
            <w:pPr>
              <w:spacing w:before="100" w:after="100"/>
              <w:ind w:left="100" w:right="100"/>
            </w:pPr>
            <w:r>
              <w:rPr>
                <w:rFonts w:ascii="Helvetica" w:eastAsia="Helvetica" w:hAnsi="Helvetica" w:cs="Helvetica"/>
                <w:color w:val="000000"/>
                <w:sz w:val="2"/>
                <w:szCs w:val="2"/>
              </w:rPr>
              <w:t>Retina</w:t>
            </w:r>
          </w:p>
        </w:tc>
      </w:tr>
    </w:tbl>
    <w:p w14:paraId="544727A0" w14:textId="77777777" w:rsidR="00040043"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040043" w14:paraId="289EDE3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816A5" w14:textId="77777777" w:rsidR="00040043" w:rsidRDefault="00000000">
            <w:pPr>
              <w:spacing w:before="100" w:after="100"/>
              <w:ind w:left="100" w:right="100"/>
            </w:pPr>
            <w:bookmarkStart w:id="26" w:name="tbl:diff_tab_sup_tab"/>
            <w:bookmarkEnd w:id="25"/>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898A" w14:textId="77777777" w:rsidR="00040043"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BE458E" w14:textId="77777777" w:rsidR="00040043"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F2AF0" w14:textId="77777777" w:rsidR="00040043" w:rsidRDefault="00000000">
            <w:pPr>
              <w:spacing w:before="100" w:after="100"/>
              <w:ind w:left="100" w:right="100"/>
              <w:jc w:val="right"/>
            </w:pPr>
            <w:r>
              <w:rPr>
                <w:rFonts w:ascii="Helvetica" w:eastAsia="Helvetica" w:hAnsi="Helvetica" w:cs="Helvetica"/>
                <w:color w:val="000000"/>
                <w:sz w:val="22"/>
                <w:szCs w:val="22"/>
              </w:rPr>
              <w:t>Macaca fascicularis</w:t>
            </w:r>
          </w:p>
        </w:tc>
      </w:tr>
      <w:tr w:rsidR="00040043" w14:paraId="1EBD7572" w14:textId="77777777">
        <w:trPr>
          <w:cantSplit/>
          <w:jc w:val="center"/>
        </w:trPr>
        <w:tc>
          <w:tcPr>
            <w:tcW w:w="2807" w:type="dxa"/>
            <w:shd w:val="clear" w:color="auto" w:fill="FFFFFF"/>
            <w:tcMar>
              <w:top w:w="0" w:type="dxa"/>
              <w:left w:w="0" w:type="dxa"/>
              <w:bottom w:w="0" w:type="dxa"/>
              <w:right w:w="0" w:type="dxa"/>
            </w:tcMar>
            <w:vAlign w:val="center"/>
          </w:tcPr>
          <w:p w14:paraId="71BF4063" w14:textId="77777777" w:rsidR="00040043"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1160B74"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5C233C9" w14:textId="77777777" w:rsidR="00040043"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6498D4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DB1A060" w14:textId="77777777">
        <w:trPr>
          <w:cantSplit/>
          <w:jc w:val="center"/>
        </w:trPr>
        <w:tc>
          <w:tcPr>
            <w:tcW w:w="2807" w:type="dxa"/>
            <w:shd w:val="clear" w:color="auto" w:fill="FFFFFF"/>
            <w:tcMar>
              <w:top w:w="0" w:type="dxa"/>
              <w:left w:w="0" w:type="dxa"/>
              <w:bottom w:w="0" w:type="dxa"/>
              <w:right w:w="0" w:type="dxa"/>
            </w:tcMar>
            <w:vAlign w:val="center"/>
          </w:tcPr>
          <w:p w14:paraId="654F6709" w14:textId="77777777" w:rsidR="00040043"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3230AF32" w14:textId="77777777" w:rsidR="00040043"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0BDCC5C" w14:textId="77777777" w:rsidR="00040043"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C55ABEE"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r>
      <w:tr w:rsidR="00040043" w14:paraId="15F0F63D" w14:textId="77777777">
        <w:trPr>
          <w:cantSplit/>
          <w:jc w:val="center"/>
        </w:trPr>
        <w:tc>
          <w:tcPr>
            <w:tcW w:w="2807" w:type="dxa"/>
            <w:shd w:val="clear" w:color="auto" w:fill="FFFFFF"/>
            <w:tcMar>
              <w:top w:w="0" w:type="dxa"/>
              <w:left w:w="0" w:type="dxa"/>
              <w:bottom w:w="0" w:type="dxa"/>
              <w:right w:w="0" w:type="dxa"/>
            </w:tcMar>
            <w:vAlign w:val="center"/>
          </w:tcPr>
          <w:p w14:paraId="026277B1" w14:textId="77777777" w:rsidR="00040043"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16967B99"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26105C3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ADE32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493C9A" w14:textId="77777777">
        <w:trPr>
          <w:cantSplit/>
          <w:jc w:val="center"/>
        </w:trPr>
        <w:tc>
          <w:tcPr>
            <w:tcW w:w="2807" w:type="dxa"/>
            <w:shd w:val="clear" w:color="auto" w:fill="FFFFFF"/>
            <w:tcMar>
              <w:top w:w="0" w:type="dxa"/>
              <w:left w:w="0" w:type="dxa"/>
              <w:bottom w:w="0" w:type="dxa"/>
              <w:right w:w="0" w:type="dxa"/>
            </w:tcMar>
            <w:vAlign w:val="center"/>
          </w:tcPr>
          <w:p w14:paraId="5823412C" w14:textId="77777777" w:rsidR="00040043" w:rsidRDefault="00000000">
            <w:pPr>
              <w:spacing w:before="100" w:after="100"/>
              <w:ind w:left="100" w:right="100"/>
            </w:pPr>
            <w:r>
              <w:rPr>
                <w:rFonts w:ascii="Helvetica" w:eastAsia="Helvetica" w:hAnsi="Helvetica" w:cs="Helvetica"/>
                <w:color w:val="000000"/>
                <w:sz w:val="22"/>
                <w:szCs w:val="22"/>
              </w:rPr>
              <w:lastRenderedPageBreak/>
              <w:t>B-Cell</w:t>
            </w:r>
          </w:p>
        </w:tc>
        <w:tc>
          <w:tcPr>
            <w:tcW w:w="1817" w:type="dxa"/>
            <w:shd w:val="clear" w:color="auto" w:fill="FFFFFF"/>
            <w:tcMar>
              <w:top w:w="0" w:type="dxa"/>
              <w:left w:w="0" w:type="dxa"/>
              <w:bottom w:w="0" w:type="dxa"/>
              <w:right w:w="0" w:type="dxa"/>
            </w:tcMar>
            <w:vAlign w:val="center"/>
          </w:tcPr>
          <w:p w14:paraId="5B882BF8" w14:textId="77777777" w:rsidR="00040043"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120BB405"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6605DF0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A24E7C" w14:textId="77777777">
        <w:trPr>
          <w:cantSplit/>
          <w:jc w:val="center"/>
        </w:trPr>
        <w:tc>
          <w:tcPr>
            <w:tcW w:w="2807" w:type="dxa"/>
            <w:shd w:val="clear" w:color="auto" w:fill="FFFFFF"/>
            <w:tcMar>
              <w:top w:w="0" w:type="dxa"/>
              <w:left w:w="0" w:type="dxa"/>
              <w:bottom w:w="0" w:type="dxa"/>
              <w:right w:w="0" w:type="dxa"/>
            </w:tcMar>
            <w:vAlign w:val="center"/>
          </w:tcPr>
          <w:p w14:paraId="36A69080" w14:textId="77777777" w:rsidR="00040043"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F024CF4"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064EE6F0" w14:textId="77777777" w:rsidR="00040043"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BFE44CE" w14:textId="77777777" w:rsidR="00040043" w:rsidRDefault="00000000">
            <w:pPr>
              <w:spacing w:before="100" w:after="100"/>
              <w:ind w:left="100" w:right="100"/>
              <w:jc w:val="right"/>
            </w:pPr>
            <w:r>
              <w:rPr>
                <w:rFonts w:ascii="Helvetica" w:eastAsia="Helvetica" w:hAnsi="Helvetica" w:cs="Helvetica"/>
                <w:color w:val="000000"/>
                <w:sz w:val="22"/>
                <w:szCs w:val="22"/>
              </w:rPr>
              <w:t>72</w:t>
            </w:r>
          </w:p>
        </w:tc>
      </w:tr>
      <w:tr w:rsidR="00040043" w14:paraId="412449DF" w14:textId="77777777">
        <w:trPr>
          <w:cantSplit/>
          <w:jc w:val="center"/>
        </w:trPr>
        <w:tc>
          <w:tcPr>
            <w:tcW w:w="2807" w:type="dxa"/>
            <w:shd w:val="clear" w:color="auto" w:fill="FFFFFF"/>
            <w:tcMar>
              <w:top w:w="0" w:type="dxa"/>
              <w:left w:w="0" w:type="dxa"/>
              <w:bottom w:w="0" w:type="dxa"/>
              <w:right w:w="0" w:type="dxa"/>
            </w:tcMar>
            <w:vAlign w:val="center"/>
          </w:tcPr>
          <w:p w14:paraId="61A98EA3" w14:textId="77777777" w:rsidR="00040043"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0D1E7C5" w14:textId="77777777" w:rsidR="00040043"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FB54143" w14:textId="77777777" w:rsidR="00040043"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7795993A" w14:textId="77777777" w:rsidR="00040043" w:rsidRDefault="00000000">
            <w:pPr>
              <w:spacing w:before="100" w:after="100"/>
              <w:ind w:left="100" w:right="100"/>
              <w:jc w:val="right"/>
            </w:pPr>
            <w:r>
              <w:rPr>
                <w:rFonts w:ascii="Helvetica" w:eastAsia="Helvetica" w:hAnsi="Helvetica" w:cs="Helvetica"/>
                <w:color w:val="000000"/>
                <w:sz w:val="22"/>
                <w:szCs w:val="22"/>
              </w:rPr>
              <w:t>18</w:t>
            </w:r>
          </w:p>
        </w:tc>
      </w:tr>
      <w:tr w:rsidR="00040043" w14:paraId="72EDCEAF" w14:textId="77777777">
        <w:trPr>
          <w:cantSplit/>
          <w:jc w:val="center"/>
        </w:trPr>
        <w:tc>
          <w:tcPr>
            <w:tcW w:w="2807" w:type="dxa"/>
            <w:shd w:val="clear" w:color="auto" w:fill="FFFFFF"/>
            <w:tcMar>
              <w:top w:w="0" w:type="dxa"/>
              <w:left w:w="0" w:type="dxa"/>
              <w:bottom w:w="0" w:type="dxa"/>
              <w:right w:w="0" w:type="dxa"/>
            </w:tcMar>
            <w:vAlign w:val="center"/>
          </w:tcPr>
          <w:p w14:paraId="2832B6F8" w14:textId="77777777" w:rsidR="00040043"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CA22275" w14:textId="77777777" w:rsidR="00040043"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3310BE98" w14:textId="77777777" w:rsidR="00040043"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46C89C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DDACB9" w14:textId="77777777">
        <w:trPr>
          <w:cantSplit/>
          <w:jc w:val="center"/>
        </w:trPr>
        <w:tc>
          <w:tcPr>
            <w:tcW w:w="2807" w:type="dxa"/>
            <w:shd w:val="clear" w:color="auto" w:fill="FFFFFF"/>
            <w:tcMar>
              <w:top w:w="0" w:type="dxa"/>
              <w:left w:w="0" w:type="dxa"/>
              <w:bottom w:w="0" w:type="dxa"/>
              <w:right w:w="0" w:type="dxa"/>
            </w:tcMar>
            <w:vAlign w:val="center"/>
          </w:tcPr>
          <w:p w14:paraId="281F0F67" w14:textId="77777777" w:rsidR="00040043"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4A9EB7C3" w14:textId="77777777" w:rsidR="00040043"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45FC896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30454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5E2FE11" w14:textId="77777777">
        <w:trPr>
          <w:cantSplit/>
          <w:jc w:val="center"/>
        </w:trPr>
        <w:tc>
          <w:tcPr>
            <w:tcW w:w="2807" w:type="dxa"/>
            <w:shd w:val="clear" w:color="auto" w:fill="FFFFFF"/>
            <w:tcMar>
              <w:top w:w="0" w:type="dxa"/>
              <w:left w:w="0" w:type="dxa"/>
              <w:bottom w:w="0" w:type="dxa"/>
              <w:right w:w="0" w:type="dxa"/>
            </w:tcMar>
            <w:vAlign w:val="center"/>
          </w:tcPr>
          <w:p w14:paraId="35381471" w14:textId="77777777" w:rsidR="00040043"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37507B8" w14:textId="77777777" w:rsidR="00040043"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7BB601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61757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208B9A9" w14:textId="77777777">
        <w:trPr>
          <w:cantSplit/>
          <w:jc w:val="center"/>
        </w:trPr>
        <w:tc>
          <w:tcPr>
            <w:tcW w:w="2807" w:type="dxa"/>
            <w:shd w:val="clear" w:color="auto" w:fill="FFFFFF"/>
            <w:tcMar>
              <w:top w:w="0" w:type="dxa"/>
              <w:left w:w="0" w:type="dxa"/>
              <w:bottom w:w="0" w:type="dxa"/>
              <w:right w:w="0" w:type="dxa"/>
            </w:tcMar>
            <w:vAlign w:val="center"/>
          </w:tcPr>
          <w:p w14:paraId="70398460" w14:textId="77777777" w:rsidR="00040043"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69984B89"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1296BFEF" w14:textId="77777777" w:rsidR="00040043"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3C4DDC4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3BA41F4" w14:textId="77777777">
        <w:trPr>
          <w:cantSplit/>
          <w:jc w:val="center"/>
        </w:trPr>
        <w:tc>
          <w:tcPr>
            <w:tcW w:w="2807" w:type="dxa"/>
            <w:shd w:val="clear" w:color="auto" w:fill="FFFFFF"/>
            <w:tcMar>
              <w:top w:w="0" w:type="dxa"/>
              <w:left w:w="0" w:type="dxa"/>
              <w:bottom w:w="0" w:type="dxa"/>
              <w:right w:w="0" w:type="dxa"/>
            </w:tcMar>
            <w:vAlign w:val="center"/>
          </w:tcPr>
          <w:p w14:paraId="73C73367" w14:textId="77777777" w:rsidR="00040043"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3C0BDA4C" w14:textId="77777777" w:rsidR="00040043"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2DC27465" w14:textId="77777777" w:rsidR="00040043"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17F817EB"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r>
      <w:tr w:rsidR="00040043" w14:paraId="19D263C4" w14:textId="77777777">
        <w:trPr>
          <w:cantSplit/>
          <w:jc w:val="center"/>
        </w:trPr>
        <w:tc>
          <w:tcPr>
            <w:tcW w:w="2807" w:type="dxa"/>
            <w:shd w:val="clear" w:color="auto" w:fill="FFFFFF"/>
            <w:tcMar>
              <w:top w:w="0" w:type="dxa"/>
              <w:left w:w="0" w:type="dxa"/>
              <w:bottom w:w="0" w:type="dxa"/>
              <w:right w:w="0" w:type="dxa"/>
            </w:tcMar>
            <w:vAlign w:val="center"/>
          </w:tcPr>
          <w:p w14:paraId="3B80EE3B" w14:textId="77777777" w:rsidR="00040043"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5C4016F0" w14:textId="77777777" w:rsidR="00040043"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BCD64C"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475E4A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5C0D785" w14:textId="77777777">
        <w:trPr>
          <w:cantSplit/>
          <w:jc w:val="center"/>
        </w:trPr>
        <w:tc>
          <w:tcPr>
            <w:tcW w:w="2807" w:type="dxa"/>
            <w:shd w:val="clear" w:color="auto" w:fill="FFFFFF"/>
            <w:tcMar>
              <w:top w:w="0" w:type="dxa"/>
              <w:left w:w="0" w:type="dxa"/>
              <w:bottom w:w="0" w:type="dxa"/>
              <w:right w:w="0" w:type="dxa"/>
            </w:tcMar>
            <w:vAlign w:val="center"/>
          </w:tcPr>
          <w:p w14:paraId="374A2268" w14:textId="77777777" w:rsidR="00040043"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216BF35" w14:textId="77777777" w:rsidR="00040043"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DB21C69" w14:textId="77777777" w:rsidR="00040043"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4F8BEE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C66BD2" w14:textId="77777777">
        <w:trPr>
          <w:cantSplit/>
          <w:jc w:val="center"/>
        </w:trPr>
        <w:tc>
          <w:tcPr>
            <w:tcW w:w="2807" w:type="dxa"/>
            <w:shd w:val="clear" w:color="auto" w:fill="FFFFFF"/>
            <w:tcMar>
              <w:top w:w="0" w:type="dxa"/>
              <w:left w:w="0" w:type="dxa"/>
              <w:bottom w:w="0" w:type="dxa"/>
              <w:right w:w="0" w:type="dxa"/>
            </w:tcMar>
            <w:vAlign w:val="center"/>
          </w:tcPr>
          <w:p w14:paraId="0218F238" w14:textId="77777777" w:rsidR="00040043"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12110D36" w14:textId="77777777" w:rsidR="00040043"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3334934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03FB2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9D7286F" w14:textId="77777777">
        <w:trPr>
          <w:cantSplit/>
          <w:jc w:val="center"/>
        </w:trPr>
        <w:tc>
          <w:tcPr>
            <w:tcW w:w="2807" w:type="dxa"/>
            <w:shd w:val="clear" w:color="auto" w:fill="FFFFFF"/>
            <w:tcMar>
              <w:top w:w="0" w:type="dxa"/>
              <w:left w:w="0" w:type="dxa"/>
              <w:bottom w:w="0" w:type="dxa"/>
              <w:right w:w="0" w:type="dxa"/>
            </w:tcMar>
            <w:vAlign w:val="center"/>
          </w:tcPr>
          <w:p w14:paraId="392325AB" w14:textId="77777777" w:rsidR="00040043"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468DB74" w14:textId="77777777" w:rsidR="00040043"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15B7ABD0" w14:textId="77777777" w:rsidR="00040043"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4706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B408CE" w14:textId="77777777">
        <w:trPr>
          <w:cantSplit/>
          <w:jc w:val="center"/>
        </w:trPr>
        <w:tc>
          <w:tcPr>
            <w:tcW w:w="2807" w:type="dxa"/>
            <w:shd w:val="clear" w:color="auto" w:fill="FFFFFF"/>
            <w:tcMar>
              <w:top w:w="0" w:type="dxa"/>
              <w:left w:w="0" w:type="dxa"/>
              <w:bottom w:w="0" w:type="dxa"/>
              <w:right w:w="0" w:type="dxa"/>
            </w:tcMar>
            <w:vAlign w:val="center"/>
          </w:tcPr>
          <w:p w14:paraId="0E36F628" w14:textId="77777777" w:rsidR="00040043"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6D8E091C" w14:textId="77777777" w:rsidR="00040043"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7D007A4B"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16608A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DC3B37E" w14:textId="77777777">
        <w:trPr>
          <w:cantSplit/>
          <w:jc w:val="center"/>
        </w:trPr>
        <w:tc>
          <w:tcPr>
            <w:tcW w:w="2807" w:type="dxa"/>
            <w:shd w:val="clear" w:color="auto" w:fill="FFFFFF"/>
            <w:tcMar>
              <w:top w:w="0" w:type="dxa"/>
              <w:left w:w="0" w:type="dxa"/>
              <w:bottom w:w="0" w:type="dxa"/>
              <w:right w:w="0" w:type="dxa"/>
            </w:tcMar>
            <w:vAlign w:val="center"/>
          </w:tcPr>
          <w:p w14:paraId="65C27C08" w14:textId="77777777" w:rsidR="00040043"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711D3DC2" w14:textId="77777777" w:rsidR="00040043"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9D7292D" w14:textId="77777777" w:rsidR="00040043"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E5353D4" w14:textId="77777777" w:rsidR="00040043" w:rsidRDefault="00000000">
            <w:pPr>
              <w:spacing w:before="100" w:after="100"/>
              <w:ind w:left="100" w:right="100"/>
              <w:jc w:val="right"/>
            </w:pPr>
            <w:r>
              <w:rPr>
                <w:rFonts w:ascii="Helvetica" w:eastAsia="Helvetica" w:hAnsi="Helvetica" w:cs="Helvetica"/>
                <w:color w:val="000000"/>
                <w:sz w:val="22"/>
                <w:szCs w:val="22"/>
              </w:rPr>
              <w:t>393</w:t>
            </w:r>
          </w:p>
        </w:tc>
      </w:tr>
      <w:tr w:rsidR="00040043" w14:paraId="602F3CF3" w14:textId="77777777">
        <w:trPr>
          <w:cantSplit/>
          <w:jc w:val="center"/>
        </w:trPr>
        <w:tc>
          <w:tcPr>
            <w:tcW w:w="2807" w:type="dxa"/>
            <w:shd w:val="clear" w:color="auto" w:fill="FFFFFF"/>
            <w:tcMar>
              <w:top w:w="0" w:type="dxa"/>
              <w:left w:w="0" w:type="dxa"/>
              <w:bottom w:w="0" w:type="dxa"/>
              <w:right w:w="0" w:type="dxa"/>
            </w:tcMar>
            <w:vAlign w:val="center"/>
          </w:tcPr>
          <w:p w14:paraId="57C9F3EA" w14:textId="77777777" w:rsidR="00040043"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99F3DAF" w14:textId="77777777" w:rsidR="00040043"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6D0E4F11" w14:textId="77777777" w:rsidR="00040043"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58FC3FF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A654CDD" w14:textId="77777777">
        <w:trPr>
          <w:cantSplit/>
          <w:jc w:val="center"/>
        </w:trPr>
        <w:tc>
          <w:tcPr>
            <w:tcW w:w="2807" w:type="dxa"/>
            <w:shd w:val="clear" w:color="auto" w:fill="FFFFFF"/>
            <w:tcMar>
              <w:top w:w="0" w:type="dxa"/>
              <w:left w:w="0" w:type="dxa"/>
              <w:bottom w:w="0" w:type="dxa"/>
              <w:right w:w="0" w:type="dxa"/>
            </w:tcMar>
            <w:vAlign w:val="center"/>
          </w:tcPr>
          <w:p w14:paraId="0F421C09" w14:textId="77777777" w:rsidR="00040043"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763A2C01" w14:textId="77777777" w:rsidR="00040043"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30B71F0C" w14:textId="77777777" w:rsidR="00040043"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C2ECC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381B1A8" w14:textId="77777777">
        <w:trPr>
          <w:cantSplit/>
          <w:jc w:val="center"/>
        </w:trPr>
        <w:tc>
          <w:tcPr>
            <w:tcW w:w="2807" w:type="dxa"/>
            <w:shd w:val="clear" w:color="auto" w:fill="FFFFFF"/>
            <w:tcMar>
              <w:top w:w="0" w:type="dxa"/>
              <w:left w:w="0" w:type="dxa"/>
              <w:bottom w:w="0" w:type="dxa"/>
              <w:right w:w="0" w:type="dxa"/>
            </w:tcMar>
            <w:vAlign w:val="center"/>
          </w:tcPr>
          <w:p w14:paraId="0B42770E" w14:textId="77777777" w:rsidR="00040043"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0FDE137B" w14:textId="77777777" w:rsidR="00040043"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59DFC6C" w14:textId="77777777" w:rsidR="00040043"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E9918E" w14:textId="77777777" w:rsidR="00040043" w:rsidRDefault="00000000">
            <w:pPr>
              <w:spacing w:before="100" w:after="100"/>
              <w:ind w:left="100" w:right="100"/>
              <w:jc w:val="right"/>
            </w:pPr>
            <w:r>
              <w:rPr>
                <w:rFonts w:ascii="Helvetica" w:eastAsia="Helvetica" w:hAnsi="Helvetica" w:cs="Helvetica"/>
                <w:color w:val="000000"/>
                <w:sz w:val="22"/>
                <w:szCs w:val="22"/>
              </w:rPr>
              <w:t>23</w:t>
            </w:r>
          </w:p>
        </w:tc>
      </w:tr>
      <w:tr w:rsidR="00040043" w14:paraId="71D1BFD7" w14:textId="77777777">
        <w:trPr>
          <w:cantSplit/>
          <w:jc w:val="center"/>
        </w:trPr>
        <w:tc>
          <w:tcPr>
            <w:tcW w:w="2807" w:type="dxa"/>
            <w:shd w:val="clear" w:color="auto" w:fill="FFFFFF"/>
            <w:tcMar>
              <w:top w:w="0" w:type="dxa"/>
              <w:left w:w="0" w:type="dxa"/>
              <w:bottom w:w="0" w:type="dxa"/>
              <w:right w:w="0" w:type="dxa"/>
            </w:tcMar>
            <w:vAlign w:val="center"/>
          </w:tcPr>
          <w:p w14:paraId="41892EEE" w14:textId="77777777" w:rsidR="00040043"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46DA4371" w14:textId="77777777" w:rsidR="00040043"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3E5A1DD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38A2FE" w14:textId="77777777" w:rsidR="00040043" w:rsidRDefault="00000000">
            <w:pPr>
              <w:spacing w:before="100" w:after="100"/>
              <w:ind w:left="100" w:right="100"/>
              <w:jc w:val="right"/>
            </w:pPr>
            <w:r>
              <w:rPr>
                <w:rFonts w:ascii="Helvetica" w:eastAsia="Helvetica" w:hAnsi="Helvetica" w:cs="Helvetica"/>
                <w:color w:val="000000"/>
                <w:sz w:val="22"/>
                <w:szCs w:val="22"/>
              </w:rPr>
              <w:t>83</w:t>
            </w:r>
          </w:p>
        </w:tc>
      </w:tr>
      <w:tr w:rsidR="00040043" w14:paraId="55D13A63" w14:textId="77777777">
        <w:trPr>
          <w:cantSplit/>
          <w:jc w:val="center"/>
        </w:trPr>
        <w:tc>
          <w:tcPr>
            <w:tcW w:w="2807" w:type="dxa"/>
            <w:shd w:val="clear" w:color="auto" w:fill="FFFFFF"/>
            <w:tcMar>
              <w:top w:w="0" w:type="dxa"/>
              <w:left w:w="0" w:type="dxa"/>
              <w:bottom w:w="0" w:type="dxa"/>
              <w:right w:w="0" w:type="dxa"/>
            </w:tcMar>
            <w:vAlign w:val="center"/>
          </w:tcPr>
          <w:p w14:paraId="16B98595" w14:textId="77777777" w:rsidR="00040043"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66465CF3" w14:textId="77777777" w:rsidR="00040043"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3468BC7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138B3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2FA562E" w14:textId="77777777">
        <w:trPr>
          <w:cantSplit/>
          <w:jc w:val="center"/>
        </w:trPr>
        <w:tc>
          <w:tcPr>
            <w:tcW w:w="2807" w:type="dxa"/>
            <w:shd w:val="clear" w:color="auto" w:fill="FFFFFF"/>
            <w:tcMar>
              <w:top w:w="0" w:type="dxa"/>
              <w:left w:w="0" w:type="dxa"/>
              <w:bottom w:w="0" w:type="dxa"/>
              <w:right w:w="0" w:type="dxa"/>
            </w:tcMar>
            <w:vAlign w:val="center"/>
          </w:tcPr>
          <w:p w14:paraId="56B9CDA4" w14:textId="77777777" w:rsidR="00040043"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3112F913" w14:textId="77777777" w:rsidR="00040043"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FEA2857" w14:textId="77777777" w:rsidR="00040043"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51A74A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FE67960" w14:textId="77777777">
        <w:trPr>
          <w:cantSplit/>
          <w:jc w:val="center"/>
        </w:trPr>
        <w:tc>
          <w:tcPr>
            <w:tcW w:w="2807" w:type="dxa"/>
            <w:shd w:val="clear" w:color="auto" w:fill="FFFFFF"/>
            <w:tcMar>
              <w:top w:w="0" w:type="dxa"/>
              <w:left w:w="0" w:type="dxa"/>
              <w:bottom w:w="0" w:type="dxa"/>
              <w:right w:w="0" w:type="dxa"/>
            </w:tcMar>
            <w:vAlign w:val="center"/>
          </w:tcPr>
          <w:p w14:paraId="48C8F3EF" w14:textId="77777777" w:rsidR="00040043"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6042EDC4" w14:textId="77777777" w:rsidR="00040043"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2A85F2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574B0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4C2698B" w14:textId="77777777">
        <w:trPr>
          <w:cantSplit/>
          <w:jc w:val="center"/>
        </w:trPr>
        <w:tc>
          <w:tcPr>
            <w:tcW w:w="2807" w:type="dxa"/>
            <w:shd w:val="clear" w:color="auto" w:fill="FFFFFF"/>
            <w:tcMar>
              <w:top w:w="0" w:type="dxa"/>
              <w:left w:w="0" w:type="dxa"/>
              <w:bottom w:w="0" w:type="dxa"/>
              <w:right w:w="0" w:type="dxa"/>
            </w:tcMar>
            <w:vAlign w:val="center"/>
          </w:tcPr>
          <w:p w14:paraId="47CB584D" w14:textId="77777777" w:rsidR="00040043"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F0768B3" w14:textId="77777777" w:rsidR="00040043"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A4875FE" w14:textId="77777777" w:rsidR="00040043"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8E35862" w14:textId="77777777" w:rsidR="00040043" w:rsidRDefault="00000000">
            <w:pPr>
              <w:spacing w:before="100" w:after="100"/>
              <w:ind w:left="100" w:right="100"/>
              <w:jc w:val="right"/>
            </w:pPr>
            <w:r>
              <w:rPr>
                <w:rFonts w:ascii="Helvetica" w:eastAsia="Helvetica" w:hAnsi="Helvetica" w:cs="Helvetica"/>
                <w:color w:val="000000"/>
                <w:sz w:val="22"/>
                <w:szCs w:val="22"/>
              </w:rPr>
              <w:t>166</w:t>
            </w:r>
          </w:p>
        </w:tc>
      </w:tr>
      <w:tr w:rsidR="00040043" w14:paraId="6296A39C" w14:textId="77777777">
        <w:trPr>
          <w:cantSplit/>
          <w:jc w:val="center"/>
        </w:trPr>
        <w:tc>
          <w:tcPr>
            <w:tcW w:w="2807" w:type="dxa"/>
            <w:shd w:val="clear" w:color="auto" w:fill="FFFFFF"/>
            <w:tcMar>
              <w:top w:w="0" w:type="dxa"/>
              <w:left w:w="0" w:type="dxa"/>
              <w:bottom w:w="0" w:type="dxa"/>
              <w:right w:w="0" w:type="dxa"/>
            </w:tcMar>
            <w:vAlign w:val="center"/>
          </w:tcPr>
          <w:p w14:paraId="0157A6FB" w14:textId="77777777" w:rsidR="00040043"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AADA87A" w14:textId="77777777" w:rsidR="00040043"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3251A21" w14:textId="77777777" w:rsidR="00040043"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1681FBF" w14:textId="77777777" w:rsidR="00040043" w:rsidRDefault="00000000">
            <w:pPr>
              <w:spacing w:before="100" w:after="100"/>
              <w:ind w:left="100" w:right="100"/>
              <w:jc w:val="right"/>
            </w:pPr>
            <w:r>
              <w:rPr>
                <w:rFonts w:ascii="Helvetica" w:eastAsia="Helvetica" w:hAnsi="Helvetica" w:cs="Helvetica"/>
                <w:color w:val="000000"/>
                <w:sz w:val="22"/>
                <w:szCs w:val="22"/>
              </w:rPr>
              <w:t>63</w:t>
            </w:r>
          </w:p>
        </w:tc>
      </w:tr>
      <w:tr w:rsidR="00040043" w14:paraId="55AFCBD5" w14:textId="77777777">
        <w:trPr>
          <w:cantSplit/>
          <w:jc w:val="center"/>
        </w:trPr>
        <w:tc>
          <w:tcPr>
            <w:tcW w:w="2807" w:type="dxa"/>
            <w:shd w:val="clear" w:color="auto" w:fill="FFFFFF"/>
            <w:tcMar>
              <w:top w:w="0" w:type="dxa"/>
              <w:left w:w="0" w:type="dxa"/>
              <w:bottom w:w="0" w:type="dxa"/>
              <w:right w:w="0" w:type="dxa"/>
            </w:tcMar>
            <w:vAlign w:val="center"/>
          </w:tcPr>
          <w:p w14:paraId="480F893A" w14:textId="77777777" w:rsidR="00040043"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1710474C" w14:textId="77777777" w:rsidR="00040043"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68BDE30" w14:textId="77777777" w:rsidR="00040043"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1ED7BE64" w14:textId="77777777" w:rsidR="00040043" w:rsidRDefault="00000000">
            <w:pPr>
              <w:spacing w:before="100" w:after="100"/>
              <w:ind w:left="100" w:right="100"/>
              <w:jc w:val="right"/>
            </w:pPr>
            <w:r>
              <w:rPr>
                <w:rFonts w:ascii="Helvetica" w:eastAsia="Helvetica" w:hAnsi="Helvetica" w:cs="Helvetica"/>
                <w:color w:val="000000"/>
                <w:sz w:val="22"/>
                <w:szCs w:val="22"/>
              </w:rPr>
              <w:t>234</w:t>
            </w:r>
          </w:p>
        </w:tc>
      </w:tr>
      <w:tr w:rsidR="00040043" w14:paraId="3FFF6336" w14:textId="77777777">
        <w:trPr>
          <w:cantSplit/>
          <w:jc w:val="center"/>
        </w:trPr>
        <w:tc>
          <w:tcPr>
            <w:tcW w:w="2807" w:type="dxa"/>
            <w:shd w:val="clear" w:color="auto" w:fill="FFFFFF"/>
            <w:tcMar>
              <w:top w:w="0" w:type="dxa"/>
              <w:left w:w="0" w:type="dxa"/>
              <w:bottom w:w="0" w:type="dxa"/>
              <w:right w:w="0" w:type="dxa"/>
            </w:tcMar>
            <w:vAlign w:val="center"/>
          </w:tcPr>
          <w:p w14:paraId="542B8B7C" w14:textId="77777777" w:rsidR="00040043"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2592FD79" w14:textId="77777777" w:rsidR="00040043"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1312D43D" w14:textId="77777777" w:rsidR="00040043"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464F45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8F9E23" w14:textId="77777777">
        <w:trPr>
          <w:cantSplit/>
          <w:jc w:val="center"/>
        </w:trPr>
        <w:tc>
          <w:tcPr>
            <w:tcW w:w="2807" w:type="dxa"/>
            <w:shd w:val="clear" w:color="auto" w:fill="FFFFFF"/>
            <w:tcMar>
              <w:top w:w="0" w:type="dxa"/>
              <w:left w:w="0" w:type="dxa"/>
              <w:bottom w:w="0" w:type="dxa"/>
              <w:right w:w="0" w:type="dxa"/>
            </w:tcMar>
            <w:vAlign w:val="center"/>
          </w:tcPr>
          <w:p w14:paraId="438DD6C6" w14:textId="77777777" w:rsidR="00040043"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37540B3" w14:textId="77777777" w:rsidR="00040043"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43FD38B" w14:textId="77777777" w:rsidR="00040043"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0FA33E0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3F94CDAF" w14:textId="77777777">
        <w:trPr>
          <w:cantSplit/>
          <w:jc w:val="center"/>
        </w:trPr>
        <w:tc>
          <w:tcPr>
            <w:tcW w:w="2807" w:type="dxa"/>
            <w:shd w:val="clear" w:color="auto" w:fill="FFFFFF"/>
            <w:tcMar>
              <w:top w:w="0" w:type="dxa"/>
              <w:left w:w="0" w:type="dxa"/>
              <w:bottom w:w="0" w:type="dxa"/>
              <w:right w:w="0" w:type="dxa"/>
            </w:tcMar>
            <w:vAlign w:val="center"/>
          </w:tcPr>
          <w:p w14:paraId="14B26767" w14:textId="77777777" w:rsidR="00040043" w:rsidRDefault="00000000">
            <w:pPr>
              <w:spacing w:before="100" w:after="100"/>
              <w:ind w:left="100" w:right="100"/>
            </w:pPr>
            <w:r>
              <w:rPr>
                <w:rFonts w:ascii="Helvetica" w:eastAsia="Helvetica" w:hAnsi="Helvetica" w:cs="Helvetica"/>
                <w:color w:val="000000"/>
                <w:sz w:val="22"/>
                <w:szCs w:val="22"/>
              </w:rPr>
              <w:lastRenderedPageBreak/>
              <w:t>Neurogenic Cell</w:t>
            </w:r>
          </w:p>
        </w:tc>
        <w:tc>
          <w:tcPr>
            <w:tcW w:w="1817" w:type="dxa"/>
            <w:shd w:val="clear" w:color="auto" w:fill="FFFFFF"/>
            <w:tcMar>
              <w:top w:w="0" w:type="dxa"/>
              <w:left w:w="0" w:type="dxa"/>
              <w:bottom w:w="0" w:type="dxa"/>
              <w:right w:w="0" w:type="dxa"/>
            </w:tcMar>
            <w:vAlign w:val="center"/>
          </w:tcPr>
          <w:p w14:paraId="1B35A739" w14:textId="77777777" w:rsidR="00040043"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CF026"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2C75D5B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D1CE404" w14:textId="77777777">
        <w:trPr>
          <w:cantSplit/>
          <w:jc w:val="center"/>
        </w:trPr>
        <w:tc>
          <w:tcPr>
            <w:tcW w:w="2807" w:type="dxa"/>
            <w:shd w:val="clear" w:color="auto" w:fill="FFFFFF"/>
            <w:tcMar>
              <w:top w:w="0" w:type="dxa"/>
              <w:left w:w="0" w:type="dxa"/>
              <w:bottom w:w="0" w:type="dxa"/>
              <w:right w:w="0" w:type="dxa"/>
            </w:tcMar>
            <w:vAlign w:val="center"/>
          </w:tcPr>
          <w:p w14:paraId="4AA3843F" w14:textId="77777777" w:rsidR="00040043"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7E153E46" w14:textId="77777777" w:rsidR="00040043"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1002F805" w14:textId="77777777" w:rsidR="00040043"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CF1A391" w14:textId="77777777" w:rsidR="00040043" w:rsidRDefault="00000000">
            <w:pPr>
              <w:spacing w:before="100" w:after="100"/>
              <w:ind w:left="100" w:right="100"/>
              <w:jc w:val="right"/>
            </w:pPr>
            <w:r>
              <w:rPr>
                <w:rFonts w:ascii="Helvetica" w:eastAsia="Helvetica" w:hAnsi="Helvetica" w:cs="Helvetica"/>
                <w:color w:val="000000"/>
                <w:sz w:val="22"/>
                <w:szCs w:val="22"/>
              </w:rPr>
              <w:t>337</w:t>
            </w:r>
          </w:p>
        </w:tc>
      </w:tr>
      <w:tr w:rsidR="00040043" w14:paraId="68D0C49D" w14:textId="77777777">
        <w:trPr>
          <w:cantSplit/>
          <w:jc w:val="center"/>
        </w:trPr>
        <w:tc>
          <w:tcPr>
            <w:tcW w:w="2807" w:type="dxa"/>
            <w:shd w:val="clear" w:color="auto" w:fill="FFFFFF"/>
            <w:tcMar>
              <w:top w:w="0" w:type="dxa"/>
              <w:left w:w="0" w:type="dxa"/>
              <w:bottom w:w="0" w:type="dxa"/>
              <w:right w:w="0" w:type="dxa"/>
            </w:tcMar>
            <w:vAlign w:val="center"/>
          </w:tcPr>
          <w:p w14:paraId="18644E57" w14:textId="77777777" w:rsidR="00040043"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1E0DC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02C77C"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ABAB2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797C0FD" w14:textId="77777777">
        <w:trPr>
          <w:cantSplit/>
          <w:jc w:val="center"/>
        </w:trPr>
        <w:tc>
          <w:tcPr>
            <w:tcW w:w="2807" w:type="dxa"/>
            <w:shd w:val="clear" w:color="auto" w:fill="FFFFFF"/>
            <w:tcMar>
              <w:top w:w="0" w:type="dxa"/>
              <w:left w:w="0" w:type="dxa"/>
              <w:bottom w:w="0" w:type="dxa"/>
              <w:right w:w="0" w:type="dxa"/>
            </w:tcMar>
            <w:vAlign w:val="center"/>
          </w:tcPr>
          <w:p w14:paraId="2C139AA5" w14:textId="77777777" w:rsidR="00040043"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07207D18" w14:textId="77777777" w:rsidR="00040043"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046BAA5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72439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CF86A9" w14:textId="77777777">
        <w:trPr>
          <w:cantSplit/>
          <w:jc w:val="center"/>
        </w:trPr>
        <w:tc>
          <w:tcPr>
            <w:tcW w:w="2807" w:type="dxa"/>
            <w:shd w:val="clear" w:color="auto" w:fill="FFFFFF"/>
            <w:tcMar>
              <w:top w:w="0" w:type="dxa"/>
              <w:left w:w="0" w:type="dxa"/>
              <w:bottom w:w="0" w:type="dxa"/>
              <w:right w:w="0" w:type="dxa"/>
            </w:tcMar>
            <w:vAlign w:val="center"/>
          </w:tcPr>
          <w:p w14:paraId="63D3682C" w14:textId="77777777" w:rsidR="00040043"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40505E04" w14:textId="77777777" w:rsidR="00040043"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663386DC"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1C983B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FE9BA7A" w14:textId="77777777">
        <w:trPr>
          <w:cantSplit/>
          <w:jc w:val="center"/>
        </w:trPr>
        <w:tc>
          <w:tcPr>
            <w:tcW w:w="2807" w:type="dxa"/>
            <w:shd w:val="clear" w:color="auto" w:fill="FFFFFF"/>
            <w:tcMar>
              <w:top w:w="0" w:type="dxa"/>
              <w:left w:w="0" w:type="dxa"/>
              <w:bottom w:w="0" w:type="dxa"/>
              <w:right w:w="0" w:type="dxa"/>
            </w:tcMar>
            <w:vAlign w:val="center"/>
          </w:tcPr>
          <w:p w14:paraId="566DC02F" w14:textId="77777777" w:rsidR="00040043"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4B72AD28" w14:textId="77777777" w:rsidR="00040043"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0969A875" w14:textId="77777777" w:rsidR="00040043"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5704A93" w14:textId="77777777" w:rsidR="00040043" w:rsidRDefault="00000000">
            <w:pPr>
              <w:spacing w:before="100" w:after="100"/>
              <w:ind w:left="100" w:right="100"/>
              <w:jc w:val="right"/>
            </w:pPr>
            <w:r>
              <w:rPr>
                <w:rFonts w:ascii="Helvetica" w:eastAsia="Helvetica" w:hAnsi="Helvetica" w:cs="Helvetica"/>
                <w:color w:val="000000"/>
                <w:sz w:val="22"/>
                <w:szCs w:val="22"/>
              </w:rPr>
              <w:t>56</w:t>
            </w:r>
          </w:p>
        </w:tc>
      </w:tr>
      <w:tr w:rsidR="00040043" w14:paraId="3F8EA95A" w14:textId="77777777">
        <w:trPr>
          <w:cantSplit/>
          <w:jc w:val="center"/>
        </w:trPr>
        <w:tc>
          <w:tcPr>
            <w:tcW w:w="2807" w:type="dxa"/>
            <w:shd w:val="clear" w:color="auto" w:fill="FFFFFF"/>
            <w:tcMar>
              <w:top w:w="0" w:type="dxa"/>
              <w:left w:w="0" w:type="dxa"/>
              <w:bottom w:w="0" w:type="dxa"/>
              <w:right w:w="0" w:type="dxa"/>
            </w:tcMar>
            <w:vAlign w:val="center"/>
          </w:tcPr>
          <w:p w14:paraId="34A3A254" w14:textId="77777777" w:rsidR="00040043"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0497395A" w14:textId="77777777" w:rsidR="00040043"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387FD417" w14:textId="77777777" w:rsidR="00040043"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AF83825" w14:textId="77777777" w:rsidR="00040043" w:rsidRDefault="00000000">
            <w:pPr>
              <w:spacing w:before="100" w:after="100"/>
              <w:ind w:left="100" w:right="100"/>
              <w:jc w:val="right"/>
            </w:pPr>
            <w:r>
              <w:rPr>
                <w:rFonts w:ascii="Helvetica" w:eastAsia="Helvetica" w:hAnsi="Helvetica" w:cs="Helvetica"/>
                <w:color w:val="000000"/>
                <w:sz w:val="22"/>
                <w:szCs w:val="22"/>
              </w:rPr>
              <w:t>64</w:t>
            </w:r>
          </w:p>
        </w:tc>
      </w:tr>
      <w:tr w:rsidR="00040043" w14:paraId="3C308B8C" w14:textId="77777777">
        <w:trPr>
          <w:cantSplit/>
          <w:jc w:val="center"/>
        </w:trPr>
        <w:tc>
          <w:tcPr>
            <w:tcW w:w="2807" w:type="dxa"/>
            <w:shd w:val="clear" w:color="auto" w:fill="FFFFFF"/>
            <w:tcMar>
              <w:top w:w="0" w:type="dxa"/>
              <w:left w:w="0" w:type="dxa"/>
              <w:bottom w:w="0" w:type="dxa"/>
              <w:right w:w="0" w:type="dxa"/>
            </w:tcMar>
            <w:vAlign w:val="center"/>
          </w:tcPr>
          <w:p w14:paraId="5F03A73A" w14:textId="77777777" w:rsidR="00040043"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A334B7E" w14:textId="77777777" w:rsidR="00040043"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CE3D813" w14:textId="77777777" w:rsidR="00040043"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BE5065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B3FC9BD" w14:textId="77777777">
        <w:trPr>
          <w:cantSplit/>
          <w:jc w:val="center"/>
        </w:trPr>
        <w:tc>
          <w:tcPr>
            <w:tcW w:w="2807" w:type="dxa"/>
            <w:shd w:val="clear" w:color="auto" w:fill="FFFFFF"/>
            <w:tcMar>
              <w:top w:w="0" w:type="dxa"/>
              <w:left w:w="0" w:type="dxa"/>
              <w:bottom w:w="0" w:type="dxa"/>
              <w:right w:w="0" w:type="dxa"/>
            </w:tcMar>
            <w:vAlign w:val="center"/>
          </w:tcPr>
          <w:p w14:paraId="2D665B31" w14:textId="77777777" w:rsidR="00040043"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AC53EC4" w14:textId="77777777" w:rsidR="00040043"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C05C87D" w14:textId="77777777" w:rsidR="00040043"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4E90A5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6945AB1" w14:textId="77777777">
        <w:trPr>
          <w:cantSplit/>
          <w:jc w:val="center"/>
        </w:trPr>
        <w:tc>
          <w:tcPr>
            <w:tcW w:w="2807" w:type="dxa"/>
            <w:shd w:val="clear" w:color="auto" w:fill="FFFFFF"/>
            <w:tcMar>
              <w:top w:w="0" w:type="dxa"/>
              <w:left w:w="0" w:type="dxa"/>
              <w:bottom w:w="0" w:type="dxa"/>
              <w:right w:w="0" w:type="dxa"/>
            </w:tcMar>
            <w:vAlign w:val="center"/>
          </w:tcPr>
          <w:p w14:paraId="292B085E" w14:textId="77777777" w:rsidR="00040043"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ECB42B" w14:textId="77777777" w:rsidR="00040043"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7DC8D465" w14:textId="77777777" w:rsidR="00040043"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C8933C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224216" w14:textId="77777777">
        <w:trPr>
          <w:cantSplit/>
          <w:jc w:val="center"/>
        </w:trPr>
        <w:tc>
          <w:tcPr>
            <w:tcW w:w="2807" w:type="dxa"/>
            <w:shd w:val="clear" w:color="auto" w:fill="FFFFFF"/>
            <w:tcMar>
              <w:top w:w="0" w:type="dxa"/>
              <w:left w:w="0" w:type="dxa"/>
              <w:bottom w:w="0" w:type="dxa"/>
              <w:right w:w="0" w:type="dxa"/>
            </w:tcMar>
            <w:vAlign w:val="center"/>
          </w:tcPr>
          <w:p w14:paraId="14682CBE" w14:textId="77777777" w:rsidR="00040043"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7B8932D6" w14:textId="77777777" w:rsidR="00040043"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59703653" w14:textId="77777777" w:rsidR="00040043"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40E0EE49" w14:textId="77777777" w:rsidR="00040043" w:rsidRDefault="00000000">
            <w:pPr>
              <w:spacing w:before="100" w:after="100"/>
              <w:ind w:left="100" w:right="100"/>
              <w:jc w:val="right"/>
            </w:pPr>
            <w:r>
              <w:rPr>
                <w:rFonts w:ascii="Helvetica" w:eastAsia="Helvetica" w:hAnsi="Helvetica" w:cs="Helvetica"/>
                <w:color w:val="000000"/>
                <w:sz w:val="22"/>
                <w:szCs w:val="22"/>
              </w:rPr>
              <w:t>85</w:t>
            </w:r>
          </w:p>
        </w:tc>
      </w:tr>
      <w:tr w:rsidR="00040043" w14:paraId="100D3408" w14:textId="77777777">
        <w:trPr>
          <w:cantSplit/>
          <w:jc w:val="center"/>
        </w:trPr>
        <w:tc>
          <w:tcPr>
            <w:tcW w:w="2807" w:type="dxa"/>
            <w:shd w:val="clear" w:color="auto" w:fill="FFFFFF"/>
            <w:tcMar>
              <w:top w:w="0" w:type="dxa"/>
              <w:left w:w="0" w:type="dxa"/>
              <w:bottom w:w="0" w:type="dxa"/>
              <w:right w:w="0" w:type="dxa"/>
            </w:tcMar>
            <w:vAlign w:val="center"/>
          </w:tcPr>
          <w:p w14:paraId="0D4DF81F" w14:textId="77777777" w:rsidR="00040043"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03348499"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0CF9210" w14:textId="77777777" w:rsidR="00040043"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0623374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0A63FFD" w14:textId="77777777">
        <w:trPr>
          <w:cantSplit/>
          <w:jc w:val="center"/>
        </w:trPr>
        <w:tc>
          <w:tcPr>
            <w:tcW w:w="2807" w:type="dxa"/>
            <w:shd w:val="clear" w:color="auto" w:fill="FFFFFF"/>
            <w:tcMar>
              <w:top w:w="0" w:type="dxa"/>
              <w:left w:w="0" w:type="dxa"/>
              <w:bottom w:w="0" w:type="dxa"/>
              <w:right w:w="0" w:type="dxa"/>
            </w:tcMar>
            <w:vAlign w:val="center"/>
          </w:tcPr>
          <w:p w14:paraId="6591CD14" w14:textId="77777777" w:rsidR="00040043"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25755E9F" w14:textId="77777777" w:rsidR="00040043"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22BBB1E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15A406D1"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F1717A5" w14:textId="77777777">
        <w:trPr>
          <w:cantSplit/>
          <w:jc w:val="center"/>
        </w:trPr>
        <w:tc>
          <w:tcPr>
            <w:tcW w:w="2807" w:type="dxa"/>
            <w:shd w:val="clear" w:color="auto" w:fill="FFFFFF"/>
            <w:tcMar>
              <w:top w:w="0" w:type="dxa"/>
              <w:left w:w="0" w:type="dxa"/>
              <w:bottom w:w="0" w:type="dxa"/>
              <w:right w:w="0" w:type="dxa"/>
            </w:tcMar>
            <w:vAlign w:val="center"/>
          </w:tcPr>
          <w:p w14:paraId="14F1B25E" w14:textId="77777777" w:rsidR="00040043"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754716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D8E56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A00CC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0B53CDB" w14:textId="77777777">
        <w:trPr>
          <w:cantSplit/>
          <w:jc w:val="center"/>
        </w:trPr>
        <w:tc>
          <w:tcPr>
            <w:tcW w:w="2807" w:type="dxa"/>
            <w:shd w:val="clear" w:color="auto" w:fill="FFFFFF"/>
            <w:tcMar>
              <w:top w:w="0" w:type="dxa"/>
              <w:left w:w="0" w:type="dxa"/>
              <w:bottom w:w="0" w:type="dxa"/>
              <w:right w:w="0" w:type="dxa"/>
            </w:tcMar>
            <w:vAlign w:val="center"/>
          </w:tcPr>
          <w:p w14:paraId="23F2D768" w14:textId="77777777" w:rsidR="00040043"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63E68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342A20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E4E663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CDE2F3F" w14:textId="77777777">
        <w:trPr>
          <w:cantSplit/>
          <w:jc w:val="center"/>
        </w:trPr>
        <w:tc>
          <w:tcPr>
            <w:tcW w:w="2807" w:type="dxa"/>
            <w:shd w:val="clear" w:color="auto" w:fill="FFFFFF"/>
            <w:tcMar>
              <w:top w:w="0" w:type="dxa"/>
              <w:left w:w="0" w:type="dxa"/>
              <w:bottom w:w="0" w:type="dxa"/>
              <w:right w:w="0" w:type="dxa"/>
            </w:tcMar>
            <w:vAlign w:val="center"/>
          </w:tcPr>
          <w:p w14:paraId="63EC596D" w14:textId="77777777" w:rsidR="00040043"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D2F897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3B925B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E7EF9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7007379"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2C745BF" w14:textId="77777777" w:rsidR="00040043"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1CBA3A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C5118E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E351F5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bl>
    <w:p w14:paraId="275AB024" w14:textId="77777777" w:rsidR="00040043"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040043" w14:paraId="02CCBE13"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41DFB" w14:textId="77777777" w:rsidR="00040043" w:rsidRDefault="00000000">
            <w:pPr>
              <w:spacing w:before="100" w:after="100"/>
              <w:ind w:left="100" w:right="100"/>
            </w:pPr>
            <w:bookmarkStart w:id="27" w:name="tbl:well_supported_celltypes_tab"/>
            <w:bookmarkEnd w:id="26"/>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9F1C45" w14:textId="77777777" w:rsidR="00040043"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C6718" w14:textId="77777777" w:rsidR="00040043"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DBF05E" w14:textId="77777777" w:rsidR="00040043"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10850" w14:textId="77777777" w:rsidR="00040043"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8A773" w14:textId="77777777" w:rsidR="00040043" w:rsidRDefault="00000000">
            <w:pPr>
              <w:spacing w:before="100" w:after="100"/>
              <w:ind w:left="100" w:right="100"/>
            </w:pPr>
            <w:r>
              <w:rPr>
                <w:rFonts w:ascii="Helvetica" w:eastAsia="Helvetica" w:hAnsi="Helvetica" w:cs="Helvetica"/>
                <w:color w:val="000000"/>
                <w:sz w:val="18"/>
                <w:szCs w:val="18"/>
              </w:rPr>
              <w:t>Well Supported</w:t>
            </w:r>
          </w:p>
        </w:tc>
      </w:tr>
      <w:tr w:rsidR="00040043" w14:paraId="09E9526B" w14:textId="77777777">
        <w:trPr>
          <w:cantSplit/>
          <w:jc w:val="center"/>
        </w:trPr>
        <w:tc>
          <w:tcPr>
            <w:tcW w:w="2228" w:type="dxa"/>
            <w:shd w:val="clear" w:color="auto" w:fill="FFFFFF"/>
            <w:tcMar>
              <w:top w:w="0" w:type="dxa"/>
              <w:left w:w="0" w:type="dxa"/>
              <w:bottom w:w="0" w:type="dxa"/>
              <w:right w:w="0" w:type="dxa"/>
            </w:tcMar>
            <w:vAlign w:val="center"/>
          </w:tcPr>
          <w:p w14:paraId="03A48379" w14:textId="77777777" w:rsidR="00040043"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59545EA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BFDECA"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D2A36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D487B4"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A66EEF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ACCD64A" w14:textId="77777777">
        <w:trPr>
          <w:cantSplit/>
          <w:jc w:val="center"/>
        </w:trPr>
        <w:tc>
          <w:tcPr>
            <w:tcW w:w="2228" w:type="dxa"/>
            <w:shd w:val="clear" w:color="auto" w:fill="FFFFFF"/>
            <w:tcMar>
              <w:top w:w="0" w:type="dxa"/>
              <w:left w:w="0" w:type="dxa"/>
              <w:bottom w:w="0" w:type="dxa"/>
              <w:right w:w="0" w:type="dxa"/>
            </w:tcMar>
            <w:vAlign w:val="center"/>
          </w:tcPr>
          <w:p w14:paraId="570B958E" w14:textId="77777777" w:rsidR="00040043"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72755BBF"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4DB58F"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F3AFC8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F59443"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C45BF6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3812D4A" w14:textId="77777777">
        <w:trPr>
          <w:cantSplit/>
          <w:jc w:val="center"/>
        </w:trPr>
        <w:tc>
          <w:tcPr>
            <w:tcW w:w="2228" w:type="dxa"/>
            <w:shd w:val="clear" w:color="auto" w:fill="FFFFFF"/>
            <w:tcMar>
              <w:top w:w="0" w:type="dxa"/>
              <w:left w:w="0" w:type="dxa"/>
              <w:bottom w:w="0" w:type="dxa"/>
              <w:right w:w="0" w:type="dxa"/>
            </w:tcMar>
            <w:vAlign w:val="center"/>
          </w:tcPr>
          <w:p w14:paraId="7F45C918" w14:textId="77777777" w:rsidR="00040043"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340935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1EAC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79345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D9586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B2131D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D774351" w14:textId="77777777">
        <w:trPr>
          <w:cantSplit/>
          <w:jc w:val="center"/>
        </w:trPr>
        <w:tc>
          <w:tcPr>
            <w:tcW w:w="2228" w:type="dxa"/>
            <w:shd w:val="clear" w:color="auto" w:fill="FFFFFF"/>
            <w:tcMar>
              <w:top w:w="0" w:type="dxa"/>
              <w:left w:w="0" w:type="dxa"/>
              <w:bottom w:w="0" w:type="dxa"/>
              <w:right w:w="0" w:type="dxa"/>
            </w:tcMar>
            <w:vAlign w:val="center"/>
          </w:tcPr>
          <w:p w14:paraId="7DB34E37" w14:textId="77777777" w:rsidR="00040043"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2CC881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8ED5B7"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A9C0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3C3BA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C9601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980FDDD" w14:textId="77777777">
        <w:trPr>
          <w:cantSplit/>
          <w:jc w:val="center"/>
        </w:trPr>
        <w:tc>
          <w:tcPr>
            <w:tcW w:w="2228" w:type="dxa"/>
            <w:shd w:val="clear" w:color="auto" w:fill="FFFFFF"/>
            <w:tcMar>
              <w:top w:w="0" w:type="dxa"/>
              <w:left w:w="0" w:type="dxa"/>
              <w:bottom w:w="0" w:type="dxa"/>
              <w:right w:w="0" w:type="dxa"/>
            </w:tcMar>
            <w:vAlign w:val="center"/>
          </w:tcPr>
          <w:p w14:paraId="235E5DDC" w14:textId="77777777" w:rsidR="00040043"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764375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0BDC4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0E1AF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2D055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D31C5E1"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8A2F59A" w14:textId="77777777">
        <w:trPr>
          <w:cantSplit/>
          <w:jc w:val="center"/>
        </w:trPr>
        <w:tc>
          <w:tcPr>
            <w:tcW w:w="2228" w:type="dxa"/>
            <w:shd w:val="clear" w:color="auto" w:fill="FFFFFF"/>
            <w:tcMar>
              <w:top w:w="0" w:type="dxa"/>
              <w:left w:w="0" w:type="dxa"/>
              <w:bottom w:w="0" w:type="dxa"/>
              <w:right w:w="0" w:type="dxa"/>
            </w:tcMar>
            <w:vAlign w:val="center"/>
          </w:tcPr>
          <w:p w14:paraId="7497D8CE" w14:textId="77777777" w:rsidR="00040043"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006548A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A10536"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451BA9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701025"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281464"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5495F59" w14:textId="77777777">
        <w:trPr>
          <w:cantSplit/>
          <w:jc w:val="center"/>
        </w:trPr>
        <w:tc>
          <w:tcPr>
            <w:tcW w:w="2228" w:type="dxa"/>
            <w:shd w:val="clear" w:color="auto" w:fill="FFFFFF"/>
            <w:tcMar>
              <w:top w:w="0" w:type="dxa"/>
              <w:left w:w="0" w:type="dxa"/>
              <w:bottom w:w="0" w:type="dxa"/>
              <w:right w:w="0" w:type="dxa"/>
            </w:tcMar>
            <w:vAlign w:val="center"/>
          </w:tcPr>
          <w:p w14:paraId="2EB4F468" w14:textId="77777777" w:rsidR="00040043" w:rsidRDefault="00000000">
            <w:pPr>
              <w:spacing w:before="100" w:after="100"/>
              <w:ind w:left="100" w:right="100"/>
            </w:pPr>
            <w:r>
              <w:rPr>
                <w:rFonts w:ascii="Helvetica" w:eastAsia="Helvetica" w:hAnsi="Helvetica" w:cs="Helvetica"/>
                <w:color w:val="000000"/>
                <w:sz w:val="18"/>
                <w:szCs w:val="18"/>
              </w:rPr>
              <w:lastRenderedPageBreak/>
              <w:t>Blood Vessel</w:t>
            </w:r>
          </w:p>
        </w:tc>
        <w:tc>
          <w:tcPr>
            <w:tcW w:w="1297" w:type="dxa"/>
            <w:shd w:val="clear" w:color="auto" w:fill="FFFFFF"/>
            <w:tcMar>
              <w:top w:w="0" w:type="dxa"/>
              <w:left w:w="0" w:type="dxa"/>
              <w:bottom w:w="0" w:type="dxa"/>
              <w:right w:w="0" w:type="dxa"/>
            </w:tcMar>
            <w:vAlign w:val="center"/>
          </w:tcPr>
          <w:p w14:paraId="6F10FCF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C6737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D496C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DD388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CF1AF2"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DFCB66" w14:textId="77777777">
        <w:trPr>
          <w:cantSplit/>
          <w:jc w:val="center"/>
        </w:trPr>
        <w:tc>
          <w:tcPr>
            <w:tcW w:w="2228" w:type="dxa"/>
            <w:shd w:val="clear" w:color="auto" w:fill="FFFFFF"/>
            <w:tcMar>
              <w:top w:w="0" w:type="dxa"/>
              <w:left w:w="0" w:type="dxa"/>
              <w:bottom w:w="0" w:type="dxa"/>
              <w:right w:w="0" w:type="dxa"/>
            </w:tcMar>
            <w:vAlign w:val="center"/>
          </w:tcPr>
          <w:p w14:paraId="1ADBC455" w14:textId="77777777" w:rsidR="00040043"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7C07B30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C6F6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F9D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C2EB0D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643D219"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E1A84EA" w14:textId="77777777">
        <w:trPr>
          <w:cantSplit/>
          <w:jc w:val="center"/>
        </w:trPr>
        <w:tc>
          <w:tcPr>
            <w:tcW w:w="2228" w:type="dxa"/>
            <w:shd w:val="clear" w:color="auto" w:fill="FFFFFF"/>
            <w:tcMar>
              <w:top w:w="0" w:type="dxa"/>
              <w:left w:w="0" w:type="dxa"/>
              <w:bottom w:w="0" w:type="dxa"/>
              <w:right w:w="0" w:type="dxa"/>
            </w:tcMar>
            <w:vAlign w:val="center"/>
          </w:tcPr>
          <w:p w14:paraId="2E8AB204" w14:textId="77777777" w:rsidR="00040043"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19DC12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BEAA8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FA15B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C4048D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3840C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B562C2F" w14:textId="77777777">
        <w:trPr>
          <w:cantSplit/>
          <w:jc w:val="center"/>
        </w:trPr>
        <w:tc>
          <w:tcPr>
            <w:tcW w:w="2228" w:type="dxa"/>
            <w:shd w:val="clear" w:color="auto" w:fill="FFFFFF"/>
            <w:tcMar>
              <w:top w:w="0" w:type="dxa"/>
              <w:left w:w="0" w:type="dxa"/>
              <w:bottom w:w="0" w:type="dxa"/>
              <w:right w:w="0" w:type="dxa"/>
            </w:tcMar>
            <w:vAlign w:val="center"/>
          </w:tcPr>
          <w:p w14:paraId="4A69BE54" w14:textId="77777777" w:rsidR="00040043"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55B774A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0235B4"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1D325D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C5F6ED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42CF23F"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C4CE56E" w14:textId="77777777">
        <w:trPr>
          <w:cantSplit/>
          <w:jc w:val="center"/>
        </w:trPr>
        <w:tc>
          <w:tcPr>
            <w:tcW w:w="2228" w:type="dxa"/>
            <w:shd w:val="clear" w:color="auto" w:fill="FFFFFF"/>
            <w:tcMar>
              <w:top w:w="0" w:type="dxa"/>
              <w:left w:w="0" w:type="dxa"/>
              <w:bottom w:w="0" w:type="dxa"/>
              <w:right w:w="0" w:type="dxa"/>
            </w:tcMar>
            <w:vAlign w:val="center"/>
          </w:tcPr>
          <w:p w14:paraId="13E9E3FD" w14:textId="77777777" w:rsidR="00040043"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DC1D6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5FDC1E"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18C487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591DE"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F79BCCD"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DD3C5F8" w14:textId="77777777">
        <w:trPr>
          <w:cantSplit/>
          <w:jc w:val="center"/>
        </w:trPr>
        <w:tc>
          <w:tcPr>
            <w:tcW w:w="2228" w:type="dxa"/>
            <w:shd w:val="clear" w:color="auto" w:fill="FFFFFF"/>
            <w:tcMar>
              <w:top w:w="0" w:type="dxa"/>
              <w:left w:w="0" w:type="dxa"/>
              <w:bottom w:w="0" w:type="dxa"/>
              <w:right w:w="0" w:type="dxa"/>
            </w:tcMar>
            <w:vAlign w:val="center"/>
          </w:tcPr>
          <w:p w14:paraId="1D0A889A" w14:textId="77777777" w:rsidR="00040043"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2735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2AAA35"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D08A7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5D07E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05928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1A135E" w14:textId="77777777">
        <w:trPr>
          <w:cantSplit/>
          <w:jc w:val="center"/>
        </w:trPr>
        <w:tc>
          <w:tcPr>
            <w:tcW w:w="2228" w:type="dxa"/>
            <w:shd w:val="clear" w:color="auto" w:fill="FFFFFF"/>
            <w:tcMar>
              <w:top w:w="0" w:type="dxa"/>
              <w:left w:w="0" w:type="dxa"/>
              <w:bottom w:w="0" w:type="dxa"/>
              <w:right w:w="0" w:type="dxa"/>
            </w:tcMar>
            <w:vAlign w:val="center"/>
          </w:tcPr>
          <w:p w14:paraId="405EB574" w14:textId="77777777" w:rsidR="00040043"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0C63EE7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BF53F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7043E2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D17D3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7BE7EF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D20608" w14:textId="77777777">
        <w:trPr>
          <w:cantSplit/>
          <w:jc w:val="center"/>
        </w:trPr>
        <w:tc>
          <w:tcPr>
            <w:tcW w:w="2228" w:type="dxa"/>
            <w:shd w:val="clear" w:color="auto" w:fill="FFFFFF"/>
            <w:tcMar>
              <w:top w:w="0" w:type="dxa"/>
              <w:left w:w="0" w:type="dxa"/>
              <w:bottom w:w="0" w:type="dxa"/>
              <w:right w:w="0" w:type="dxa"/>
            </w:tcMar>
            <w:vAlign w:val="center"/>
          </w:tcPr>
          <w:p w14:paraId="3D65A8C2" w14:textId="77777777" w:rsidR="00040043"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007E96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9102FB"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82C41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E295A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393DEA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BBE95C" w14:textId="77777777">
        <w:trPr>
          <w:cantSplit/>
          <w:jc w:val="center"/>
        </w:trPr>
        <w:tc>
          <w:tcPr>
            <w:tcW w:w="2228" w:type="dxa"/>
            <w:shd w:val="clear" w:color="auto" w:fill="FFFFFF"/>
            <w:tcMar>
              <w:top w:w="0" w:type="dxa"/>
              <w:left w:w="0" w:type="dxa"/>
              <w:bottom w:w="0" w:type="dxa"/>
              <w:right w:w="0" w:type="dxa"/>
            </w:tcMar>
            <w:vAlign w:val="center"/>
          </w:tcPr>
          <w:p w14:paraId="163E5ECA" w14:textId="77777777" w:rsidR="00040043"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1C724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DDA53E"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5194B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5F85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A2058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36B85D3" w14:textId="77777777">
        <w:trPr>
          <w:cantSplit/>
          <w:jc w:val="center"/>
        </w:trPr>
        <w:tc>
          <w:tcPr>
            <w:tcW w:w="2228" w:type="dxa"/>
            <w:shd w:val="clear" w:color="auto" w:fill="FFFFFF"/>
            <w:tcMar>
              <w:top w:w="0" w:type="dxa"/>
              <w:left w:w="0" w:type="dxa"/>
              <w:bottom w:w="0" w:type="dxa"/>
              <w:right w:w="0" w:type="dxa"/>
            </w:tcMar>
            <w:vAlign w:val="center"/>
          </w:tcPr>
          <w:p w14:paraId="5EF44111" w14:textId="77777777" w:rsidR="00040043"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B71106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900AFA"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1E97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57EF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C4F80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C6702D" w14:textId="77777777">
        <w:trPr>
          <w:cantSplit/>
          <w:jc w:val="center"/>
        </w:trPr>
        <w:tc>
          <w:tcPr>
            <w:tcW w:w="2228" w:type="dxa"/>
            <w:shd w:val="clear" w:color="auto" w:fill="FFFFFF"/>
            <w:tcMar>
              <w:top w:w="0" w:type="dxa"/>
              <w:left w:w="0" w:type="dxa"/>
              <w:bottom w:w="0" w:type="dxa"/>
              <w:right w:w="0" w:type="dxa"/>
            </w:tcMar>
            <w:vAlign w:val="center"/>
          </w:tcPr>
          <w:p w14:paraId="3EF9B75C" w14:textId="77777777" w:rsidR="00040043"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CFC17B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27AD4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132EC9F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07E94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B8CC74C"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FE326E7" w14:textId="77777777">
        <w:trPr>
          <w:cantSplit/>
          <w:jc w:val="center"/>
        </w:trPr>
        <w:tc>
          <w:tcPr>
            <w:tcW w:w="2228" w:type="dxa"/>
            <w:shd w:val="clear" w:color="auto" w:fill="FFFFFF"/>
            <w:tcMar>
              <w:top w:w="0" w:type="dxa"/>
              <w:left w:w="0" w:type="dxa"/>
              <w:bottom w:w="0" w:type="dxa"/>
              <w:right w:w="0" w:type="dxa"/>
            </w:tcMar>
            <w:vAlign w:val="center"/>
          </w:tcPr>
          <w:p w14:paraId="11CA1F5B" w14:textId="77777777" w:rsidR="00040043"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221919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DB5328"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511DE53"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498B0A37"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7613C7C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3103271" w14:textId="77777777">
        <w:trPr>
          <w:cantSplit/>
          <w:jc w:val="center"/>
        </w:trPr>
        <w:tc>
          <w:tcPr>
            <w:tcW w:w="2228" w:type="dxa"/>
            <w:shd w:val="clear" w:color="auto" w:fill="FFFFFF"/>
            <w:tcMar>
              <w:top w:w="0" w:type="dxa"/>
              <w:left w:w="0" w:type="dxa"/>
              <w:bottom w:w="0" w:type="dxa"/>
              <w:right w:w="0" w:type="dxa"/>
            </w:tcMar>
            <w:vAlign w:val="center"/>
          </w:tcPr>
          <w:p w14:paraId="78586C6B" w14:textId="77777777" w:rsidR="00040043"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344327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A51DBB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671A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B7E047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C7D6EC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1D19AB" w14:textId="77777777">
        <w:trPr>
          <w:cantSplit/>
          <w:jc w:val="center"/>
        </w:trPr>
        <w:tc>
          <w:tcPr>
            <w:tcW w:w="2228" w:type="dxa"/>
            <w:shd w:val="clear" w:color="auto" w:fill="FFFFFF"/>
            <w:tcMar>
              <w:top w:w="0" w:type="dxa"/>
              <w:left w:w="0" w:type="dxa"/>
              <w:bottom w:w="0" w:type="dxa"/>
              <w:right w:w="0" w:type="dxa"/>
            </w:tcMar>
            <w:vAlign w:val="center"/>
          </w:tcPr>
          <w:p w14:paraId="7F6C0AF0" w14:textId="77777777" w:rsidR="00040043"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6EEC9CF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4F5CDF"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DAA8B1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A6AE0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F6FE125"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64349C6" w14:textId="77777777">
        <w:trPr>
          <w:cantSplit/>
          <w:jc w:val="center"/>
        </w:trPr>
        <w:tc>
          <w:tcPr>
            <w:tcW w:w="2228" w:type="dxa"/>
            <w:shd w:val="clear" w:color="auto" w:fill="FFFFFF"/>
            <w:tcMar>
              <w:top w:w="0" w:type="dxa"/>
              <w:left w:w="0" w:type="dxa"/>
              <w:bottom w:w="0" w:type="dxa"/>
              <w:right w:w="0" w:type="dxa"/>
            </w:tcMar>
            <w:vAlign w:val="center"/>
          </w:tcPr>
          <w:p w14:paraId="016E7BB5" w14:textId="77777777" w:rsidR="00040043"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068C864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8081C1F"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2BBDC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B1CD7E3"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6C92C95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21E0EEA" w14:textId="77777777">
        <w:trPr>
          <w:cantSplit/>
          <w:jc w:val="center"/>
        </w:trPr>
        <w:tc>
          <w:tcPr>
            <w:tcW w:w="2228" w:type="dxa"/>
            <w:shd w:val="clear" w:color="auto" w:fill="FFFFFF"/>
            <w:tcMar>
              <w:top w:w="0" w:type="dxa"/>
              <w:left w:w="0" w:type="dxa"/>
              <w:bottom w:w="0" w:type="dxa"/>
              <w:right w:w="0" w:type="dxa"/>
            </w:tcMar>
            <w:vAlign w:val="center"/>
          </w:tcPr>
          <w:p w14:paraId="6E72273D" w14:textId="77777777" w:rsidR="00040043"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C5848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D2A127"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7D263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30E08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228A3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91F50D4" w14:textId="77777777">
        <w:trPr>
          <w:cantSplit/>
          <w:jc w:val="center"/>
        </w:trPr>
        <w:tc>
          <w:tcPr>
            <w:tcW w:w="2228" w:type="dxa"/>
            <w:shd w:val="clear" w:color="auto" w:fill="FFFFFF"/>
            <w:tcMar>
              <w:top w:w="0" w:type="dxa"/>
              <w:left w:w="0" w:type="dxa"/>
              <w:bottom w:w="0" w:type="dxa"/>
              <w:right w:w="0" w:type="dxa"/>
            </w:tcMar>
            <w:vAlign w:val="center"/>
          </w:tcPr>
          <w:p w14:paraId="062F0F29" w14:textId="77777777" w:rsidR="00040043"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6655D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D22D1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F19725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449E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98AB3C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D17111C" w14:textId="77777777">
        <w:trPr>
          <w:cantSplit/>
          <w:jc w:val="center"/>
        </w:trPr>
        <w:tc>
          <w:tcPr>
            <w:tcW w:w="2228" w:type="dxa"/>
            <w:shd w:val="clear" w:color="auto" w:fill="FFFFFF"/>
            <w:tcMar>
              <w:top w:w="0" w:type="dxa"/>
              <w:left w:w="0" w:type="dxa"/>
              <w:bottom w:w="0" w:type="dxa"/>
              <w:right w:w="0" w:type="dxa"/>
            </w:tcMar>
            <w:vAlign w:val="center"/>
          </w:tcPr>
          <w:p w14:paraId="016C9AB4" w14:textId="77777777" w:rsidR="00040043"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E779C0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9413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13882C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FEAA71"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7DDA5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96B0F1B" w14:textId="77777777">
        <w:trPr>
          <w:cantSplit/>
          <w:jc w:val="center"/>
        </w:trPr>
        <w:tc>
          <w:tcPr>
            <w:tcW w:w="2228" w:type="dxa"/>
            <w:shd w:val="clear" w:color="auto" w:fill="FFFFFF"/>
            <w:tcMar>
              <w:top w:w="0" w:type="dxa"/>
              <w:left w:w="0" w:type="dxa"/>
              <w:bottom w:w="0" w:type="dxa"/>
              <w:right w:w="0" w:type="dxa"/>
            </w:tcMar>
            <w:vAlign w:val="center"/>
          </w:tcPr>
          <w:p w14:paraId="18F81D84" w14:textId="77777777" w:rsidR="00040043"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019109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1BB95B"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6A2B63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65A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30424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7EA6F2DE" w14:textId="77777777">
        <w:trPr>
          <w:cantSplit/>
          <w:jc w:val="center"/>
        </w:trPr>
        <w:tc>
          <w:tcPr>
            <w:tcW w:w="2228" w:type="dxa"/>
            <w:shd w:val="clear" w:color="auto" w:fill="FFFFFF"/>
            <w:tcMar>
              <w:top w:w="0" w:type="dxa"/>
              <w:left w:w="0" w:type="dxa"/>
              <w:bottom w:w="0" w:type="dxa"/>
              <w:right w:w="0" w:type="dxa"/>
            </w:tcMar>
            <w:vAlign w:val="center"/>
          </w:tcPr>
          <w:p w14:paraId="1B2F67F0" w14:textId="77777777" w:rsidR="00040043"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04B30FA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CF6C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343FA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DE67B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C3D16F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4FD14C2" w14:textId="77777777">
        <w:trPr>
          <w:cantSplit/>
          <w:jc w:val="center"/>
        </w:trPr>
        <w:tc>
          <w:tcPr>
            <w:tcW w:w="2228" w:type="dxa"/>
            <w:shd w:val="clear" w:color="auto" w:fill="FFFFFF"/>
            <w:tcMar>
              <w:top w:w="0" w:type="dxa"/>
              <w:left w:w="0" w:type="dxa"/>
              <w:bottom w:w="0" w:type="dxa"/>
              <w:right w:w="0" w:type="dxa"/>
            </w:tcMar>
            <w:vAlign w:val="center"/>
          </w:tcPr>
          <w:p w14:paraId="65C039A3" w14:textId="77777777" w:rsidR="00040043"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1A70205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94B82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669FCF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19BA02"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01E6B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A2239E5" w14:textId="77777777">
        <w:trPr>
          <w:cantSplit/>
          <w:jc w:val="center"/>
        </w:trPr>
        <w:tc>
          <w:tcPr>
            <w:tcW w:w="2228" w:type="dxa"/>
            <w:shd w:val="clear" w:color="auto" w:fill="FFFFFF"/>
            <w:tcMar>
              <w:top w:w="0" w:type="dxa"/>
              <w:left w:w="0" w:type="dxa"/>
              <w:bottom w:w="0" w:type="dxa"/>
              <w:right w:w="0" w:type="dxa"/>
            </w:tcMar>
            <w:vAlign w:val="center"/>
          </w:tcPr>
          <w:p w14:paraId="0C12303F" w14:textId="77777777" w:rsidR="00040043"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30D185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F0DF94"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3BE24F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9D8089"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558C8F6"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24F40C" w14:textId="77777777">
        <w:trPr>
          <w:cantSplit/>
          <w:jc w:val="center"/>
        </w:trPr>
        <w:tc>
          <w:tcPr>
            <w:tcW w:w="2228" w:type="dxa"/>
            <w:shd w:val="clear" w:color="auto" w:fill="FFFFFF"/>
            <w:tcMar>
              <w:top w:w="0" w:type="dxa"/>
              <w:left w:w="0" w:type="dxa"/>
              <w:bottom w:w="0" w:type="dxa"/>
              <w:right w:w="0" w:type="dxa"/>
            </w:tcMar>
            <w:vAlign w:val="center"/>
          </w:tcPr>
          <w:p w14:paraId="4E13C654" w14:textId="77777777" w:rsidR="00040043"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7AC70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757AA8"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7EEF663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30DDA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B4978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9D6020B" w14:textId="77777777">
        <w:trPr>
          <w:cantSplit/>
          <w:jc w:val="center"/>
        </w:trPr>
        <w:tc>
          <w:tcPr>
            <w:tcW w:w="2228" w:type="dxa"/>
            <w:shd w:val="clear" w:color="auto" w:fill="FFFFFF"/>
            <w:tcMar>
              <w:top w:w="0" w:type="dxa"/>
              <w:left w:w="0" w:type="dxa"/>
              <w:bottom w:w="0" w:type="dxa"/>
              <w:right w:w="0" w:type="dxa"/>
            </w:tcMar>
            <w:vAlign w:val="center"/>
          </w:tcPr>
          <w:p w14:paraId="1DB35571" w14:textId="77777777" w:rsidR="00040043"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3E184C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B0818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76585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CAC98D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700E0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4710B03" w14:textId="77777777">
        <w:trPr>
          <w:cantSplit/>
          <w:jc w:val="center"/>
        </w:trPr>
        <w:tc>
          <w:tcPr>
            <w:tcW w:w="2228" w:type="dxa"/>
            <w:shd w:val="clear" w:color="auto" w:fill="FFFFFF"/>
            <w:tcMar>
              <w:top w:w="0" w:type="dxa"/>
              <w:left w:w="0" w:type="dxa"/>
              <w:bottom w:w="0" w:type="dxa"/>
              <w:right w:w="0" w:type="dxa"/>
            </w:tcMar>
            <w:vAlign w:val="center"/>
          </w:tcPr>
          <w:p w14:paraId="52195D5A" w14:textId="77777777" w:rsidR="00040043"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321F1B1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600412"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74890CE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C06576" w14:textId="77777777" w:rsidR="00040043"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801499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75C1466" w14:textId="77777777">
        <w:trPr>
          <w:cantSplit/>
          <w:jc w:val="center"/>
        </w:trPr>
        <w:tc>
          <w:tcPr>
            <w:tcW w:w="2228" w:type="dxa"/>
            <w:shd w:val="clear" w:color="auto" w:fill="FFFFFF"/>
            <w:tcMar>
              <w:top w:w="0" w:type="dxa"/>
              <w:left w:w="0" w:type="dxa"/>
              <w:bottom w:w="0" w:type="dxa"/>
              <w:right w:w="0" w:type="dxa"/>
            </w:tcMar>
            <w:vAlign w:val="center"/>
          </w:tcPr>
          <w:p w14:paraId="7FC02DCE" w14:textId="77777777" w:rsidR="00040043"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AAA2F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DE98B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F94B5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0CDBA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353F7F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9FF2C5" w14:textId="77777777">
        <w:trPr>
          <w:cantSplit/>
          <w:jc w:val="center"/>
        </w:trPr>
        <w:tc>
          <w:tcPr>
            <w:tcW w:w="2228" w:type="dxa"/>
            <w:shd w:val="clear" w:color="auto" w:fill="FFFFFF"/>
            <w:tcMar>
              <w:top w:w="0" w:type="dxa"/>
              <w:left w:w="0" w:type="dxa"/>
              <w:bottom w:w="0" w:type="dxa"/>
              <w:right w:w="0" w:type="dxa"/>
            </w:tcMar>
            <w:vAlign w:val="center"/>
          </w:tcPr>
          <w:p w14:paraId="62874ED7" w14:textId="77777777" w:rsidR="00040043"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BE87A6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ABA0C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34394F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B7653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0B27E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762A147" w14:textId="77777777">
        <w:trPr>
          <w:cantSplit/>
          <w:jc w:val="center"/>
        </w:trPr>
        <w:tc>
          <w:tcPr>
            <w:tcW w:w="2228" w:type="dxa"/>
            <w:shd w:val="clear" w:color="auto" w:fill="FFFFFF"/>
            <w:tcMar>
              <w:top w:w="0" w:type="dxa"/>
              <w:left w:w="0" w:type="dxa"/>
              <w:bottom w:w="0" w:type="dxa"/>
              <w:right w:w="0" w:type="dxa"/>
            </w:tcMar>
            <w:vAlign w:val="center"/>
          </w:tcPr>
          <w:p w14:paraId="15315FA9" w14:textId="77777777" w:rsidR="00040043"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222FA6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01D10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5BDF6D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13B3F133"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938E97F"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453FE3C" w14:textId="77777777">
        <w:trPr>
          <w:cantSplit/>
          <w:jc w:val="center"/>
        </w:trPr>
        <w:tc>
          <w:tcPr>
            <w:tcW w:w="2228" w:type="dxa"/>
            <w:shd w:val="clear" w:color="auto" w:fill="FFFFFF"/>
            <w:tcMar>
              <w:top w:w="0" w:type="dxa"/>
              <w:left w:w="0" w:type="dxa"/>
              <w:bottom w:w="0" w:type="dxa"/>
              <w:right w:w="0" w:type="dxa"/>
            </w:tcMar>
            <w:vAlign w:val="center"/>
          </w:tcPr>
          <w:p w14:paraId="3DD1E940" w14:textId="77777777" w:rsidR="00040043"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38EE088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C9F970"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57301B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15ED5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C3F52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0897C0CB" w14:textId="77777777">
        <w:trPr>
          <w:cantSplit/>
          <w:jc w:val="center"/>
        </w:trPr>
        <w:tc>
          <w:tcPr>
            <w:tcW w:w="2228" w:type="dxa"/>
            <w:shd w:val="clear" w:color="auto" w:fill="FFFFFF"/>
            <w:tcMar>
              <w:top w:w="0" w:type="dxa"/>
              <w:left w:w="0" w:type="dxa"/>
              <w:bottom w:w="0" w:type="dxa"/>
              <w:right w:w="0" w:type="dxa"/>
            </w:tcMar>
            <w:vAlign w:val="center"/>
          </w:tcPr>
          <w:p w14:paraId="754D0488" w14:textId="77777777" w:rsidR="00040043"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26B3D33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BA978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05513B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E2AB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4C8DB7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6336B74" w14:textId="77777777">
        <w:trPr>
          <w:cantSplit/>
          <w:jc w:val="center"/>
        </w:trPr>
        <w:tc>
          <w:tcPr>
            <w:tcW w:w="2228" w:type="dxa"/>
            <w:shd w:val="clear" w:color="auto" w:fill="FFFFFF"/>
            <w:tcMar>
              <w:top w:w="0" w:type="dxa"/>
              <w:left w:w="0" w:type="dxa"/>
              <w:bottom w:w="0" w:type="dxa"/>
              <w:right w:w="0" w:type="dxa"/>
            </w:tcMar>
            <w:vAlign w:val="center"/>
          </w:tcPr>
          <w:p w14:paraId="40CBE272" w14:textId="77777777" w:rsidR="00040043" w:rsidRDefault="00000000">
            <w:pPr>
              <w:spacing w:before="100" w:after="100"/>
              <w:ind w:left="100" w:right="100"/>
            </w:pPr>
            <w:r>
              <w:rPr>
                <w:rFonts w:ascii="Helvetica" w:eastAsia="Helvetica" w:hAnsi="Helvetica" w:cs="Helvetica"/>
                <w:color w:val="000000"/>
                <w:sz w:val="18"/>
                <w:szCs w:val="18"/>
              </w:rPr>
              <w:lastRenderedPageBreak/>
              <w:t>Red Blood Cell</w:t>
            </w:r>
          </w:p>
        </w:tc>
        <w:tc>
          <w:tcPr>
            <w:tcW w:w="1297" w:type="dxa"/>
            <w:shd w:val="clear" w:color="auto" w:fill="FFFFFF"/>
            <w:tcMar>
              <w:top w:w="0" w:type="dxa"/>
              <w:left w:w="0" w:type="dxa"/>
              <w:bottom w:w="0" w:type="dxa"/>
              <w:right w:w="0" w:type="dxa"/>
            </w:tcMar>
            <w:vAlign w:val="center"/>
          </w:tcPr>
          <w:p w14:paraId="68BAF9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0EAEE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59986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39A81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CF2B5C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2985362" w14:textId="77777777">
        <w:trPr>
          <w:cantSplit/>
          <w:jc w:val="center"/>
        </w:trPr>
        <w:tc>
          <w:tcPr>
            <w:tcW w:w="2228" w:type="dxa"/>
            <w:shd w:val="clear" w:color="auto" w:fill="FFFFFF"/>
            <w:tcMar>
              <w:top w:w="0" w:type="dxa"/>
              <w:left w:w="0" w:type="dxa"/>
              <w:bottom w:w="0" w:type="dxa"/>
              <w:right w:w="0" w:type="dxa"/>
            </w:tcMar>
            <w:vAlign w:val="center"/>
          </w:tcPr>
          <w:p w14:paraId="6DAE1FC6" w14:textId="77777777" w:rsidR="00040043"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4C05D89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752841A"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3A2A73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1F5FE04"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51E9DCA"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0AEE4F2" w14:textId="77777777">
        <w:trPr>
          <w:cantSplit/>
          <w:jc w:val="center"/>
        </w:trPr>
        <w:tc>
          <w:tcPr>
            <w:tcW w:w="2228" w:type="dxa"/>
            <w:shd w:val="clear" w:color="auto" w:fill="FFFFFF"/>
            <w:tcMar>
              <w:top w:w="0" w:type="dxa"/>
              <w:left w:w="0" w:type="dxa"/>
              <w:bottom w:w="0" w:type="dxa"/>
              <w:right w:w="0" w:type="dxa"/>
            </w:tcMar>
            <w:vAlign w:val="center"/>
          </w:tcPr>
          <w:p w14:paraId="18C399F7" w14:textId="77777777" w:rsidR="00040043"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F6578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F886B65"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F8CF8F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386F41"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610E1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05F1108" w14:textId="77777777">
        <w:trPr>
          <w:cantSplit/>
          <w:jc w:val="center"/>
        </w:trPr>
        <w:tc>
          <w:tcPr>
            <w:tcW w:w="2228" w:type="dxa"/>
            <w:shd w:val="clear" w:color="auto" w:fill="FFFFFF"/>
            <w:tcMar>
              <w:top w:w="0" w:type="dxa"/>
              <w:left w:w="0" w:type="dxa"/>
              <w:bottom w:w="0" w:type="dxa"/>
              <w:right w:w="0" w:type="dxa"/>
            </w:tcMar>
            <w:vAlign w:val="center"/>
          </w:tcPr>
          <w:p w14:paraId="2091E0BF" w14:textId="77777777" w:rsidR="00040043"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67C82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75F53C"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F4D9E5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C05B8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1832CEB"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BEF6D91" w14:textId="77777777">
        <w:trPr>
          <w:cantSplit/>
          <w:jc w:val="center"/>
        </w:trPr>
        <w:tc>
          <w:tcPr>
            <w:tcW w:w="2228" w:type="dxa"/>
            <w:shd w:val="clear" w:color="auto" w:fill="FFFFFF"/>
            <w:tcMar>
              <w:top w:w="0" w:type="dxa"/>
              <w:left w:w="0" w:type="dxa"/>
              <w:bottom w:w="0" w:type="dxa"/>
              <w:right w:w="0" w:type="dxa"/>
            </w:tcMar>
            <w:vAlign w:val="center"/>
          </w:tcPr>
          <w:p w14:paraId="4A1D3BB1" w14:textId="77777777" w:rsidR="00040043"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E87E2B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10A800"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9B99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222C3B"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077A67"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D1973B" w14:textId="77777777">
        <w:trPr>
          <w:cantSplit/>
          <w:jc w:val="center"/>
        </w:trPr>
        <w:tc>
          <w:tcPr>
            <w:tcW w:w="2228" w:type="dxa"/>
            <w:shd w:val="clear" w:color="auto" w:fill="FFFFFF"/>
            <w:tcMar>
              <w:top w:w="0" w:type="dxa"/>
              <w:left w:w="0" w:type="dxa"/>
              <w:bottom w:w="0" w:type="dxa"/>
              <w:right w:w="0" w:type="dxa"/>
            </w:tcMar>
            <w:vAlign w:val="center"/>
          </w:tcPr>
          <w:p w14:paraId="0B4B4B82" w14:textId="77777777" w:rsidR="00040043"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629C76D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881449"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A7F09D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AA38D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3EDAC"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9C728B8" w14:textId="77777777">
        <w:trPr>
          <w:cantSplit/>
          <w:jc w:val="center"/>
        </w:trPr>
        <w:tc>
          <w:tcPr>
            <w:tcW w:w="2228" w:type="dxa"/>
            <w:shd w:val="clear" w:color="auto" w:fill="FFFFFF"/>
            <w:tcMar>
              <w:top w:w="0" w:type="dxa"/>
              <w:left w:w="0" w:type="dxa"/>
              <w:bottom w:w="0" w:type="dxa"/>
              <w:right w:w="0" w:type="dxa"/>
            </w:tcMar>
            <w:vAlign w:val="center"/>
          </w:tcPr>
          <w:p w14:paraId="7CA391AA" w14:textId="77777777" w:rsidR="00040043"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A1821C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D5261C"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E23F74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D3645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CBD6B38"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5CDB9D3" w14:textId="77777777">
        <w:trPr>
          <w:cantSplit/>
          <w:jc w:val="center"/>
        </w:trPr>
        <w:tc>
          <w:tcPr>
            <w:tcW w:w="2228" w:type="dxa"/>
            <w:shd w:val="clear" w:color="auto" w:fill="FFFFFF"/>
            <w:tcMar>
              <w:top w:w="0" w:type="dxa"/>
              <w:left w:w="0" w:type="dxa"/>
              <w:bottom w:w="0" w:type="dxa"/>
              <w:right w:w="0" w:type="dxa"/>
            </w:tcMar>
            <w:vAlign w:val="center"/>
          </w:tcPr>
          <w:p w14:paraId="187211D5" w14:textId="77777777" w:rsidR="00040043"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B22DCF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82C4BF"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C29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9C7CD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C6E7D6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3D8AFC" w14:textId="77777777">
        <w:trPr>
          <w:cantSplit/>
          <w:jc w:val="center"/>
        </w:trPr>
        <w:tc>
          <w:tcPr>
            <w:tcW w:w="2228" w:type="dxa"/>
            <w:shd w:val="clear" w:color="auto" w:fill="FFFFFF"/>
            <w:tcMar>
              <w:top w:w="0" w:type="dxa"/>
              <w:left w:w="0" w:type="dxa"/>
              <w:bottom w:w="0" w:type="dxa"/>
              <w:right w:w="0" w:type="dxa"/>
            </w:tcMar>
            <w:vAlign w:val="center"/>
          </w:tcPr>
          <w:p w14:paraId="005EB297" w14:textId="77777777" w:rsidR="00040043"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BF603A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F6EB5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6B06B3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0EC0D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6084B4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864C24B"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6F09C05B" w14:textId="77777777" w:rsidR="00040043"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642568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0A38494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C5F43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D9BBD35"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3AB68DA5" w14:textId="77777777" w:rsidR="00040043" w:rsidRDefault="00000000">
            <w:pPr>
              <w:spacing w:before="100" w:after="100"/>
              <w:ind w:left="100" w:right="100"/>
            </w:pPr>
            <w:r>
              <w:rPr>
                <w:rFonts w:ascii="Helvetica" w:eastAsia="Helvetica" w:hAnsi="Helvetica" w:cs="Helvetica"/>
                <w:color w:val="000000"/>
                <w:sz w:val="18"/>
                <w:szCs w:val="18"/>
              </w:rPr>
              <w:t>No</w:t>
            </w:r>
          </w:p>
        </w:tc>
      </w:tr>
    </w:tbl>
    <w:p w14:paraId="1C7E7870" w14:textId="77777777" w:rsidR="00040043"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040043" w14:paraId="6D039C1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F1536" w14:textId="77777777" w:rsidR="00040043" w:rsidRDefault="00000000">
            <w:pPr>
              <w:spacing w:before="100" w:after="100"/>
              <w:ind w:left="100" w:right="100"/>
            </w:pPr>
            <w:bookmarkStart w:id="28" w:name="tbl:neuro_table"/>
            <w:bookmarkEnd w:id="27"/>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D9F1F" w14:textId="77777777" w:rsidR="00040043"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0E2E52" w14:textId="77777777" w:rsidR="00040043"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3D343" w14:textId="77777777" w:rsidR="00040043"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C7227" w14:textId="77777777" w:rsidR="00040043"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2095" w14:textId="77777777" w:rsidR="00040043"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F2A282" w14:textId="77777777" w:rsidR="00040043"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13FC6" w14:textId="77777777" w:rsidR="00040043"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7403" w14:textId="77777777" w:rsidR="00040043"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74BEA" w14:textId="77777777" w:rsidR="00040043"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82C05" w14:textId="77777777" w:rsidR="00040043"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D97C0" w14:textId="77777777" w:rsidR="00040043" w:rsidRDefault="00000000">
            <w:pPr>
              <w:spacing w:before="100" w:after="100"/>
              <w:ind w:left="100" w:right="100"/>
            </w:pPr>
            <w:r>
              <w:rPr>
                <w:rFonts w:ascii="Helvetica" w:eastAsia="Helvetica" w:hAnsi="Helvetica" w:cs="Helvetica"/>
                <w:color w:val="000000"/>
                <w:sz w:val="6"/>
                <w:szCs w:val="6"/>
              </w:rPr>
              <w:t>Gene Name</w:t>
            </w:r>
          </w:p>
        </w:tc>
      </w:tr>
      <w:tr w:rsidR="00040043" w14:paraId="1FB36D5C" w14:textId="77777777">
        <w:trPr>
          <w:cantSplit/>
          <w:jc w:val="center"/>
        </w:trPr>
        <w:tc>
          <w:tcPr>
            <w:tcW w:w="1190" w:type="dxa"/>
            <w:shd w:val="clear" w:color="auto" w:fill="FFFFFF"/>
            <w:tcMar>
              <w:top w:w="0" w:type="dxa"/>
              <w:left w:w="0" w:type="dxa"/>
              <w:bottom w:w="0" w:type="dxa"/>
              <w:right w:w="0" w:type="dxa"/>
            </w:tcMar>
            <w:vAlign w:val="center"/>
          </w:tcPr>
          <w:p w14:paraId="3E87AAB8" w14:textId="77777777" w:rsidR="00040043"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5AD2DA1" w14:textId="77777777" w:rsidR="00040043"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0FBC830F" w14:textId="77777777" w:rsidR="00040043"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DFC9CCE" w14:textId="77777777" w:rsidR="00040043"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6F187A2D" w14:textId="77777777" w:rsidR="00040043"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9140D68" w14:textId="77777777" w:rsidR="00040043"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1530867" w14:textId="77777777" w:rsidR="00040043"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9762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77F7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787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B0D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AF26E" w14:textId="77777777" w:rsidR="00040043" w:rsidRDefault="00000000">
            <w:pPr>
              <w:spacing w:before="100" w:after="100"/>
              <w:ind w:left="100" w:right="100"/>
            </w:pPr>
            <w:r>
              <w:rPr>
                <w:rFonts w:ascii="Helvetica" w:eastAsia="Helvetica" w:hAnsi="Helvetica" w:cs="Helvetica"/>
                <w:color w:val="000000"/>
                <w:sz w:val="6"/>
                <w:szCs w:val="6"/>
              </w:rPr>
              <w:t>glutathione peroxidase 3</w:t>
            </w:r>
          </w:p>
        </w:tc>
      </w:tr>
      <w:tr w:rsidR="00040043" w14:paraId="24411FD7" w14:textId="77777777">
        <w:trPr>
          <w:cantSplit/>
          <w:jc w:val="center"/>
        </w:trPr>
        <w:tc>
          <w:tcPr>
            <w:tcW w:w="1190" w:type="dxa"/>
            <w:shd w:val="clear" w:color="auto" w:fill="FFFFFF"/>
            <w:tcMar>
              <w:top w:w="0" w:type="dxa"/>
              <w:left w:w="0" w:type="dxa"/>
              <w:bottom w:w="0" w:type="dxa"/>
              <w:right w:w="0" w:type="dxa"/>
            </w:tcMar>
            <w:vAlign w:val="center"/>
          </w:tcPr>
          <w:p w14:paraId="41771E97" w14:textId="77777777" w:rsidR="00040043"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1DD5B3A" w14:textId="77777777" w:rsidR="00040043"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740187C6" w14:textId="77777777" w:rsidR="00040043"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79C2B09C" w14:textId="77777777" w:rsidR="00040043"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CFE5046" w14:textId="77777777" w:rsidR="00040043"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035A7429" w14:textId="77777777" w:rsidR="00040043"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026FD7F" w14:textId="77777777" w:rsidR="00040043"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2D7B8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40AD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014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7F2FC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59488D"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040043" w14:paraId="56C4393D" w14:textId="77777777">
        <w:trPr>
          <w:cantSplit/>
          <w:jc w:val="center"/>
        </w:trPr>
        <w:tc>
          <w:tcPr>
            <w:tcW w:w="1190" w:type="dxa"/>
            <w:shd w:val="clear" w:color="auto" w:fill="FFFFFF"/>
            <w:tcMar>
              <w:top w:w="0" w:type="dxa"/>
              <w:left w:w="0" w:type="dxa"/>
              <w:bottom w:w="0" w:type="dxa"/>
              <w:right w:w="0" w:type="dxa"/>
            </w:tcMar>
            <w:vAlign w:val="center"/>
          </w:tcPr>
          <w:p w14:paraId="716F540B" w14:textId="77777777" w:rsidR="00040043"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6F81B23" w14:textId="77777777" w:rsidR="00040043"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0735F259" w14:textId="77777777" w:rsidR="00040043"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B9EF1A3" w14:textId="77777777" w:rsidR="00040043"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BA8C19F" w14:textId="77777777" w:rsidR="00040043"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418CE92" w14:textId="77777777" w:rsidR="00040043"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6B9A0C3" w14:textId="77777777" w:rsidR="00040043"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4A593E1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AEFB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EB8CB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8331B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16E10B" w14:textId="77777777" w:rsidR="00040043"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040043" w14:paraId="055E9F2A" w14:textId="77777777">
        <w:trPr>
          <w:cantSplit/>
          <w:jc w:val="center"/>
        </w:trPr>
        <w:tc>
          <w:tcPr>
            <w:tcW w:w="1190" w:type="dxa"/>
            <w:shd w:val="clear" w:color="auto" w:fill="FFFFFF"/>
            <w:tcMar>
              <w:top w:w="0" w:type="dxa"/>
              <w:left w:w="0" w:type="dxa"/>
              <w:bottom w:w="0" w:type="dxa"/>
              <w:right w:w="0" w:type="dxa"/>
            </w:tcMar>
            <w:vAlign w:val="center"/>
          </w:tcPr>
          <w:p w14:paraId="40D4B59F"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B487425" w14:textId="77777777" w:rsidR="00040043"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59C920C" w14:textId="77777777" w:rsidR="00040043"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29BB1B2" w14:textId="77777777" w:rsidR="00040043"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69FCE39C" w14:textId="77777777" w:rsidR="00040043"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5B4D1BB" w14:textId="77777777" w:rsidR="00040043"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24DEC8A7" w14:textId="77777777" w:rsidR="00040043"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1C480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AC25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EB0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CEE1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C9076"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F8F7A44" w14:textId="77777777">
        <w:trPr>
          <w:cantSplit/>
          <w:jc w:val="center"/>
        </w:trPr>
        <w:tc>
          <w:tcPr>
            <w:tcW w:w="1190" w:type="dxa"/>
            <w:shd w:val="clear" w:color="auto" w:fill="FFFFFF"/>
            <w:tcMar>
              <w:top w:w="0" w:type="dxa"/>
              <w:left w:w="0" w:type="dxa"/>
              <w:bottom w:w="0" w:type="dxa"/>
              <w:right w:w="0" w:type="dxa"/>
            </w:tcMar>
            <w:vAlign w:val="center"/>
          </w:tcPr>
          <w:p w14:paraId="1A0CCCC0" w14:textId="77777777" w:rsidR="00040043"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817A7F4" w14:textId="77777777" w:rsidR="00040043"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E934369" w14:textId="77777777" w:rsidR="00040043"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28DF214" w14:textId="77777777" w:rsidR="00040043"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0A8CC86E" w14:textId="77777777" w:rsidR="00040043"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55F1CB4C" w14:textId="77777777" w:rsidR="00040043"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8110A50" w14:textId="77777777" w:rsidR="00040043"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0C5618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3B2F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AAF75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05C5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3B54F" w14:textId="77777777" w:rsidR="00040043"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040043" w14:paraId="1DB6C54F" w14:textId="77777777">
        <w:trPr>
          <w:cantSplit/>
          <w:jc w:val="center"/>
        </w:trPr>
        <w:tc>
          <w:tcPr>
            <w:tcW w:w="1190" w:type="dxa"/>
            <w:shd w:val="clear" w:color="auto" w:fill="FFFFFF"/>
            <w:tcMar>
              <w:top w:w="0" w:type="dxa"/>
              <w:left w:w="0" w:type="dxa"/>
              <w:bottom w:w="0" w:type="dxa"/>
              <w:right w:w="0" w:type="dxa"/>
            </w:tcMar>
            <w:vAlign w:val="center"/>
          </w:tcPr>
          <w:p w14:paraId="4E526DB3" w14:textId="77777777" w:rsidR="00040043"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B47548D" w14:textId="77777777" w:rsidR="00040043"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A838DFA" w14:textId="77777777" w:rsidR="00040043"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73EA60BF" w14:textId="77777777" w:rsidR="00040043"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018E70AF" w14:textId="77777777" w:rsidR="00040043"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858F43" w14:textId="77777777" w:rsidR="00040043"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2ED5E531"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C664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09B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343E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55BE4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71898E" w14:textId="77777777" w:rsidR="00040043" w:rsidRDefault="00000000">
            <w:pPr>
              <w:spacing w:before="100" w:after="100"/>
              <w:ind w:left="100" w:right="100"/>
            </w:pPr>
            <w:r>
              <w:rPr>
                <w:rFonts w:ascii="Helvetica" w:eastAsia="Helvetica" w:hAnsi="Helvetica" w:cs="Helvetica"/>
                <w:color w:val="000000"/>
                <w:sz w:val="6"/>
                <w:szCs w:val="6"/>
              </w:rPr>
              <w:t>amine oxidase copper containing 2</w:t>
            </w:r>
          </w:p>
        </w:tc>
      </w:tr>
      <w:tr w:rsidR="00040043" w14:paraId="3F3CEB47" w14:textId="77777777">
        <w:trPr>
          <w:cantSplit/>
          <w:jc w:val="center"/>
        </w:trPr>
        <w:tc>
          <w:tcPr>
            <w:tcW w:w="1190" w:type="dxa"/>
            <w:shd w:val="clear" w:color="auto" w:fill="FFFFFF"/>
            <w:tcMar>
              <w:top w:w="0" w:type="dxa"/>
              <w:left w:w="0" w:type="dxa"/>
              <w:bottom w:w="0" w:type="dxa"/>
              <w:right w:w="0" w:type="dxa"/>
            </w:tcMar>
            <w:vAlign w:val="center"/>
          </w:tcPr>
          <w:p w14:paraId="07BC2E6F" w14:textId="77777777" w:rsidR="00040043"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594E1DC8" w14:textId="77777777" w:rsidR="00040043"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4D96A1C" w14:textId="77777777" w:rsidR="00040043"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43C86F97" w14:textId="77777777" w:rsidR="00040043"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B6DCF44" w14:textId="77777777" w:rsidR="00040043"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EB5549F" w14:textId="77777777" w:rsidR="00040043"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D7C2769"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F00C4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3EFA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BDE80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7B59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1B6D4D" w14:textId="77777777" w:rsidR="00040043" w:rsidRDefault="00000000">
            <w:pPr>
              <w:spacing w:before="100" w:after="100"/>
              <w:ind w:left="100" w:right="100"/>
            </w:pPr>
            <w:r>
              <w:rPr>
                <w:rFonts w:ascii="Helvetica" w:eastAsia="Helvetica" w:hAnsi="Helvetica" w:cs="Helvetica"/>
                <w:color w:val="000000"/>
                <w:sz w:val="6"/>
                <w:szCs w:val="6"/>
              </w:rPr>
              <w:t>crystallin alpha B</w:t>
            </w:r>
          </w:p>
        </w:tc>
      </w:tr>
      <w:tr w:rsidR="00040043" w14:paraId="47BC632C" w14:textId="77777777">
        <w:trPr>
          <w:cantSplit/>
          <w:jc w:val="center"/>
        </w:trPr>
        <w:tc>
          <w:tcPr>
            <w:tcW w:w="1190" w:type="dxa"/>
            <w:shd w:val="clear" w:color="auto" w:fill="FFFFFF"/>
            <w:tcMar>
              <w:top w:w="0" w:type="dxa"/>
              <w:left w:w="0" w:type="dxa"/>
              <w:bottom w:w="0" w:type="dxa"/>
              <w:right w:w="0" w:type="dxa"/>
            </w:tcMar>
            <w:vAlign w:val="center"/>
          </w:tcPr>
          <w:p w14:paraId="1F1AE780" w14:textId="77777777" w:rsidR="00040043"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62FD1C5" w14:textId="77777777" w:rsidR="00040043"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538F5C37" w14:textId="77777777" w:rsidR="00040043"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3DD1882A" w14:textId="77777777" w:rsidR="00040043"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A619976" w14:textId="77777777" w:rsidR="00040043"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7D491469" w14:textId="77777777" w:rsidR="00040043"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77A10A76"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81B36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0E1E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C0C47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3CE35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EA5499" w14:textId="77777777" w:rsidR="00040043" w:rsidRDefault="00000000">
            <w:pPr>
              <w:spacing w:before="100" w:after="100"/>
              <w:ind w:left="100" w:right="100"/>
            </w:pPr>
            <w:r>
              <w:rPr>
                <w:rFonts w:ascii="Helvetica" w:eastAsia="Helvetica" w:hAnsi="Helvetica" w:cs="Helvetica"/>
                <w:color w:val="000000"/>
                <w:sz w:val="6"/>
                <w:szCs w:val="6"/>
              </w:rPr>
              <w:t>gelsolin</w:t>
            </w:r>
          </w:p>
        </w:tc>
      </w:tr>
      <w:tr w:rsidR="00040043" w14:paraId="7EACB4B9" w14:textId="77777777">
        <w:trPr>
          <w:cantSplit/>
          <w:jc w:val="center"/>
        </w:trPr>
        <w:tc>
          <w:tcPr>
            <w:tcW w:w="1190" w:type="dxa"/>
            <w:shd w:val="clear" w:color="auto" w:fill="FFFFFF"/>
            <w:tcMar>
              <w:top w:w="0" w:type="dxa"/>
              <w:left w:w="0" w:type="dxa"/>
              <w:bottom w:w="0" w:type="dxa"/>
              <w:right w:w="0" w:type="dxa"/>
            </w:tcMar>
            <w:vAlign w:val="center"/>
          </w:tcPr>
          <w:p w14:paraId="213576EA" w14:textId="77777777" w:rsidR="00040043"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1B1FA003" w14:textId="77777777" w:rsidR="00040043"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74A64FD" w14:textId="77777777" w:rsidR="00040043"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C1105D7" w14:textId="77777777" w:rsidR="00040043"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419F154" w14:textId="77777777" w:rsidR="00040043"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524C16D4" w14:textId="77777777" w:rsidR="00040043"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4C14B1C2" w14:textId="77777777" w:rsidR="00040043"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50F44B2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CB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CBCC7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F327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EEEAA7" w14:textId="77777777" w:rsidR="00040043" w:rsidRDefault="00000000">
            <w:pPr>
              <w:spacing w:before="100" w:after="100"/>
              <w:ind w:left="100" w:right="100"/>
            </w:pPr>
            <w:r>
              <w:rPr>
                <w:rFonts w:ascii="Helvetica" w:eastAsia="Helvetica" w:hAnsi="Helvetica" w:cs="Helvetica"/>
                <w:color w:val="000000"/>
                <w:sz w:val="6"/>
                <w:szCs w:val="6"/>
              </w:rPr>
              <w:t>kelch like family member 35</w:t>
            </w:r>
          </w:p>
        </w:tc>
      </w:tr>
      <w:tr w:rsidR="00040043" w14:paraId="7C57A421" w14:textId="77777777">
        <w:trPr>
          <w:cantSplit/>
          <w:jc w:val="center"/>
        </w:trPr>
        <w:tc>
          <w:tcPr>
            <w:tcW w:w="1190" w:type="dxa"/>
            <w:shd w:val="clear" w:color="auto" w:fill="FFFFFF"/>
            <w:tcMar>
              <w:top w:w="0" w:type="dxa"/>
              <w:left w:w="0" w:type="dxa"/>
              <w:bottom w:w="0" w:type="dxa"/>
              <w:right w:w="0" w:type="dxa"/>
            </w:tcMar>
            <w:vAlign w:val="center"/>
          </w:tcPr>
          <w:p w14:paraId="429E15EB" w14:textId="77777777" w:rsidR="00040043"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45BBA3D3" w14:textId="77777777" w:rsidR="00040043"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A88AC1F" w14:textId="77777777" w:rsidR="00040043"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83FEC43" w14:textId="77777777" w:rsidR="00040043"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757BFB9" w14:textId="77777777" w:rsidR="00040043"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C62FFF1" w14:textId="77777777" w:rsidR="00040043"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4D016AF6" w14:textId="77777777" w:rsidR="00040043"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4A7131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2C49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D0F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D0D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58C3AE" w14:textId="77777777" w:rsidR="00040043" w:rsidRDefault="00000000">
            <w:pPr>
              <w:spacing w:before="100" w:after="100"/>
              <w:ind w:left="100" w:right="100"/>
            </w:pPr>
            <w:r>
              <w:rPr>
                <w:rFonts w:ascii="Helvetica" w:eastAsia="Helvetica" w:hAnsi="Helvetica" w:cs="Helvetica"/>
                <w:color w:val="000000"/>
                <w:sz w:val="6"/>
                <w:szCs w:val="6"/>
              </w:rPr>
              <w:t>serpin family E member 1</w:t>
            </w:r>
          </w:p>
        </w:tc>
      </w:tr>
      <w:tr w:rsidR="00040043" w14:paraId="024A9F25" w14:textId="77777777">
        <w:trPr>
          <w:cantSplit/>
          <w:jc w:val="center"/>
        </w:trPr>
        <w:tc>
          <w:tcPr>
            <w:tcW w:w="1190" w:type="dxa"/>
            <w:shd w:val="clear" w:color="auto" w:fill="FFFFFF"/>
            <w:tcMar>
              <w:top w:w="0" w:type="dxa"/>
              <w:left w:w="0" w:type="dxa"/>
              <w:bottom w:w="0" w:type="dxa"/>
              <w:right w:w="0" w:type="dxa"/>
            </w:tcMar>
            <w:vAlign w:val="center"/>
          </w:tcPr>
          <w:p w14:paraId="49406F7D" w14:textId="77777777" w:rsidR="00040043"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801DEA8" w14:textId="77777777" w:rsidR="00040043"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0AC7C17B" w14:textId="77777777" w:rsidR="00040043"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2C56351F" w14:textId="77777777" w:rsidR="00040043"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240AAE6" w14:textId="77777777" w:rsidR="00040043"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05E8FBB8" w14:textId="77777777" w:rsidR="00040043"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560D843B"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96B9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5FA0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A809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8CBB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055995" w14:textId="77777777" w:rsidR="00040043" w:rsidRDefault="00000000">
            <w:pPr>
              <w:spacing w:before="100" w:after="100"/>
              <w:ind w:left="100" w:right="100"/>
            </w:pPr>
            <w:r>
              <w:rPr>
                <w:rFonts w:ascii="Helvetica" w:eastAsia="Helvetica" w:hAnsi="Helvetica" w:cs="Helvetica"/>
                <w:color w:val="000000"/>
                <w:sz w:val="6"/>
                <w:szCs w:val="6"/>
              </w:rPr>
              <w:t>androgen induced 1</w:t>
            </w:r>
          </w:p>
        </w:tc>
      </w:tr>
      <w:tr w:rsidR="00040043" w14:paraId="0E208FF9" w14:textId="77777777">
        <w:trPr>
          <w:cantSplit/>
          <w:jc w:val="center"/>
        </w:trPr>
        <w:tc>
          <w:tcPr>
            <w:tcW w:w="1190" w:type="dxa"/>
            <w:shd w:val="clear" w:color="auto" w:fill="FFFFFF"/>
            <w:tcMar>
              <w:top w:w="0" w:type="dxa"/>
              <w:left w:w="0" w:type="dxa"/>
              <w:bottom w:w="0" w:type="dxa"/>
              <w:right w:w="0" w:type="dxa"/>
            </w:tcMar>
            <w:vAlign w:val="center"/>
          </w:tcPr>
          <w:p w14:paraId="03C80525" w14:textId="77777777" w:rsidR="00040043"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B7A007C" w14:textId="77777777" w:rsidR="00040043"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02716DAF" w14:textId="77777777" w:rsidR="00040043"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5489723B" w14:textId="77777777" w:rsidR="00040043"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37F0249B" w14:textId="77777777" w:rsidR="00040043"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12B914F8" w14:textId="77777777" w:rsidR="00040043"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61662C95"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7C93CB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A80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E01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D3203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878C5C" w14:textId="77777777" w:rsidR="00040043" w:rsidRDefault="00000000">
            <w:pPr>
              <w:spacing w:before="100" w:after="100"/>
              <w:ind w:left="100" w:right="100"/>
            </w:pPr>
            <w:r>
              <w:rPr>
                <w:rFonts w:ascii="Helvetica" w:eastAsia="Helvetica" w:hAnsi="Helvetica" w:cs="Helvetica"/>
                <w:color w:val="000000"/>
                <w:sz w:val="6"/>
                <w:szCs w:val="6"/>
              </w:rPr>
              <w:t>syntaxin binding protein 1</w:t>
            </w:r>
          </w:p>
        </w:tc>
      </w:tr>
      <w:tr w:rsidR="00040043" w14:paraId="0EDA7A57" w14:textId="77777777">
        <w:trPr>
          <w:cantSplit/>
          <w:jc w:val="center"/>
        </w:trPr>
        <w:tc>
          <w:tcPr>
            <w:tcW w:w="1190" w:type="dxa"/>
            <w:shd w:val="clear" w:color="auto" w:fill="FFFFFF"/>
            <w:tcMar>
              <w:top w:w="0" w:type="dxa"/>
              <w:left w:w="0" w:type="dxa"/>
              <w:bottom w:w="0" w:type="dxa"/>
              <w:right w:w="0" w:type="dxa"/>
            </w:tcMar>
            <w:vAlign w:val="center"/>
          </w:tcPr>
          <w:p w14:paraId="12400253" w14:textId="77777777" w:rsidR="00040043"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3CA5ECD7" w14:textId="77777777" w:rsidR="00040043"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47BC0E8" w14:textId="77777777" w:rsidR="00040043"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AA46516" w14:textId="77777777" w:rsidR="00040043"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6FC6F0E7" w14:textId="77777777" w:rsidR="00040043"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3E14CE0C" w14:textId="77777777" w:rsidR="00040043"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F316D37"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6379C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AFD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6D80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AF78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271EEF" w14:textId="77777777" w:rsidR="00040043" w:rsidRDefault="00000000">
            <w:pPr>
              <w:spacing w:before="100" w:after="100"/>
              <w:ind w:left="100" w:right="100"/>
            </w:pPr>
            <w:r>
              <w:rPr>
                <w:rFonts w:ascii="Helvetica" w:eastAsia="Helvetica" w:hAnsi="Helvetica" w:cs="Helvetica"/>
                <w:color w:val="000000"/>
                <w:sz w:val="6"/>
                <w:szCs w:val="6"/>
              </w:rPr>
              <w:t>secretogranin III</w:t>
            </w:r>
          </w:p>
        </w:tc>
      </w:tr>
      <w:tr w:rsidR="00040043" w14:paraId="41BABE74" w14:textId="77777777">
        <w:trPr>
          <w:cantSplit/>
          <w:jc w:val="center"/>
        </w:trPr>
        <w:tc>
          <w:tcPr>
            <w:tcW w:w="1190" w:type="dxa"/>
            <w:shd w:val="clear" w:color="auto" w:fill="FFFFFF"/>
            <w:tcMar>
              <w:top w:w="0" w:type="dxa"/>
              <w:left w:w="0" w:type="dxa"/>
              <w:bottom w:w="0" w:type="dxa"/>
              <w:right w:w="0" w:type="dxa"/>
            </w:tcMar>
            <w:vAlign w:val="center"/>
          </w:tcPr>
          <w:p w14:paraId="6E9401F8"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F1C77F0" w14:textId="77777777" w:rsidR="00040043"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4231FAF1" w14:textId="77777777" w:rsidR="00040043"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1274D7B4" w14:textId="77777777" w:rsidR="00040043"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2783DA4D" w14:textId="77777777" w:rsidR="00040043"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085A8183" w14:textId="77777777" w:rsidR="00040043"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3272149"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34A4D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A3C1B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4B50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C92E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D4B33"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301497EE" w14:textId="77777777">
        <w:trPr>
          <w:cantSplit/>
          <w:jc w:val="center"/>
        </w:trPr>
        <w:tc>
          <w:tcPr>
            <w:tcW w:w="1190" w:type="dxa"/>
            <w:shd w:val="clear" w:color="auto" w:fill="FFFFFF"/>
            <w:tcMar>
              <w:top w:w="0" w:type="dxa"/>
              <w:left w:w="0" w:type="dxa"/>
              <w:bottom w:w="0" w:type="dxa"/>
              <w:right w:w="0" w:type="dxa"/>
            </w:tcMar>
            <w:vAlign w:val="center"/>
          </w:tcPr>
          <w:p w14:paraId="34293EE9" w14:textId="77777777" w:rsidR="00040043"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5F3129" w14:textId="77777777" w:rsidR="00040043"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7EDB46F" w14:textId="77777777" w:rsidR="00040043"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2FC531" w14:textId="77777777" w:rsidR="00040043"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04ACAB7E" w14:textId="77777777" w:rsidR="00040043"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6F3BA736" w14:textId="77777777" w:rsidR="00040043"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5E8AA36C" w14:textId="77777777" w:rsidR="00040043"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7AC5A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3D9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5D4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FF5A9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43E77F" w14:textId="77777777" w:rsidR="00040043"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040043" w14:paraId="0A51CD6F" w14:textId="77777777">
        <w:trPr>
          <w:cantSplit/>
          <w:jc w:val="center"/>
        </w:trPr>
        <w:tc>
          <w:tcPr>
            <w:tcW w:w="1190" w:type="dxa"/>
            <w:shd w:val="clear" w:color="auto" w:fill="FFFFFF"/>
            <w:tcMar>
              <w:top w:w="0" w:type="dxa"/>
              <w:left w:w="0" w:type="dxa"/>
              <w:bottom w:w="0" w:type="dxa"/>
              <w:right w:w="0" w:type="dxa"/>
            </w:tcMar>
            <w:vAlign w:val="center"/>
          </w:tcPr>
          <w:p w14:paraId="2115400F" w14:textId="77777777" w:rsidR="00040043"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7473493" w14:textId="77777777" w:rsidR="00040043"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11B8BCED" w14:textId="77777777" w:rsidR="00040043"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7349B8C" w14:textId="77777777" w:rsidR="00040043"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84046B1" w14:textId="77777777" w:rsidR="00040043"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14E4BF75" w14:textId="77777777" w:rsidR="00040043"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2691A61A" w14:textId="77777777" w:rsidR="00040043"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C9DE8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EFFA9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6C31C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E02A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794B7D" w14:textId="77777777" w:rsidR="00040043"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040043" w14:paraId="26327F2E" w14:textId="77777777">
        <w:trPr>
          <w:cantSplit/>
          <w:jc w:val="center"/>
        </w:trPr>
        <w:tc>
          <w:tcPr>
            <w:tcW w:w="1190" w:type="dxa"/>
            <w:shd w:val="clear" w:color="auto" w:fill="FFFFFF"/>
            <w:tcMar>
              <w:top w:w="0" w:type="dxa"/>
              <w:left w:w="0" w:type="dxa"/>
              <w:bottom w:w="0" w:type="dxa"/>
              <w:right w:w="0" w:type="dxa"/>
            </w:tcMar>
            <w:vAlign w:val="center"/>
          </w:tcPr>
          <w:p w14:paraId="7F42D8B0"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427FCF13" w14:textId="77777777" w:rsidR="00040043"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3C37DE8C" w14:textId="77777777" w:rsidR="00040043"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661881C" w14:textId="77777777" w:rsidR="00040043"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26AF7F8D" w14:textId="77777777" w:rsidR="00040043"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35BD14D9" w14:textId="77777777" w:rsidR="00040043"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31D58D65" w14:textId="77777777" w:rsidR="00040043"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689E16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0C8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8ACF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2645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FA4CF"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7CE5F79D" w14:textId="77777777">
        <w:trPr>
          <w:cantSplit/>
          <w:jc w:val="center"/>
        </w:trPr>
        <w:tc>
          <w:tcPr>
            <w:tcW w:w="1190" w:type="dxa"/>
            <w:shd w:val="clear" w:color="auto" w:fill="FFFFFF"/>
            <w:tcMar>
              <w:top w:w="0" w:type="dxa"/>
              <w:left w:w="0" w:type="dxa"/>
              <w:bottom w:w="0" w:type="dxa"/>
              <w:right w:w="0" w:type="dxa"/>
            </w:tcMar>
            <w:vAlign w:val="center"/>
          </w:tcPr>
          <w:p w14:paraId="7A45C35A" w14:textId="77777777" w:rsidR="00040043"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1644403" w14:textId="77777777" w:rsidR="00040043"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5E920BB8" w14:textId="77777777" w:rsidR="00040043"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3D86983" w14:textId="77777777" w:rsidR="00040043"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40548DFF" w14:textId="77777777" w:rsidR="00040043"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6D84D73" w14:textId="77777777" w:rsidR="00040043"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31FF824" w14:textId="77777777" w:rsidR="00040043"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6C7F3B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895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04F7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A84CD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99873C" w14:textId="77777777" w:rsidR="00040043" w:rsidRDefault="00000000">
            <w:pPr>
              <w:spacing w:before="100" w:after="100"/>
              <w:ind w:left="100" w:right="100"/>
            </w:pPr>
            <w:r>
              <w:rPr>
                <w:rFonts w:ascii="Helvetica" w:eastAsia="Helvetica" w:hAnsi="Helvetica" w:cs="Helvetica"/>
                <w:color w:val="000000"/>
                <w:sz w:val="6"/>
                <w:szCs w:val="6"/>
              </w:rPr>
              <w:t>BCL9 like</w:t>
            </w:r>
          </w:p>
        </w:tc>
      </w:tr>
      <w:tr w:rsidR="00040043" w14:paraId="75F3EBF9" w14:textId="77777777">
        <w:trPr>
          <w:cantSplit/>
          <w:jc w:val="center"/>
        </w:trPr>
        <w:tc>
          <w:tcPr>
            <w:tcW w:w="1190" w:type="dxa"/>
            <w:shd w:val="clear" w:color="auto" w:fill="FFFFFF"/>
            <w:tcMar>
              <w:top w:w="0" w:type="dxa"/>
              <w:left w:w="0" w:type="dxa"/>
              <w:bottom w:w="0" w:type="dxa"/>
              <w:right w:w="0" w:type="dxa"/>
            </w:tcMar>
            <w:vAlign w:val="center"/>
          </w:tcPr>
          <w:p w14:paraId="1D5934AE" w14:textId="77777777" w:rsidR="00040043"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246A765" w14:textId="77777777" w:rsidR="00040043"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6B90794C" w14:textId="77777777" w:rsidR="00040043"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208A4DE0" w14:textId="77777777" w:rsidR="00040043"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4DA5F1E" w14:textId="77777777" w:rsidR="00040043"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87FEC72" w14:textId="77777777" w:rsidR="00040043"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E9EB6A4"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D19AB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8BF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A649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31760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8ACD54" w14:textId="77777777" w:rsidR="00040043" w:rsidRDefault="00000000">
            <w:pPr>
              <w:spacing w:before="100" w:after="100"/>
              <w:ind w:left="100" w:right="100"/>
            </w:pPr>
            <w:r>
              <w:rPr>
                <w:rFonts w:ascii="Helvetica" w:eastAsia="Helvetica" w:hAnsi="Helvetica" w:cs="Helvetica"/>
                <w:color w:val="000000"/>
                <w:sz w:val="6"/>
                <w:szCs w:val="6"/>
              </w:rPr>
              <w:t>epithelial membrane protein 1</w:t>
            </w:r>
          </w:p>
        </w:tc>
      </w:tr>
      <w:tr w:rsidR="00040043" w14:paraId="4515B3D1" w14:textId="77777777">
        <w:trPr>
          <w:cantSplit/>
          <w:jc w:val="center"/>
        </w:trPr>
        <w:tc>
          <w:tcPr>
            <w:tcW w:w="1190" w:type="dxa"/>
            <w:shd w:val="clear" w:color="auto" w:fill="FFFFFF"/>
            <w:tcMar>
              <w:top w:w="0" w:type="dxa"/>
              <w:left w:w="0" w:type="dxa"/>
              <w:bottom w:w="0" w:type="dxa"/>
              <w:right w:w="0" w:type="dxa"/>
            </w:tcMar>
            <w:vAlign w:val="center"/>
          </w:tcPr>
          <w:p w14:paraId="29B0B535" w14:textId="77777777" w:rsidR="00040043"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7B246E91" w14:textId="77777777" w:rsidR="00040043"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3FB2B958" w14:textId="77777777" w:rsidR="00040043"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467D4ACC" w14:textId="77777777" w:rsidR="00040043"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FAB482E" w14:textId="77777777" w:rsidR="00040043"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8FCDEE7" w14:textId="77777777" w:rsidR="00040043"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8004E17"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5EC079B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0AEFA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99732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E4491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D48C44" w14:textId="77777777" w:rsidR="00040043" w:rsidRDefault="00000000">
            <w:pPr>
              <w:spacing w:before="100" w:after="100"/>
              <w:ind w:left="100" w:right="100"/>
            </w:pPr>
            <w:r>
              <w:rPr>
                <w:rFonts w:ascii="Helvetica" w:eastAsia="Helvetica" w:hAnsi="Helvetica" w:cs="Helvetica"/>
                <w:color w:val="000000"/>
                <w:sz w:val="6"/>
                <w:szCs w:val="6"/>
              </w:rPr>
              <w:t>poly(rC) binding protein 4</w:t>
            </w:r>
          </w:p>
        </w:tc>
      </w:tr>
      <w:tr w:rsidR="00040043" w14:paraId="633C2E86" w14:textId="77777777">
        <w:trPr>
          <w:cantSplit/>
          <w:jc w:val="center"/>
        </w:trPr>
        <w:tc>
          <w:tcPr>
            <w:tcW w:w="1190" w:type="dxa"/>
            <w:shd w:val="clear" w:color="auto" w:fill="FFFFFF"/>
            <w:tcMar>
              <w:top w:w="0" w:type="dxa"/>
              <w:left w:w="0" w:type="dxa"/>
              <w:bottom w:w="0" w:type="dxa"/>
              <w:right w:w="0" w:type="dxa"/>
            </w:tcMar>
            <w:vAlign w:val="center"/>
          </w:tcPr>
          <w:p w14:paraId="6CA02BB8" w14:textId="77777777" w:rsidR="00040043"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57BA2708" w14:textId="77777777" w:rsidR="00040043"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783B0B" w14:textId="77777777" w:rsidR="00040043"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E7DE65E" w14:textId="77777777" w:rsidR="00040043"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6EFB8806" w14:textId="77777777" w:rsidR="00040043"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429E5354" w14:textId="77777777" w:rsidR="00040043"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4EEF8ED0"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7469E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A6A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1F914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494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A21CEB" w14:textId="77777777" w:rsidR="00040043" w:rsidRDefault="00000000">
            <w:pPr>
              <w:spacing w:before="100" w:after="100"/>
              <w:ind w:left="100" w:right="100"/>
            </w:pPr>
            <w:r>
              <w:rPr>
                <w:rFonts w:ascii="Helvetica" w:eastAsia="Helvetica" w:hAnsi="Helvetica" w:cs="Helvetica"/>
                <w:color w:val="000000"/>
                <w:sz w:val="6"/>
                <w:szCs w:val="6"/>
              </w:rPr>
              <w:t>serpin family B member 6</w:t>
            </w:r>
          </w:p>
        </w:tc>
      </w:tr>
      <w:tr w:rsidR="00040043" w14:paraId="4CAEB2A7" w14:textId="77777777">
        <w:trPr>
          <w:cantSplit/>
          <w:jc w:val="center"/>
        </w:trPr>
        <w:tc>
          <w:tcPr>
            <w:tcW w:w="1190" w:type="dxa"/>
            <w:shd w:val="clear" w:color="auto" w:fill="FFFFFF"/>
            <w:tcMar>
              <w:top w:w="0" w:type="dxa"/>
              <w:left w:w="0" w:type="dxa"/>
              <w:bottom w:w="0" w:type="dxa"/>
              <w:right w:w="0" w:type="dxa"/>
            </w:tcMar>
            <w:vAlign w:val="center"/>
          </w:tcPr>
          <w:p w14:paraId="16D1ABA4" w14:textId="77777777" w:rsidR="00040043"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04B267B5" w14:textId="77777777" w:rsidR="00040043"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B4135EA" w14:textId="77777777" w:rsidR="00040043"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FBE1D77" w14:textId="77777777" w:rsidR="00040043"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B7D0E55" w14:textId="77777777" w:rsidR="00040043"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679BC43E" w14:textId="77777777" w:rsidR="00040043"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DC477E8"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538E30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9BA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282C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D00BF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82DB8" w14:textId="77777777" w:rsidR="00040043"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040043" w14:paraId="1D468BCF" w14:textId="77777777">
        <w:trPr>
          <w:cantSplit/>
          <w:jc w:val="center"/>
        </w:trPr>
        <w:tc>
          <w:tcPr>
            <w:tcW w:w="1190" w:type="dxa"/>
            <w:shd w:val="clear" w:color="auto" w:fill="FFFFFF"/>
            <w:tcMar>
              <w:top w:w="0" w:type="dxa"/>
              <w:left w:w="0" w:type="dxa"/>
              <w:bottom w:w="0" w:type="dxa"/>
              <w:right w:w="0" w:type="dxa"/>
            </w:tcMar>
            <w:vAlign w:val="center"/>
          </w:tcPr>
          <w:p w14:paraId="65087D18" w14:textId="77777777" w:rsidR="00040043"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1B3E60D" w14:textId="77777777" w:rsidR="00040043"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D8D3C84" w14:textId="77777777" w:rsidR="00040043"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6E576BD7" w14:textId="77777777" w:rsidR="00040043"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2AD119C8" w14:textId="77777777" w:rsidR="00040043"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32D6DF1B" w14:textId="77777777" w:rsidR="00040043"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7839D34A"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D6BBE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84E27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00CE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2CADF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1A128D" w14:textId="77777777" w:rsidR="00040043" w:rsidRDefault="00000000">
            <w:pPr>
              <w:spacing w:before="100" w:after="100"/>
              <w:ind w:left="100" w:right="100"/>
            </w:pPr>
            <w:r>
              <w:rPr>
                <w:rFonts w:ascii="Helvetica" w:eastAsia="Helvetica" w:hAnsi="Helvetica" w:cs="Helvetica"/>
                <w:color w:val="000000"/>
                <w:sz w:val="6"/>
                <w:szCs w:val="6"/>
              </w:rPr>
              <w:t>G protein-coupled receptor kinase 5</w:t>
            </w:r>
          </w:p>
        </w:tc>
      </w:tr>
      <w:tr w:rsidR="00040043" w14:paraId="6B99D4FB" w14:textId="77777777">
        <w:trPr>
          <w:cantSplit/>
          <w:jc w:val="center"/>
        </w:trPr>
        <w:tc>
          <w:tcPr>
            <w:tcW w:w="1190" w:type="dxa"/>
            <w:shd w:val="clear" w:color="auto" w:fill="FFFFFF"/>
            <w:tcMar>
              <w:top w:w="0" w:type="dxa"/>
              <w:left w:w="0" w:type="dxa"/>
              <w:bottom w:w="0" w:type="dxa"/>
              <w:right w:w="0" w:type="dxa"/>
            </w:tcMar>
            <w:vAlign w:val="center"/>
          </w:tcPr>
          <w:p w14:paraId="366E3CD9" w14:textId="77777777" w:rsidR="00040043"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E211099" w14:textId="77777777" w:rsidR="00040043"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1586872A" w14:textId="77777777" w:rsidR="00040043"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64FC17F8" w14:textId="77777777" w:rsidR="00040043"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6306A66" w14:textId="77777777" w:rsidR="00040043"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7A6E94B5" w14:textId="77777777" w:rsidR="00040043"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F4BD2CB"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AE2BD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A701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FB0C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F5F8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A0102F" w14:textId="77777777" w:rsidR="00040043" w:rsidRDefault="00000000">
            <w:pPr>
              <w:spacing w:before="100" w:after="100"/>
              <w:ind w:left="100" w:right="100"/>
            </w:pPr>
            <w:r>
              <w:rPr>
                <w:rFonts w:ascii="Helvetica" w:eastAsia="Helvetica" w:hAnsi="Helvetica" w:cs="Helvetica"/>
                <w:color w:val="000000"/>
                <w:sz w:val="6"/>
                <w:szCs w:val="6"/>
              </w:rPr>
              <w:t>pleckstrin</w:t>
            </w:r>
          </w:p>
        </w:tc>
      </w:tr>
      <w:tr w:rsidR="00040043" w14:paraId="4434CB0B" w14:textId="77777777">
        <w:trPr>
          <w:cantSplit/>
          <w:jc w:val="center"/>
        </w:trPr>
        <w:tc>
          <w:tcPr>
            <w:tcW w:w="1190" w:type="dxa"/>
            <w:shd w:val="clear" w:color="auto" w:fill="FFFFFF"/>
            <w:tcMar>
              <w:top w:w="0" w:type="dxa"/>
              <w:left w:w="0" w:type="dxa"/>
              <w:bottom w:w="0" w:type="dxa"/>
              <w:right w:w="0" w:type="dxa"/>
            </w:tcMar>
            <w:vAlign w:val="center"/>
          </w:tcPr>
          <w:p w14:paraId="078C8F55" w14:textId="77777777" w:rsidR="00040043"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366363F4" w14:textId="77777777" w:rsidR="00040043"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FE6AB3" w14:textId="77777777" w:rsidR="00040043"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44500D73" w14:textId="77777777" w:rsidR="00040043"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E20C600" w14:textId="77777777" w:rsidR="00040043"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5A58C3F1" w14:textId="77777777" w:rsidR="00040043"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1A61DB81"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2EAD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DD0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EB37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AB43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593436" w14:textId="77777777" w:rsidR="00040043" w:rsidRDefault="00000000">
            <w:pPr>
              <w:spacing w:before="100" w:after="100"/>
              <w:ind w:left="100" w:right="100"/>
            </w:pPr>
            <w:r>
              <w:rPr>
                <w:rFonts w:ascii="Helvetica" w:eastAsia="Helvetica" w:hAnsi="Helvetica" w:cs="Helvetica"/>
                <w:color w:val="000000"/>
                <w:sz w:val="6"/>
                <w:szCs w:val="6"/>
              </w:rPr>
              <w:t>TNF receptor superfamily member 25</w:t>
            </w:r>
          </w:p>
        </w:tc>
      </w:tr>
      <w:tr w:rsidR="00040043" w14:paraId="47382AA2" w14:textId="77777777">
        <w:trPr>
          <w:cantSplit/>
          <w:jc w:val="center"/>
        </w:trPr>
        <w:tc>
          <w:tcPr>
            <w:tcW w:w="1190" w:type="dxa"/>
            <w:shd w:val="clear" w:color="auto" w:fill="FFFFFF"/>
            <w:tcMar>
              <w:top w:w="0" w:type="dxa"/>
              <w:left w:w="0" w:type="dxa"/>
              <w:bottom w:w="0" w:type="dxa"/>
              <w:right w:w="0" w:type="dxa"/>
            </w:tcMar>
            <w:vAlign w:val="center"/>
          </w:tcPr>
          <w:p w14:paraId="385E2D27" w14:textId="77777777" w:rsidR="00040043"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FF707F0" w14:textId="77777777" w:rsidR="00040043"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2F842B4" w14:textId="77777777" w:rsidR="00040043"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5923B5ED" w14:textId="77777777" w:rsidR="00040043"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A072A53" w14:textId="77777777" w:rsidR="00040043"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FEF9B34" w14:textId="77777777" w:rsidR="00040043"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621E6B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D9BF51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1700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8392F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AA252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607368" w14:textId="77777777" w:rsidR="00040043" w:rsidRDefault="00000000">
            <w:pPr>
              <w:spacing w:before="100" w:after="100"/>
              <w:ind w:left="100" w:right="100"/>
            </w:pPr>
            <w:r>
              <w:rPr>
                <w:rFonts w:ascii="Helvetica" w:eastAsia="Helvetica" w:hAnsi="Helvetica" w:cs="Helvetica"/>
                <w:color w:val="000000"/>
                <w:sz w:val="6"/>
                <w:szCs w:val="6"/>
              </w:rPr>
              <w:t>myelin transcription factor 1</w:t>
            </w:r>
          </w:p>
        </w:tc>
      </w:tr>
      <w:tr w:rsidR="00040043" w14:paraId="5ABA111A" w14:textId="77777777">
        <w:trPr>
          <w:cantSplit/>
          <w:jc w:val="center"/>
        </w:trPr>
        <w:tc>
          <w:tcPr>
            <w:tcW w:w="1190" w:type="dxa"/>
            <w:shd w:val="clear" w:color="auto" w:fill="FFFFFF"/>
            <w:tcMar>
              <w:top w:w="0" w:type="dxa"/>
              <w:left w:w="0" w:type="dxa"/>
              <w:bottom w:w="0" w:type="dxa"/>
              <w:right w:w="0" w:type="dxa"/>
            </w:tcMar>
            <w:vAlign w:val="center"/>
          </w:tcPr>
          <w:p w14:paraId="50C85820" w14:textId="77777777" w:rsidR="00040043" w:rsidRDefault="00000000">
            <w:pPr>
              <w:spacing w:before="100" w:after="100"/>
              <w:ind w:left="100" w:right="100"/>
            </w:pPr>
            <w:r>
              <w:rPr>
                <w:rFonts w:ascii="Helvetica" w:eastAsia="Helvetica" w:hAnsi="Helvetica" w:cs="Helvetica"/>
                <w:color w:val="000000"/>
                <w:sz w:val="6"/>
                <w:szCs w:val="6"/>
              </w:rPr>
              <w:lastRenderedPageBreak/>
              <w:t>BTG2 (ENSG00000159388)</w:t>
            </w:r>
          </w:p>
        </w:tc>
        <w:tc>
          <w:tcPr>
            <w:tcW w:w="634" w:type="dxa"/>
            <w:shd w:val="clear" w:color="auto" w:fill="FFFFFF"/>
            <w:tcMar>
              <w:top w:w="0" w:type="dxa"/>
              <w:left w:w="0" w:type="dxa"/>
              <w:bottom w:w="0" w:type="dxa"/>
              <w:right w:w="0" w:type="dxa"/>
            </w:tcMar>
            <w:vAlign w:val="center"/>
          </w:tcPr>
          <w:p w14:paraId="30E9A435" w14:textId="77777777" w:rsidR="00040043"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E4D6444" w14:textId="77777777" w:rsidR="00040043"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A0C4478" w14:textId="77777777" w:rsidR="00040043"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3AB792C" w14:textId="77777777" w:rsidR="00040043"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7454750F" w14:textId="77777777" w:rsidR="00040043"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71BA5C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AB2A6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49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AFE1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1C29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A22034" w14:textId="77777777" w:rsidR="00040043" w:rsidRDefault="00000000">
            <w:pPr>
              <w:spacing w:before="100" w:after="100"/>
              <w:ind w:left="100" w:right="100"/>
            </w:pPr>
            <w:r>
              <w:rPr>
                <w:rFonts w:ascii="Helvetica" w:eastAsia="Helvetica" w:hAnsi="Helvetica" w:cs="Helvetica"/>
                <w:color w:val="000000"/>
                <w:sz w:val="6"/>
                <w:szCs w:val="6"/>
              </w:rPr>
              <w:t>BTG anti-proliferation factor 2</w:t>
            </w:r>
          </w:p>
        </w:tc>
      </w:tr>
      <w:tr w:rsidR="00040043" w14:paraId="3427A614" w14:textId="77777777">
        <w:trPr>
          <w:cantSplit/>
          <w:jc w:val="center"/>
        </w:trPr>
        <w:tc>
          <w:tcPr>
            <w:tcW w:w="1190" w:type="dxa"/>
            <w:shd w:val="clear" w:color="auto" w:fill="FFFFFF"/>
            <w:tcMar>
              <w:top w:w="0" w:type="dxa"/>
              <w:left w:w="0" w:type="dxa"/>
              <w:bottom w:w="0" w:type="dxa"/>
              <w:right w:w="0" w:type="dxa"/>
            </w:tcMar>
            <w:vAlign w:val="center"/>
          </w:tcPr>
          <w:p w14:paraId="2F2F04B6"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9D49408" w14:textId="77777777" w:rsidR="00040043"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B3FCF8C" w14:textId="77777777" w:rsidR="00040043"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A0A0321" w14:textId="77777777" w:rsidR="00040043"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7D26D796" w14:textId="77777777" w:rsidR="00040043"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56298416" w14:textId="77777777" w:rsidR="00040043"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1BD1DBB" w14:textId="77777777" w:rsidR="00040043"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1F2A4B5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8986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C6F4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E6D7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F0E256"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D3AADB3" w14:textId="77777777">
        <w:trPr>
          <w:cantSplit/>
          <w:jc w:val="center"/>
        </w:trPr>
        <w:tc>
          <w:tcPr>
            <w:tcW w:w="1190" w:type="dxa"/>
            <w:shd w:val="clear" w:color="auto" w:fill="FFFFFF"/>
            <w:tcMar>
              <w:top w:w="0" w:type="dxa"/>
              <w:left w:w="0" w:type="dxa"/>
              <w:bottom w:w="0" w:type="dxa"/>
              <w:right w:w="0" w:type="dxa"/>
            </w:tcMar>
            <w:vAlign w:val="center"/>
          </w:tcPr>
          <w:p w14:paraId="701B26E1" w14:textId="77777777" w:rsidR="00040043"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5CAF745E" w14:textId="77777777" w:rsidR="00040043"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52102EA9" w14:textId="77777777" w:rsidR="00040043"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1DAF48B" w14:textId="77777777" w:rsidR="00040043"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7E44898" w14:textId="77777777" w:rsidR="00040043"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BC1CFB9" w14:textId="77777777" w:rsidR="00040043"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054AEA9D" w14:textId="77777777" w:rsidR="00040043"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6174CF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1A2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FFC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75AEC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BE7FD3" w14:textId="77777777" w:rsidR="00040043" w:rsidRDefault="00000000">
            <w:pPr>
              <w:spacing w:before="100" w:after="100"/>
              <w:ind w:left="100" w:right="100"/>
            </w:pPr>
            <w:r>
              <w:rPr>
                <w:rFonts w:ascii="Helvetica" w:eastAsia="Helvetica" w:hAnsi="Helvetica" w:cs="Helvetica"/>
                <w:color w:val="000000"/>
                <w:sz w:val="6"/>
                <w:szCs w:val="6"/>
              </w:rPr>
              <w:t>SPARC like 1</w:t>
            </w:r>
          </w:p>
        </w:tc>
      </w:tr>
      <w:tr w:rsidR="00040043" w14:paraId="432604A7" w14:textId="77777777">
        <w:trPr>
          <w:cantSplit/>
          <w:jc w:val="center"/>
        </w:trPr>
        <w:tc>
          <w:tcPr>
            <w:tcW w:w="1190" w:type="dxa"/>
            <w:shd w:val="clear" w:color="auto" w:fill="FFFFFF"/>
            <w:tcMar>
              <w:top w:w="0" w:type="dxa"/>
              <w:left w:w="0" w:type="dxa"/>
              <w:bottom w:w="0" w:type="dxa"/>
              <w:right w:w="0" w:type="dxa"/>
            </w:tcMar>
            <w:vAlign w:val="center"/>
          </w:tcPr>
          <w:p w14:paraId="5F268304" w14:textId="77777777" w:rsidR="00040043"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637D2C3C" w14:textId="77777777" w:rsidR="00040043"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416D655" w14:textId="77777777" w:rsidR="00040043"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0B29613C" w14:textId="77777777" w:rsidR="00040043"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D83F2EB" w14:textId="77777777" w:rsidR="00040043"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5A0AFD15" w14:textId="77777777" w:rsidR="00040043"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29BF50E" w14:textId="77777777" w:rsidR="00040043"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414FF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C28E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8E7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3F8A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AED4C8" w14:textId="77777777" w:rsidR="00040043"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040043" w14:paraId="6056A3C5" w14:textId="77777777">
        <w:trPr>
          <w:cantSplit/>
          <w:jc w:val="center"/>
        </w:trPr>
        <w:tc>
          <w:tcPr>
            <w:tcW w:w="1190" w:type="dxa"/>
            <w:shd w:val="clear" w:color="auto" w:fill="FFFFFF"/>
            <w:tcMar>
              <w:top w:w="0" w:type="dxa"/>
              <w:left w:w="0" w:type="dxa"/>
              <w:bottom w:w="0" w:type="dxa"/>
              <w:right w:w="0" w:type="dxa"/>
            </w:tcMar>
            <w:vAlign w:val="center"/>
          </w:tcPr>
          <w:p w14:paraId="248D4839" w14:textId="77777777" w:rsidR="00040043"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5B18661B" w14:textId="77777777" w:rsidR="00040043"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2120AE0" w14:textId="77777777" w:rsidR="00040043"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93810E3" w14:textId="77777777" w:rsidR="00040043"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6ECA251" w14:textId="77777777" w:rsidR="00040043"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0F1BCCB4" w14:textId="77777777" w:rsidR="00040043"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888CF9C" w14:textId="77777777" w:rsidR="00040043"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739172A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E9635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94CA4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20350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EE225" w14:textId="77777777" w:rsidR="00040043" w:rsidRDefault="00000000">
            <w:pPr>
              <w:spacing w:before="100" w:after="100"/>
              <w:ind w:left="100" w:right="100"/>
            </w:pPr>
            <w:r>
              <w:rPr>
                <w:rFonts w:ascii="Helvetica" w:eastAsia="Helvetica" w:hAnsi="Helvetica" w:cs="Helvetica"/>
                <w:color w:val="000000"/>
                <w:sz w:val="6"/>
                <w:szCs w:val="6"/>
              </w:rPr>
              <w:t>CCAAT enhancer binding protein delta</w:t>
            </w:r>
          </w:p>
        </w:tc>
      </w:tr>
      <w:tr w:rsidR="00040043" w14:paraId="42FABAF1" w14:textId="77777777">
        <w:trPr>
          <w:cantSplit/>
          <w:jc w:val="center"/>
        </w:trPr>
        <w:tc>
          <w:tcPr>
            <w:tcW w:w="1190" w:type="dxa"/>
            <w:shd w:val="clear" w:color="auto" w:fill="FFFFFF"/>
            <w:tcMar>
              <w:top w:w="0" w:type="dxa"/>
              <w:left w:w="0" w:type="dxa"/>
              <w:bottom w:w="0" w:type="dxa"/>
              <w:right w:w="0" w:type="dxa"/>
            </w:tcMar>
            <w:vAlign w:val="center"/>
          </w:tcPr>
          <w:p w14:paraId="76D5AE3B" w14:textId="77777777" w:rsidR="00040043"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7E89FC53" w14:textId="77777777" w:rsidR="00040043"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0EA1F5C4" w14:textId="77777777" w:rsidR="00040043"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65E0C2F" w14:textId="77777777" w:rsidR="00040043"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10658D2" w14:textId="77777777" w:rsidR="00040043"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B8A1993" w14:textId="77777777" w:rsidR="00040043"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C03F977" w14:textId="77777777" w:rsidR="00040043"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F8614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272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CF38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776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2DB162" w14:textId="77777777" w:rsidR="00040043" w:rsidRDefault="00000000">
            <w:pPr>
              <w:spacing w:before="100" w:after="100"/>
              <w:ind w:left="100" w:right="100"/>
            </w:pPr>
            <w:r>
              <w:rPr>
                <w:rFonts w:ascii="Helvetica" w:eastAsia="Helvetica" w:hAnsi="Helvetica" w:cs="Helvetica"/>
                <w:color w:val="000000"/>
                <w:sz w:val="6"/>
                <w:szCs w:val="6"/>
              </w:rPr>
              <w:t>INSM transcriptional repressor 2</w:t>
            </w:r>
          </w:p>
        </w:tc>
      </w:tr>
      <w:tr w:rsidR="00040043" w14:paraId="29AA178D" w14:textId="77777777">
        <w:trPr>
          <w:cantSplit/>
          <w:jc w:val="center"/>
        </w:trPr>
        <w:tc>
          <w:tcPr>
            <w:tcW w:w="1190" w:type="dxa"/>
            <w:shd w:val="clear" w:color="auto" w:fill="FFFFFF"/>
            <w:tcMar>
              <w:top w:w="0" w:type="dxa"/>
              <w:left w:w="0" w:type="dxa"/>
              <w:bottom w:w="0" w:type="dxa"/>
              <w:right w:w="0" w:type="dxa"/>
            </w:tcMar>
            <w:vAlign w:val="center"/>
          </w:tcPr>
          <w:p w14:paraId="27E28E30" w14:textId="77777777" w:rsidR="00040043"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39758AB9" w14:textId="77777777" w:rsidR="00040043"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D57B964" w14:textId="77777777" w:rsidR="00040043"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59701787" w14:textId="77777777" w:rsidR="00040043"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3C438CF4" w14:textId="77777777" w:rsidR="00040043"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6835099" w14:textId="77777777" w:rsidR="00040043"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76B7BCE5" w14:textId="77777777" w:rsidR="00040043"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1D689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6CFF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DE8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E8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33A769" w14:textId="77777777" w:rsidR="00040043" w:rsidRDefault="00000000">
            <w:pPr>
              <w:spacing w:before="100" w:after="100"/>
              <w:ind w:left="100" w:right="100"/>
            </w:pPr>
            <w:r>
              <w:rPr>
                <w:rFonts w:ascii="Helvetica" w:eastAsia="Helvetica" w:hAnsi="Helvetica" w:cs="Helvetica"/>
                <w:color w:val="000000"/>
                <w:sz w:val="6"/>
                <w:szCs w:val="6"/>
              </w:rPr>
              <w:t>phosphomannomutase 1</w:t>
            </w:r>
          </w:p>
        </w:tc>
      </w:tr>
      <w:tr w:rsidR="00040043" w14:paraId="08AC80A9" w14:textId="77777777">
        <w:trPr>
          <w:cantSplit/>
          <w:jc w:val="center"/>
        </w:trPr>
        <w:tc>
          <w:tcPr>
            <w:tcW w:w="1190" w:type="dxa"/>
            <w:shd w:val="clear" w:color="auto" w:fill="FFFFFF"/>
            <w:tcMar>
              <w:top w:w="0" w:type="dxa"/>
              <w:left w:w="0" w:type="dxa"/>
              <w:bottom w:w="0" w:type="dxa"/>
              <w:right w:w="0" w:type="dxa"/>
            </w:tcMar>
            <w:vAlign w:val="center"/>
          </w:tcPr>
          <w:p w14:paraId="7D563CBC" w14:textId="77777777" w:rsidR="00040043"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7064E132" w14:textId="77777777" w:rsidR="00040043"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9202064" w14:textId="77777777" w:rsidR="00040043"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10878575" w14:textId="77777777" w:rsidR="00040043"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A1786E9" w14:textId="77777777" w:rsidR="00040043"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39F7555" w14:textId="77777777" w:rsidR="00040043"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07650BCF" w14:textId="77777777" w:rsidR="00040043"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4A82B41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33F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0A1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1F03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EA7C39" w14:textId="77777777" w:rsidR="00040043" w:rsidRDefault="00000000">
            <w:pPr>
              <w:spacing w:before="100" w:after="100"/>
              <w:ind w:left="100" w:right="100"/>
            </w:pPr>
            <w:r>
              <w:rPr>
                <w:rFonts w:ascii="Helvetica" w:eastAsia="Helvetica" w:hAnsi="Helvetica" w:cs="Helvetica"/>
                <w:color w:val="000000"/>
                <w:sz w:val="6"/>
                <w:szCs w:val="6"/>
              </w:rPr>
              <w:t>ribitol xylosyltransferase 1</w:t>
            </w:r>
          </w:p>
        </w:tc>
      </w:tr>
      <w:tr w:rsidR="00040043" w14:paraId="11841012" w14:textId="77777777">
        <w:trPr>
          <w:cantSplit/>
          <w:jc w:val="center"/>
        </w:trPr>
        <w:tc>
          <w:tcPr>
            <w:tcW w:w="1190" w:type="dxa"/>
            <w:shd w:val="clear" w:color="auto" w:fill="FFFFFF"/>
            <w:tcMar>
              <w:top w:w="0" w:type="dxa"/>
              <w:left w:w="0" w:type="dxa"/>
              <w:bottom w:w="0" w:type="dxa"/>
              <w:right w:w="0" w:type="dxa"/>
            </w:tcMar>
            <w:vAlign w:val="center"/>
          </w:tcPr>
          <w:p w14:paraId="5CD080BA"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45E7354A" w14:textId="77777777" w:rsidR="00040043"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51F429EE" w14:textId="77777777" w:rsidR="00040043"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1EF96555" w14:textId="77777777" w:rsidR="00040043"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60B1277F" w14:textId="77777777" w:rsidR="00040043"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7452721" w14:textId="77777777" w:rsidR="00040043"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2FAD75D" w14:textId="77777777" w:rsidR="00040043"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6C24AB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C123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22F9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983F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95F25"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345A635" w14:textId="77777777">
        <w:trPr>
          <w:cantSplit/>
          <w:jc w:val="center"/>
        </w:trPr>
        <w:tc>
          <w:tcPr>
            <w:tcW w:w="1190" w:type="dxa"/>
            <w:shd w:val="clear" w:color="auto" w:fill="FFFFFF"/>
            <w:tcMar>
              <w:top w:w="0" w:type="dxa"/>
              <w:left w:w="0" w:type="dxa"/>
              <w:bottom w:w="0" w:type="dxa"/>
              <w:right w:w="0" w:type="dxa"/>
            </w:tcMar>
            <w:vAlign w:val="center"/>
          </w:tcPr>
          <w:p w14:paraId="12693F4F" w14:textId="77777777" w:rsidR="00040043"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6AAE7916" w14:textId="77777777" w:rsidR="00040043"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42683475" w14:textId="77777777" w:rsidR="00040043"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2B142D3" w14:textId="77777777" w:rsidR="00040043"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55D55B8" w14:textId="77777777" w:rsidR="00040043"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78AE4F1A" w14:textId="77777777" w:rsidR="00040043"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21DA1CA" w14:textId="77777777" w:rsidR="00040043"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5D49A4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F4B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9897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9BAB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0CE8A4" w14:textId="77777777" w:rsidR="00040043" w:rsidRDefault="00000000">
            <w:pPr>
              <w:spacing w:before="100" w:after="100"/>
              <w:ind w:left="100" w:right="100"/>
            </w:pPr>
            <w:r>
              <w:rPr>
                <w:rFonts w:ascii="Helvetica" w:eastAsia="Helvetica" w:hAnsi="Helvetica" w:cs="Helvetica"/>
                <w:color w:val="000000"/>
                <w:sz w:val="6"/>
                <w:szCs w:val="6"/>
              </w:rPr>
              <w:t>ankyrin repeat domain 33B</w:t>
            </w:r>
          </w:p>
        </w:tc>
      </w:tr>
      <w:tr w:rsidR="00040043" w14:paraId="2113F129" w14:textId="77777777">
        <w:trPr>
          <w:cantSplit/>
          <w:jc w:val="center"/>
        </w:trPr>
        <w:tc>
          <w:tcPr>
            <w:tcW w:w="1190" w:type="dxa"/>
            <w:shd w:val="clear" w:color="auto" w:fill="FFFFFF"/>
            <w:tcMar>
              <w:top w:w="0" w:type="dxa"/>
              <w:left w:w="0" w:type="dxa"/>
              <w:bottom w:w="0" w:type="dxa"/>
              <w:right w:w="0" w:type="dxa"/>
            </w:tcMar>
            <w:vAlign w:val="center"/>
          </w:tcPr>
          <w:p w14:paraId="620615CB" w14:textId="77777777" w:rsidR="00040043"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E7F0515" w14:textId="77777777" w:rsidR="00040043"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9F2C588" w14:textId="77777777" w:rsidR="00040043"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4190B026" w14:textId="77777777" w:rsidR="00040043"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66C26F0E" w14:textId="77777777" w:rsidR="00040043"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4C2B5057" w14:textId="77777777" w:rsidR="00040043"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4B5F4CB"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37CEBC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6D4D6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3FB07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62116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42C1DC" w14:textId="77777777" w:rsidR="00040043" w:rsidRDefault="00000000">
            <w:pPr>
              <w:spacing w:before="100" w:after="100"/>
              <w:ind w:left="100" w:right="100"/>
            </w:pPr>
            <w:r>
              <w:rPr>
                <w:rFonts w:ascii="Helvetica" w:eastAsia="Helvetica" w:hAnsi="Helvetica" w:cs="Helvetica"/>
                <w:color w:val="000000"/>
                <w:sz w:val="6"/>
                <w:szCs w:val="6"/>
              </w:rPr>
              <w:t>SOGA family member 3</w:t>
            </w:r>
          </w:p>
        </w:tc>
      </w:tr>
      <w:tr w:rsidR="00040043" w14:paraId="235AE5C7" w14:textId="77777777">
        <w:trPr>
          <w:cantSplit/>
          <w:jc w:val="center"/>
        </w:trPr>
        <w:tc>
          <w:tcPr>
            <w:tcW w:w="1190" w:type="dxa"/>
            <w:shd w:val="clear" w:color="auto" w:fill="FFFFFF"/>
            <w:tcMar>
              <w:top w:w="0" w:type="dxa"/>
              <w:left w:w="0" w:type="dxa"/>
              <w:bottom w:w="0" w:type="dxa"/>
              <w:right w:w="0" w:type="dxa"/>
            </w:tcMar>
            <w:vAlign w:val="center"/>
          </w:tcPr>
          <w:p w14:paraId="15177C60" w14:textId="77777777" w:rsidR="00040043"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10B377B" w14:textId="77777777" w:rsidR="00040043"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665C43E5" w14:textId="77777777" w:rsidR="00040043"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7CA59CB4" w14:textId="77777777" w:rsidR="00040043"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78799089" w14:textId="77777777" w:rsidR="00040043"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6AAACE61" w14:textId="77777777" w:rsidR="00040043"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35BC4DC2"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3FFE2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74B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470F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DE25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5F9EC6" w14:textId="77777777" w:rsidR="00040043"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040043" w14:paraId="77D6F5D5" w14:textId="77777777">
        <w:trPr>
          <w:cantSplit/>
          <w:jc w:val="center"/>
        </w:trPr>
        <w:tc>
          <w:tcPr>
            <w:tcW w:w="1190" w:type="dxa"/>
            <w:shd w:val="clear" w:color="auto" w:fill="FFFFFF"/>
            <w:tcMar>
              <w:top w:w="0" w:type="dxa"/>
              <w:left w:w="0" w:type="dxa"/>
              <w:bottom w:w="0" w:type="dxa"/>
              <w:right w:w="0" w:type="dxa"/>
            </w:tcMar>
            <w:vAlign w:val="center"/>
          </w:tcPr>
          <w:p w14:paraId="712DC0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0342044D" w14:textId="77777777" w:rsidR="00040043"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16ABAE4E" w14:textId="77777777" w:rsidR="00040043"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534A9FE2" w14:textId="77777777" w:rsidR="00040043"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70E47EC2" w14:textId="77777777" w:rsidR="00040043"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8DFDAA1" w14:textId="77777777" w:rsidR="00040043"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0ED31999" w14:textId="77777777" w:rsidR="00040043"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5389C4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44F6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A4668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FEF9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45828"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4480CB65" w14:textId="77777777">
        <w:trPr>
          <w:cantSplit/>
          <w:jc w:val="center"/>
        </w:trPr>
        <w:tc>
          <w:tcPr>
            <w:tcW w:w="1190" w:type="dxa"/>
            <w:shd w:val="clear" w:color="auto" w:fill="FFFFFF"/>
            <w:tcMar>
              <w:top w:w="0" w:type="dxa"/>
              <w:left w:w="0" w:type="dxa"/>
              <w:bottom w:w="0" w:type="dxa"/>
              <w:right w:w="0" w:type="dxa"/>
            </w:tcMar>
            <w:vAlign w:val="center"/>
          </w:tcPr>
          <w:p w14:paraId="0CA1DD99" w14:textId="77777777" w:rsidR="00040043"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38BEFBBE" w14:textId="77777777" w:rsidR="00040043"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11CC749A" w14:textId="77777777" w:rsidR="00040043"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6BA203D8" w14:textId="77777777" w:rsidR="00040043"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417A75BF" w14:textId="77777777" w:rsidR="00040043"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1203F908" w14:textId="77777777" w:rsidR="00040043"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D7556D0"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99038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76B7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7378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D5063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5B9571"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040043" w14:paraId="49979814" w14:textId="77777777">
        <w:trPr>
          <w:cantSplit/>
          <w:jc w:val="center"/>
        </w:trPr>
        <w:tc>
          <w:tcPr>
            <w:tcW w:w="1190" w:type="dxa"/>
            <w:shd w:val="clear" w:color="auto" w:fill="FFFFFF"/>
            <w:tcMar>
              <w:top w:w="0" w:type="dxa"/>
              <w:left w:w="0" w:type="dxa"/>
              <w:bottom w:w="0" w:type="dxa"/>
              <w:right w:w="0" w:type="dxa"/>
            </w:tcMar>
            <w:vAlign w:val="center"/>
          </w:tcPr>
          <w:p w14:paraId="1C07B623" w14:textId="77777777" w:rsidR="00040043"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6EE32B63" w14:textId="77777777" w:rsidR="00040043"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C046A88" w14:textId="77777777" w:rsidR="00040043"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07796BB" w14:textId="77777777" w:rsidR="00040043"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6DE6E08" w14:textId="77777777" w:rsidR="00040043"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0E300A8B" w14:textId="77777777" w:rsidR="00040043"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64111D9B"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FA9BC7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B016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58E40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2FF21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678CF6" w14:textId="77777777" w:rsidR="00040043" w:rsidRDefault="00000000">
            <w:pPr>
              <w:spacing w:before="100" w:after="100"/>
              <w:ind w:left="100" w:right="100"/>
            </w:pPr>
            <w:r>
              <w:rPr>
                <w:rFonts w:ascii="Helvetica" w:eastAsia="Helvetica" w:hAnsi="Helvetica" w:cs="Helvetica"/>
                <w:color w:val="000000"/>
                <w:sz w:val="6"/>
                <w:szCs w:val="6"/>
              </w:rPr>
              <w:t>sphingosine kinase 1</w:t>
            </w:r>
          </w:p>
        </w:tc>
      </w:tr>
      <w:tr w:rsidR="00040043" w14:paraId="4493A111" w14:textId="77777777">
        <w:trPr>
          <w:cantSplit/>
          <w:jc w:val="center"/>
        </w:trPr>
        <w:tc>
          <w:tcPr>
            <w:tcW w:w="1190" w:type="dxa"/>
            <w:shd w:val="clear" w:color="auto" w:fill="FFFFFF"/>
            <w:tcMar>
              <w:top w:w="0" w:type="dxa"/>
              <w:left w:w="0" w:type="dxa"/>
              <w:bottom w:w="0" w:type="dxa"/>
              <w:right w:w="0" w:type="dxa"/>
            </w:tcMar>
            <w:vAlign w:val="center"/>
          </w:tcPr>
          <w:p w14:paraId="57B20185" w14:textId="77777777" w:rsidR="00040043"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2F12561" w14:textId="77777777" w:rsidR="00040043"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5833E0D0" w14:textId="77777777" w:rsidR="00040043"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59447EF3" w14:textId="77777777" w:rsidR="00040043"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3C725FE" w14:textId="77777777" w:rsidR="00040043"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A094275" w14:textId="77777777" w:rsidR="00040043"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4783C1" w14:textId="77777777" w:rsidR="00040043"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629669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6178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1FDD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84EED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CB62A0" w14:textId="77777777" w:rsidR="00040043"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040043" w14:paraId="5D00EAB6" w14:textId="77777777">
        <w:trPr>
          <w:cantSplit/>
          <w:jc w:val="center"/>
        </w:trPr>
        <w:tc>
          <w:tcPr>
            <w:tcW w:w="1190" w:type="dxa"/>
            <w:shd w:val="clear" w:color="auto" w:fill="FFFFFF"/>
            <w:tcMar>
              <w:top w:w="0" w:type="dxa"/>
              <w:left w:w="0" w:type="dxa"/>
              <w:bottom w:w="0" w:type="dxa"/>
              <w:right w:w="0" w:type="dxa"/>
            </w:tcMar>
            <w:vAlign w:val="center"/>
          </w:tcPr>
          <w:p w14:paraId="6E96D646" w14:textId="77777777" w:rsidR="00040043"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BA7381D" w14:textId="77777777" w:rsidR="00040043"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9206D9A" w14:textId="77777777" w:rsidR="00040043"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198834" w14:textId="77777777" w:rsidR="00040043"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7A8B3C3B" w14:textId="77777777" w:rsidR="00040043"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A92A1B0" w14:textId="77777777" w:rsidR="00040043"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7651B95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83F7D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C10A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B8EC6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513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8F1CC" w14:textId="77777777" w:rsidR="00040043" w:rsidRDefault="00000000">
            <w:pPr>
              <w:spacing w:before="100" w:after="100"/>
              <w:ind w:left="100" w:right="100"/>
            </w:pPr>
            <w:r>
              <w:rPr>
                <w:rFonts w:ascii="Helvetica" w:eastAsia="Helvetica" w:hAnsi="Helvetica" w:cs="Helvetica"/>
                <w:color w:val="000000"/>
                <w:sz w:val="6"/>
                <w:szCs w:val="6"/>
              </w:rPr>
              <w:t>cone-rod homeobox</w:t>
            </w:r>
          </w:p>
        </w:tc>
      </w:tr>
      <w:tr w:rsidR="00040043" w14:paraId="26A5493A" w14:textId="77777777">
        <w:trPr>
          <w:cantSplit/>
          <w:jc w:val="center"/>
        </w:trPr>
        <w:tc>
          <w:tcPr>
            <w:tcW w:w="1190" w:type="dxa"/>
            <w:shd w:val="clear" w:color="auto" w:fill="FFFFFF"/>
            <w:tcMar>
              <w:top w:w="0" w:type="dxa"/>
              <w:left w:w="0" w:type="dxa"/>
              <w:bottom w:w="0" w:type="dxa"/>
              <w:right w:w="0" w:type="dxa"/>
            </w:tcMar>
            <w:vAlign w:val="center"/>
          </w:tcPr>
          <w:p w14:paraId="07392C86" w14:textId="77777777" w:rsidR="00040043"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76DD371" w14:textId="77777777" w:rsidR="00040043"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0B5569D3" w14:textId="77777777" w:rsidR="00040043"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6C979F9" w14:textId="77777777" w:rsidR="00040043"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5A5939BF" w14:textId="77777777" w:rsidR="00040043"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2C092AA1" w14:textId="77777777" w:rsidR="00040043"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6B53EF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223CCF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69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6E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54371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1F4B3" w14:textId="77777777" w:rsidR="00040043" w:rsidRDefault="00000000">
            <w:pPr>
              <w:spacing w:before="100" w:after="100"/>
              <w:ind w:left="100" w:right="100"/>
            </w:pPr>
            <w:r>
              <w:rPr>
                <w:rFonts w:ascii="Helvetica" w:eastAsia="Helvetica" w:hAnsi="Helvetica" w:cs="Helvetica"/>
                <w:color w:val="000000"/>
                <w:sz w:val="6"/>
                <w:szCs w:val="6"/>
              </w:rPr>
              <w:t>LDL receptor related protein 11</w:t>
            </w:r>
          </w:p>
        </w:tc>
      </w:tr>
      <w:tr w:rsidR="00040043" w14:paraId="7A30440F" w14:textId="77777777">
        <w:trPr>
          <w:cantSplit/>
          <w:jc w:val="center"/>
        </w:trPr>
        <w:tc>
          <w:tcPr>
            <w:tcW w:w="1190" w:type="dxa"/>
            <w:shd w:val="clear" w:color="auto" w:fill="FFFFFF"/>
            <w:tcMar>
              <w:top w:w="0" w:type="dxa"/>
              <w:left w:w="0" w:type="dxa"/>
              <w:bottom w:w="0" w:type="dxa"/>
              <w:right w:w="0" w:type="dxa"/>
            </w:tcMar>
            <w:vAlign w:val="center"/>
          </w:tcPr>
          <w:p w14:paraId="2DF6F383" w14:textId="77777777" w:rsidR="00040043"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75E8C054" w14:textId="77777777" w:rsidR="00040043"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D274B40" w14:textId="77777777" w:rsidR="00040043"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77ED673" w14:textId="77777777" w:rsidR="00040043"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07F5F1E4" w14:textId="77777777" w:rsidR="00040043"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14D71D4" w14:textId="77777777" w:rsidR="00040043"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131475C2"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2F65F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BE914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D7B8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2CF4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67478A"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040043" w14:paraId="7EA43B3D" w14:textId="77777777">
        <w:trPr>
          <w:cantSplit/>
          <w:jc w:val="center"/>
        </w:trPr>
        <w:tc>
          <w:tcPr>
            <w:tcW w:w="1190" w:type="dxa"/>
            <w:shd w:val="clear" w:color="auto" w:fill="FFFFFF"/>
            <w:tcMar>
              <w:top w:w="0" w:type="dxa"/>
              <w:left w:w="0" w:type="dxa"/>
              <w:bottom w:w="0" w:type="dxa"/>
              <w:right w:w="0" w:type="dxa"/>
            </w:tcMar>
            <w:vAlign w:val="center"/>
          </w:tcPr>
          <w:p w14:paraId="28AFE5DE" w14:textId="77777777" w:rsidR="00040043"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7F123735" w14:textId="77777777" w:rsidR="00040043"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DCE9FB" w14:textId="77777777" w:rsidR="00040043"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E093A98" w14:textId="77777777" w:rsidR="00040043"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5319AF29" w14:textId="77777777" w:rsidR="00040043"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B619ED9" w14:textId="77777777" w:rsidR="00040043"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0B17B457"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276E285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0EC7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1226C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5ACA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9E5EB6" w14:textId="77777777" w:rsidR="00040043" w:rsidRDefault="00000000">
            <w:pPr>
              <w:spacing w:before="100" w:after="100"/>
              <w:ind w:left="100" w:right="100"/>
            </w:pPr>
            <w:r>
              <w:rPr>
                <w:rFonts w:ascii="Helvetica" w:eastAsia="Helvetica" w:hAnsi="Helvetica" w:cs="Helvetica"/>
                <w:color w:val="000000"/>
                <w:sz w:val="6"/>
                <w:szCs w:val="6"/>
              </w:rPr>
              <w:t>solute carrier family 37 member 4</w:t>
            </w:r>
          </w:p>
        </w:tc>
      </w:tr>
      <w:tr w:rsidR="00040043" w14:paraId="12EEF5DA" w14:textId="77777777">
        <w:trPr>
          <w:cantSplit/>
          <w:jc w:val="center"/>
        </w:trPr>
        <w:tc>
          <w:tcPr>
            <w:tcW w:w="1190" w:type="dxa"/>
            <w:shd w:val="clear" w:color="auto" w:fill="FFFFFF"/>
            <w:tcMar>
              <w:top w:w="0" w:type="dxa"/>
              <w:left w:w="0" w:type="dxa"/>
              <w:bottom w:w="0" w:type="dxa"/>
              <w:right w:w="0" w:type="dxa"/>
            </w:tcMar>
            <w:vAlign w:val="center"/>
          </w:tcPr>
          <w:p w14:paraId="7D818C2A" w14:textId="77777777" w:rsidR="00040043"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DEB34F2" w14:textId="77777777" w:rsidR="00040043"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735B1455" w14:textId="77777777" w:rsidR="00040043"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827FACA" w14:textId="77777777" w:rsidR="00040043"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0CCDF3E" w14:textId="77777777" w:rsidR="00040043"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E9D086B" w14:textId="77777777" w:rsidR="00040043"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7958C1DE" w14:textId="77777777" w:rsidR="00040043"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5D1254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110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3492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E01AA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6B7833" w14:textId="77777777" w:rsidR="00040043" w:rsidRDefault="00000000">
            <w:pPr>
              <w:spacing w:before="100" w:after="100"/>
              <w:ind w:left="100" w:right="100"/>
            </w:pPr>
            <w:r>
              <w:rPr>
                <w:rFonts w:ascii="Helvetica" w:eastAsia="Helvetica" w:hAnsi="Helvetica" w:cs="Helvetica"/>
                <w:color w:val="000000"/>
                <w:sz w:val="6"/>
                <w:szCs w:val="6"/>
              </w:rPr>
              <w:t>Src homology 2 domain containing F</w:t>
            </w:r>
          </w:p>
        </w:tc>
      </w:tr>
      <w:tr w:rsidR="00040043" w14:paraId="1E9CDFDE" w14:textId="77777777">
        <w:trPr>
          <w:cantSplit/>
          <w:jc w:val="center"/>
        </w:trPr>
        <w:tc>
          <w:tcPr>
            <w:tcW w:w="1190" w:type="dxa"/>
            <w:shd w:val="clear" w:color="auto" w:fill="FFFFFF"/>
            <w:tcMar>
              <w:top w:w="0" w:type="dxa"/>
              <w:left w:w="0" w:type="dxa"/>
              <w:bottom w:w="0" w:type="dxa"/>
              <w:right w:w="0" w:type="dxa"/>
            </w:tcMar>
            <w:vAlign w:val="center"/>
          </w:tcPr>
          <w:p w14:paraId="745A5DF2" w14:textId="77777777" w:rsidR="00040043"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49D309A2" w14:textId="77777777" w:rsidR="00040043"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40255FB2" w14:textId="77777777" w:rsidR="00040043"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74D51351" w14:textId="77777777" w:rsidR="00040043"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52FA98" w14:textId="77777777" w:rsidR="00040043"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63646FE9" w14:textId="77777777" w:rsidR="00040043"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1F261D8E" w14:textId="77777777" w:rsidR="00040043"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44897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DF0A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9DF17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4483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81EE3A" w14:textId="77777777" w:rsidR="00040043" w:rsidRDefault="00000000">
            <w:pPr>
              <w:spacing w:before="100" w:after="100"/>
              <w:ind w:left="100" w:right="100"/>
            </w:pPr>
            <w:r>
              <w:rPr>
                <w:rFonts w:ascii="Helvetica" w:eastAsia="Helvetica" w:hAnsi="Helvetica" w:cs="Helvetica"/>
                <w:color w:val="000000"/>
                <w:sz w:val="6"/>
                <w:szCs w:val="6"/>
              </w:rPr>
              <w:t>tripartite motif containing 9</w:t>
            </w:r>
          </w:p>
        </w:tc>
      </w:tr>
      <w:tr w:rsidR="00040043" w14:paraId="3F9079A3" w14:textId="77777777">
        <w:trPr>
          <w:cantSplit/>
          <w:jc w:val="center"/>
        </w:trPr>
        <w:tc>
          <w:tcPr>
            <w:tcW w:w="1190" w:type="dxa"/>
            <w:shd w:val="clear" w:color="auto" w:fill="FFFFFF"/>
            <w:tcMar>
              <w:top w:w="0" w:type="dxa"/>
              <w:left w:w="0" w:type="dxa"/>
              <w:bottom w:w="0" w:type="dxa"/>
              <w:right w:w="0" w:type="dxa"/>
            </w:tcMar>
            <w:vAlign w:val="center"/>
          </w:tcPr>
          <w:p w14:paraId="0345155A" w14:textId="77777777" w:rsidR="00040043"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0C50DF09" w14:textId="77777777" w:rsidR="00040043"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15891EBC" w14:textId="77777777" w:rsidR="00040043"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86CE130" w14:textId="77777777" w:rsidR="00040043"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1407C34C" w14:textId="77777777" w:rsidR="00040043"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8DBF61B" w14:textId="77777777" w:rsidR="00040043"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797D25D3" w14:textId="77777777" w:rsidR="00040043"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120FC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8197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A68D2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7E8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F38BC" w14:textId="77777777" w:rsidR="00040043" w:rsidRDefault="00000000">
            <w:pPr>
              <w:spacing w:before="100" w:after="100"/>
              <w:ind w:left="100" w:right="100"/>
            </w:pPr>
            <w:r>
              <w:rPr>
                <w:rFonts w:ascii="Helvetica" w:eastAsia="Helvetica" w:hAnsi="Helvetica" w:cs="Helvetica"/>
                <w:color w:val="000000"/>
                <w:sz w:val="6"/>
                <w:szCs w:val="6"/>
              </w:rPr>
              <w:t>N-deacetylase and N-sulfotransferase 2</w:t>
            </w:r>
          </w:p>
        </w:tc>
      </w:tr>
      <w:tr w:rsidR="00040043" w14:paraId="2B9AC133" w14:textId="77777777">
        <w:trPr>
          <w:cantSplit/>
          <w:jc w:val="center"/>
        </w:trPr>
        <w:tc>
          <w:tcPr>
            <w:tcW w:w="1190" w:type="dxa"/>
            <w:shd w:val="clear" w:color="auto" w:fill="FFFFFF"/>
            <w:tcMar>
              <w:top w:w="0" w:type="dxa"/>
              <w:left w:w="0" w:type="dxa"/>
              <w:bottom w:w="0" w:type="dxa"/>
              <w:right w:w="0" w:type="dxa"/>
            </w:tcMar>
            <w:vAlign w:val="center"/>
          </w:tcPr>
          <w:p w14:paraId="249726ED"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BD1B3A" w14:textId="77777777" w:rsidR="00040043"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52CA64B3" w14:textId="77777777" w:rsidR="00040043"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3985FEB2" w14:textId="77777777" w:rsidR="00040043"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488BA12" w14:textId="77777777" w:rsidR="00040043"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C572259" w14:textId="77777777" w:rsidR="00040043"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CD9A0E" w14:textId="77777777" w:rsidR="00040043"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B9BF05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F161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023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87B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556F4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04FF827C" w14:textId="77777777">
        <w:trPr>
          <w:cantSplit/>
          <w:jc w:val="center"/>
        </w:trPr>
        <w:tc>
          <w:tcPr>
            <w:tcW w:w="1190" w:type="dxa"/>
            <w:shd w:val="clear" w:color="auto" w:fill="FFFFFF"/>
            <w:tcMar>
              <w:top w:w="0" w:type="dxa"/>
              <w:left w:w="0" w:type="dxa"/>
              <w:bottom w:w="0" w:type="dxa"/>
              <w:right w:w="0" w:type="dxa"/>
            </w:tcMar>
            <w:vAlign w:val="center"/>
          </w:tcPr>
          <w:p w14:paraId="6AF2832A" w14:textId="77777777" w:rsidR="00040043"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749EC097" w14:textId="77777777" w:rsidR="00040043"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94F5513" w14:textId="77777777" w:rsidR="00040043"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37F62E3" w14:textId="77777777" w:rsidR="00040043"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09018605" w14:textId="77777777" w:rsidR="00040043"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1A7F2258" w14:textId="77777777" w:rsidR="00040043"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A554A1C" w14:textId="77777777" w:rsidR="00040043"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508DA3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A8DC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2F711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284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63BABB" w14:textId="77777777" w:rsidR="00040043"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040043" w14:paraId="7A49C3C7" w14:textId="77777777">
        <w:trPr>
          <w:cantSplit/>
          <w:jc w:val="center"/>
        </w:trPr>
        <w:tc>
          <w:tcPr>
            <w:tcW w:w="1190" w:type="dxa"/>
            <w:shd w:val="clear" w:color="auto" w:fill="FFFFFF"/>
            <w:tcMar>
              <w:top w:w="0" w:type="dxa"/>
              <w:left w:w="0" w:type="dxa"/>
              <w:bottom w:w="0" w:type="dxa"/>
              <w:right w:w="0" w:type="dxa"/>
            </w:tcMar>
            <w:vAlign w:val="center"/>
          </w:tcPr>
          <w:p w14:paraId="593D8DC3" w14:textId="77777777" w:rsidR="00040043"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29744CF4" w14:textId="77777777" w:rsidR="00040043"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6DB901AF" w14:textId="77777777" w:rsidR="00040043"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D8276A1" w14:textId="77777777" w:rsidR="00040043"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10DF999" w14:textId="77777777" w:rsidR="00040043"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502D26D7" w14:textId="77777777" w:rsidR="00040043"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F37F226" w14:textId="77777777" w:rsidR="00040043"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05199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D8F6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22AC7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3F59D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65D283"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040043" w14:paraId="5B2BA0FC" w14:textId="77777777">
        <w:trPr>
          <w:cantSplit/>
          <w:jc w:val="center"/>
        </w:trPr>
        <w:tc>
          <w:tcPr>
            <w:tcW w:w="1190" w:type="dxa"/>
            <w:shd w:val="clear" w:color="auto" w:fill="FFFFFF"/>
            <w:tcMar>
              <w:top w:w="0" w:type="dxa"/>
              <w:left w:w="0" w:type="dxa"/>
              <w:bottom w:w="0" w:type="dxa"/>
              <w:right w:w="0" w:type="dxa"/>
            </w:tcMar>
            <w:vAlign w:val="center"/>
          </w:tcPr>
          <w:p w14:paraId="7AE8A17A" w14:textId="77777777" w:rsidR="00040043"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4987ACA5" w14:textId="77777777" w:rsidR="00040043"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74F7225C" w14:textId="77777777" w:rsidR="00040043"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7EE1D41" w14:textId="77777777" w:rsidR="00040043"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14E52DF1" w14:textId="77777777" w:rsidR="00040043"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7203C89" w14:textId="77777777" w:rsidR="00040043"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ABF2045" w14:textId="77777777" w:rsidR="00040043"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4145E25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9E7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0F3B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6C8F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53914"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040043" w14:paraId="37C930F2" w14:textId="77777777">
        <w:trPr>
          <w:cantSplit/>
          <w:jc w:val="center"/>
        </w:trPr>
        <w:tc>
          <w:tcPr>
            <w:tcW w:w="1190" w:type="dxa"/>
            <w:shd w:val="clear" w:color="auto" w:fill="FFFFFF"/>
            <w:tcMar>
              <w:top w:w="0" w:type="dxa"/>
              <w:left w:w="0" w:type="dxa"/>
              <w:bottom w:w="0" w:type="dxa"/>
              <w:right w:w="0" w:type="dxa"/>
            </w:tcMar>
            <w:vAlign w:val="center"/>
          </w:tcPr>
          <w:p w14:paraId="33CBD2E4" w14:textId="77777777" w:rsidR="00040043"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D664B86" w14:textId="77777777" w:rsidR="00040043"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486C0D39" w14:textId="77777777" w:rsidR="00040043"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44430BA" w14:textId="77777777" w:rsidR="00040043"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770E346C" w14:textId="77777777" w:rsidR="00040043"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76FDFFF4" w14:textId="77777777" w:rsidR="00040043"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512310" w14:textId="77777777" w:rsidR="00040043"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08BAD43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AF1D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C3B4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B67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91F74D" w14:textId="77777777" w:rsidR="00040043" w:rsidRDefault="00000000">
            <w:pPr>
              <w:spacing w:before="100" w:after="100"/>
              <w:ind w:left="100" w:right="100"/>
            </w:pPr>
            <w:r>
              <w:rPr>
                <w:rFonts w:ascii="Helvetica" w:eastAsia="Helvetica" w:hAnsi="Helvetica" w:cs="Helvetica"/>
                <w:color w:val="000000"/>
                <w:sz w:val="6"/>
                <w:szCs w:val="6"/>
              </w:rPr>
              <w:t>malic enzyme 1</w:t>
            </w:r>
          </w:p>
        </w:tc>
      </w:tr>
      <w:tr w:rsidR="00040043" w14:paraId="2C4115FD" w14:textId="77777777">
        <w:trPr>
          <w:cantSplit/>
          <w:jc w:val="center"/>
        </w:trPr>
        <w:tc>
          <w:tcPr>
            <w:tcW w:w="1190" w:type="dxa"/>
            <w:shd w:val="clear" w:color="auto" w:fill="FFFFFF"/>
            <w:tcMar>
              <w:top w:w="0" w:type="dxa"/>
              <w:left w:w="0" w:type="dxa"/>
              <w:bottom w:w="0" w:type="dxa"/>
              <w:right w:w="0" w:type="dxa"/>
            </w:tcMar>
            <w:vAlign w:val="center"/>
          </w:tcPr>
          <w:p w14:paraId="3C6783F0" w14:textId="77777777" w:rsidR="00040043"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A3D67B9" w14:textId="77777777" w:rsidR="00040043"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50C126BB" w14:textId="77777777" w:rsidR="00040043"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CF7BDCF" w14:textId="77777777" w:rsidR="00040043"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7397AEC" w14:textId="77777777" w:rsidR="00040043"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32DAFF0" w14:textId="77777777" w:rsidR="00040043"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2AC35BDC" w14:textId="77777777" w:rsidR="00040043"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23A7E0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552B4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A81A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C164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EF168D" w14:textId="77777777" w:rsidR="00040043" w:rsidRDefault="00000000">
            <w:pPr>
              <w:spacing w:before="100" w:after="100"/>
              <w:ind w:left="100" w:right="100"/>
            </w:pPr>
            <w:r>
              <w:rPr>
                <w:rFonts w:ascii="Helvetica" w:eastAsia="Helvetica" w:hAnsi="Helvetica" w:cs="Helvetica"/>
                <w:color w:val="000000"/>
                <w:sz w:val="6"/>
                <w:szCs w:val="6"/>
              </w:rPr>
              <w:t>chondroitin polymerizing factor</w:t>
            </w:r>
          </w:p>
        </w:tc>
      </w:tr>
      <w:tr w:rsidR="00040043" w14:paraId="2F185C26" w14:textId="77777777">
        <w:trPr>
          <w:cantSplit/>
          <w:jc w:val="center"/>
        </w:trPr>
        <w:tc>
          <w:tcPr>
            <w:tcW w:w="1190" w:type="dxa"/>
            <w:shd w:val="clear" w:color="auto" w:fill="FFFFFF"/>
            <w:tcMar>
              <w:top w:w="0" w:type="dxa"/>
              <w:left w:w="0" w:type="dxa"/>
              <w:bottom w:w="0" w:type="dxa"/>
              <w:right w:w="0" w:type="dxa"/>
            </w:tcMar>
            <w:vAlign w:val="center"/>
          </w:tcPr>
          <w:p w14:paraId="57F54607" w14:textId="77777777" w:rsidR="00040043"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778C6071" w14:textId="77777777" w:rsidR="00040043"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F5CD073" w14:textId="77777777" w:rsidR="00040043"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06B5C04B" w14:textId="77777777" w:rsidR="00040043"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059EC209" w14:textId="77777777" w:rsidR="00040043"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36867D01" w14:textId="77777777" w:rsidR="00040043"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60766FDF"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AAE960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BF5AF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1CB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EFDF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2CCD3" w14:textId="77777777" w:rsidR="00040043" w:rsidRDefault="00000000">
            <w:pPr>
              <w:spacing w:before="100" w:after="100"/>
              <w:ind w:left="100" w:right="100"/>
            </w:pPr>
            <w:r>
              <w:rPr>
                <w:rFonts w:ascii="Helvetica" w:eastAsia="Helvetica" w:hAnsi="Helvetica" w:cs="Helvetica"/>
                <w:color w:val="000000"/>
                <w:sz w:val="6"/>
                <w:szCs w:val="6"/>
              </w:rPr>
              <w:t>helicase with zinc finger 2</w:t>
            </w:r>
          </w:p>
        </w:tc>
      </w:tr>
      <w:tr w:rsidR="00040043" w14:paraId="51DF14B4" w14:textId="77777777">
        <w:trPr>
          <w:cantSplit/>
          <w:jc w:val="center"/>
        </w:trPr>
        <w:tc>
          <w:tcPr>
            <w:tcW w:w="1190" w:type="dxa"/>
            <w:shd w:val="clear" w:color="auto" w:fill="FFFFFF"/>
            <w:tcMar>
              <w:top w:w="0" w:type="dxa"/>
              <w:left w:w="0" w:type="dxa"/>
              <w:bottom w:w="0" w:type="dxa"/>
              <w:right w:w="0" w:type="dxa"/>
            </w:tcMar>
            <w:vAlign w:val="center"/>
          </w:tcPr>
          <w:p w14:paraId="5493D8B3" w14:textId="77777777" w:rsidR="00040043"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6ED2787" w14:textId="77777777" w:rsidR="00040043"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131235C5" w14:textId="77777777" w:rsidR="00040043"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CA5843C" w14:textId="77777777" w:rsidR="00040043"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34CEB815" w14:textId="77777777" w:rsidR="00040043"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78BFA3" w14:textId="77777777" w:rsidR="00040043"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285CD165"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BD9C8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B907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E1F85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007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2E1D8" w14:textId="77777777" w:rsidR="00040043" w:rsidRDefault="00000000">
            <w:pPr>
              <w:spacing w:before="100" w:after="100"/>
              <w:ind w:left="100" w:right="100"/>
            </w:pPr>
            <w:r>
              <w:rPr>
                <w:rFonts w:ascii="Helvetica" w:eastAsia="Helvetica" w:hAnsi="Helvetica" w:cs="Helvetica"/>
                <w:color w:val="000000"/>
                <w:sz w:val="6"/>
                <w:szCs w:val="6"/>
              </w:rPr>
              <w:t>myosin ID</w:t>
            </w:r>
          </w:p>
        </w:tc>
      </w:tr>
      <w:tr w:rsidR="00040043" w14:paraId="5CD0CBD4" w14:textId="77777777">
        <w:trPr>
          <w:cantSplit/>
          <w:jc w:val="center"/>
        </w:trPr>
        <w:tc>
          <w:tcPr>
            <w:tcW w:w="1190" w:type="dxa"/>
            <w:shd w:val="clear" w:color="auto" w:fill="FFFFFF"/>
            <w:tcMar>
              <w:top w:w="0" w:type="dxa"/>
              <w:left w:w="0" w:type="dxa"/>
              <w:bottom w:w="0" w:type="dxa"/>
              <w:right w:w="0" w:type="dxa"/>
            </w:tcMar>
            <w:vAlign w:val="center"/>
          </w:tcPr>
          <w:p w14:paraId="762A132E" w14:textId="77777777" w:rsidR="00040043"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72ECB17" w14:textId="77777777" w:rsidR="00040043"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932031A" w14:textId="77777777" w:rsidR="00040043"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EADDCCE" w14:textId="77777777" w:rsidR="00040043"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EFC94F1" w14:textId="77777777" w:rsidR="00040043"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AEAADAE" w14:textId="77777777" w:rsidR="00040043"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0815B4AC"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3C0D0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07AF7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E292D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270CB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1F38BF" w14:textId="77777777" w:rsidR="00040043" w:rsidRDefault="00000000">
            <w:pPr>
              <w:spacing w:before="100" w:after="100"/>
              <w:ind w:left="100" w:right="100"/>
            </w:pPr>
            <w:r>
              <w:rPr>
                <w:rFonts w:ascii="Helvetica" w:eastAsia="Helvetica" w:hAnsi="Helvetica" w:cs="Helvetica"/>
                <w:color w:val="000000"/>
                <w:sz w:val="6"/>
                <w:szCs w:val="6"/>
              </w:rPr>
              <w:t>yippee like 2</w:t>
            </w:r>
          </w:p>
        </w:tc>
      </w:tr>
      <w:tr w:rsidR="00040043" w14:paraId="6ACF848D" w14:textId="77777777">
        <w:trPr>
          <w:cantSplit/>
          <w:jc w:val="center"/>
        </w:trPr>
        <w:tc>
          <w:tcPr>
            <w:tcW w:w="1190" w:type="dxa"/>
            <w:shd w:val="clear" w:color="auto" w:fill="FFFFFF"/>
            <w:tcMar>
              <w:top w:w="0" w:type="dxa"/>
              <w:left w:w="0" w:type="dxa"/>
              <w:bottom w:w="0" w:type="dxa"/>
              <w:right w:w="0" w:type="dxa"/>
            </w:tcMar>
            <w:vAlign w:val="center"/>
          </w:tcPr>
          <w:p w14:paraId="5128790E" w14:textId="77777777" w:rsidR="00040043"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18B8DD4A" w14:textId="77777777" w:rsidR="00040043"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070E1323" w14:textId="77777777" w:rsidR="00040043"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200E27B" w14:textId="77777777" w:rsidR="00040043"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36FD6E70" w14:textId="77777777" w:rsidR="00040043"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3828BCA" w14:textId="77777777" w:rsidR="00040043"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32399AB4"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66F0A87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7B6B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2212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1FDFE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DD032B" w14:textId="77777777" w:rsidR="00040043" w:rsidRDefault="00000000">
            <w:pPr>
              <w:spacing w:before="100" w:after="100"/>
              <w:ind w:left="100" w:right="100"/>
            </w:pPr>
            <w:r>
              <w:rPr>
                <w:rFonts w:ascii="Helvetica" w:eastAsia="Helvetica" w:hAnsi="Helvetica" w:cs="Helvetica"/>
                <w:color w:val="000000"/>
                <w:sz w:val="6"/>
                <w:szCs w:val="6"/>
              </w:rPr>
              <w:t>interferon induced protein 44 like</w:t>
            </w:r>
          </w:p>
        </w:tc>
      </w:tr>
      <w:tr w:rsidR="00040043" w14:paraId="0B312833" w14:textId="77777777">
        <w:trPr>
          <w:cantSplit/>
          <w:jc w:val="center"/>
        </w:trPr>
        <w:tc>
          <w:tcPr>
            <w:tcW w:w="1190" w:type="dxa"/>
            <w:shd w:val="clear" w:color="auto" w:fill="FFFFFF"/>
            <w:tcMar>
              <w:top w:w="0" w:type="dxa"/>
              <w:left w:w="0" w:type="dxa"/>
              <w:bottom w:w="0" w:type="dxa"/>
              <w:right w:w="0" w:type="dxa"/>
            </w:tcMar>
            <w:vAlign w:val="center"/>
          </w:tcPr>
          <w:p w14:paraId="361CFFB2"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18A2DDA" w14:textId="77777777" w:rsidR="00040043"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7D0DC408" w14:textId="77777777" w:rsidR="00040043"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4265DD2" w14:textId="77777777" w:rsidR="00040043"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EE9FEF5" w14:textId="77777777" w:rsidR="00040043"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1E6C34A" w14:textId="77777777" w:rsidR="00040043"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5CDEAFE5" w14:textId="77777777" w:rsidR="00040043"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660EBF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C268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3F09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5446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FD9B07"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0097482F" w14:textId="77777777">
        <w:trPr>
          <w:cantSplit/>
          <w:jc w:val="center"/>
        </w:trPr>
        <w:tc>
          <w:tcPr>
            <w:tcW w:w="1190" w:type="dxa"/>
            <w:shd w:val="clear" w:color="auto" w:fill="FFFFFF"/>
            <w:tcMar>
              <w:top w:w="0" w:type="dxa"/>
              <w:left w:w="0" w:type="dxa"/>
              <w:bottom w:w="0" w:type="dxa"/>
              <w:right w:w="0" w:type="dxa"/>
            </w:tcMar>
            <w:vAlign w:val="center"/>
          </w:tcPr>
          <w:p w14:paraId="77DFD908" w14:textId="77777777" w:rsidR="00040043"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1960410" w14:textId="77777777" w:rsidR="00040043"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5326B2E7" w14:textId="77777777" w:rsidR="00040043"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EAA20A3" w14:textId="77777777" w:rsidR="00040043"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2FB2C317" w14:textId="77777777" w:rsidR="00040043"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7F313D5" w14:textId="77777777" w:rsidR="00040043"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34CC159"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2A24D9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88A1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71BC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B0FEA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270FD6"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040043" w14:paraId="5A6115C8" w14:textId="77777777">
        <w:trPr>
          <w:cantSplit/>
          <w:jc w:val="center"/>
        </w:trPr>
        <w:tc>
          <w:tcPr>
            <w:tcW w:w="1190" w:type="dxa"/>
            <w:shd w:val="clear" w:color="auto" w:fill="FFFFFF"/>
            <w:tcMar>
              <w:top w:w="0" w:type="dxa"/>
              <w:left w:w="0" w:type="dxa"/>
              <w:bottom w:w="0" w:type="dxa"/>
              <w:right w:w="0" w:type="dxa"/>
            </w:tcMar>
            <w:vAlign w:val="center"/>
          </w:tcPr>
          <w:p w14:paraId="46B8D278" w14:textId="77777777" w:rsidR="00040043"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B6F238E" w14:textId="77777777" w:rsidR="00040043"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1B3DB59" w14:textId="77777777" w:rsidR="00040043"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BF2BA39" w14:textId="77777777" w:rsidR="00040043"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09DF1532" w14:textId="77777777" w:rsidR="00040043"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4E3CD5A3" w14:textId="77777777" w:rsidR="00040043"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EDCAA15"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2758F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0600E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5DE95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CDDB1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5AE071" w14:textId="77777777" w:rsidR="00040043"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040043" w14:paraId="5EB5D330" w14:textId="77777777">
        <w:trPr>
          <w:cantSplit/>
          <w:jc w:val="center"/>
        </w:trPr>
        <w:tc>
          <w:tcPr>
            <w:tcW w:w="1190" w:type="dxa"/>
            <w:shd w:val="clear" w:color="auto" w:fill="FFFFFF"/>
            <w:tcMar>
              <w:top w:w="0" w:type="dxa"/>
              <w:left w:w="0" w:type="dxa"/>
              <w:bottom w:w="0" w:type="dxa"/>
              <w:right w:w="0" w:type="dxa"/>
            </w:tcMar>
            <w:vAlign w:val="center"/>
          </w:tcPr>
          <w:p w14:paraId="598D857A" w14:textId="77777777" w:rsidR="00040043"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254681C6" w14:textId="77777777" w:rsidR="00040043"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ED445A" w14:textId="77777777" w:rsidR="00040043"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563E5BE" w14:textId="77777777" w:rsidR="00040043"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4719AF0" w14:textId="77777777" w:rsidR="00040043"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551DF20" w14:textId="77777777" w:rsidR="00040043"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0E9A4DD"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E66B51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ED2B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2633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A32AE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B26412"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040043" w14:paraId="422DC96E" w14:textId="77777777">
        <w:trPr>
          <w:cantSplit/>
          <w:jc w:val="center"/>
        </w:trPr>
        <w:tc>
          <w:tcPr>
            <w:tcW w:w="1190" w:type="dxa"/>
            <w:shd w:val="clear" w:color="auto" w:fill="FFFFFF"/>
            <w:tcMar>
              <w:top w:w="0" w:type="dxa"/>
              <w:left w:w="0" w:type="dxa"/>
              <w:bottom w:w="0" w:type="dxa"/>
              <w:right w:w="0" w:type="dxa"/>
            </w:tcMar>
            <w:vAlign w:val="center"/>
          </w:tcPr>
          <w:p w14:paraId="0073D1AD" w14:textId="77777777" w:rsidR="00040043"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63F8946" w14:textId="77777777" w:rsidR="00040043"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7E8241CE" w14:textId="77777777" w:rsidR="00040043"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66237F7C" w14:textId="77777777" w:rsidR="00040043"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7ADE976D" w14:textId="77777777" w:rsidR="00040043"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8643991" w14:textId="77777777" w:rsidR="00040043"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48014B03"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4A79C0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9FF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650F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922B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85983B" w14:textId="77777777" w:rsidR="00040043" w:rsidRDefault="00000000">
            <w:pPr>
              <w:spacing w:before="100" w:after="100"/>
              <w:ind w:left="100" w:right="100"/>
            </w:pPr>
            <w:r>
              <w:rPr>
                <w:rFonts w:ascii="Helvetica" w:eastAsia="Helvetica" w:hAnsi="Helvetica" w:cs="Helvetica"/>
                <w:color w:val="000000"/>
                <w:sz w:val="6"/>
                <w:szCs w:val="6"/>
              </w:rPr>
              <w:t>nescient helix-loop-helix 1</w:t>
            </w:r>
          </w:p>
        </w:tc>
      </w:tr>
      <w:tr w:rsidR="00040043" w14:paraId="13CC44F3" w14:textId="77777777">
        <w:trPr>
          <w:cantSplit/>
          <w:jc w:val="center"/>
        </w:trPr>
        <w:tc>
          <w:tcPr>
            <w:tcW w:w="1190" w:type="dxa"/>
            <w:shd w:val="clear" w:color="auto" w:fill="FFFFFF"/>
            <w:tcMar>
              <w:top w:w="0" w:type="dxa"/>
              <w:left w:w="0" w:type="dxa"/>
              <w:bottom w:w="0" w:type="dxa"/>
              <w:right w:w="0" w:type="dxa"/>
            </w:tcMar>
            <w:vAlign w:val="center"/>
          </w:tcPr>
          <w:p w14:paraId="71954B10" w14:textId="77777777" w:rsidR="00040043"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076D974F" w14:textId="77777777" w:rsidR="00040043"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25253CB" w14:textId="77777777" w:rsidR="00040043"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B655F05" w14:textId="77777777" w:rsidR="00040043"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AFB3F92" w14:textId="77777777" w:rsidR="00040043"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3C2AE84" w14:textId="77777777" w:rsidR="00040043"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EADB5C7"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923532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390F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3CE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636E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65286B" w14:textId="77777777" w:rsidR="00040043" w:rsidRDefault="00000000">
            <w:pPr>
              <w:spacing w:before="100" w:after="100"/>
              <w:ind w:left="100" w:right="100"/>
            </w:pPr>
            <w:r>
              <w:rPr>
                <w:rFonts w:ascii="Helvetica" w:eastAsia="Helvetica" w:hAnsi="Helvetica" w:cs="Helvetica"/>
                <w:color w:val="000000"/>
                <w:sz w:val="6"/>
                <w:szCs w:val="6"/>
              </w:rPr>
              <w:t>zinc finger protein 331</w:t>
            </w:r>
          </w:p>
        </w:tc>
      </w:tr>
      <w:tr w:rsidR="00040043" w14:paraId="788FE2D5" w14:textId="77777777">
        <w:trPr>
          <w:cantSplit/>
          <w:jc w:val="center"/>
        </w:trPr>
        <w:tc>
          <w:tcPr>
            <w:tcW w:w="1190" w:type="dxa"/>
            <w:shd w:val="clear" w:color="auto" w:fill="FFFFFF"/>
            <w:tcMar>
              <w:top w:w="0" w:type="dxa"/>
              <w:left w:w="0" w:type="dxa"/>
              <w:bottom w:w="0" w:type="dxa"/>
              <w:right w:w="0" w:type="dxa"/>
            </w:tcMar>
            <w:vAlign w:val="center"/>
          </w:tcPr>
          <w:p w14:paraId="1E7DDAF9" w14:textId="77777777" w:rsidR="00040043"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63AE0" w14:textId="77777777" w:rsidR="00040043"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6A4D9AF5" w14:textId="77777777" w:rsidR="00040043"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3E3EA54F" w14:textId="77777777" w:rsidR="00040043"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0458AEA8" w14:textId="77777777" w:rsidR="00040043"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31062C" w14:textId="77777777" w:rsidR="00040043"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C6A717" w14:textId="77777777" w:rsidR="00040043"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080506C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E1EFF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BE96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9C49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C63945" w14:textId="77777777" w:rsidR="00040043" w:rsidRDefault="00000000">
            <w:pPr>
              <w:spacing w:before="100" w:after="100"/>
              <w:ind w:left="100" w:right="100"/>
            </w:pPr>
            <w:r>
              <w:rPr>
                <w:rFonts w:ascii="Helvetica" w:eastAsia="Helvetica" w:hAnsi="Helvetica" w:cs="Helvetica"/>
                <w:color w:val="000000"/>
                <w:sz w:val="6"/>
                <w:szCs w:val="6"/>
              </w:rPr>
              <w:t>tetratricopeptide repeat domain 30B</w:t>
            </w:r>
          </w:p>
        </w:tc>
      </w:tr>
      <w:tr w:rsidR="00040043" w14:paraId="7BD2E946" w14:textId="77777777">
        <w:trPr>
          <w:cantSplit/>
          <w:jc w:val="center"/>
        </w:trPr>
        <w:tc>
          <w:tcPr>
            <w:tcW w:w="1190" w:type="dxa"/>
            <w:shd w:val="clear" w:color="auto" w:fill="FFFFFF"/>
            <w:tcMar>
              <w:top w:w="0" w:type="dxa"/>
              <w:left w:w="0" w:type="dxa"/>
              <w:bottom w:w="0" w:type="dxa"/>
              <w:right w:w="0" w:type="dxa"/>
            </w:tcMar>
            <w:vAlign w:val="center"/>
          </w:tcPr>
          <w:p w14:paraId="42FDEC41" w14:textId="77777777" w:rsidR="00040043"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225D6297" w14:textId="77777777" w:rsidR="00040043"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39C00B0" w14:textId="77777777" w:rsidR="00040043"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42D344DE" w14:textId="77777777" w:rsidR="00040043"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3E05C5E6" w14:textId="77777777" w:rsidR="00040043"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E85ECCE" w14:textId="77777777" w:rsidR="00040043"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DA9C62"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47AE5E0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AFB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770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4FC69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82B126" w14:textId="77777777" w:rsidR="00040043" w:rsidRDefault="00000000">
            <w:pPr>
              <w:spacing w:before="100" w:after="100"/>
              <w:ind w:left="100" w:right="100"/>
            </w:pPr>
            <w:r>
              <w:rPr>
                <w:rFonts w:ascii="Helvetica" w:eastAsia="Helvetica" w:hAnsi="Helvetica" w:cs="Helvetica"/>
                <w:color w:val="000000"/>
                <w:sz w:val="6"/>
                <w:szCs w:val="6"/>
              </w:rPr>
              <w:t>PR/SET domain 1</w:t>
            </w:r>
          </w:p>
        </w:tc>
      </w:tr>
      <w:tr w:rsidR="00040043" w14:paraId="0BE27721" w14:textId="77777777">
        <w:trPr>
          <w:cantSplit/>
          <w:jc w:val="center"/>
        </w:trPr>
        <w:tc>
          <w:tcPr>
            <w:tcW w:w="1190" w:type="dxa"/>
            <w:shd w:val="clear" w:color="auto" w:fill="FFFFFF"/>
            <w:tcMar>
              <w:top w:w="0" w:type="dxa"/>
              <w:left w:w="0" w:type="dxa"/>
              <w:bottom w:w="0" w:type="dxa"/>
              <w:right w:w="0" w:type="dxa"/>
            </w:tcMar>
            <w:vAlign w:val="center"/>
          </w:tcPr>
          <w:p w14:paraId="654C26E7" w14:textId="77777777" w:rsidR="00040043"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357D4B27" w14:textId="77777777" w:rsidR="00040043"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22B8EBD7" w14:textId="77777777" w:rsidR="00040043"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2B3C5453" w14:textId="77777777" w:rsidR="00040043"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47BB6FD" w14:textId="77777777" w:rsidR="00040043"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927E2A6" w14:textId="77777777" w:rsidR="00040043"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6A2ED2DE"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15C8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666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41F4E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16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FF5B8" w14:textId="77777777" w:rsidR="00040043" w:rsidRDefault="00000000">
            <w:pPr>
              <w:spacing w:before="100" w:after="100"/>
              <w:ind w:left="100" w:right="100"/>
            </w:pPr>
            <w:r>
              <w:rPr>
                <w:rFonts w:ascii="Helvetica" w:eastAsia="Helvetica" w:hAnsi="Helvetica" w:cs="Helvetica"/>
                <w:color w:val="000000"/>
                <w:sz w:val="6"/>
                <w:szCs w:val="6"/>
              </w:rPr>
              <w:t>CUGBP Elav-like family member 3</w:t>
            </w:r>
          </w:p>
        </w:tc>
      </w:tr>
      <w:tr w:rsidR="00040043" w14:paraId="70F0DA4A" w14:textId="77777777">
        <w:trPr>
          <w:cantSplit/>
          <w:jc w:val="center"/>
        </w:trPr>
        <w:tc>
          <w:tcPr>
            <w:tcW w:w="1190" w:type="dxa"/>
            <w:shd w:val="clear" w:color="auto" w:fill="FFFFFF"/>
            <w:tcMar>
              <w:top w:w="0" w:type="dxa"/>
              <w:left w:w="0" w:type="dxa"/>
              <w:bottom w:w="0" w:type="dxa"/>
              <w:right w:w="0" w:type="dxa"/>
            </w:tcMar>
            <w:vAlign w:val="center"/>
          </w:tcPr>
          <w:p w14:paraId="0A00D3F4" w14:textId="77777777" w:rsidR="00040043"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CCFFC80" w14:textId="77777777" w:rsidR="00040043"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2169191" w14:textId="77777777" w:rsidR="00040043"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26DB4410" w14:textId="77777777" w:rsidR="00040043"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44CEF23A" w14:textId="77777777" w:rsidR="00040043"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22F81CC" w14:textId="77777777" w:rsidR="00040043"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3934A14" w14:textId="77777777" w:rsidR="00040043"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448D820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C16F0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CD33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39409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70DD91" w14:textId="77777777" w:rsidR="00040043" w:rsidRDefault="00000000">
            <w:pPr>
              <w:spacing w:before="100" w:after="100"/>
              <w:ind w:left="100" w:right="100"/>
            </w:pPr>
            <w:r>
              <w:rPr>
                <w:rFonts w:ascii="Helvetica" w:eastAsia="Helvetica" w:hAnsi="Helvetica" w:cs="Helvetica"/>
                <w:color w:val="000000"/>
                <w:sz w:val="6"/>
                <w:szCs w:val="6"/>
              </w:rPr>
              <w:t>NIMA related kinase 6</w:t>
            </w:r>
          </w:p>
        </w:tc>
      </w:tr>
      <w:tr w:rsidR="00040043" w14:paraId="105AFE92" w14:textId="77777777">
        <w:trPr>
          <w:cantSplit/>
          <w:jc w:val="center"/>
        </w:trPr>
        <w:tc>
          <w:tcPr>
            <w:tcW w:w="1190" w:type="dxa"/>
            <w:shd w:val="clear" w:color="auto" w:fill="FFFFFF"/>
            <w:tcMar>
              <w:top w:w="0" w:type="dxa"/>
              <w:left w:w="0" w:type="dxa"/>
              <w:bottom w:w="0" w:type="dxa"/>
              <w:right w:w="0" w:type="dxa"/>
            </w:tcMar>
            <w:vAlign w:val="center"/>
          </w:tcPr>
          <w:p w14:paraId="62F3482F" w14:textId="77777777" w:rsidR="00040043"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A25244B" w14:textId="77777777" w:rsidR="00040043"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6DEE1654" w14:textId="77777777" w:rsidR="00040043"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1DB807C" w14:textId="77777777" w:rsidR="00040043"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CDD0B82" w14:textId="77777777" w:rsidR="00040043"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070F5ABD" w14:textId="77777777" w:rsidR="00040043"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318B656"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1617EB7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20A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B67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F15B3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447C22" w14:textId="77777777" w:rsidR="00040043"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040043" w14:paraId="78604628" w14:textId="77777777">
        <w:trPr>
          <w:cantSplit/>
          <w:jc w:val="center"/>
        </w:trPr>
        <w:tc>
          <w:tcPr>
            <w:tcW w:w="1190" w:type="dxa"/>
            <w:shd w:val="clear" w:color="auto" w:fill="FFFFFF"/>
            <w:tcMar>
              <w:top w:w="0" w:type="dxa"/>
              <w:left w:w="0" w:type="dxa"/>
              <w:bottom w:w="0" w:type="dxa"/>
              <w:right w:w="0" w:type="dxa"/>
            </w:tcMar>
            <w:vAlign w:val="center"/>
          </w:tcPr>
          <w:p w14:paraId="0DE4CED4" w14:textId="77777777" w:rsidR="00040043"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1DDF5FCD" w14:textId="77777777" w:rsidR="00040043"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1D6B0B93" w14:textId="77777777" w:rsidR="00040043"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2EA7C08C" w14:textId="77777777" w:rsidR="00040043"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749292E6" w14:textId="77777777" w:rsidR="00040043"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61A6BCE" w14:textId="77777777" w:rsidR="00040043"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2EA68731"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9D35F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2C5CC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F6D5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43A8C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ADECC0" w14:textId="77777777" w:rsidR="00040043" w:rsidRDefault="00000000">
            <w:pPr>
              <w:spacing w:before="100" w:after="100"/>
              <w:ind w:left="100" w:right="100"/>
            </w:pPr>
            <w:r>
              <w:rPr>
                <w:rFonts w:ascii="Helvetica" w:eastAsia="Helvetica" w:hAnsi="Helvetica" w:cs="Helvetica"/>
                <w:color w:val="000000"/>
                <w:sz w:val="6"/>
                <w:szCs w:val="6"/>
              </w:rPr>
              <w:t>HtrA serine peptidase 1</w:t>
            </w:r>
          </w:p>
        </w:tc>
      </w:tr>
      <w:tr w:rsidR="00040043" w14:paraId="7C4E99BB" w14:textId="77777777">
        <w:trPr>
          <w:cantSplit/>
          <w:jc w:val="center"/>
        </w:trPr>
        <w:tc>
          <w:tcPr>
            <w:tcW w:w="1190" w:type="dxa"/>
            <w:shd w:val="clear" w:color="auto" w:fill="FFFFFF"/>
            <w:tcMar>
              <w:top w:w="0" w:type="dxa"/>
              <w:left w:w="0" w:type="dxa"/>
              <w:bottom w:w="0" w:type="dxa"/>
              <w:right w:w="0" w:type="dxa"/>
            </w:tcMar>
            <w:vAlign w:val="center"/>
          </w:tcPr>
          <w:p w14:paraId="20706684" w14:textId="77777777" w:rsidR="00040043"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319A4B5" w14:textId="77777777" w:rsidR="00040043"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9D0638F" w14:textId="77777777" w:rsidR="00040043"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2A883A72" w14:textId="77777777" w:rsidR="00040043"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736E48E" w14:textId="77777777" w:rsidR="00040043"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1FEAFDD2" w14:textId="77777777" w:rsidR="00040043"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51819CA" w14:textId="77777777" w:rsidR="00040043"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58A20C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B45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63C10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F07C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E2A130" w14:textId="77777777" w:rsidR="00040043" w:rsidRDefault="00000000">
            <w:pPr>
              <w:spacing w:before="100" w:after="100"/>
              <w:ind w:left="100" w:right="100"/>
            </w:pPr>
            <w:r>
              <w:rPr>
                <w:rFonts w:ascii="Helvetica" w:eastAsia="Helvetica" w:hAnsi="Helvetica" w:cs="Helvetica"/>
                <w:color w:val="000000"/>
                <w:sz w:val="6"/>
                <w:szCs w:val="6"/>
              </w:rPr>
              <w:t>regulator of cell cycle</w:t>
            </w:r>
          </w:p>
        </w:tc>
      </w:tr>
      <w:tr w:rsidR="00040043" w14:paraId="0AB491C9" w14:textId="77777777">
        <w:trPr>
          <w:cantSplit/>
          <w:jc w:val="center"/>
        </w:trPr>
        <w:tc>
          <w:tcPr>
            <w:tcW w:w="1190" w:type="dxa"/>
            <w:shd w:val="clear" w:color="auto" w:fill="FFFFFF"/>
            <w:tcMar>
              <w:top w:w="0" w:type="dxa"/>
              <w:left w:w="0" w:type="dxa"/>
              <w:bottom w:w="0" w:type="dxa"/>
              <w:right w:w="0" w:type="dxa"/>
            </w:tcMar>
            <w:vAlign w:val="center"/>
          </w:tcPr>
          <w:p w14:paraId="6E6C9F54" w14:textId="77777777" w:rsidR="00040043" w:rsidRDefault="00000000">
            <w:pPr>
              <w:spacing w:before="100" w:after="100"/>
              <w:ind w:left="100" w:right="100"/>
            </w:pPr>
            <w:r>
              <w:rPr>
                <w:rFonts w:ascii="Helvetica" w:eastAsia="Helvetica" w:hAnsi="Helvetica" w:cs="Helvetica"/>
                <w:color w:val="000000"/>
                <w:sz w:val="6"/>
                <w:szCs w:val="6"/>
              </w:rPr>
              <w:lastRenderedPageBreak/>
              <w:t>PTGDS (ENSG00000107317)</w:t>
            </w:r>
          </w:p>
        </w:tc>
        <w:tc>
          <w:tcPr>
            <w:tcW w:w="634" w:type="dxa"/>
            <w:shd w:val="clear" w:color="auto" w:fill="FFFFFF"/>
            <w:tcMar>
              <w:top w:w="0" w:type="dxa"/>
              <w:left w:w="0" w:type="dxa"/>
              <w:bottom w:w="0" w:type="dxa"/>
              <w:right w:w="0" w:type="dxa"/>
            </w:tcMar>
            <w:vAlign w:val="center"/>
          </w:tcPr>
          <w:p w14:paraId="58295838" w14:textId="77777777" w:rsidR="00040043"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52A3C2D" w14:textId="77777777" w:rsidR="00040043"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0537067" w14:textId="77777777" w:rsidR="00040043"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1C0BE208" w14:textId="77777777" w:rsidR="00040043"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0EEB12BF" w14:textId="77777777" w:rsidR="00040043"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6B3ACFF9"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A4972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AEFA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710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DBAA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2C25D7" w14:textId="77777777" w:rsidR="00040043" w:rsidRDefault="00000000">
            <w:pPr>
              <w:spacing w:before="100" w:after="100"/>
              <w:ind w:left="100" w:right="100"/>
            </w:pPr>
            <w:r>
              <w:rPr>
                <w:rFonts w:ascii="Helvetica" w:eastAsia="Helvetica" w:hAnsi="Helvetica" w:cs="Helvetica"/>
                <w:color w:val="000000"/>
                <w:sz w:val="6"/>
                <w:szCs w:val="6"/>
              </w:rPr>
              <w:t>prostaglandin D2 synthase</w:t>
            </w:r>
          </w:p>
        </w:tc>
      </w:tr>
      <w:tr w:rsidR="00040043" w14:paraId="448829A0" w14:textId="77777777">
        <w:trPr>
          <w:cantSplit/>
          <w:jc w:val="center"/>
        </w:trPr>
        <w:tc>
          <w:tcPr>
            <w:tcW w:w="1190" w:type="dxa"/>
            <w:shd w:val="clear" w:color="auto" w:fill="FFFFFF"/>
            <w:tcMar>
              <w:top w:w="0" w:type="dxa"/>
              <w:left w:w="0" w:type="dxa"/>
              <w:bottom w:w="0" w:type="dxa"/>
              <w:right w:w="0" w:type="dxa"/>
            </w:tcMar>
            <w:vAlign w:val="center"/>
          </w:tcPr>
          <w:p w14:paraId="4C49760E" w14:textId="77777777" w:rsidR="00040043"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942CD1B" w14:textId="77777777" w:rsidR="00040043"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52C34C5D" w14:textId="77777777" w:rsidR="00040043"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29557789" w14:textId="77777777" w:rsidR="00040043"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ED77DE3" w14:textId="77777777" w:rsidR="00040043"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C05535E" w14:textId="77777777" w:rsidR="00040043"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335C1830"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F18B7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500C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59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334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FA19F"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040043" w14:paraId="0CD69A7A" w14:textId="77777777">
        <w:trPr>
          <w:cantSplit/>
          <w:jc w:val="center"/>
        </w:trPr>
        <w:tc>
          <w:tcPr>
            <w:tcW w:w="1190" w:type="dxa"/>
            <w:shd w:val="clear" w:color="auto" w:fill="FFFFFF"/>
            <w:tcMar>
              <w:top w:w="0" w:type="dxa"/>
              <w:left w:w="0" w:type="dxa"/>
              <w:bottom w:w="0" w:type="dxa"/>
              <w:right w:w="0" w:type="dxa"/>
            </w:tcMar>
            <w:vAlign w:val="center"/>
          </w:tcPr>
          <w:p w14:paraId="36B1C94D" w14:textId="77777777" w:rsidR="00040043"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D845135" w14:textId="77777777" w:rsidR="00040043"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82C4DF9" w14:textId="77777777" w:rsidR="00040043"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16B81CA1" w14:textId="77777777" w:rsidR="00040043"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02F17CB" w14:textId="77777777" w:rsidR="00040043"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19B08F48" w14:textId="77777777" w:rsidR="00040043"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25756A0A"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471D3E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DB2F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C16C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7C687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13338" w14:textId="77777777" w:rsidR="00040043" w:rsidRDefault="00000000">
            <w:pPr>
              <w:spacing w:before="100" w:after="100"/>
              <w:ind w:left="100" w:right="100"/>
            </w:pPr>
            <w:r>
              <w:rPr>
                <w:rFonts w:ascii="Helvetica" w:eastAsia="Helvetica" w:hAnsi="Helvetica" w:cs="Helvetica"/>
                <w:color w:val="000000"/>
                <w:sz w:val="6"/>
                <w:szCs w:val="6"/>
              </w:rPr>
              <w:t>GPRIN family member 3</w:t>
            </w:r>
          </w:p>
        </w:tc>
      </w:tr>
      <w:tr w:rsidR="00040043" w14:paraId="3EAAE7FF" w14:textId="77777777">
        <w:trPr>
          <w:cantSplit/>
          <w:jc w:val="center"/>
        </w:trPr>
        <w:tc>
          <w:tcPr>
            <w:tcW w:w="1190" w:type="dxa"/>
            <w:shd w:val="clear" w:color="auto" w:fill="FFFFFF"/>
            <w:tcMar>
              <w:top w:w="0" w:type="dxa"/>
              <w:left w:w="0" w:type="dxa"/>
              <w:bottom w:w="0" w:type="dxa"/>
              <w:right w:w="0" w:type="dxa"/>
            </w:tcMar>
            <w:vAlign w:val="center"/>
          </w:tcPr>
          <w:p w14:paraId="1FF0F777"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A524C18" w14:textId="77777777" w:rsidR="00040043"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423E39F1" w14:textId="77777777" w:rsidR="00040043"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841AAE4" w14:textId="77777777" w:rsidR="00040043"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A45CC96" w14:textId="77777777" w:rsidR="00040043"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22C67594" w14:textId="77777777" w:rsidR="00040043"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32997580"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43D74F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CC37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A31A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4CAB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4E9B5D"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256C7BCD" w14:textId="77777777">
        <w:trPr>
          <w:cantSplit/>
          <w:jc w:val="center"/>
        </w:trPr>
        <w:tc>
          <w:tcPr>
            <w:tcW w:w="1190" w:type="dxa"/>
            <w:shd w:val="clear" w:color="auto" w:fill="FFFFFF"/>
            <w:tcMar>
              <w:top w:w="0" w:type="dxa"/>
              <w:left w:w="0" w:type="dxa"/>
              <w:bottom w:w="0" w:type="dxa"/>
              <w:right w:w="0" w:type="dxa"/>
            </w:tcMar>
            <w:vAlign w:val="center"/>
          </w:tcPr>
          <w:p w14:paraId="3D92F7BB"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A368F75" w14:textId="77777777" w:rsidR="00040043"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2A2A6322" w14:textId="77777777" w:rsidR="00040043"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3729CAD8" w14:textId="77777777" w:rsidR="00040043"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957A2D9" w14:textId="77777777" w:rsidR="00040043"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120F4BA2" w14:textId="77777777" w:rsidR="00040043"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FD52F6F"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089AE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EEFA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95F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96AF5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D1D886"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68298E67" w14:textId="77777777">
        <w:trPr>
          <w:cantSplit/>
          <w:jc w:val="center"/>
        </w:trPr>
        <w:tc>
          <w:tcPr>
            <w:tcW w:w="1190" w:type="dxa"/>
            <w:shd w:val="clear" w:color="auto" w:fill="FFFFFF"/>
            <w:tcMar>
              <w:top w:w="0" w:type="dxa"/>
              <w:left w:w="0" w:type="dxa"/>
              <w:bottom w:w="0" w:type="dxa"/>
              <w:right w:w="0" w:type="dxa"/>
            </w:tcMar>
            <w:vAlign w:val="center"/>
          </w:tcPr>
          <w:p w14:paraId="4DD62956" w14:textId="77777777" w:rsidR="00040043"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BFC951F" w14:textId="77777777" w:rsidR="00040043"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13F187AD" w14:textId="77777777" w:rsidR="00040043"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3EEC147" w14:textId="77777777" w:rsidR="00040043"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69799AEE" w14:textId="77777777" w:rsidR="00040043"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79398A01" w14:textId="77777777" w:rsidR="00040043"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F7037A2"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F1311A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98F84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A8A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12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8165C1" w14:textId="77777777" w:rsidR="00040043" w:rsidRDefault="00000000">
            <w:pPr>
              <w:spacing w:before="100" w:after="100"/>
              <w:ind w:left="100" w:right="100"/>
            </w:pPr>
            <w:r>
              <w:rPr>
                <w:rFonts w:ascii="Helvetica" w:eastAsia="Helvetica" w:hAnsi="Helvetica" w:cs="Helvetica"/>
                <w:color w:val="000000"/>
                <w:sz w:val="6"/>
                <w:szCs w:val="6"/>
              </w:rPr>
              <w:t>collagen type IX alpha 2 chain</w:t>
            </w:r>
          </w:p>
        </w:tc>
      </w:tr>
      <w:tr w:rsidR="00040043" w14:paraId="219209A6" w14:textId="77777777">
        <w:trPr>
          <w:cantSplit/>
          <w:jc w:val="center"/>
        </w:trPr>
        <w:tc>
          <w:tcPr>
            <w:tcW w:w="1190" w:type="dxa"/>
            <w:shd w:val="clear" w:color="auto" w:fill="FFFFFF"/>
            <w:tcMar>
              <w:top w:w="0" w:type="dxa"/>
              <w:left w:w="0" w:type="dxa"/>
              <w:bottom w:w="0" w:type="dxa"/>
              <w:right w:w="0" w:type="dxa"/>
            </w:tcMar>
            <w:vAlign w:val="center"/>
          </w:tcPr>
          <w:p w14:paraId="1D48F7D6" w14:textId="77777777" w:rsidR="00040043"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3588E3C" w14:textId="77777777" w:rsidR="00040043"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47553DD5" w14:textId="77777777" w:rsidR="00040043"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31EA66" w14:textId="77777777" w:rsidR="00040043"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1FA129D" w14:textId="77777777" w:rsidR="00040043"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1A8D66B" w14:textId="77777777" w:rsidR="00040043"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536A85B" w14:textId="77777777" w:rsidR="00040043"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CE56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374A9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3683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6C8C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70E08" w14:textId="77777777" w:rsidR="00040043"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040043" w14:paraId="628FA1DA" w14:textId="77777777">
        <w:trPr>
          <w:cantSplit/>
          <w:jc w:val="center"/>
        </w:trPr>
        <w:tc>
          <w:tcPr>
            <w:tcW w:w="1190" w:type="dxa"/>
            <w:shd w:val="clear" w:color="auto" w:fill="FFFFFF"/>
            <w:tcMar>
              <w:top w:w="0" w:type="dxa"/>
              <w:left w:w="0" w:type="dxa"/>
              <w:bottom w:w="0" w:type="dxa"/>
              <w:right w:w="0" w:type="dxa"/>
            </w:tcMar>
            <w:vAlign w:val="center"/>
          </w:tcPr>
          <w:p w14:paraId="7A88ED62" w14:textId="77777777" w:rsidR="00040043"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7207BEC3" w14:textId="77777777" w:rsidR="00040043"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2E2E29EA" w14:textId="77777777" w:rsidR="00040043"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3C0ABF37" w14:textId="77777777" w:rsidR="00040043"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3566638" w14:textId="77777777" w:rsidR="00040043"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49C1F87" w14:textId="77777777" w:rsidR="00040043"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147245D4" w14:textId="77777777" w:rsidR="00040043"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EED89F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D1B7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002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F3C5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1B2CBA" w14:textId="77777777" w:rsidR="00040043" w:rsidRDefault="00000000">
            <w:pPr>
              <w:spacing w:before="100" w:after="100"/>
              <w:ind w:left="100" w:right="100"/>
            </w:pPr>
            <w:r>
              <w:rPr>
                <w:rFonts w:ascii="Helvetica" w:eastAsia="Helvetica" w:hAnsi="Helvetica" w:cs="Helvetica"/>
                <w:color w:val="000000"/>
                <w:sz w:val="6"/>
                <w:szCs w:val="6"/>
              </w:rPr>
              <w:t>novel transcript</w:t>
            </w:r>
          </w:p>
        </w:tc>
      </w:tr>
      <w:tr w:rsidR="00040043" w14:paraId="5DA12CE6" w14:textId="77777777">
        <w:trPr>
          <w:cantSplit/>
          <w:jc w:val="center"/>
        </w:trPr>
        <w:tc>
          <w:tcPr>
            <w:tcW w:w="1190" w:type="dxa"/>
            <w:shd w:val="clear" w:color="auto" w:fill="FFFFFF"/>
            <w:tcMar>
              <w:top w:w="0" w:type="dxa"/>
              <w:left w:w="0" w:type="dxa"/>
              <w:bottom w:w="0" w:type="dxa"/>
              <w:right w:w="0" w:type="dxa"/>
            </w:tcMar>
            <w:vAlign w:val="center"/>
          </w:tcPr>
          <w:p w14:paraId="3B411092" w14:textId="77777777" w:rsidR="00040043"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4A258BDA" w14:textId="77777777" w:rsidR="00040043"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1D7309BB" w14:textId="77777777" w:rsidR="00040043"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6149151C" w14:textId="77777777" w:rsidR="00040043"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BBBCCA1" w14:textId="77777777" w:rsidR="00040043"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7EA6272F" w14:textId="77777777" w:rsidR="00040043"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473A2917" w14:textId="77777777" w:rsidR="00040043"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1D472A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A8B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093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C96EE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13092" w14:textId="77777777" w:rsidR="00040043" w:rsidRDefault="00000000">
            <w:pPr>
              <w:spacing w:before="100" w:after="100"/>
              <w:ind w:left="100" w:right="100"/>
            </w:pPr>
            <w:r>
              <w:rPr>
                <w:rFonts w:ascii="Helvetica" w:eastAsia="Helvetica" w:hAnsi="Helvetica" w:cs="Helvetica"/>
                <w:color w:val="000000"/>
                <w:sz w:val="6"/>
                <w:szCs w:val="6"/>
              </w:rPr>
              <w:t>ligand of numb-protein X 1</w:t>
            </w:r>
          </w:p>
        </w:tc>
      </w:tr>
      <w:tr w:rsidR="00040043" w14:paraId="4BE5CC10" w14:textId="77777777">
        <w:trPr>
          <w:cantSplit/>
          <w:jc w:val="center"/>
        </w:trPr>
        <w:tc>
          <w:tcPr>
            <w:tcW w:w="1190" w:type="dxa"/>
            <w:shd w:val="clear" w:color="auto" w:fill="FFFFFF"/>
            <w:tcMar>
              <w:top w:w="0" w:type="dxa"/>
              <w:left w:w="0" w:type="dxa"/>
              <w:bottom w:w="0" w:type="dxa"/>
              <w:right w:w="0" w:type="dxa"/>
            </w:tcMar>
            <w:vAlign w:val="center"/>
          </w:tcPr>
          <w:p w14:paraId="0B4467EC" w14:textId="77777777" w:rsidR="00040043"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5A537F95" w14:textId="77777777" w:rsidR="00040043"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0524F78" w14:textId="77777777" w:rsidR="00040043"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00BF8E5B" w14:textId="77777777" w:rsidR="00040043"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FC4F1C7" w14:textId="77777777" w:rsidR="00040043"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517C4C64" w14:textId="77777777" w:rsidR="00040043"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288B6941" w14:textId="77777777" w:rsidR="00040043"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7519C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F4B6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FC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37B3E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FD20F3" w14:textId="77777777" w:rsidR="00040043" w:rsidRDefault="00000000">
            <w:pPr>
              <w:spacing w:before="100" w:after="100"/>
              <w:ind w:left="100" w:right="100"/>
            </w:pPr>
            <w:r>
              <w:rPr>
                <w:rFonts w:ascii="Helvetica" w:eastAsia="Helvetica" w:hAnsi="Helvetica" w:cs="Helvetica"/>
                <w:color w:val="000000"/>
                <w:sz w:val="6"/>
                <w:szCs w:val="6"/>
              </w:rPr>
              <w:t>synaptic vesicle glycoprotein 2B</w:t>
            </w:r>
          </w:p>
        </w:tc>
      </w:tr>
      <w:tr w:rsidR="00040043" w14:paraId="1AB3C611" w14:textId="77777777">
        <w:trPr>
          <w:cantSplit/>
          <w:jc w:val="center"/>
        </w:trPr>
        <w:tc>
          <w:tcPr>
            <w:tcW w:w="1190" w:type="dxa"/>
            <w:shd w:val="clear" w:color="auto" w:fill="FFFFFF"/>
            <w:tcMar>
              <w:top w:w="0" w:type="dxa"/>
              <w:left w:w="0" w:type="dxa"/>
              <w:bottom w:w="0" w:type="dxa"/>
              <w:right w:w="0" w:type="dxa"/>
            </w:tcMar>
            <w:vAlign w:val="center"/>
          </w:tcPr>
          <w:p w14:paraId="49D26E15" w14:textId="77777777" w:rsidR="00040043"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28D60787" w14:textId="77777777" w:rsidR="00040043"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35EB8F19" w14:textId="77777777" w:rsidR="00040043"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28DD8FBE" w14:textId="77777777" w:rsidR="00040043"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6E047CF" w14:textId="77777777" w:rsidR="00040043"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752FBD97" w14:textId="77777777" w:rsidR="00040043"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4389518D" w14:textId="77777777" w:rsidR="00040043"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60A66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2029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2A24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63F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9D82E8" w14:textId="77777777" w:rsidR="00040043"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040043" w14:paraId="5A7E2F1D" w14:textId="77777777">
        <w:trPr>
          <w:cantSplit/>
          <w:jc w:val="center"/>
        </w:trPr>
        <w:tc>
          <w:tcPr>
            <w:tcW w:w="1190" w:type="dxa"/>
            <w:shd w:val="clear" w:color="auto" w:fill="FFFFFF"/>
            <w:tcMar>
              <w:top w:w="0" w:type="dxa"/>
              <w:left w:w="0" w:type="dxa"/>
              <w:bottom w:w="0" w:type="dxa"/>
              <w:right w:w="0" w:type="dxa"/>
            </w:tcMar>
            <w:vAlign w:val="center"/>
          </w:tcPr>
          <w:p w14:paraId="7DC22E19" w14:textId="77777777" w:rsidR="00040043"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D6F7091" w14:textId="77777777" w:rsidR="00040043"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73E2B56" w14:textId="77777777" w:rsidR="00040043"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07117915" w14:textId="77777777" w:rsidR="00040043"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445ED140" w14:textId="77777777" w:rsidR="00040043"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048E6E0D" w14:textId="77777777" w:rsidR="00040043"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720AE7B" w14:textId="77777777" w:rsidR="00040043"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D282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EAC53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9D922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C7F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A3348" w14:textId="77777777" w:rsidR="00040043" w:rsidRDefault="00000000">
            <w:pPr>
              <w:spacing w:before="100" w:after="100"/>
              <w:ind w:left="100" w:right="100"/>
            </w:pPr>
            <w:r>
              <w:rPr>
                <w:rFonts w:ascii="Helvetica" w:eastAsia="Helvetica" w:hAnsi="Helvetica" w:cs="Helvetica"/>
                <w:color w:val="000000"/>
                <w:sz w:val="6"/>
                <w:szCs w:val="6"/>
              </w:rPr>
              <w:t>protocadherin 9</w:t>
            </w:r>
          </w:p>
        </w:tc>
      </w:tr>
      <w:tr w:rsidR="00040043" w14:paraId="51104678" w14:textId="77777777">
        <w:trPr>
          <w:cantSplit/>
          <w:jc w:val="center"/>
        </w:trPr>
        <w:tc>
          <w:tcPr>
            <w:tcW w:w="1190" w:type="dxa"/>
            <w:shd w:val="clear" w:color="auto" w:fill="FFFFFF"/>
            <w:tcMar>
              <w:top w:w="0" w:type="dxa"/>
              <w:left w:w="0" w:type="dxa"/>
              <w:bottom w:w="0" w:type="dxa"/>
              <w:right w:w="0" w:type="dxa"/>
            </w:tcMar>
            <w:vAlign w:val="center"/>
          </w:tcPr>
          <w:p w14:paraId="35E26332" w14:textId="77777777" w:rsidR="00040043"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49045213" w14:textId="77777777" w:rsidR="00040043"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45CD85BC" w14:textId="77777777" w:rsidR="00040043"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7890472C" w14:textId="77777777" w:rsidR="00040043"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520766EF" w14:textId="77777777" w:rsidR="00040043"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104B3B9" w14:textId="77777777" w:rsidR="00040043"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C6F6BF7" w14:textId="77777777" w:rsidR="00040043"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498DBF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FB050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D2D4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D90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A88D6" w14:textId="77777777" w:rsidR="00040043" w:rsidRDefault="00000000">
            <w:pPr>
              <w:spacing w:before="100" w:after="100"/>
              <w:ind w:left="100" w:right="100"/>
            </w:pPr>
            <w:r>
              <w:rPr>
                <w:rFonts w:ascii="Helvetica" w:eastAsia="Helvetica" w:hAnsi="Helvetica" w:cs="Helvetica"/>
                <w:color w:val="000000"/>
                <w:sz w:val="6"/>
                <w:szCs w:val="6"/>
              </w:rPr>
              <w:t>annexin A1</w:t>
            </w:r>
          </w:p>
        </w:tc>
      </w:tr>
      <w:tr w:rsidR="00040043" w14:paraId="53224CB2" w14:textId="77777777">
        <w:trPr>
          <w:cantSplit/>
          <w:jc w:val="center"/>
        </w:trPr>
        <w:tc>
          <w:tcPr>
            <w:tcW w:w="1190" w:type="dxa"/>
            <w:shd w:val="clear" w:color="auto" w:fill="FFFFFF"/>
            <w:tcMar>
              <w:top w:w="0" w:type="dxa"/>
              <w:left w:w="0" w:type="dxa"/>
              <w:bottom w:w="0" w:type="dxa"/>
              <w:right w:w="0" w:type="dxa"/>
            </w:tcMar>
            <w:vAlign w:val="center"/>
          </w:tcPr>
          <w:p w14:paraId="786C436E" w14:textId="77777777" w:rsidR="00040043"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C63CAFE" w14:textId="77777777" w:rsidR="00040043"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B6F722D" w14:textId="77777777" w:rsidR="00040043"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0D7C0496" w14:textId="77777777" w:rsidR="00040043"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9C8B8F8" w14:textId="77777777" w:rsidR="00040043"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46CF110" w14:textId="77777777" w:rsidR="00040043"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268CD06" w14:textId="77777777" w:rsidR="00040043"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398E53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D988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4123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0532C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79AE59" w14:textId="77777777" w:rsidR="00040043" w:rsidRDefault="00000000">
            <w:pPr>
              <w:spacing w:before="100" w:after="100"/>
              <w:ind w:left="100" w:right="100"/>
            </w:pPr>
            <w:r>
              <w:rPr>
                <w:rFonts w:ascii="Helvetica" w:eastAsia="Helvetica" w:hAnsi="Helvetica" w:cs="Helvetica"/>
                <w:color w:val="000000"/>
                <w:sz w:val="6"/>
                <w:szCs w:val="6"/>
              </w:rPr>
              <w:t>CCAAT enhancer binding protein beta</w:t>
            </w:r>
          </w:p>
        </w:tc>
      </w:tr>
      <w:tr w:rsidR="00040043" w14:paraId="5114872C" w14:textId="77777777">
        <w:trPr>
          <w:cantSplit/>
          <w:jc w:val="center"/>
        </w:trPr>
        <w:tc>
          <w:tcPr>
            <w:tcW w:w="1190" w:type="dxa"/>
            <w:shd w:val="clear" w:color="auto" w:fill="FFFFFF"/>
            <w:tcMar>
              <w:top w:w="0" w:type="dxa"/>
              <w:left w:w="0" w:type="dxa"/>
              <w:bottom w:w="0" w:type="dxa"/>
              <w:right w:w="0" w:type="dxa"/>
            </w:tcMar>
            <w:vAlign w:val="center"/>
          </w:tcPr>
          <w:p w14:paraId="65E523A0" w14:textId="77777777" w:rsidR="00040043"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949E99" w14:textId="77777777" w:rsidR="00040043"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3A951585" w14:textId="77777777" w:rsidR="00040043"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0467632A" w14:textId="77777777" w:rsidR="00040043"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0D53FF8D" w14:textId="77777777" w:rsidR="00040043"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6A7F8E06" w14:textId="77777777" w:rsidR="00040043"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3A787929"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ACCF2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8CC68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A8C0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91B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ADD6C1" w14:textId="77777777" w:rsidR="00040043" w:rsidRDefault="00000000">
            <w:pPr>
              <w:spacing w:before="100" w:after="100"/>
              <w:ind w:left="100" w:right="100"/>
            </w:pPr>
            <w:r>
              <w:rPr>
                <w:rFonts w:ascii="Helvetica" w:eastAsia="Helvetica" w:hAnsi="Helvetica" w:cs="Helvetica"/>
                <w:color w:val="000000"/>
                <w:sz w:val="6"/>
                <w:szCs w:val="6"/>
              </w:rPr>
              <w:t>ETS transcription factor ELK3</w:t>
            </w:r>
          </w:p>
        </w:tc>
      </w:tr>
      <w:tr w:rsidR="00040043" w14:paraId="383CC359" w14:textId="77777777">
        <w:trPr>
          <w:cantSplit/>
          <w:jc w:val="center"/>
        </w:trPr>
        <w:tc>
          <w:tcPr>
            <w:tcW w:w="1190" w:type="dxa"/>
            <w:shd w:val="clear" w:color="auto" w:fill="FFFFFF"/>
            <w:tcMar>
              <w:top w:w="0" w:type="dxa"/>
              <w:left w:w="0" w:type="dxa"/>
              <w:bottom w:w="0" w:type="dxa"/>
              <w:right w:w="0" w:type="dxa"/>
            </w:tcMar>
            <w:vAlign w:val="center"/>
          </w:tcPr>
          <w:p w14:paraId="1B9293C1" w14:textId="77777777" w:rsidR="00040043"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613B14C0" w14:textId="77777777" w:rsidR="00040043"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297E816" w14:textId="77777777" w:rsidR="00040043"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08AF61C5" w14:textId="77777777" w:rsidR="00040043"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B468ADF" w14:textId="77777777" w:rsidR="00040043"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6C4A71B7" w14:textId="77777777" w:rsidR="00040043"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EF9581D"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EB63A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5DB3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1742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6FE48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9DF13F" w14:textId="77777777" w:rsidR="00040043" w:rsidRDefault="00000000">
            <w:pPr>
              <w:spacing w:before="100" w:after="100"/>
              <w:ind w:left="100" w:right="100"/>
            </w:pPr>
            <w:r>
              <w:rPr>
                <w:rFonts w:ascii="Helvetica" w:eastAsia="Helvetica" w:hAnsi="Helvetica" w:cs="Helvetica"/>
                <w:color w:val="000000"/>
                <w:sz w:val="6"/>
                <w:szCs w:val="6"/>
              </w:rPr>
              <w:t>annexin A2</w:t>
            </w:r>
          </w:p>
        </w:tc>
      </w:tr>
      <w:tr w:rsidR="00040043" w14:paraId="00DC4A16" w14:textId="77777777">
        <w:trPr>
          <w:cantSplit/>
          <w:jc w:val="center"/>
        </w:trPr>
        <w:tc>
          <w:tcPr>
            <w:tcW w:w="1190" w:type="dxa"/>
            <w:shd w:val="clear" w:color="auto" w:fill="FFFFFF"/>
            <w:tcMar>
              <w:top w:w="0" w:type="dxa"/>
              <w:left w:w="0" w:type="dxa"/>
              <w:bottom w:w="0" w:type="dxa"/>
              <w:right w:w="0" w:type="dxa"/>
            </w:tcMar>
            <w:vAlign w:val="center"/>
          </w:tcPr>
          <w:p w14:paraId="0E1EEF6C" w14:textId="77777777" w:rsidR="00040043"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3D3BDA7" w14:textId="77777777" w:rsidR="00040043"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7D1F8B14" w14:textId="77777777" w:rsidR="00040043"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E276F2F" w14:textId="77777777" w:rsidR="00040043"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9E12DBA" w14:textId="77777777" w:rsidR="00040043"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A3EF45" w14:textId="77777777" w:rsidR="00040043"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121EF479"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895879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7FB08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A505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CB891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1C0F" w14:textId="77777777" w:rsidR="00040043"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040043" w14:paraId="4C16D42B" w14:textId="77777777">
        <w:trPr>
          <w:cantSplit/>
          <w:jc w:val="center"/>
        </w:trPr>
        <w:tc>
          <w:tcPr>
            <w:tcW w:w="1190" w:type="dxa"/>
            <w:shd w:val="clear" w:color="auto" w:fill="FFFFFF"/>
            <w:tcMar>
              <w:top w:w="0" w:type="dxa"/>
              <w:left w:w="0" w:type="dxa"/>
              <w:bottom w:w="0" w:type="dxa"/>
              <w:right w:w="0" w:type="dxa"/>
            </w:tcMar>
            <w:vAlign w:val="center"/>
          </w:tcPr>
          <w:p w14:paraId="1E12F148" w14:textId="77777777" w:rsidR="00040043"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57BF0EFA" w14:textId="77777777" w:rsidR="00040043"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57AE7E86" w14:textId="77777777" w:rsidR="00040043"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C38B9D6" w14:textId="77777777" w:rsidR="00040043"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73E3ACF" w14:textId="77777777" w:rsidR="00040043"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7962D889" w14:textId="77777777" w:rsidR="00040043"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019E898"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CFCED8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322E5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96E1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4D2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A8F6F4" w14:textId="77777777" w:rsidR="00040043"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040043" w14:paraId="688EED0F" w14:textId="77777777">
        <w:trPr>
          <w:cantSplit/>
          <w:jc w:val="center"/>
        </w:trPr>
        <w:tc>
          <w:tcPr>
            <w:tcW w:w="1190" w:type="dxa"/>
            <w:shd w:val="clear" w:color="auto" w:fill="FFFFFF"/>
            <w:tcMar>
              <w:top w:w="0" w:type="dxa"/>
              <w:left w:w="0" w:type="dxa"/>
              <w:bottom w:w="0" w:type="dxa"/>
              <w:right w:w="0" w:type="dxa"/>
            </w:tcMar>
            <w:vAlign w:val="center"/>
          </w:tcPr>
          <w:p w14:paraId="22D65442" w14:textId="77777777" w:rsidR="00040043"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136B2B44" w14:textId="77777777" w:rsidR="00040043"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11678787" w14:textId="77777777" w:rsidR="00040043"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4BC705E2" w14:textId="77777777" w:rsidR="00040043"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D397FA7" w14:textId="77777777" w:rsidR="00040043"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1E2E743" w14:textId="77777777" w:rsidR="00040043"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8CEB4A7"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CF5572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1DC0B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64F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D24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D305B7" w14:textId="77777777" w:rsidR="00040043" w:rsidRDefault="00040043">
            <w:pPr>
              <w:spacing w:before="100" w:after="100"/>
              <w:ind w:left="100" w:right="100"/>
            </w:pPr>
          </w:p>
        </w:tc>
      </w:tr>
      <w:tr w:rsidR="00040043" w14:paraId="461A3FCD" w14:textId="77777777">
        <w:trPr>
          <w:cantSplit/>
          <w:jc w:val="center"/>
        </w:trPr>
        <w:tc>
          <w:tcPr>
            <w:tcW w:w="1190" w:type="dxa"/>
            <w:shd w:val="clear" w:color="auto" w:fill="FFFFFF"/>
            <w:tcMar>
              <w:top w:w="0" w:type="dxa"/>
              <w:left w:w="0" w:type="dxa"/>
              <w:bottom w:w="0" w:type="dxa"/>
              <w:right w:w="0" w:type="dxa"/>
            </w:tcMar>
            <w:vAlign w:val="center"/>
          </w:tcPr>
          <w:p w14:paraId="4E293F66" w14:textId="77777777" w:rsidR="00040043"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1F721BED" w14:textId="77777777" w:rsidR="00040043"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77A60DD7" w14:textId="77777777" w:rsidR="00040043"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86DDA88" w14:textId="77777777" w:rsidR="00040043"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69655CC2" w14:textId="77777777" w:rsidR="00040043"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70A47802" w14:textId="77777777" w:rsidR="00040043"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709CD664"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BD9A94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40A2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B62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67B8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D2111" w14:textId="77777777" w:rsidR="00040043" w:rsidRDefault="00000000">
            <w:pPr>
              <w:spacing w:before="100" w:after="100"/>
              <w:ind w:left="100" w:right="100"/>
            </w:pPr>
            <w:r>
              <w:rPr>
                <w:rFonts w:ascii="Helvetica" w:eastAsia="Helvetica" w:hAnsi="Helvetica" w:cs="Helvetica"/>
                <w:color w:val="000000"/>
                <w:sz w:val="6"/>
                <w:szCs w:val="6"/>
              </w:rPr>
              <w:t>superoxide dismutase 3</w:t>
            </w:r>
          </w:p>
        </w:tc>
      </w:tr>
      <w:tr w:rsidR="00040043" w14:paraId="763F809F" w14:textId="77777777">
        <w:trPr>
          <w:cantSplit/>
          <w:jc w:val="center"/>
        </w:trPr>
        <w:tc>
          <w:tcPr>
            <w:tcW w:w="1190" w:type="dxa"/>
            <w:shd w:val="clear" w:color="auto" w:fill="FFFFFF"/>
            <w:tcMar>
              <w:top w:w="0" w:type="dxa"/>
              <w:left w:w="0" w:type="dxa"/>
              <w:bottom w:w="0" w:type="dxa"/>
              <w:right w:w="0" w:type="dxa"/>
            </w:tcMar>
            <w:vAlign w:val="center"/>
          </w:tcPr>
          <w:p w14:paraId="780E6A68" w14:textId="77777777" w:rsidR="00040043"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5C151283" w14:textId="77777777" w:rsidR="00040043"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2F7419D0" w14:textId="77777777" w:rsidR="00040043"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40EFB76" w14:textId="77777777" w:rsidR="00040043"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DD18881" w14:textId="77777777" w:rsidR="00040043"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0A6E7DE8" w14:textId="77777777" w:rsidR="00040043"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BE0D3DE"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B2CDA6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31A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C94C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89279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C18CB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040043" w14:paraId="700FFCC7" w14:textId="77777777">
        <w:trPr>
          <w:cantSplit/>
          <w:jc w:val="center"/>
        </w:trPr>
        <w:tc>
          <w:tcPr>
            <w:tcW w:w="1190" w:type="dxa"/>
            <w:shd w:val="clear" w:color="auto" w:fill="FFFFFF"/>
            <w:tcMar>
              <w:top w:w="0" w:type="dxa"/>
              <w:left w:w="0" w:type="dxa"/>
              <w:bottom w:w="0" w:type="dxa"/>
              <w:right w:w="0" w:type="dxa"/>
            </w:tcMar>
            <w:vAlign w:val="center"/>
          </w:tcPr>
          <w:p w14:paraId="7D364C8B" w14:textId="77777777" w:rsidR="00040043"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7236935" w14:textId="77777777" w:rsidR="00040043"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87E1B6" w14:textId="77777777" w:rsidR="00040043"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3BEAB339" w14:textId="77777777" w:rsidR="00040043"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35EA5CB6" w14:textId="77777777" w:rsidR="00040043"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AF38522" w14:textId="77777777" w:rsidR="00040043"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6B477371"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2F24AD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17BC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B5DFE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5B646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289CB1" w14:textId="77777777" w:rsidR="00040043" w:rsidRDefault="00000000">
            <w:pPr>
              <w:spacing w:before="100" w:after="100"/>
              <w:ind w:left="100" w:right="100"/>
            </w:pPr>
            <w:r>
              <w:rPr>
                <w:rFonts w:ascii="Helvetica" w:eastAsia="Helvetica" w:hAnsi="Helvetica" w:cs="Helvetica"/>
                <w:color w:val="000000"/>
                <w:sz w:val="6"/>
                <w:szCs w:val="6"/>
              </w:rPr>
              <w:t>complement C1r</w:t>
            </w:r>
          </w:p>
        </w:tc>
      </w:tr>
      <w:tr w:rsidR="00040043" w14:paraId="77213B6D" w14:textId="77777777">
        <w:trPr>
          <w:cantSplit/>
          <w:jc w:val="center"/>
        </w:trPr>
        <w:tc>
          <w:tcPr>
            <w:tcW w:w="1190" w:type="dxa"/>
            <w:shd w:val="clear" w:color="auto" w:fill="FFFFFF"/>
            <w:tcMar>
              <w:top w:w="0" w:type="dxa"/>
              <w:left w:w="0" w:type="dxa"/>
              <w:bottom w:w="0" w:type="dxa"/>
              <w:right w:w="0" w:type="dxa"/>
            </w:tcMar>
            <w:vAlign w:val="center"/>
          </w:tcPr>
          <w:p w14:paraId="30614D43" w14:textId="77777777" w:rsidR="00040043"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1FDDDDA1" w14:textId="77777777" w:rsidR="00040043"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D8C3E9C" w14:textId="77777777" w:rsidR="00040043"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284AA756" w14:textId="77777777" w:rsidR="00040043"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3025EB7" w14:textId="77777777" w:rsidR="00040043"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1CF86F78" w14:textId="77777777" w:rsidR="00040043"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01D91209" w14:textId="77777777" w:rsidR="00040043"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F9582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291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5D28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DCC7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12910" w14:textId="77777777" w:rsidR="00040043" w:rsidRDefault="00000000">
            <w:pPr>
              <w:spacing w:before="100" w:after="100"/>
              <w:ind w:left="100" w:right="100"/>
            </w:pPr>
            <w:r>
              <w:rPr>
                <w:rFonts w:ascii="Helvetica" w:eastAsia="Helvetica" w:hAnsi="Helvetica" w:cs="Helvetica"/>
                <w:color w:val="000000"/>
                <w:sz w:val="6"/>
                <w:szCs w:val="6"/>
              </w:rPr>
              <w:t>ZFP36 ring finger protein</w:t>
            </w:r>
          </w:p>
        </w:tc>
      </w:tr>
      <w:tr w:rsidR="00040043" w14:paraId="5440B025" w14:textId="77777777">
        <w:trPr>
          <w:cantSplit/>
          <w:jc w:val="center"/>
        </w:trPr>
        <w:tc>
          <w:tcPr>
            <w:tcW w:w="1190" w:type="dxa"/>
            <w:shd w:val="clear" w:color="auto" w:fill="FFFFFF"/>
            <w:tcMar>
              <w:top w:w="0" w:type="dxa"/>
              <w:left w:w="0" w:type="dxa"/>
              <w:bottom w:w="0" w:type="dxa"/>
              <w:right w:w="0" w:type="dxa"/>
            </w:tcMar>
            <w:vAlign w:val="center"/>
          </w:tcPr>
          <w:p w14:paraId="50F1C506" w14:textId="77777777" w:rsidR="00040043"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6205DE8" w14:textId="77777777" w:rsidR="00040043"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2BF6840" w14:textId="77777777" w:rsidR="00040043"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40EFFFF" w14:textId="77777777" w:rsidR="00040043"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E7F9B93" w14:textId="77777777" w:rsidR="00040043"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1080413E" w14:textId="77777777" w:rsidR="00040043"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353B2D4" w14:textId="77777777" w:rsidR="00040043"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D0037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5FC9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B2E31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BE61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A34FFF" w14:textId="77777777" w:rsidR="00040043"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040043" w14:paraId="27E01ED0" w14:textId="77777777">
        <w:trPr>
          <w:cantSplit/>
          <w:jc w:val="center"/>
        </w:trPr>
        <w:tc>
          <w:tcPr>
            <w:tcW w:w="1190" w:type="dxa"/>
            <w:shd w:val="clear" w:color="auto" w:fill="FFFFFF"/>
            <w:tcMar>
              <w:top w:w="0" w:type="dxa"/>
              <w:left w:w="0" w:type="dxa"/>
              <w:bottom w:w="0" w:type="dxa"/>
              <w:right w:w="0" w:type="dxa"/>
            </w:tcMar>
            <w:vAlign w:val="center"/>
          </w:tcPr>
          <w:p w14:paraId="50B2525C" w14:textId="77777777" w:rsidR="00040043"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0E61DF" w14:textId="77777777" w:rsidR="00040043"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6CD88AC" w14:textId="77777777" w:rsidR="00040043"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600EE19" w14:textId="77777777" w:rsidR="00040043"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CBB1716" w14:textId="77777777" w:rsidR="00040043"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071974F" w14:textId="77777777" w:rsidR="00040043"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0C69640"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D7F0C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0824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0924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90E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8FDB63" w14:textId="77777777" w:rsidR="00040043"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040043" w14:paraId="17FE89CF" w14:textId="77777777">
        <w:trPr>
          <w:cantSplit/>
          <w:jc w:val="center"/>
        </w:trPr>
        <w:tc>
          <w:tcPr>
            <w:tcW w:w="1190" w:type="dxa"/>
            <w:shd w:val="clear" w:color="auto" w:fill="FFFFFF"/>
            <w:tcMar>
              <w:top w:w="0" w:type="dxa"/>
              <w:left w:w="0" w:type="dxa"/>
              <w:bottom w:w="0" w:type="dxa"/>
              <w:right w:w="0" w:type="dxa"/>
            </w:tcMar>
            <w:vAlign w:val="center"/>
          </w:tcPr>
          <w:p w14:paraId="5C0ACDBB" w14:textId="77777777" w:rsidR="00040043"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583534E" w14:textId="77777777" w:rsidR="00040043"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3A1F9F0B" w14:textId="77777777" w:rsidR="00040043"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A253C50" w14:textId="77777777" w:rsidR="00040043"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187C8AB" w14:textId="77777777" w:rsidR="00040043"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12A0869" w14:textId="77777777" w:rsidR="00040043"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4917825"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BBAC8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3404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521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AEEA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B24498" w14:textId="77777777" w:rsidR="00040043" w:rsidRDefault="00000000">
            <w:pPr>
              <w:spacing w:before="100" w:after="100"/>
              <w:ind w:left="100" w:right="100"/>
            </w:pPr>
            <w:r>
              <w:rPr>
                <w:rFonts w:ascii="Helvetica" w:eastAsia="Helvetica" w:hAnsi="Helvetica" w:cs="Helvetica"/>
                <w:color w:val="000000"/>
                <w:sz w:val="6"/>
                <w:szCs w:val="6"/>
              </w:rPr>
              <w:t>protein O-mannose kinase</w:t>
            </w:r>
          </w:p>
        </w:tc>
      </w:tr>
      <w:tr w:rsidR="00040043" w14:paraId="49614A14" w14:textId="77777777">
        <w:trPr>
          <w:cantSplit/>
          <w:jc w:val="center"/>
        </w:trPr>
        <w:tc>
          <w:tcPr>
            <w:tcW w:w="1190" w:type="dxa"/>
            <w:shd w:val="clear" w:color="auto" w:fill="FFFFFF"/>
            <w:tcMar>
              <w:top w:w="0" w:type="dxa"/>
              <w:left w:w="0" w:type="dxa"/>
              <w:bottom w:w="0" w:type="dxa"/>
              <w:right w:w="0" w:type="dxa"/>
            </w:tcMar>
            <w:vAlign w:val="center"/>
          </w:tcPr>
          <w:p w14:paraId="1AF99727" w14:textId="77777777" w:rsidR="00040043"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74287B8C" w14:textId="77777777" w:rsidR="00040043"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50189588" w14:textId="77777777" w:rsidR="00040043"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A2D5CFE" w14:textId="77777777" w:rsidR="00040043"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19556D45" w14:textId="77777777" w:rsidR="00040043"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D4DA03E" w14:textId="77777777" w:rsidR="00040043"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260962DC"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12260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EEF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B8F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D5913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098C4" w14:textId="77777777" w:rsidR="00040043"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040043" w14:paraId="393DDF51" w14:textId="77777777">
        <w:trPr>
          <w:cantSplit/>
          <w:jc w:val="center"/>
        </w:trPr>
        <w:tc>
          <w:tcPr>
            <w:tcW w:w="1190" w:type="dxa"/>
            <w:shd w:val="clear" w:color="auto" w:fill="FFFFFF"/>
            <w:tcMar>
              <w:top w:w="0" w:type="dxa"/>
              <w:left w:w="0" w:type="dxa"/>
              <w:bottom w:w="0" w:type="dxa"/>
              <w:right w:w="0" w:type="dxa"/>
            </w:tcMar>
            <w:vAlign w:val="center"/>
          </w:tcPr>
          <w:p w14:paraId="3463C7EB" w14:textId="77777777" w:rsidR="00040043"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2F9565D" w14:textId="77777777" w:rsidR="00040043"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62731F60" w14:textId="77777777" w:rsidR="00040043"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5878DCC" w14:textId="77777777" w:rsidR="00040043"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C57C8D6" w14:textId="77777777" w:rsidR="00040043"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7EC0B226" w14:textId="77777777" w:rsidR="00040043"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17F581C" w14:textId="77777777" w:rsidR="00040043"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4D6411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4A2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F7B6F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3CB5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0CDB17" w14:textId="77777777" w:rsidR="00040043"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040043" w14:paraId="5049308F" w14:textId="77777777">
        <w:trPr>
          <w:cantSplit/>
          <w:jc w:val="center"/>
        </w:trPr>
        <w:tc>
          <w:tcPr>
            <w:tcW w:w="1190" w:type="dxa"/>
            <w:shd w:val="clear" w:color="auto" w:fill="FFFFFF"/>
            <w:tcMar>
              <w:top w:w="0" w:type="dxa"/>
              <w:left w:w="0" w:type="dxa"/>
              <w:bottom w:w="0" w:type="dxa"/>
              <w:right w:w="0" w:type="dxa"/>
            </w:tcMar>
            <w:vAlign w:val="center"/>
          </w:tcPr>
          <w:p w14:paraId="15ACF7BA" w14:textId="77777777" w:rsidR="00040043"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7A8511F" w14:textId="77777777" w:rsidR="00040043"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7F3CCEBA" w14:textId="77777777" w:rsidR="00040043"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5AD3A5D0" w14:textId="77777777" w:rsidR="00040043"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048CFA4D" w14:textId="77777777" w:rsidR="00040043"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F6B185E" w14:textId="77777777" w:rsidR="00040043"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3A92910F" w14:textId="77777777" w:rsidR="00040043"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3D3CE2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98A8F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974D7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84D05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94CEF" w14:textId="77777777" w:rsidR="00040043" w:rsidRDefault="00000000">
            <w:pPr>
              <w:spacing w:before="100" w:after="100"/>
              <w:ind w:left="100" w:right="100"/>
            </w:pPr>
            <w:r>
              <w:rPr>
                <w:rFonts w:ascii="Helvetica" w:eastAsia="Helvetica" w:hAnsi="Helvetica" w:cs="Helvetica"/>
                <w:color w:val="000000"/>
                <w:sz w:val="6"/>
                <w:szCs w:val="6"/>
              </w:rPr>
              <w:t>ADAMTS like 1</w:t>
            </w:r>
          </w:p>
        </w:tc>
      </w:tr>
      <w:tr w:rsidR="00040043" w14:paraId="4D21D252" w14:textId="77777777">
        <w:trPr>
          <w:cantSplit/>
          <w:jc w:val="center"/>
        </w:trPr>
        <w:tc>
          <w:tcPr>
            <w:tcW w:w="1190" w:type="dxa"/>
            <w:shd w:val="clear" w:color="auto" w:fill="FFFFFF"/>
            <w:tcMar>
              <w:top w:w="0" w:type="dxa"/>
              <w:left w:w="0" w:type="dxa"/>
              <w:bottom w:w="0" w:type="dxa"/>
              <w:right w:w="0" w:type="dxa"/>
            </w:tcMar>
            <w:vAlign w:val="center"/>
          </w:tcPr>
          <w:p w14:paraId="22D8BF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03A849A" w14:textId="77777777" w:rsidR="00040043"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FFE011C" w14:textId="77777777" w:rsidR="00040043"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1E7D37B6" w14:textId="77777777" w:rsidR="00040043"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CEFEDC" w14:textId="77777777" w:rsidR="00040043"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54140B2C" w14:textId="77777777" w:rsidR="00040043"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FFD7B3E"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A6DAE5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668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DD3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D7404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C8B057"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07A6577A" w14:textId="77777777">
        <w:trPr>
          <w:cantSplit/>
          <w:jc w:val="center"/>
        </w:trPr>
        <w:tc>
          <w:tcPr>
            <w:tcW w:w="1190" w:type="dxa"/>
            <w:shd w:val="clear" w:color="auto" w:fill="FFFFFF"/>
            <w:tcMar>
              <w:top w:w="0" w:type="dxa"/>
              <w:left w:w="0" w:type="dxa"/>
              <w:bottom w:w="0" w:type="dxa"/>
              <w:right w:w="0" w:type="dxa"/>
            </w:tcMar>
            <w:vAlign w:val="center"/>
          </w:tcPr>
          <w:p w14:paraId="258E7007" w14:textId="77777777" w:rsidR="00040043"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46C8705" w14:textId="77777777" w:rsidR="00040043"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284B9C9" w14:textId="77777777" w:rsidR="00040043"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8D82E3C" w14:textId="77777777" w:rsidR="00040043"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087281F3" w14:textId="77777777" w:rsidR="00040043"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2BF00C10" w14:textId="77777777" w:rsidR="00040043"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330B91E9"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DE97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3483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603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21351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FDB8C7" w14:textId="77777777" w:rsidR="00040043" w:rsidRDefault="00000000">
            <w:pPr>
              <w:spacing w:before="100" w:after="100"/>
              <w:ind w:left="100" w:right="100"/>
            </w:pPr>
            <w:r>
              <w:rPr>
                <w:rFonts w:ascii="Helvetica" w:eastAsia="Helvetica" w:hAnsi="Helvetica" w:cs="Helvetica"/>
                <w:color w:val="000000"/>
                <w:sz w:val="6"/>
                <w:szCs w:val="6"/>
              </w:rPr>
              <w:t>histone deacetylase 9</w:t>
            </w:r>
          </w:p>
        </w:tc>
      </w:tr>
      <w:tr w:rsidR="00040043" w14:paraId="44AF36CE" w14:textId="77777777">
        <w:trPr>
          <w:cantSplit/>
          <w:jc w:val="center"/>
        </w:trPr>
        <w:tc>
          <w:tcPr>
            <w:tcW w:w="1190" w:type="dxa"/>
            <w:shd w:val="clear" w:color="auto" w:fill="FFFFFF"/>
            <w:tcMar>
              <w:top w:w="0" w:type="dxa"/>
              <w:left w:w="0" w:type="dxa"/>
              <w:bottom w:w="0" w:type="dxa"/>
              <w:right w:w="0" w:type="dxa"/>
            </w:tcMar>
            <w:vAlign w:val="center"/>
          </w:tcPr>
          <w:p w14:paraId="1376AB1B" w14:textId="77777777" w:rsidR="00040043"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4A8EDEBC" w14:textId="77777777" w:rsidR="00040043"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03A76A" w14:textId="77777777" w:rsidR="00040043"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53A7489" w14:textId="77777777" w:rsidR="00040043"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E957C3F" w14:textId="77777777" w:rsidR="00040043"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67CC3382" w14:textId="77777777" w:rsidR="00040043"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FE0EC07" w14:textId="77777777" w:rsidR="00040043"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12CB8E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EFDE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08B2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6012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3C7D7D1" w14:textId="77777777" w:rsidR="00040043" w:rsidRDefault="00000000">
            <w:pPr>
              <w:spacing w:before="100" w:after="100"/>
              <w:ind w:left="100" w:right="100"/>
            </w:pPr>
            <w:r>
              <w:rPr>
                <w:rFonts w:ascii="Helvetica" w:eastAsia="Helvetica" w:hAnsi="Helvetica" w:cs="Helvetica"/>
                <w:color w:val="000000"/>
                <w:sz w:val="6"/>
                <w:szCs w:val="6"/>
              </w:rPr>
              <w:t>metallothionein 1M</w:t>
            </w:r>
          </w:p>
        </w:tc>
      </w:tr>
      <w:tr w:rsidR="00040043" w14:paraId="5C95EDB6" w14:textId="77777777">
        <w:trPr>
          <w:cantSplit/>
          <w:jc w:val="center"/>
        </w:trPr>
        <w:tc>
          <w:tcPr>
            <w:tcW w:w="1190" w:type="dxa"/>
            <w:shd w:val="clear" w:color="auto" w:fill="FFFFFF"/>
            <w:tcMar>
              <w:top w:w="0" w:type="dxa"/>
              <w:left w:w="0" w:type="dxa"/>
              <w:bottom w:w="0" w:type="dxa"/>
              <w:right w:w="0" w:type="dxa"/>
            </w:tcMar>
            <w:vAlign w:val="center"/>
          </w:tcPr>
          <w:p w14:paraId="10D65A6D" w14:textId="77777777" w:rsidR="00040043"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0A57B60F" w14:textId="77777777" w:rsidR="00040043"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1F0023D" w14:textId="77777777" w:rsidR="00040043"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F92BF1E" w14:textId="77777777" w:rsidR="00040043"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4BBABD63" w14:textId="77777777" w:rsidR="00040043"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5600507C" w14:textId="77777777" w:rsidR="00040043"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651C96DC"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4D472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3211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A4E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92711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09C34B" w14:textId="77777777" w:rsidR="00040043" w:rsidRDefault="00000000">
            <w:pPr>
              <w:spacing w:before="100" w:after="100"/>
              <w:ind w:left="100" w:right="100"/>
            </w:pPr>
            <w:r>
              <w:rPr>
                <w:rFonts w:ascii="Helvetica" w:eastAsia="Helvetica" w:hAnsi="Helvetica" w:cs="Helvetica"/>
                <w:color w:val="000000"/>
                <w:sz w:val="6"/>
                <w:szCs w:val="6"/>
              </w:rPr>
              <w:t>lipase maturation factor 2</w:t>
            </w:r>
          </w:p>
        </w:tc>
      </w:tr>
      <w:tr w:rsidR="00040043" w14:paraId="6B220DA3" w14:textId="77777777">
        <w:trPr>
          <w:cantSplit/>
          <w:jc w:val="center"/>
        </w:trPr>
        <w:tc>
          <w:tcPr>
            <w:tcW w:w="1190" w:type="dxa"/>
            <w:shd w:val="clear" w:color="auto" w:fill="FFFFFF"/>
            <w:tcMar>
              <w:top w:w="0" w:type="dxa"/>
              <w:left w:w="0" w:type="dxa"/>
              <w:bottom w:w="0" w:type="dxa"/>
              <w:right w:w="0" w:type="dxa"/>
            </w:tcMar>
            <w:vAlign w:val="center"/>
          </w:tcPr>
          <w:p w14:paraId="7ECD4B4F" w14:textId="77777777" w:rsidR="00040043"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24CF20FE" w14:textId="77777777" w:rsidR="00040043"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317D86" w14:textId="77777777" w:rsidR="00040043"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AA961EF" w14:textId="77777777" w:rsidR="00040043"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0F1EE904" w14:textId="77777777" w:rsidR="00040043"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FDDF41A" w14:textId="77777777" w:rsidR="00040043"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0EA6561"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B4035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53FB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B9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68FE4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EFD743" w14:textId="77777777" w:rsidR="00040043" w:rsidRDefault="00000000">
            <w:pPr>
              <w:spacing w:before="100" w:after="100"/>
              <w:ind w:left="100" w:right="100"/>
            </w:pPr>
            <w:r>
              <w:rPr>
                <w:rFonts w:ascii="Helvetica" w:eastAsia="Helvetica" w:hAnsi="Helvetica" w:cs="Helvetica"/>
                <w:color w:val="000000"/>
                <w:sz w:val="6"/>
                <w:szCs w:val="6"/>
              </w:rPr>
              <w:t>transmembrane protein 35A</w:t>
            </w:r>
          </w:p>
        </w:tc>
      </w:tr>
      <w:tr w:rsidR="00040043" w14:paraId="2F0195A6" w14:textId="77777777">
        <w:trPr>
          <w:cantSplit/>
          <w:jc w:val="center"/>
        </w:trPr>
        <w:tc>
          <w:tcPr>
            <w:tcW w:w="1190" w:type="dxa"/>
            <w:shd w:val="clear" w:color="auto" w:fill="FFFFFF"/>
            <w:tcMar>
              <w:top w:w="0" w:type="dxa"/>
              <w:left w:w="0" w:type="dxa"/>
              <w:bottom w:w="0" w:type="dxa"/>
              <w:right w:w="0" w:type="dxa"/>
            </w:tcMar>
            <w:vAlign w:val="center"/>
          </w:tcPr>
          <w:p w14:paraId="1472206D" w14:textId="77777777" w:rsidR="00040043"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7952B2F6" w14:textId="77777777" w:rsidR="00040043"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4A87E80" w14:textId="77777777" w:rsidR="00040043"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F09ED81" w14:textId="77777777" w:rsidR="00040043"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AE97B8E" w14:textId="77777777" w:rsidR="00040043"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2A35BCA5" w14:textId="77777777" w:rsidR="00040043"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A92D969" w14:textId="77777777" w:rsidR="00040043"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EAB78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33C03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139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DEF69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A7CA1D" w14:textId="77777777" w:rsidR="00040043" w:rsidRDefault="00000000">
            <w:pPr>
              <w:spacing w:before="100" w:after="100"/>
              <w:ind w:left="100" w:right="100"/>
            </w:pPr>
            <w:r>
              <w:rPr>
                <w:rFonts w:ascii="Helvetica" w:eastAsia="Helvetica" w:hAnsi="Helvetica" w:cs="Helvetica"/>
                <w:color w:val="000000"/>
                <w:sz w:val="6"/>
                <w:szCs w:val="6"/>
              </w:rPr>
              <w:t>G protein-coupled receptor 155</w:t>
            </w:r>
          </w:p>
        </w:tc>
      </w:tr>
      <w:tr w:rsidR="00040043" w14:paraId="6F3DFE62" w14:textId="77777777">
        <w:trPr>
          <w:cantSplit/>
          <w:jc w:val="center"/>
        </w:trPr>
        <w:tc>
          <w:tcPr>
            <w:tcW w:w="1190" w:type="dxa"/>
            <w:shd w:val="clear" w:color="auto" w:fill="FFFFFF"/>
            <w:tcMar>
              <w:top w:w="0" w:type="dxa"/>
              <w:left w:w="0" w:type="dxa"/>
              <w:bottom w:w="0" w:type="dxa"/>
              <w:right w:w="0" w:type="dxa"/>
            </w:tcMar>
            <w:vAlign w:val="center"/>
          </w:tcPr>
          <w:p w14:paraId="6AD6D659" w14:textId="77777777" w:rsidR="00040043"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4EE9F464" w14:textId="77777777" w:rsidR="00040043"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0517514" w14:textId="77777777" w:rsidR="00040043"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0051E16" w14:textId="77777777" w:rsidR="00040043"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6F601712" w14:textId="77777777" w:rsidR="00040043"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461F70A" w14:textId="77777777" w:rsidR="00040043"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4D4F0AE1" w14:textId="77777777" w:rsidR="00040043"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6C61482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1B02D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A101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57E53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009AC2" w14:textId="77777777" w:rsidR="00040043" w:rsidRDefault="00000000">
            <w:pPr>
              <w:spacing w:before="100" w:after="100"/>
              <w:ind w:left="100" w:right="100"/>
            </w:pPr>
            <w:r>
              <w:rPr>
                <w:rFonts w:ascii="Helvetica" w:eastAsia="Helvetica" w:hAnsi="Helvetica" w:cs="Helvetica"/>
                <w:color w:val="000000"/>
                <w:sz w:val="6"/>
                <w:szCs w:val="6"/>
              </w:rPr>
              <w:t>tau tubulin kinase 1</w:t>
            </w:r>
          </w:p>
        </w:tc>
      </w:tr>
      <w:tr w:rsidR="00040043" w14:paraId="7143C445" w14:textId="77777777">
        <w:trPr>
          <w:cantSplit/>
          <w:jc w:val="center"/>
        </w:trPr>
        <w:tc>
          <w:tcPr>
            <w:tcW w:w="1190" w:type="dxa"/>
            <w:shd w:val="clear" w:color="auto" w:fill="FFFFFF"/>
            <w:tcMar>
              <w:top w:w="0" w:type="dxa"/>
              <w:left w:w="0" w:type="dxa"/>
              <w:bottom w:w="0" w:type="dxa"/>
              <w:right w:w="0" w:type="dxa"/>
            </w:tcMar>
            <w:vAlign w:val="center"/>
          </w:tcPr>
          <w:p w14:paraId="3854E3BF" w14:textId="77777777" w:rsidR="00040043"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BB1F0D4" w14:textId="77777777" w:rsidR="00040043"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470B1B5" w14:textId="77777777" w:rsidR="00040043"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525E4B8A" w14:textId="77777777" w:rsidR="00040043"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684BE5C" w14:textId="77777777" w:rsidR="00040043"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2D877F01" w14:textId="77777777" w:rsidR="00040043"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422009F4" w14:textId="77777777" w:rsidR="00040043"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22A9F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82F8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4F74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7F74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0A8AE" w14:textId="77777777" w:rsidR="00040043" w:rsidRDefault="00000000">
            <w:pPr>
              <w:spacing w:before="100" w:after="100"/>
              <w:ind w:left="100" w:right="100"/>
            </w:pPr>
            <w:r>
              <w:rPr>
                <w:rFonts w:ascii="Helvetica" w:eastAsia="Helvetica" w:hAnsi="Helvetica" w:cs="Helvetica"/>
                <w:color w:val="000000"/>
                <w:sz w:val="6"/>
                <w:szCs w:val="6"/>
              </w:rPr>
              <w:t>G protein-coupled receptor 135</w:t>
            </w:r>
          </w:p>
        </w:tc>
      </w:tr>
      <w:tr w:rsidR="00040043" w14:paraId="272A6A08" w14:textId="77777777">
        <w:trPr>
          <w:cantSplit/>
          <w:jc w:val="center"/>
        </w:trPr>
        <w:tc>
          <w:tcPr>
            <w:tcW w:w="1190" w:type="dxa"/>
            <w:shd w:val="clear" w:color="auto" w:fill="FFFFFF"/>
            <w:tcMar>
              <w:top w:w="0" w:type="dxa"/>
              <w:left w:w="0" w:type="dxa"/>
              <w:bottom w:w="0" w:type="dxa"/>
              <w:right w:w="0" w:type="dxa"/>
            </w:tcMar>
            <w:vAlign w:val="center"/>
          </w:tcPr>
          <w:p w14:paraId="4FCD7996" w14:textId="77777777" w:rsidR="00040043"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18BE5D44" w14:textId="77777777" w:rsidR="00040043"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A0CB126" w14:textId="77777777" w:rsidR="00040043"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3F4E888" w14:textId="77777777" w:rsidR="00040043"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896832" w14:textId="77777777" w:rsidR="00040043"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36F2840" w14:textId="77777777" w:rsidR="00040043"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2A67C9D0"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B5EA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F719E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AA611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5C11A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1D8956" w14:textId="77777777" w:rsidR="00040043" w:rsidRDefault="00000000">
            <w:pPr>
              <w:spacing w:before="100" w:after="100"/>
              <w:ind w:left="100" w:right="100"/>
            </w:pPr>
            <w:r>
              <w:rPr>
                <w:rFonts w:ascii="Helvetica" w:eastAsia="Helvetica" w:hAnsi="Helvetica" w:cs="Helvetica"/>
                <w:color w:val="000000"/>
                <w:sz w:val="6"/>
                <w:szCs w:val="6"/>
              </w:rPr>
              <w:t>cyclin dependent kinase like 3</w:t>
            </w:r>
          </w:p>
        </w:tc>
      </w:tr>
      <w:tr w:rsidR="00040043" w14:paraId="02D92671" w14:textId="77777777">
        <w:trPr>
          <w:cantSplit/>
          <w:jc w:val="center"/>
        </w:trPr>
        <w:tc>
          <w:tcPr>
            <w:tcW w:w="1190" w:type="dxa"/>
            <w:shd w:val="clear" w:color="auto" w:fill="FFFFFF"/>
            <w:tcMar>
              <w:top w:w="0" w:type="dxa"/>
              <w:left w:w="0" w:type="dxa"/>
              <w:bottom w:w="0" w:type="dxa"/>
              <w:right w:w="0" w:type="dxa"/>
            </w:tcMar>
            <w:vAlign w:val="center"/>
          </w:tcPr>
          <w:p w14:paraId="21327AD1" w14:textId="77777777" w:rsidR="00040043"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289E6976" w14:textId="77777777" w:rsidR="00040043"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0409CEC" w14:textId="77777777" w:rsidR="00040043"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9D0E765" w14:textId="77777777" w:rsidR="00040043"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E49E97A" w14:textId="77777777" w:rsidR="00040043"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48EDAB8" w14:textId="77777777" w:rsidR="00040043"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7697FCF"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5926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7EC7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7B9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97C5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A353F8" w14:textId="77777777" w:rsidR="00040043" w:rsidRDefault="00000000">
            <w:pPr>
              <w:spacing w:before="100" w:after="100"/>
              <w:ind w:left="100" w:right="100"/>
            </w:pPr>
            <w:r>
              <w:rPr>
                <w:rFonts w:ascii="Helvetica" w:eastAsia="Helvetica" w:hAnsi="Helvetica" w:cs="Helvetica"/>
                <w:color w:val="000000"/>
                <w:sz w:val="6"/>
                <w:szCs w:val="6"/>
              </w:rPr>
              <w:t>orthodenticle homeobox 2</w:t>
            </w:r>
          </w:p>
        </w:tc>
      </w:tr>
      <w:tr w:rsidR="00040043" w14:paraId="4C633A87" w14:textId="77777777">
        <w:trPr>
          <w:cantSplit/>
          <w:jc w:val="center"/>
        </w:trPr>
        <w:tc>
          <w:tcPr>
            <w:tcW w:w="1190" w:type="dxa"/>
            <w:shd w:val="clear" w:color="auto" w:fill="FFFFFF"/>
            <w:tcMar>
              <w:top w:w="0" w:type="dxa"/>
              <w:left w:w="0" w:type="dxa"/>
              <w:bottom w:w="0" w:type="dxa"/>
              <w:right w:w="0" w:type="dxa"/>
            </w:tcMar>
            <w:vAlign w:val="center"/>
          </w:tcPr>
          <w:p w14:paraId="5FA46C41" w14:textId="77777777" w:rsidR="00040043"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41D9E417" w14:textId="77777777" w:rsidR="00040043"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F10151B" w14:textId="77777777" w:rsidR="00040043"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070682FB" w14:textId="77777777" w:rsidR="00040043"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1FDB8651" w14:textId="77777777" w:rsidR="00040043"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43BC8E91" w14:textId="77777777" w:rsidR="00040043"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3B632E8"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FCBCD2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9B6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2246F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939B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F8D07F" w14:textId="77777777" w:rsidR="00040043" w:rsidRDefault="00000000">
            <w:pPr>
              <w:spacing w:before="100" w:after="100"/>
              <w:ind w:left="100" w:right="100"/>
            </w:pPr>
            <w:r>
              <w:rPr>
                <w:rFonts w:ascii="Helvetica" w:eastAsia="Helvetica" w:hAnsi="Helvetica" w:cs="Helvetica"/>
                <w:color w:val="000000"/>
                <w:sz w:val="6"/>
                <w:szCs w:val="6"/>
              </w:rPr>
              <w:t>tripartite motif containing 45</w:t>
            </w:r>
          </w:p>
        </w:tc>
      </w:tr>
      <w:tr w:rsidR="00040043" w14:paraId="3A46F51A" w14:textId="77777777">
        <w:trPr>
          <w:cantSplit/>
          <w:jc w:val="center"/>
        </w:trPr>
        <w:tc>
          <w:tcPr>
            <w:tcW w:w="1190" w:type="dxa"/>
            <w:shd w:val="clear" w:color="auto" w:fill="FFFFFF"/>
            <w:tcMar>
              <w:top w:w="0" w:type="dxa"/>
              <w:left w:w="0" w:type="dxa"/>
              <w:bottom w:w="0" w:type="dxa"/>
              <w:right w:w="0" w:type="dxa"/>
            </w:tcMar>
            <w:vAlign w:val="center"/>
          </w:tcPr>
          <w:p w14:paraId="15C93532" w14:textId="77777777" w:rsidR="00040043"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30A8512" w14:textId="77777777" w:rsidR="00040043"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259FEF70" w14:textId="77777777" w:rsidR="00040043"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3B164BF" w14:textId="77777777" w:rsidR="00040043"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4772AAAF" w14:textId="77777777" w:rsidR="00040043"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50AD75D" w14:textId="77777777" w:rsidR="00040043"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BF4D1D1"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A2220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3C5B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00FD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C2B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75839D" w14:textId="77777777" w:rsidR="00040043" w:rsidRDefault="00000000">
            <w:pPr>
              <w:spacing w:before="100" w:after="100"/>
              <w:ind w:left="100" w:right="100"/>
            </w:pPr>
            <w:r>
              <w:rPr>
                <w:rFonts w:ascii="Helvetica" w:eastAsia="Helvetica" w:hAnsi="Helvetica" w:cs="Helvetica"/>
                <w:color w:val="000000"/>
                <w:sz w:val="6"/>
                <w:szCs w:val="6"/>
              </w:rPr>
              <w:t>zinc finger X-linked duplicated B</w:t>
            </w:r>
          </w:p>
        </w:tc>
      </w:tr>
      <w:tr w:rsidR="00040043" w14:paraId="4C818427" w14:textId="77777777">
        <w:trPr>
          <w:cantSplit/>
          <w:jc w:val="center"/>
        </w:trPr>
        <w:tc>
          <w:tcPr>
            <w:tcW w:w="1190" w:type="dxa"/>
            <w:shd w:val="clear" w:color="auto" w:fill="FFFFFF"/>
            <w:tcMar>
              <w:top w:w="0" w:type="dxa"/>
              <w:left w:w="0" w:type="dxa"/>
              <w:bottom w:w="0" w:type="dxa"/>
              <w:right w:w="0" w:type="dxa"/>
            </w:tcMar>
            <w:vAlign w:val="center"/>
          </w:tcPr>
          <w:p w14:paraId="4F35C2D5" w14:textId="77777777" w:rsidR="00040043"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5C803DCB" w14:textId="77777777" w:rsidR="00040043"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3ECF7B79" w14:textId="77777777" w:rsidR="00040043"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38C0ABEC" w14:textId="77777777" w:rsidR="00040043"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529043D7" w14:textId="77777777" w:rsidR="00040043"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3877769" w14:textId="77777777" w:rsidR="00040043"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EFCA49F" w14:textId="77777777" w:rsidR="00040043"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D4471C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CDCF9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2783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EB19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486618" w14:textId="77777777" w:rsidR="00040043" w:rsidRDefault="00000000">
            <w:pPr>
              <w:spacing w:before="100" w:after="100"/>
              <w:ind w:left="100" w:right="100"/>
            </w:pPr>
            <w:r>
              <w:rPr>
                <w:rFonts w:ascii="Helvetica" w:eastAsia="Helvetica" w:hAnsi="Helvetica" w:cs="Helvetica"/>
                <w:color w:val="000000"/>
                <w:sz w:val="6"/>
                <w:szCs w:val="6"/>
              </w:rPr>
              <w:t>kinesin family member 3A</w:t>
            </w:r>
          </w:p>
        </w:tc>
      </w:tr>
      <w:tr w:rsidR="00040043" w14:paraId="3DBB58D2" w14:textId="77777777">
        <w:trPr>
          <w:cantSplit/>
          <w:jc w:val="center"/>
        </w:trPr>
        <w:tc>
          <w:tcPr>
            <w:tcW w:w="1190" w:type="dxa"/>
            <w:shd w:val="clear" w:color="auto" w:fill="FFFFFF"/>
            <w:tcMar>
              <w:top w:w="0" w:type="dxa"/>
              <w:left w:w="0" w:type="dxa"/>
              <w:bottom w:w="0" w:type="dxa"/>
              <w:right w:w="0" w:type="dxa"/>
            </w:tcMar>
            <w:vAlign w:val="center"/>
          </w:tcPr>
          <w:p w14:paraId="1FB7B96A" w14:textId="77777777" w:rsidR="00040043"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650EAE7" w14:textId="77777777" w:rsidR="00040043"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9508020" w14:textId="77777777" w:rsidR="00040043"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30502E28" w14:textId="77777777" w:rsidR="00040043"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F0788E7" w14:textId="77777777" w:rsidR="00040043"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2F1BCDA0" w14:textId="77777777" w:rsidR="00040043"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8AC4672" w14:textId="77777777" w:rsidR="00040043"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64175CA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A59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72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AD545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88BCAE" w14:textId="77777777" w:rsidR="00040043" w:rsidRDefault="00000000">
            <w:pPr>
              <w:spacing w:before="100" w:after="100"/>
              <w:ind w:left="100" w:right="100"/>
            </w:pPr>
            <w:r>
              <w:rPr>
                <w:rFonts w:ascii="Helvetica" w:eastAsia="Helvetica" w:hAnsi="Helvetica" w:cs="Helvetica"/>
                <w:color w:val="000000"/>
                <w:sz w:val="6"/>
                <w:szCs w:val="6"/>
              </w:rPr>
              <w:t>apolipoprotein E</w:t>
            </w:r>
          </w:p>
        </w:tc>
      </w:tr>
      <w:tr w:rsidR="00040043" w14:paraId="0CF882F7" w14:textId="77777777">
        <w:trPr>
          <w:cantSplit/>
          <w:jc w:val="center"/>
        </w:trPr>
        <w:tc>
          <w:tcPr>
            <w:tcW w:w="1190" w:type="dxa"/>
            <w:shd w:val="clear" w:color="auto" w:fill="FFFFFF"/>
            <w:tcMar>
              <w:top w:w="0" w:type="dxa"/>
              <w:left w:w="0" w:type="dxa"/>
              <w:bottom w:w="0" w:type="dxa"/>
              <w:right w:w="0" w:type="dxa"/>
            </w:tcMar>
            <w:vAlign w:val="center"/>
          </w:tcPr>
          <w:p w14:paraId="574B428F" w14:textId="77777777" w:rsidR="00040043"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7D4552B8" w14:textId="77777777" w:rsidR="00040043"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678356D3" w14:textId="77777777" w:rsidR="00040043"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34A6D1C4" w14:textId="77777777" w:rsidR="00040043"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7ECA225E" w14:textId="77777777" w:rsidR="00040043"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2B956C02" w14:textId="77777777" w:rsidR="00040043"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E5D45F2" w14:textId="77777777" w:rsidR="00040043"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B511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8FB7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4C30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B9F1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224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040043" w14:paraId="45F62E9D" w14:textId="77777777">
        <w:trPr>
          <w:cantSplit/>
          <w:jc w:val="center"/>
        </w:trPr>
        <w:tc>
          <w:tcPr>
            <w:tcW w:w="1190" w:type="dxa"/>
            <w:shd w:val="clear" w:color="auto" w:fill="FFFFFF"/>
            <w:tcMar>
              <w:top w:w="0" w:type="dxa"/>
              <w:left w:w="0" w:type="dxa"/>
              <w:bottom w:w="0" w:type="dxa"/>
              <w:right w:w="0" w:type="dxa"/>
            </w:tcMar>
            <w:vAlign w:val="center"/>
          </w:tcPr>
          <w:p w14:paraId="34C4ED76" w14:textId="77777777" w:rsidR="00040043"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01D69665" w14:textId="77777777" w:rsidR="00040043"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205461F5" w14:textId="77777777" w:rsidR="00040043"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603EAF7F" w14:textId="77777777" w:rsidR="00040043"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FDF9485" w14:textId="77777777" w:rsidR="00040043"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F51960C" w14:textId="77777777" w:rsidR="00040043"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7F61B23" w14:textId="77777777" w:rsidR="00040043"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577BB9D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95932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AE0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B295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254C8B" w14:textId="77777777" w:rsidR="00040043" w:rsidRDefault="00000000">
            <w:pPr>
              <w:spacing w:before="100" w:after="100"/>
              <w:ind w:left="100" w:right="100"/>
            </w:pPr>
            <w:r>
              <w:rPr>
                <w:rFonts w:ascii="Helvetica" w:eastAsia="Helvetica" w:hAnsi="Helvetica" w:cs="Helvetica"/>
                <w:color w:val="000000"/>
                <w:sz w:val="6"/>
                <w:szCs w:val="6"/>
              </w:rPr>
              <w:t>ADAMTS like 5</w:t>
            </w:r>
          </w:p>
        </w:tc>
      </w:tr>
      <w:tr w:rsidR="00040043" w14:paraId="5C76A5CA" w14:textId="77777777">
        <w:trPr>
          <w:cantSplit/>
          <w:jc w:val="center"/>
        </w:trPr>
        <w:tc>
          <w:tcPr>
            <w:tcW w:w="1190" w:type="dxa"/>
            <w:shd w:val="clear" w:color="auto" w:fill="FFFFFF"/>
            <w:tcMar>
              <w:top w:w="0" w:type="dxa"/>
              <w:left w:w="0" w:type="dxa"/>
              <w:bottom w:w="0" w:type="dxa"/>
              <w:right w:w="0" w:type="dxa"/>
            </w:tcMar>
            <w:vAlign w:val="center"/>
          </w:tcPr>
          <w:p w14:paraId="106706C5" w14:textId="77777777" w:rsidR="00040043" w:rsidRDefault="00000000">
            <w:pPr>
              <w:spacing w:before="100" w:after="100"/>
              <w:ind w:left="100" w:right="100"/>
            </w:pPr>
            <w:r>
              <w:rPr>
                <w:rFonts w:ascii="Helvetica" w:eastAsia="Helvetica" w:hAnsi="Helvetica" w:cs="Helvetica"/>
                <w:color w:val="000000"/>
                <w:sz w:val="6"/>
                <w:szCs w:val="6"/>
              </w:rPr>
              <w:lastRenderedPageBreak/>
              <w:t>EFNA1 (ENSG00000169242)</w:t>
            </w:r>
          </w:p>
        </w:tc>
        <w:tc>
          <w:tcPr>
            <w:tcW w:w="634" w:type="dxa"/>
            <w:shd w:val="clear" w:color="auto" w:fill="FFFFFF"/>
            <w:tcMar>
              <w:top w:w="0" w:type="dxa"/>
              <w:left w:w="0" w:type="dxa"/>
              <w:bottom w:w="0" w:type="dxa"/>
              <w:right w:w="0" w:type="dxa"/>
            </w:tcMar>
            <w:vAlign w:val="center"/>
          </w:tcPr>
          <w:p w14:paraId="5B7B5CDA" w14:textId="77777777" w:rsidR="00040043"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6A5F442" w14:textId="77777777" w:rsidR="00040043"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47985261" w14:textId="77777777" w:rsidR="00040043"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99D3B3D" w14:textId="77777777" w:rsidR="00040043"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5FF6717E" w14:textId="77777777" w:rsidR="00040043"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C6CE2EA"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849F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828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10C5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828C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50B683" w14:textId="77777777" w:rsidR="00040043" w:rsidRDefault="00000000">
            <w:pPr>
              <w:spacing w:before="100" w:after="100"/>
              <w:ind w:left="100" w:right="100"/>
            </w:pPr>
            <w:r>
              <w:rPr>
                <w:rFonts w:ascii="Helvetica" w:eastAsia="Helvetica" w:hAnsi="Helvetica" w:cs="Helvetica"/>
                <w:color w:val="000000"/>
                <w:sz w:val="6"/>
                <w:szCs w:val="6"/>
              </w:rPr>
              <w:t>ephrin A1</w:t>
            </w:r>
          </w:p>
        </w:tc>
      </w:tr>
      <w:tr w:rsidR="00040043" w14:paraId="719A671A" w14:textId="77777777">
        <w:trPr>
          <w:cantSplit/>
          <w:jc w:val="center"/>
        </w:trPr>
        <w:tc>
          <w:tcPr>
            <w:tcW w:w="1190" w:type="dxa"/>
            <w:shd w:val="clear" w:color="auto" w:fill="FFFFFF"/>
            <w:tcMar>
              <w:top w:w="0" w:type="dxa"/>
              <w:left w:w="0" w:type="dxa"/>
              <w:bottom w:w="0" w:type="dxa"/>
              <w:right w:w="0" w:type="dxa"/>
            </w:tcMar>
            <w:vAlign w:val="center"/>
          </w:tcPr>
          <w:p w14:paraId="4EC32D4B" w14:textId="77777777" w:rsidR="00040043"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0AD7A34" w14:textId="77777777" w:rsidR="00040043"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A35DC35" w14:textId="77777777" w:rsidR="00040043"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4F4DA363" w14:textId="77777777" w:rsidR="00040043"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081E767" w14:textId="77777777" w:rsidR="00040043"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42973D79" w14:textId="77777777" w:rsidR="00040043"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3F1E29E4"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339EEF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922D9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CA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F7B95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8E13CC" w14:textId="77777777" w:rsidR="00040043" w:rsidRDefault="00000000">
            <w:pPr>
              <w:spacing w:before="100" w:after="100"/>
              <w:ind w:left="100" w:right="100"/>
            </w:pPr>
            <w:r>
              <w:rPr>
                <w:rFonts w:ascii="Helvetica" w:eastAsia="Helvetica" w:hAnsi="Helvetica" w:cs="Helvetica"/>
                <w:color w:val="000000"/>
                <w:sz w:val="6"/>
                <w:szCs w:val="6"/>
              </w:rPr>
              <w:t>ras homolog family member C</w:t>
            </w:r>
          </w:p>
        </w:tc>
      </w:tr>
      <w:tr w:rsidR="00040043" w14:paraId="72259D8C" w14:textId="77777777">
        <w:trPr>
          <w:cantSplit/>
          <w:jc w:val="center"/>
        </w:trPr>
        <w:tc>
          <w:tcPr>
            <w:tcW w:w="1190" w:type="dxa"/>
            <w:shd w:val="clear" w:color="auto" w:fill="FFFFFF"/>
            <w:tcMar>
              <w:top w:w="0" w:type="dxa"/>
              <w:left w:w="0" w:type="dxa"/>
              <w:bottom w:w="0" w:type="dxa"/>
              <w:right w:w="0" w:type="dxa"/>
            </w:tcMar>
            <w:vAlign w:val="center"/>
          </w:tcPr>
          <w:p w14:paraId="4B724329" w14:textId="77777777" w:rsidR="00040043"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9875954" w14:textId="77777777" w:rsidR="00040043"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587AD8C3" w14:textId="77777777" w:rsidR="00040043"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BDA8462" w14:textId="77777777" w:rsidR="00040043"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91591C0" w14:textId="77777777" w:rsidR="00040043"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1B8526D4" w14:textId="77777777" w:rsidR="00040043"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E2F4FB5"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11B1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D4CC5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B0950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5107F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AAE524" w14:textId="77777777" w:rsidR="00040043" w:rsidRDefault="00000000">
            <w:pPr>
              <w:spacing w:before="100" w:after="100"/>
              <w:ind w:left="100" w:right="100"/>
            </w:pPr>
            <w:r>
              <w:rPr>
                <w:rFonts w:ascii="Helvetica" w:eastAsia="Helvetica" w:hAnsi="Helvetica" w:cs="Helvetica"/>
                <w:color w:val="000000"/>
                <w:sz w:val="6"/>
                <w:szCs w:val="6"/>
              </w:rPr>
              <w:t>HEPACAM family member 2</w:t>
            </w:r>
          </w:p>
        </w:tc>
      </w:tr>
      <w:tr w:rsidR="00040043" w14:paraId="35080AA1" w14:textId="77777777">
        <w:trPr>
          <w:cantSplit/>
          <w:jc w:val="center"/>
        </w:trPr>
        <w:tc>
          <w:tcPr>
            <w:tcW w:w="1190" w:type="dxa"/>
            <w:shd w:val="clear" w:color="auto" w:fill="FFFFFF"/>
            <w:tcMar>
              <w:top w:w="0" w:type="dxa"/>
              <w:left w:w="0" w:type="dxa"/>
              <w:bottom w:w="0" w:type="dxa"/>
              <w:right w:w="0" w:type="dxa"/>
            </w:tcMar>
            <w:vAlign w:val="center"/>
          </w:tcPr>
          <w:p w14:paraId="2819ED49" w14:textId="77777777" w:rsidR="00040043"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5B0D2E1" w14:textId="77777777" w:rsidR="00040043"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6B96AE8B" w14:textId="77777777" w:rsidR="00040043"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0EB2FC2A" w14:textId="77777777" w:rsidR="00040043"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03809FDE" w14:textId="77777777" w:rsidR="00040043"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881BB7F" w14:textId="77777777" w:rsidR="00040043"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2402EBA7"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1F172A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754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2928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ED505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30E682" w14:textId="77777777" w:rsidR="00040043"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040043" w14:paraId="6D06DC30" w14:textId="77777777">
        <w:trPr>
          <w:cantSplit/>
          <w:jc w:val="center"/>
        </w:trPr>
        <w:tc>
          <w:tcPr>
            <w:tcW w:w="1190" w:type="dxa"/>
            <w:shd w:val="clear" w:color="auto" w:fill="FFFFFF"/>
            <w:tcMar>
              <w:top w:w="0" w:type="dxa"/>
              <w:left w:w="0" w:type="dxa"/>
              <w:bottom w:w="0" w:type="dxa"/>
              <w:right w:w="0" w:type="dxa"/>
            </w:tcMar>
            <w:vAlign w:val="center"/>
          </w:tcPr>
          <w:p w14:paraId="108C90A4" w14:textId="77777777" w:rsidR="00040043"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7B95A85C" w14:textId="77777777" w:rsidR="00040043"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768C7E2" w14:textId="77777777" w:rsidR="00040043"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49C909AF" w14:textId="77777777" w:rsidR="00040043"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40855D95" w14:textId="77777777" w:rsidR="00040043"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57640341" w14:textId="77777777" w:rsidR="00040043"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DDC48F"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0CA63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E2FB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8AF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58A0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204BC0" w14:textId="77777777" w:rsidR="00040043"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040043" w14:paraId="730A0562" w14:textId="77777777">
        <w:trPr>
          <w:cantSplit/>
          <w:jc w:val="center"/>
        </w:trPr>
        <w:tc>
          <w:tcPr>
            <w:tcW w:w="1190" w:type="dxa"/>
            <w:shd w:val="clear" w:color="auto" w:fill="FFFFFF"/>
            <w:tcMar>
              <w:top w:w="0" w:type="dxa"/>
              <w:left w:w="0" w:type="dxa"/>
              <w:bottom w:w="0" w:type="dxa"/>
              <w:right w:w="0" w:type="dxa"/>
            </w:tcMar>
            <w:vAlign w:val="center"/>
          </w:tcPr>
          <w:p w14:paraId="3B3A1CAB" w14:textId="77777777" w:rsidR="00040043"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3F6A9015" w14:textId="77777777" w:rsidR="00040043"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62645CD" w14:textId="77777777" w:rsidR="00040043"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550B0F3" w14:textId="77777777" w:rsidR="00040043"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73A12E45" w14:textId="77777777" w:rsidR="00040043"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978FEA9" w14:textId="77777777" w:rsidR="00040043"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1CE5AF6" w14:textId="77777777" w:rsidR="00040043"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648440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64E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AF11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F6B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E9024C" w14:textId="77777777" w:rsidR="00040043" w:rsidRDefault="00000000">
            <w:pPr>
              <w:spacing w:before="100" w:after="100"/>
              <w:ind w:left="100" w:right="100"/>
            </w:pPr>
            <w:r>
              <w:rPr>
                <w:rFonts w:ascii="Helvetica" w:eastAsia="Helvetica" w:hAnsi="Helvetica" w:cs="Helvetica"/>
                <w:color w:val="000000"/>
                <w:sz w:val="6"/>
                <w:szCs w:val="6"/>
              </w:rPr>
              <w:t>RAB26, member RAS oncogene family</w:t>
            </w:r>
          </w:p>
        </w:tc>
      </w:tr>
      <w:tr w:rsidR="00040043" w14:paraId="68EC93C7" w14:textId="77777777">
        <w:trPr>
          <w:cantSplit/>
          <w:jc w:val="center"/>
        </w:trPr>
        <w:tc>
          <w:tcPr>
            <w:tcW w:w="1190" w:type="dxa"/>
            <w:shd w:val="clear" w:color="auto" w:fill="FFFFFF"/>
            <w:tcMar>
              <w:top w:w="0" w:type="dxa"/>
              <w:left w:w="0" w:type="dxa"/>
              <w:bottom w:w="0" w:type="dxa"/>
              <w:right w:w="0" w:type="dxa"/>
            </w:tcMar>
            <w:vAlign w:val="center"/>
          </w:tcPr>
          <w:p w14:paraId="627D7065"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4DACD6" w14:textId="77777777" w:rsidR="00040043"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EC2E90" w14:textId="77777777" w:rsidR="00040043"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C31338" w14:textId="77777777" w:rsidR="00040043"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CC52692" w14:textId="77777777" w:rsidR="00040043"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2657B51" w14:textId="77777777" w:rsidR="00040043"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2A38A8D2" w14:textId="77777777" w:rsidR="00040043"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AB144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96FB4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34F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9B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2D5A42"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501FB35B" w14:textId="77777777">
        <w:trPr>
          <w:cantSplit/>
          <w:jc w:val="center"/>
        </w:trPr>
        <w:tc>
          <w:tcPr>
            <w:tcW w:w="1190" w:type="dxa"/>
            <w:shd w:val="clear" w:color="auto" w:fill="FFFFFF"/>
            <w:tcMar>
              <w:top w:w="0" w:type="dxa"/>
              <w:left w:w="0" w:type="dxa"/>
              <w:bottom w:w="0" w:type="dxa"/>
              <w:right w:w="0" w:type="dxa"/>
            </w:tcMar>
            <w:vAlign w:val="center"/>
          </w:tcPr>
          <w:p w14:paraId="56EE3885"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0BFB307E" w14:textId="77777777" w:rsidR="00040043"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E801403" w14:textId="77777777" w:rsidR="00040043"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28C8072" w14:textId="77777777" w:rsidR="00040043"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73286895" w14:textId="77777777" w:rsidR="00040043"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70410DCB" w14:textId="77777777" w:rsidR="00040043"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ABB13B8" w14:textId="77777777" w:rsidR="00040043"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5F02D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18B3B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B227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A60F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AA58DC"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5FA27298" w14:textId="77777777">
        <w:trPr>
          <w:cantSplit/>
          <w:jc w:val="center"/>
        </w:trPr>
        <w:tc>
          <w:tcPr>
            <w:tcW w:w="1190" w:type="dxa"/>
            <w:shd w:val="clear" w:color="auto" w:fill="FFFFFF"/>
            <w:tcMar>
              <w:top w:w="0" w:type="dxa"/>
              <w:left w:w="0" w:type="dxa"/>
              <w:bottom w:w="0" w:type="dxa"/>
              <w:right w:w="0" w:type="dxa"/>
            </w:tcMar>
            <w:vAlign w:val="center"/>
          </w:tcPr>
          <w:p w14:paraId="6B30962E" w14:textId="77777777" w:rsidR="00040043"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1FE40AC" w14:textId="77777777" w:rsidR="00040043"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203D7EE" w14:textId="77777777" w:rsidR="00040043"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787FB04E" w14:textId="77777777" w:rsidR="00040043"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559BA149" w14:textId="77777777" w:rsidR="00040043"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875E96" w14:textId="77777777" w:rsidR="00040043"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3A447E01" w14:textId="77777777" w:rsidR="00040043"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70A2BA3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CE9F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C0615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359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7D43E6"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040043" w14:paraId="59BD1117" w14:textId="77777777">
        <w:trPr>
          <w:cantSplit/>
          <w:jc w:val="center"/>
        </w:trPr>
        <w:tc>
          <w:tcPr>
            <w:tcW w:w="1190" w:type="dxa"/>
            <w:shd w:val="clear" w:color="auto" w:fill="FFFFFF"/>
            <w:tcMar>
              <w:top w:w="0" w:type="dxa"/>
              <w:left w:w="0" w:type="dxa"/>
              <w:bottom w:w="0" w:type="dxa"/>
              <w:right w:w="0" w:type="dxa"/>
            </w:tcMar>
            <w:vAlign w:val="center"/>
          </w:tcPr>
          <w:p w14:paraId="76131937" w14:textId="77777777" w:rsidR="00040043"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5BB57AD" w14:textId="77777777" w:rsidR="00040043"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0F1F7C11" w14:textId="77777777" w:rsidR="00040043"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45E74116" w14:textId="77777777" w:rsidR="00040043"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53B8C993" w14:textId="77777777" w:rsidR="00040043"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319EB69" w14:textId="77777777" w:rsidR="00040043"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4690146" w14:textId="77777777" w:rsidR="00040043"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0B62A41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DA8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7CAF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6BFD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B8654" w14:textId="77777777" w:rsidR="00040043" w:rsidRDefault="00000000">
            <w:pPr>
              <w:spacing w:before="100" w:after="100"/>
              <w:ind w:left="100" w:right="100"/>
            </w:pPr>
            <w:r>
              <w:rPr>
                <w:rFonts w:ascii="Helvetica" w:eastAsia="Helvetica" w:hAnsi="Helvetica" w:cs="Helvetica"/>
                <w:color w:val="000000"/>
                <w:sz w:val="6"/>
                <w:szCs w:val="6"/>
              </w:rPr>
              <w:t>galectin 3</w:t>
            </w:r>
          </w:p>
        </w:tc>
      </w:tr>
      <w:tr w:rsidR="00040043" w14:paraId="7C7C5E92" w14:textId="77777777">
        <w:trPr>
          <w:cantSplit/>
          <w:jc w:val="center"/>
        </w:trPr>
        <w:tc>
          <w:tcPr>
            <w:tcW w:w="1190" w:type="dxa"/>
            <w:shd w:val="clear" w:color="auto" w:fill="FFFFFF"/>
            <w:tcMar>
              <w:top w:w="0" w:type="dxa"/>
              <w:left w:w="0" w:type="dxa"/>
              <w:bottom w:w="0" w:type="dxa"/>
              <w:right w:w="0" w:type="dxa"/>
            </w:tcMar>
            <w:vAlign w:val="center"/>
          </w:tcPr>
          <w:p w14:paraId="4545919F" w14:textId="77777777" w:rsidR="00040043"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8F05AAE" w14:textId="77777777" w:rsidR="00040043"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7D3777D" w14:textId="77777777" w:rsidR="00040043"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669BCBAD" w14:textId="77777777" w:rsidR="00040043"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01E1A0D1" w14:textId="77777777" w:rsidR="00040043"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47E313CB" w14:textId="77777777" w:rsidR="00040043"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6D7B307B"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29FFD8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1F475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007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0A667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0A917E" w14:textId="77777777" w:rsidR="00040043" w:rsidRDefault="00000000">
            <w:pPr>
              <w:spacing w:before="100" w:after="100"/>
              <w:ind w:left="100" w:right="100"/>
            </w:pPr>
            <w:r>
              <w:rPr>
                <w:rFonts w:ascii="Helvetica" w:eastAsia="Helvetica" w:hAnsi="Helvetica" w:cs="Helvetica"/>
                <w:color w:val="000000"/>
                <w:sz w:val="6"/>
                <w:szCs w:val="6"/>
              </w:rPr>
              <w:t>calpain 2</w:t>
            </w:r>
          </w:p>
        </w:tc>
      </w:tr>
      <w:tr w:rsidR="00040043" w14:paraId="6AE28E49" w14:textId="77777777">
        <w:trPr>
          <w:cantSplit/>
          <w:jc w:val="center"/>
        </w:trPr>
        <w:tc>
          <w:tcPr>
            <w:tcW w:w="1190" w:type="dxa"/>
            <w:shd w:val="clear" w:color="auto" w:fill="FFFFFF"/>
            <w:tcMar>
              <w:top w:w="0" w:type="dxa"/>
              <w:left w:w="0" w:type="dxa"/>
              <w:bottom w:w="0" w:type="dxa"/>
              <w:right w:w="0" w:type="dxa"/>
            </w:tcMar>
            <w:vAlign w:val="center"/>
          </w:tcPr>
          <w:p w14:paraId="4A44F209" w14:textId="77777777" w:rsidR="00040043"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2062BCB" w14:textId="77777777" w:rsidR="00040043"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51CAF37F" w14:textId="77777777" w:rsidR="00040043"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71EC266D" w14:textId="77777777" w:rsidR="00040043"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B8B14E5" w14:textId="77777777" w:rsidR="00040043"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1AD3AE1" w14:textId="77777777" w:rsidR="00040043"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1DB8B197"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181BE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2595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DB773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8590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8323" w14:textId="77777777" w:rsidR="00040043"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040043" w14:paraId="5F91D6D6" w14:textId="77777777">
        <w:trPr>
          <w:cantSplit/>
          <w:jc w:val="center"/>
        </w:trPr>
        <w:tc>
          <w:tcPr>
            <w:tcW w:w="1190" w:type="dxa"/>
            <w:shd w:val="clear" w:color="auto" w:fill="FFFFFF"/>
            <w:tcMar>
              <w:top w:w="0" w:type="dxa"/>
              <w:left w:w="0" w:type="dxa"/>
              <w:bottom w:w="0" w:type="dxa"/>
              <w:right w:w="0" w:type="dxa"/>
            </w:tcMar>
            <w:vAlign w:val="center"/>
          </w:tcPr>
          <w:p w14:paraId="107965AF" w14:textId="77777777" w:rsidR="00040043"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1C3E9210" w14:textId="77777777" w:rsidR="00040043"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27763F17" w14:textId="77777777" w:rsidR="00040043"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E5F0F92" w14:textId="77777777" w:rsidR="00040043"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1FE5596A" w14:textId="77777777" w:rsidR="00040043"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CA3F746" w14:textId="77777777" w:rsidR="00040043"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9520202" w14:textId="77777777" w:rsidR="00040043"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5A23E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D13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3F62D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ED6D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452464" w14:textId="77777777" w:rsidR="00040043" w:rsidRDefault="00000000">
            <w:pPr>
              <w:spacing w:before="100" w:after="100"/>
              <w:ind w:left="100" w:right="100"/>
            </w:pPr>
            <w:r>
              <w:rPr>
                <w:rFonts w:ascii="Helvetica" w:eastAsia="Helvetica" w:hAnsi="Helvetica" w:cs="Helvetica"/>
                <w:color w:val="000000"/>
                <w:sz w:val="6"/>
                <w:szCs w:val="6"/>
              </w:rPr>
              <w:t>carbonic anhydrase 12</w:t>
            </w:r>
          </w:p>
        </w:tc>
      </w:tr>
      <w:tr w:rsidR="00040043" w14:paraId="17F34B32" w14:textId="77777777">
        <w:trPr>
          <w:cantSplit/>
          <w:jc w:val="center"/>
        </w:trPr>
        <w:tc>
          <w:tcPr>
            <w:tcW w:w="1190" w:type="dxa"/>
            <w:shd w:val="clear" w:color="auto" w:fill="FFFFFF"/>
            <w:tcMar>
              <w:top w:w="0" w:type="dxa"/>
              <w:left w:w="0" w:type="dxa"/>
              <w:bottom w:w="0" w:type="dxa"/>
              <w:right w:w="0" w:type="dxa"/>
            </w:tcMar>
            <w:vAlign w:val="center"/>
          </w:tcPr>
          <w:p w14:paraId="78EBA6A8" w14:textId="77777777" w:rsidR="00040043"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656FD9" w14:textId="77777777" w:rsidR="00040043"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65809233" w14:textId="77777777" w:rsidR="00040043"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10759B7A" w14:textId="77777777" w:rsidR="00040043"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ADA4ED9" w14:textId="77777777" w:rsidR="00040043"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40F7ECB" w14:textId="77777777" w:rsidR="00040043"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11803925"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7F1CFC9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3C10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E18AD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98AE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696923" w14:textId="77777777" w:rsidR="00040043" w:rsidRDefault="00000000">
            <w:pPr>
              <w:spacing w:before="100" w:after="100"/>
              <w:ind w:left="100" w:right="100"/>
            </w:pPr>
            <w:r>
              <w:rPr>
                <w:rFonts w:ascii="Helvetica" w:eastAsia="Helvetica" w:hAnsi="Helvetica" w:cs="Helvetica"/>
                <w:color w:val="000000"/>
                <w:sz w:val="6"/>
                <w:szCs w:val="6"/>
              </w:rPr>
              <w:t>SH3 domain binding protein 2</w:t>
            </w:r>
          </w:p>
        </w:tc>
      </w:tr>
      <w:tr w:rsidR="00040043" w14:paraId="23002FEC" w14:textId="77777777">
        <w:trPr>
          <w:cantSplit/>
          <w:jc w:val="center"/>
        </w:trPr>
        <w:tc>
          <w:tcPr>
            <w:tcW w:w="1190" w:type="dxa"/>
            <w:shd w:val="clear" w:color="auto" w:fill="FFFFFF"/>
            <w:tcMar>
              <w:top w:w="0" w:type="dxa"/>
              <w:left w:w="0" w:type="dxa"/>
              <w:bottom w:w="0" w:type="dxa"/>
              <w:right w:w="0" w:type="dxa"/>
            </w:tcMar>
            <w:vAlign w:val="center"/>
          </w:tcPr>
          <w:p w14:paraId="6B986AB8" w14:textId="77777777" w:rsidR="00040043"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142FF77" w14:textId="77777777" w:rsidR="00040043"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124F645B" w14:textId="77777777" w:rsidR="00040043"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0AC9AEA9" w14:textId="77777777" w:rsidR="00040043"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763E3453" w14:textId="77777777" w:rsidR="00040043"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4B6A576D" w14:textId="77777777" w:rsidR="00040043"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49A8D36E"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CC3EC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1D1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B64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FC784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F655A" w14:textId="77777777" w:rsidR="00040043" w:rsidRDefault="00000000">
            <w:pPr>
              <w:spacing w:before="100" w:after="100"/>
              <w:ind w:left="100" w:right="100"/>
            </w:pPr>
            <w:r>
              <w:rPr>
                <w:rFonts w:ascii="Helvetica" w:eastAsia="Helvetica" w:hAnsi="Helvetica" w:cs="Helvetica"/>
                <w:color w:val="000000"/>
                <w:sz w:val="6"/>
                <w:szCs w:val="6"/>
              </w:rPr>
              <w:t>suppressor of cytokine signaling 3</w:t>
            </w:r>
          </w:p>
        </w:tc>
      </w:tr>
      <w:tr w:rsidR="00040043" w14:paraId="1DB407A1" w14:textId="77777777">
        <w:trPr>
          <w:cantSplit/>
          <w:jc w:val="center"/>
        </w:trPr>
        <w:tc>
          <w:tcPr>
            <w:tcW w:w="1190" w:type="dxa"/>
            <w:shd w:val="clear" w:color="auto" w:fill="FFFFFF"/>
            <w:tcMar>
              <w:top w:w="0" w:type="dxa"/>
              <w:left w:w="0" w:type="dxa"/>
              <w:bottom w:w="0" w:type="dxa"/>
              <w:right w:w="0" w:type="dxa"/>
            </w:tcMar>
            <w:vAlign w:val="center"/>
          </w:tcPr>
          <w:p w14:paraId="593B3EBC" w14:textId="77777777" w:rsidR="00040043"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50E28F82" w14:textId="77777777" w:rsidR="00040043"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1EA84692" w14:textId="77777777" w:rsidR="00040043"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38A8086F" w14:textId="77777777" w:rsidR="00040043"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1586969" w14:textId="77777777" w:rsidR="00040043"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57D0A7E0" w14:textId="77777777" w:rsidR="00040043"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AC52832"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8A3EE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5DE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4793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52ED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41ADC4" w14:textId="77777777" w:rsidR="00040043" w:rsidRDefault="00000000">
            <w:pPr>
              <w:spacing w:before="100" w:after="100"/>
              <w:ind w:left="100" w:right="100"/>
            </w:pPr>
            <w:r>
              <w:rPr>
                <w:rFonts w:ascii="Helvetica" w:eastAsia="Helvetica" w:hAnsi="Helvetica" w:cs="Helvetica"/>
                <w:color w:val="000000"/>
                <w:sz w:val="6"/>
                <w:szCs w:val="6"/>
              </w:rPr>
              <w:t>LIM homeobox 4</w:t>
            </w:r>
          </w:p>
        </w:tc>
      </w:tr>
      <w:tr w:rsidR="00040043" w14:paraId="4A425474" w14:textId="77777777">
        <w:trPr>
          <w:cantSplit/>
          <w:jc w:val="center"/>
        </w:trPr>
        <w:tc>
          <w:tcPr>
            <w:tcW w:w="1190" w:type="dxa"/>
            <w:shd w:val="clear" w:color="auto" w:fill="FFFFFF"/>
            <w:tcMar>
              <w:top w:w="0" w:type="dxa"/>
              <w:left w:w="0" w:type="dxa"/>
              <w:bottom w:w="0" w:type="dxa"/>
              <w:right w:w="0" w:type="dxa"/>
            </w:tcMar>
            <w:vAlign w:val="center"/>
          </w:tcPr>
          <w:p w14:paraId="1E9573A6" w14:textId="77777777" w:rsidR="00040043"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68257B5" w14:textId="77777777" w:rsidR="00040043"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316BA1A2" w14:textId="77777777" w:rsidR="00040043"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09248664" w14:textId="77777777" w:rsidR="00040043"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59446931" w14:textId="77777777" w:rsidR="00040043"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08465DA" w14:textId="77777777" w:rsidR="00040043"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24428FF"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BE59F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22A5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45CE9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288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138782" w14:textId="77777777" w:rsidR="00040043" w:rsidRDefault="00000000">
            <w:pPr>
              <w:spacing w:before="100" w:after="100"/>
              <w:ind w:left="100" w:right="100"/>
            </w:pPr>
            <w:r>
              <w:rPr>
                <w:rFonts w:ascii="Helvetica" w:eastAsia="Helvetica" w:hAnsi="Helvetica" w:cs="Helvetica"/>
                <w:color w:val="000000"/>
                <w:sz w:val="6"/>
                <w:szCs w:val="6"/>
              </w:rPr>
              <w:t>phospholipase D2</w:t>
            </w:r>
          </w:p>
        </w:tc>
      </w:tr>
      <w:tr w:rsidR="00040043" w14:paraId="40C3F2D3" w14:textId="77777777">
        <w:trPr>
          <w:cantSplit/>
          <w:jc w:val="center"/>
        </w:trPr>
        <w:tc>
          <w:tcPr>
            <w:tcW w:w="1190" w:type="dxa"/>
            <w:shd w:val="clear" w:color="auto" w:fill="FFFFFF"/>
            <w:tcMar>
              <w:top w:w="0" w:type="dxa"/>
              <w:left w:w="0" w:type="dxa"/>
              <w:bottom w:w="0" w:type="dxa"/>
              <w:right w:w="0" w:type="dxa"/>
            </w:tcMar>
            <w:vAlign w:val="center"/>
          </w:tcPr>
          <w:p w14:paraId="6DAEB1E4" w14:textId="77777777" w:rsidR="00040043"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61EB6A2B" w14:textId="77777777" w:rsidR="00040043"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1F54D4A8" w14:textId="77777777" w:rsidR="00040043"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46EED20" w14:textId="77777777" w:rsidR="00040043"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E8BB206" w14:textId="77777777" w:rsidR="00040043"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39825F" w14:textId="77777777" w:rsidR="00040043"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94B4975"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4DEA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2107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2D4AB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7B83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8364EE" w14:textId="77777777" w:rsidR="00040043"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040043" w14:paraId="2DC2A937" w14:textId="77777777">
        <w:trPr>
          <w:cantSplit/>
          <w:jc w:val="center"/>
        </w:trPr>
        <w:tc>
          <w:tcPr>
            <w:tcW w:w="1190" w:type="dxa"/>
            <w:shd w:val="clear" w:color="auto" w:fill="FFFFFF"/>
            <w:tcMar>
              <w:top w:w="0" w:type="dxa"/>
              <w:left w:w="0" w:type="dxa"/>
              <w:bottom w:w="0" w:type="dxa"/>
              <w:right w:w="0" w:type="dxa"/>
            </w:tcMar>
            <w:vAlign w:val="center"/>
          </w:tcPr>
          <w:p w14:paraId="384765F0" w14:textId="77777777" w:rsidR="00040043"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61E8780" w14:textId="77777777" w:rsidR="00040043"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7C40EEC5" w14:textId="77777777" w:rsidR="00040043"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2150163" w14:textId="77777777" w:rsidR="00040043"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AE31CB0" w14:textId="77777777" w:rsidR="00040043"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55D07117" w14:textId="77777777" w:rsidR="00040043"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8F6170"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F99D6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CAFF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7F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EA90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849C3" w14:textId="77777777" w:rsidR="00040043"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040043" w14:paraId="72D8F837" w14:textId="77777777">
        <w:trPr>
          <w:cantSplit/>
          <w:jc w:val="center"/>
        </w:trPr>
        <w:tc>
          <w:tcPr>
            <w:tcW w:w="1190" w:type="dxa"/>
            <w:shd w:val="clear" w:color="auto" w:fill="FFFFFF"/>
            <w:tcMar>
              <w:top w:w="0" w:type="dxa"/>
              <w:left w:w="0" w:type="dxa"/>
              <w:bottom w:w="0" w:type="dxa"/>
              <w:right w:w="0" w:type="dxa"/>
            </w:tcMar>
            <w:vAlign w:val="center"/>
          </w:tcPr>
          <w:p w14:paraId="1FE2619F" w14:textId="77777777" w:rsidR="00040043"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AC7E4E8" w14:textId="77777777" w:rsidR="00040043"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1A57171" w14:textId="77777777" w:rsidR="00040043"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2FE0218" w14:textId="77777777" w:rsidR="00040043"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5A35147" w14:textId="77777777" w:rsidR="00040043"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71BC54" w14:textId="77777777" w:rsidR="00040043"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752AA72"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961BFA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01C37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B420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5FA0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A8B29C" w14:textId="77777777" w:rsidR="00040043" w:rsidRDefault="00000000">
            <w:pPr>
              <w:spacing w:before="100" w:after="100"/>
              <w:ind w:left="100" w:right="100"/>
            </w:pPr>
            <w:r>
              <w:rPr>
                <w:rFonts w:ascii="Helvetica" w:eastAsia="Helvetica" w:hAnsi="Helvetica" w:cs="Helvetica"/>
                <w:color w:val="000000"/>
                <w:sz w:val="6"/>
                <w:szCs w:val="6"/>
              </w:rPr>
              <w:t>eomesodermin</w:t>
            </w:r>
          </w:p>
        </w:tc>
      </w:tr>
      <w:tr w:rsidR="00040043" w14:paraId="6AD3EF29" w14:textId="77777777">
        <w:trPr>
          <w:cantSplit/>
          <w:jc w:val="center"/>
        </w:trPr>
        <w:tc>
          <w:tcPr>
            <w:tcW w:w="1190" w:type="dxa"/>
            <w:shd w:val="clear" w:color="auto" w:fill="FFFFFF"/>
            <w:tcMar>
              <w:top w:w="0" w:type="dxa"/>
              <w:left w:w="0" w:type="dxa"/>
              <w:bottom w:w="0" w:type="dxa"/>
              <w:right w:w="0" w:type="dxa"/>
            </w:tcMar>
            <w:vAlign w:val="center"/>
          </w:tcPr>
          <w:p w14:paraId="08B74541" w14:textId="77777777" w:rsidR="00040043"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79E8780C" w14:textId="77777777" w:rsidR="00040043"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6524F5B" w14:textId="77777777" w:rsidR="00040043"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BB3E94" w14:textId="77777777" w:rsidR="00040043"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05CC2E0" w14:textId="77777777" w:rsidR="00040043"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1AD092E" w14:textId="77777777" w:rsidR="00040043"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64602A6"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56E08B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278E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4B2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80D76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3A7A9" w14:textId="77777777" w:rsidR="00040043" w:rsidRDefault="00000000">
            <w:pPr>
              <w:spacing w:before="100" w:after="100"/>
              <w:ind w:left="100" w:right="100"/>
            </w:pPr>
            <w:r>
              <w:rPr>
                <w:rFonts w:ascii="Helvetica" w:eastAsia="Helvetica" w:hAnsi="Helvetica" w:cs="Helvetica"/>
                <w:color w:val="000000"/>
                <w:sz w:val="6"/>
                <w:szCs w:val="6"/>
              </w:rPr>
              <w:t>SREBF chaperone</w:t>
            </w:r>
          </w:p>
        </w:tc>
      </w:tr>
      <w:tr w:rsidR="00040043" w14:paraId="02A30BD5" w14:textId="77777777">
        <w:trPr>
          <w:cantSplit/>
          <w:jc w:val="center"/>
        </w:trPr>
        <w:tc>
          <w:tcPr>
            <w:tcW w:w="1190" w:type="dxa"/>
            <w:shd w:val="clear" w:color="auto" w:fill="FFFFFF"/>
            <w:tcMar>
              <w:top w:w="0" w:type="dxa"/>
              <w:left w:w="0" w:type="dxa"/>
              <w:bottom w:w="0" w:type="dxa"/>
              <w:right w:w="0" w:type="dxa"/>
            </w:tcMar>
            <w:vAlign w:val="center"/>
          </w:tcPr>
          <w:p w14:paraId="5F8ADFF8" w14:textId="77777777" w:rsidR="00040043"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DBF1278" w14:textId="77777777" w:rsidR="00040043"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6347C94" w14:textId="77777777" w:rsidR="00040043"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369C24B0" w14:textId="77777777" w:rsidR="00040043"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1F38557F" w14:textId="77777777" w:rsidR="00040043"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4F34AFA5" w14:textId="77777777" w:rsidR="00040043"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334323DC"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1C37D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AD862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0105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40A0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5D8ACF" w14:textId="77777777" w:rsidR="00040043"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040043" w14:paraId="150C714C" w14:textId="77777777">
        <w:trPr>
          <w:cantSplit/>
          <w:jc w:val="center"/>
        </w:trPr>
        <w:tc>
          <w:tcPr>
            <w:tcW w:w="1190" w:type="dxa"/>
            <w:shd w:val="clear" w:color="auto" w:fill="FFFFFF"/>
            <w:tcMar>
              <w:top w:w="0" w:type="dxa"/>
              <w:left w:w="0" w:type="dxa"/>
              <w:bottom w:w="0" w:type="dxa"/>
              <w:right w:w="0" w:type="dxa"/>
            </w:tcMar>
            <w:vAlign w:val="center"/>
          </w:tcPr>
          <w:p w14:paraId="44099BAF" w14:textId="77777777" w:rsidR="00040043"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FA64FFC" w14:textId="77777777" w:rsidR="00040043"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A5744FF" w14:textId="77777777" w:rsidR="00040043"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0FECB4C" w14:textId="77777777" w:rsidR="00040043"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9C9E239" w14:textId="77777777" w:rsidR="00040043"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0F886B7" w14:textId="77777777" w:rsidR="00040043"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954E470" w14:textId="77777777" w:rsidR="00040043"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38CC5AE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C73A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19A6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0A696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7AF4C1" w14:textId="77777777" w:rsidR="00040043" w:rsidRDefault="00000000">
            <w:pPr>
              <w:spacing w:before="100" w:after="100"/>
              <w:ind w:left="100" w:right="100"/>
            </w:pPr>
            <w:r>
              <w:rPr>
                <w:rFonts w:ascii="Helvetica" w:eastAsia="Helvetica" w:hAnsi="Helvetica" w:cs="Helvetica"/>
                <w:color w:val="000000"/>
                <w:sz w:val="6"/>
                <w:szCs w:val="6"/>
              </w:rPr>
              <w:t>zinc finger protein 583</w:t>
            </w:r>
          </w:p>
        </w:tc>
      </w:tr>
      <w:tr w:rsidR="00040043" w14:paraId="15C3D15D" w14:textId="77777777">
        <w:trPr>
          <w:cantSplit/>
          <w:jc w:val="center"/>
        </w:trPr>
        <w:tc>
          <w:tcPr>
            <w:tcW w:w="1190" w:type="dxa"/>
            <w:shd w:val="clear" w:color="auto" w:fill="FFFFFF"/>
            <w:tcMar>
              <w:top w:w="0" w:type="dxa"/>
              <w:left w:w="0" w:type="dxa"/>
              <w:bottom w:w="0" w:type="dxa"/>
              <w:right w:w="0" w:type="dxa"/>
            </w:tcMar>
            <w:vAlign w:val="center"/>
          </w:tcPr>
          <w:p w14:paraId="19633AB7" w14:textId="77777777" w:rsidR="00040043"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ED04A9C" w14:textId="77777777" w:rsidR="00040043"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7CB0B20" w14:textId="77777777" w:rsidR="00040043"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7376BD43" w14:textId="77777777" w:rsidR="00040043"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2D47B019" w14:textId="77777777" w:rsidR="00040043"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323B7331" w14:textId="77777777" w:rsidR="00040043"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DBEFCEA" w14:textId="77777777" w:rsidR="00040043"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F955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06D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521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973C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FD9181" w14:textId="77777777" w:rsidR="00040043" w:rsidRDefault="00000000">
            <w:pPr>
              <w:spacing w:before="100" w:after="100"/>
              <w:ind w:left="100" w:right="100"/>
            </w:pPr>
            <w:r>
              <w:rPr>
                <w:rFonts w:ascii="Helvetica" w:eastAsia="Helvetica" w:hAnsi="Helvetica" w:cs="Helvetica"/>
                <w:color w:val="000000"/>
                <w:sz w:val="6"/>
                <w:szCs w:val="6"/>
              </w:rPr>
              <w:t>Yip1 domain family member 1</w:t>
            </w:r>
          </w:p>
        </w:tc>
      </w:tr>
      <w:tr w:rsidR="00040043" w14:paraId="521BC02D" w14:textId="77777777">
        <w:trPr>
          <w:cantSplit/>
          <w:jc w:val="center"/>
        </w:trPr>
        <w:tc>
          <w:tcPr>
            <w:tcW w:w="1190" w:type="dxa"/>
            <w:shd w:val="clear" w:color="auto" w:fill="FFFFFF"/>
            <w:tcMar>
              <w:top w:w="0" w:type="dxa"/>
              <w:left w:w="0" w:type="dxa"/>
              <w:bottom w:w="0" w:type="dxa"/>
              <w:right w:w="0" w:type="dxa"/>
            </w:tcMar>
            <w:vAlign w:val="center"/>
          </w:tcPr>
          <w:p w14:paraId="1443ABEA" w14:textId="77777777" w:rsidR="00040043"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0326DC4B" w14:textId="77777777" w:rsidR="00040043"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4DDEA23" w14:textId="77777777" w:rsidR="00040043"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506BFFBB" w14:textId="77777777" w:rsidR="00040043"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A3E908C" w14:textId="77777777" w:rsidR="00040043"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3C43CC" w14:textId="77777777" w:rsidR="00040043"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C01A307" w14:textId="77777777" w:rsidR="00040043"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5D82D0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4CF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CF6BF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DD8E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268DD4" w14:textId="77777777" w:rsidR="00040043" w:rsidRDefault="00000000">
            <w:pPr>
              <w:spacing w:before="100" w:after="100"/>
              <w:ind w:left="100" w:right="100"/>
            </w:pPr>
            <w:r>
              <w:rPr>
                <w:rFonts w:ascii="Helvetica" w:eastAsia="Helvetica" w:hAnsi="Helvetica" w:cs="Helvetica"/>
                <w:color w:val="000000"/>
                <w:sz w:val="6"/>
                <w:szCs w:val="6"/>
              </w:rPr>
              <w:t>metallothionein 2A</w:t>
            </w:r>
          </w:p>
        </w:tc>
      </w:tr>
      <w:tr w:rsidR="00040043" w14:paraId="56204590" w14:textId="77777777">
        <w:trPr>
          <w:cantSplit/>
          <w:jc w:val="center"/>
        </w:trPr>
        <w:tc>
          <w:tcPr>
            <w:tcW w:w="1190" w:type="dxa"/>
            <w:shd w:val="clear" w:color="auto" w:fill="FFFFFF"/>
            <w:tcMar>
              <w:top w:w="0" w:type="dxa"/>
              <w:left w:w="0" w:type="dxa"/>
              <w:bottom w:w="0" w:type="dxa"/>
              <w:right w:w="0" w:type="dxa"/>
            </w:tcMar>
            <w:vAlign w:val="center"/>
          </w:tcPr>
          <w:p w14:paraId="0DA8671A"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0880160" w14:textId="77777777" w:rsidR="00040043"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4CA98ACE" w14:textId="77777777" w:rsidR="00040043"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F3ECCE4" w14:textId="77777777" w:rsidR="00040043"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47470851" w14:textId="77777777" w:rsidR="00040043"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0B16DBD4" w14:textId="77777777" w:rsidR="00040043"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06FC03AD" w14:textId="77777777" w:rsidR="00040043"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D25A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95C6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9D6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F36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76F84C"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5B98C18D" w14:textId="77777777">
        <w:trPr>
          <w:cantSplit/>
          <w:jc w:val="center"/>
        </w:trPr>
        <w:tc>
          <w:tcPr>
            <w:tcW w:w="1190" w:type="dxa"/>
            <w:shd w:val="clear" w:color="auto" w:fill="FFFFFF"/>
            <w:tcMar>
              <w:top w:w="0" w:type="dxa"/>
              <w:left w:w="0" w:type="dxa"/>
              <w:bottom w:w="0" w:type="dxa"/>
              <w:right w:w="0" w:type="dxa"/>
            </w:tcMar>
            <w:vAlign w:val="center"/>
          </w:tcPr>
          <w:p w14:paraId="2F1989DE" w14:textId="77777777" w:rsidR="00040043"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1CADA5A" w14:textId="77777777" w:rsidR="00040043"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5E2753DC" w14:textId="77777777" w:rsidR="00040043"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5C8FC5D" w14:textId="77777777" w:rsidR="00040043"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2A86334F" w14:textId="77777777" w:rsidR="00040043"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96B2806" w14:textId="77777777" w:rsidR="00040043"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1EEB7594" w14:textId="77777777" w:rsidR="00040043"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0A6AE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5273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AD70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CFEE5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F70C1E" w14:textId="77777777" w:rsidR="00040043" w:rsidRDefault="00000000">
            <w:pPr>
              <w:spacing w:before="100" w:after="100"/>
              <w:ind w:left="100" w:right="100"/>
            </w:pPr>
            <w:r>
              <w:rPr>
                <w:rFonts w:ascii="Helvetica" w:eastAsia="Helvetica" w:hAnsi="Helvetica" w:cs="Helvetica"/>
                <w:color w:val="000000"/>
                <w:sz w:val="6"/>
                <w:szCs w:val="6"/>
              </w:rPr>
              <w:t>zinc finger protein 641</w:t>
            </w:r>
          </w:p>
        </w:tc>
      </w:tr>
      <w:tr w:rsidR="00040043" w14:paraId="077D82CD" w14:textId="77777777">
        <w:trPr>
          <w:cantSplit/>
          <w:jc w:val="center"/>
        </w:trPr>
        <w:tc>
          <w:tcPr>
            <w:tcW w:w="1190" w:type="dxa"/>
            <w:shd w:val="clear" w:color="auto" w:fill="FFFFFF"/>
            <w:tcMar>
              <w:top w:w="0" w:type="dxa"/>
              <w:left w:w="0" w:type="dxa"/>
              <w:bottom w:w="0" w:type="dxa"/>
              <w:right w:w="0" w:type="dxa"/>
            </w:tcMar>
            <w:vAlign w:val="center"/>
          </w:tcPr>
          <w:p w14:paraId="0E46125F" w14:textId="77777777" w:rsidR="00040043"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13B7950" w14:textId="77777777" w:rsidR="00040043"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1A9D1BF" w14:textId="77777777" w:rsidR="00040043"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AE06480" w14:textId="77777777" w:rsidR="00040043"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0D7C73B8" w14:textId="77777777" w:rsidR="00040043"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7A701F00" w14:textId="77777777" w:rsidR="00040043"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3A6235F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BC2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B3DC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3E8B8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AD03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3C871" w14:textId="77777777" w:rsidR="00040043" w:rsidRDefault="00000000">
            <w:pPr>
              <w:spacing w:before="100" w:after="100"/>
              <w:ind w:left="100" w:right="100"/>
            </w:pPr>
            <w:r>
              <w:rPr>
                <w:rFonts w:ascii="Helvetica" w:eastAsia="Helvetica" w:hAnsi="Helvetica" w:cs="Helvetica"/>
                <w:color w:val="000000"/>
                <w:sz w:val="6"/>
                <w:szCs w:val="6"/>
              </w:rPr>
              <w:t>GEM interacting protein</w:t>
            </w:r>
          </w:p>
        </w:tc>
      </w:tr>
      <w:tr w:rsidR="00040043" w14:paraId="3CEF966E" w14:textId="77777777">
        <w:trPr>
          <w:cantSplit/>
          <w:jc w:val="center"/>
        </w:trPr>
        <w:tc>
          <w:tcPr>
            <w:tcW w:w="1190" w:type="dxa"/>
            <w:shd w:val="clear" w:color="auto" w:fill="FFFFFF"/>
            <w:tcMar>
              <w:top w:w="0" w:type="dxa"/>
              <w:left w:w="0" w:type="dxa"/>
              <w:bottom w:w="0" w:type="dxa"/>
              <w:right w:w="0" w:type="dxa"/>
            </w:tcMar>
            <w:vAlign w:val="center"/>
          </w:tcPr>
          <w:p w14:paraId="750FADBD"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75891F7F" w14:textId="77777777" w:rsidR="00040043"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288A4473" w14:textId="77777777" w:rsidR="00040043"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5B70A640" w14:textId="77777777" w:rsidR="00040043"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BA6C11E" w14:textId="77777777" w:rsidR="00040043"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4B438A" w14:textId="77777777" w:rsidR="00040043"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D6ABBFB"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2BA648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AF487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7ACFC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81A5A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BD303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3A7DC46" w14:textId="77777777">
        <w:trPr>
          <w:cantSplit/>
          <w:jc w:val="center"/>
        </w:trPr>
        <w:tc>
          <w:tcPr>
            <w:tcW w:w="1190" w:type="dxa"/>
            <w:shd w:val="clear" w:color="auto" w:fill="FFFFFF"/>
            <w:tcMar>
              <w:top w:w="0" w:type="dxa"/>
              <w:left w:w="0" w:type="dxa"/>
              <w:bottom w:w="0" w:type="dxa"/>
              <w:right w:w="0" w:type="dxa"/>
            </w:tcMar>
            <w:vAlign w:val="center"/>
          </w:tcPr>
          <w:p w14:paraId="4E6ADBBE" w14:textId="77777777" w:rsidR="00040043"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47CE36F" w14:textId="77777777" w:rsidR="00040043"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762E0A3D" w14:textId="77777777" w:rsidR="00040043"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F4BBC2C" w14:textId="77777777" w:rsidR="00040043"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777EC11E" w14:textId="77777777" w:rsidR="00040043"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54C393A2" w14:textId="77777777" w:rsidR="00040043"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E0391E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A005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F05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B485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D8B2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80BB8C" w14:textId="77777777" w:rsidR="00040043" w:rsidRDefault="00000000">
            <w:pPr>
              <w:spacing w:before="100" w:after="100"/>
              <w:ind w:left="100" w:right="100"/>
            </w:pPr>
            <w:r>
              <w:rPr>
                <w:rFonts w:ascii="Helvetica" w:eastAsia="Helvetica" w:hAnsi="Helvetica" w:cs="Helvetica"/>
                <w:color w:val="000000"/>
                <w:sz w:val="6"/>
                <w:szCs w:val="6"/>
              </w:rPr>
              <w:t>glycophorin C (Gerbich blood group)</w:t>
            </w:r>
          </w:p>
        </w:tc>
      </w:tr>
      <w:tr w:rsidR="00040043" w14:paraId="07C60534" w14:textId="77777777">
        <w:trPr>
          <w:cantSplit/>
          <w:jc w:val="center"/>
        </w:trPr>
        <w:tc>
          <w:tcPr>
            <w:tcW w:w="1190" w:type="dxa"/>
            <w:shd w:val="clear" w:color="auto" w:fill="FFFFFF"/>
            <w:tcMar>
              <w:top w:w="0" w:type="dxa"/>
              <w:left w:w="0" w:type="dxa"/>
              <w:bottom w:w="0" w:type="dxa"/>
              <w:right w:w="0" w:type="dxa"/>
            </w:tcMar>
            <w:vAlign w:val="center"/>
          </w:tcPr>
          <w:p w14:paraId="19BA515C" w14:textId="77777777" w:rsidR="00040043"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BCFE76D" w14:textId="77777777" w:rsidR="00040043"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11EE127F" w14:textId="77777777" w:rsidR="00040043"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5485A11" w14:textId="77777777" w:rsidR="00040043"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73B42666" w14:textId="77777777" w:rsidR="00040043"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0A5E" w14:textId="77777777" w:rsidR="00040043"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57C4A6F7"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2E4644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B9C6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107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97D89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C1608" w14:textId="77777777" w:rsidR="00040043" w:rsidRDefault="00000000">
            <w:pPr>
              <w:spacing w:before="100" w:after="100"/>
              <w:ind w:left="100" w:right="100"/>
            </w:pPr>
            <w:r>
              <w:rPr>
                <w:rFonts w:ascii="Helvetica" w:eastAsia="Helvetica" w:hAnsi="Helvetica" w:cs="Helvetica"/>
                <w:color w:val="000000"/>
                <w:sz w:val="6"/>
                <w:szCs w:val="6"/>
              </w:rPr>
              <w:t>C-C motif chemokine ligand 2</w:t>
            </w:r>
          </w:p>
        </w:tc>
      </w:tr>
      <w:tr w:rsidR="00040043" w14:paraId="037A6F58" w14:textId="77777777">
        <w:trPr>
          <w:cantSplit/>
          <w:jc w:val="center"/>
        </w:trPr>
        <w:tc>
          <w:tcPr>
            <w:tcW w:w="1190" w:type="dxa"/>
            <w:shd w:val="clear" w:color="auto" w:fill="FFFFFF"/>
            <w:tcMar>
              <w:top w:w="0" w:type="dxa"/>
              <w:left w:w="0" w:type="dxa"/>
              <w:bottom w:w="0" w:type="dxa"/>
              <w:right w:w="0" w:type="dxa"/>
            </w:tcMar>
            <w:vAlign w:val="center"/>
          </w:tcPr>
          <w:p w14:paraId="52C25CA1" w14:textId="77777777" w:rsidR="00040043"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056863EF" w14:textId="77777777" w:rsidR="00040043"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0CE7A54" w14:textId="77777777" w:rsidR="00040043"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5C37AC53" w14:textId="77777777" w:rsidR="00040043"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EDAD4C0" w14:textId="77777777" w:rsidR="00040043"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0C20B979" w14:textId="77777777" w:rsidR="00040043"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5E7803C3"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3D3541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EE0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A145B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FC9C7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F19" w14:textId="77777777" w:rsidR="00040043" w:rsidRDefault="00000000">
            <w:pPr>
              <w:spacing w:before="100" w:after="100"/>
              <w:ind w:left="100" w:right="100"/>
            </w:pPr>
            <w:r>
              <w:rPr>
                <w:rFonts w:ascii="Helvetica" w:eastAsia="Helvetica" w:hAnsi="Helvetica" w:cs="Helvetica"/>
                <w:color w:val="000000"/>
                <w:sz w:val="6"/>
                <w:szCs w:val="6"/>
              </w:rPr>
              <w:t>zinc finger AN1-type containing 1</w:t>
            </w:r>
          </w:p>
        </w:tc>
      </w:tr>
      <w:tr w:rsidR="00040043" w14:paraId="48CF69F8" w14:textId="77777777">
        <w:trPr>
          <w:cantSplit/>
          <w:jc w:val="center"/>
        </w:trPr>
        <w:tc>
          <w:tcPr>
            <w:tcW w:w="1190" w:type="dxa"/>
            <w:shd w:val="clear" w:color="auto" w:fill="FFFFFF"/>
            <w:tcMar>
              <w:top w:w="0" w:type="dxa"/>
              <w:left w:w="0" w:type="dxa"/>
              <w:bottom w:w="0" w:type="dxa"/>
              <w:right w:w="0" w:type="dxa"/>
            </w:tcMar>
            <w:vAlign w:val="center"/>
          </w:tcPr>
          <w:p w14:paraId="0B0E2B5C" w14:textId="77777777" w:rsidR="00040043"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39A2183A" w14:textId="77777777" w:rsidR="00040043"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883E91" w14:textId="77777777" w:rsidR="00040043"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D4FDD0" w14:textId="77777777" w:rsidR="00040043"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11A1D28" w14:textId="77777777" w:rsidR="00040043"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1DD6678" w14:textId="77777777" w:rsidR="00040043"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5B0C264"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91E44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4A8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573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CA39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6CC506" w14:textId="77777777" w:rsidR="00040043" w:rsidRDefault="00000000">
            <w:pPr>
              <w:spacing w:before="100" w:after="100"/>
              <w:ind w:left="100" w:right="100"/>
            </w:pPr>
            <w:r>
              <w:rPr>
                <w:rFonts w:ascii="Helvetica" w:eastAsia="Helvetica" w:hAnsi="Helvetica" w:cs="Helvetica"/>
                <w:color w:val="000000"/>
                <w:sz w:val="6"/>
                <w:szCs w:val="6"/>
              </w:rPr>
              <w:t>LIM domain and actin binding 1</w:t>
            </w:r>
          </w:p>
        </w:tc>
      </w:tr>
      <w:tr w:rsidR="00040043" w14:paraId="15FDE151" w14:textId="77777777">
        <w:trPr>
          <w:cantSplit/>
          <w:jc w:val="center"/>
        </w:trPr>
        <w:tc>
          <w:tcPr>
            <w:tcW w:w="1190" w:type="dxa"/>
            <w:shd w:val="clear" w:color="auto" w:fill="FFFFFF"/>
            <w:tcMar>
              <w:top w:w="0" w:type="dxa"/>
              <w:left w:w="0" w:type="dxa"/>
              <w:bottom w:w="0" w:type="dxa"/>
              <w:right w:w="0" w:type="dxa"/>
            </w:tcMar>
            <w:vAlign w:val="center"/>
          </w:tcPr>
          <w:p w14:paraId="5821336C" w14:textId="77777777" w:rsidR="00040043"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0CBE9865" w14:textId="77777777" w:rsidR="00040043"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E90C39" w14:textId="77777777" w:rsidR="00040043"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35869CA8" w14:textId="77777777" w:rsidR="00040043"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834AA7B" w14:textId="77777777" w:rsidR="00040043"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677CF52A" w14:textId="77777777" w:rsidR="00040043"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3FD64D36" w14:textId="77777777" w:rsidR="00040043"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B5CDB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3D6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60B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149EB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1A0350" w14:textId="77777777" w:rsidR="00040043" w:rsidRDefault="00000000">
            <w:pPr>
              <w:spacing w:before="100" w:after="100"/>
              <w:ind w:left="100" w:right="100"/>
            </w:pPr>
            <w:r>
              <w:rPr>
                <w:rFonts w:ascii="Helvetica" w:eastAsia="Helvetica" w:hAnsi="Helvetica" w:cs="Helvetica"/>
                <w:color w:val="000000"/>
                <w:sz w:val="6"/>
                <w:szCs w:val="6"/>
              </w:rPr>
              <w:t>collagen type IX alpha 3 chain</w:t>
            </w:r>
          </w:p>
        </w:tc>
      </w:tr>
      <w:tr w:rsidR="00040043" w14:paraId="08D62FE5" w14:textId="77777777">
        <w:trPr>
          <w:cantSplit/>
          <w:jc w:val="center"/>
        </w:trPr>
        <w:tc>
          <w:tcPr>
            <w:tcW w:w="1190" w:type="dxa"/>
            <w:shd w:val="clear" w:color="auto" w:fill="FFFFFF"/>
            <w:tcMar>
              <w:top w:w="0" w:type="dxa"/>
              <w:left w:w="0" w:type="dxa"/>
              <w:bottom w:w="0" w:type="dxa"/>
              <w:right w:w="0" w:type="dxa"/>
            </w:tcMar>
            <w:vAlign w:val="center"/>
          </w:tcPr>
          <w:p w14:paraId="47B99E51" w14:textId="77777777" w:rsidR="00040043"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36FB649D" w14:textId="77777777" w:rsidR="00040043"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54FB70C" w14:textId="77777777" w:rsidR="00040043"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E2E234C" w14:textId="77777777" w:rsidR="00040043"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B0CEF95" w14:textId="77777777" w:rsidR="00040043"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A4FD9DC" w14:textId="77777777" w:rsidR="00040043"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34657F46" w14:textId="77777777" w:rsidR="00040043"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4D07CA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B76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11BA8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2E8D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F4CFD6" w14:textId="77777777" w:rsidR="00040043"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040043" w14:paraId="507818A7" w14:textId="77777777">
        <w:trPr>
          <w:cantSplit/>
          <w:jc w:val="center"/>
        </w:trPr>
        <w:tc>
          <w:tcPr>
            <w:tcW w:w="1190" w:type="dxa"/>
            <w:shd w:val="clear" w:color="auto" w:fill="FFFFFF"/>
            <w:tcMar>
              <w:top w:w="0" w:type="dxa"/>
              <w:left w:w="0" w:type="dxa"/>
              <w:bottom w:w="0" w:type="dxa"/>
              <w:right w:w="0" w:type="dxa"/>
            </w:tcMar>
            <w:vAlign w:val="center"/>
          </w:tcPr>
          <w:p w14:paraId="1BF80DEE" w14:textId="77777777" w:rsidR="00040043"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163B1D9C" w14:textId="77777777" w:rsidR="00040043"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4EB9B59" w14:textId="77777777" w:rsidR="00040043"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DB38F95" w14:textId="77777777" w:rsidR="00040043"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98107C" w14:textId="77777777" w:rsidR="00040043"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30BD3838" w14:textId="77777777" w:rsidR="00040043"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662287A5" w14:textId="77777777" w:rsidR="00040043"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5BAB3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91EBF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171B2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9EA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248E68" w14:textId="77777777" w:rsidR="00040043" w:rsidRDefault="00000000">
            <w:pPr>
              <w:spacing w:before="100" w:after="100"/>
              <w:ind w:left="100" w:right="100"/>
            </w:pPr>
            <w:r>
              <w:rPr>
                <w:rFonts w:ascii="Helvetica" w:eastAsia="Helvetica" w:hAnsi="Helvetica" w:cs="Helvetica"/>
                <w:color w:val="000000"/>
                <w:sz w:val="6"/>
                <w:szCs w:val="6"/>
              </w:rPr>
              <w:t>Jrk helix-turn-helix protein</w:t>
            </w:r>
          </w:p>
        </w:tc>
      </w:tr>
      <w:tr w:rsidR="00040043" w14:paraId="307F6D2C" w14:textId="77777777">
        <w:trPr>
          <w:cantSplit/>
          <w:jc w:val="center"/>
        </w:trPr>
        <w:tc>
          <w:tcPr>
            <w:tcW w:w="1190" w:type="dxa"/>
            <w:shd w:val="clear" w:color="auto" w:fill="FFFFFF"/>
            <w:tcMar>
              <w:top w:w="0" w:type="dxa"/>
              <w:left w:w="0" w:type="dxa"/>
              <w:bottom w:w="0" w:type="dxa"/>
              <w:right w:w="0" w:type="dxa"/>
            </w:tcMar>
            <w:vAlign w:val="center"/>
          </w:tcPr>
          <w:p w14:paraId="2A5695A9" w14:textId="77777777" w:rsidR="00040043"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6B849D0" w14:textId="77777777" w:rsidR="00040043"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76F48D19" w14:textId="77777777" w:rsidR="00040043"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ED5DE70" w14:textId="77777777" w:rsidR="00040043"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C326F6" w14:textId="77777777" w:rsidR="00040043"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12BA6EA8" w14:textId="77777777" w:rsidR="00040043"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533DADB"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015FC3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D7F0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627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A593B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1FF825" w14:textId="77777777" w:rsidR="00040043" w:rsidRDefault="00000000">
            <w:pPr>
              <w:spacing w:before="100" w:after="100"/>
              <w:ind w:left="100" w:right="100"/>
            </w:pPr>
            <w:r>
              <w:rPr>
                <w:rFonts w:ascii="Helvetica" w:eastAsia="Helvetica" w:hAnsi="Helvetica" w:cs="Helvetica"/>
                <w:color w:val="000000"/>
                <w:sz w:val="6"/>
                <w:szCs w:val="6"/>
              </w:rPr>
              <w:t>synaptosome associated protein 25</w:t>
            </w:r>
          </w:p>
        </w:tc>
      </w:tr>
      <w:tr w:rsidR="00040043" w14:paraId="495FB580" w14:textId="77777777">
        <w:trPr>
          <w:cantSplit/>
          <w:jc w:val="center"/>
        </w:trPr>
        <w:tc>
          <w:tcPr>
            <w:tcW w:w="1190" w:type="dxa"/>
            <w:shd w:val="clear" w:color="auto" w:fill="FFFFFF"/>
            <w:tcMar>
              <w:top w:w="0" w:type="dxa"/>
              <w:left w:w="0" w:type="dxa"/>
              <w:bottom w:w="0" w:type="dxa"/>
              <w:right w:w="0" w:type="dxa"/>
            </w:tcMar>
            <w:vAlign w:val="center"/>
          </w:tcPr>
          <w:p w14:paraId="238C00A3" w14:textId="77777777" w:rsidR="00040043"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D0123E9" w14:textId="77777777" w:rsidR="00040043"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3FCB9269" w14:textId="77777777" w:rsidR="00040043"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FBCAE24" w14:textId="77777777" w:rsidR="00040043"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04719FC8" w14:textId="77777777" w:rsidR="00040043"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60B6325" w14:textId="77777777" w:rsidR="00040043"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4DE751B7"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E36BA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CD6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1A1C6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0FE7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EE69DB" w14:textId="77777777" w:rsidR="00040043" w:rsidRDefault="00000000">
            <w:pPr>
              <w:spacing w:before="100" w:after="100"/>
              <w:ind w:left="100" w:right="100"/>
            </w:pPr>
            <w:r>
              <w:rPr>
                <w:rFonts w:ascii="Helvetica" w:eastAsia="Helvetica" w:hAnsi="Helvetica" w:cs="Helvetica"/>
                <w:color w:val="000000"/>
                <w:sz w:val="6"/>
                <w:szCs w:val="6"/>
              </w:rPr>
              <w:t>Bardet-Biedl syndrome 10</w:t>
            </w:r>
          </w:p>
        </w:tc>
      </w:tr>
      <w:tr w:rsidR="00040043" w14:paraId="52049370" w14:textId="77777777">
        <w:trPr>
          <w:cantSplit/>
          <w:jc w:val="center"/>
        </w:trPr>
        <w:tc>
          <w:tcPr>
            <w:tcW w:w="1190" w:type="dxa"/>
            <w:shd w:val="clear" w:color="auto" w:fill="FFFFFF"/>
            <w:tcMar>
              <w:top w:w="0" w:type="dxa"/>
              <w:left w:w="0" w:type="dxa"/>
              <w:bottom w:w="0" w:type="dxa"/>
              <w:right w:w="0" w:type="dxa"/>
            </w:tcMar>
            <w:vAlign w:val="center"/>
          </w:tcPr>
          <w:p w14:paraId="77C2B927"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0445FC37" w14:textId="77777777" w:rsidR="00040043"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BE984F4" w14:textId="77777777" w:rsidR="00040043"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189E363F" w14:textId="77777777" w:rsidR="00040043"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0893CBCF" w14:textId="77777777" w:rsidR="00040043"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8FE6B2A" w14:textId="77777777" w:rsidR="00040043"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4361EF1E"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F1F28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3681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E1F5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B426C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40EE59"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22801BB9" w14:textId="77777777">
        <w:trPr>
          <w:cantSplit/>
          <w:jc w:val="center"/>
        </w:trPr>
        <w:tc>
          <w:tcPr>
            <w:tcW w:w="1190" w:type="dxa"/>
            <w:shd w:val="clear" w:color="auto" w:fill="FFFFFF"/>
            <w:tcMar>
              <w:top w:w="0" w:type="dxa"/>
              <w:left w:w="0" w:type="dxa"/>
              <w:bottom w:w="0" w:type="dxa"/>
              <w:right w:w="0" w:type="dxa"/>
            </w:tcMar>
            <w:vAlign w:val="center"/>
          </w:tcPr>
          <w:p w14:paraId="149917FE" w14:textId="77777777" w:rsidR="00040043"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503A18C1" w14:textId="77777777" w:rsidR="00040043"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D487C4" w14:textId="77777777" w:rsidR="00040043"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77695A5E" w14:textId="77777777" w:rsidR="00040043"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1FBCC522" w14:textId="77777777" w:rsidR="00040043"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7E35BEE" w14:textId="77777777" w:rsidR="00040043"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584A843D"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3DBFFC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BE95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24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172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E5719" w14:textId="77777777" w:rsidR="00040043"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040043" w14:paraId="48B923A1" w14:textId="77777777">
        <w:trPr>
          <w:cantSplit/>
          <w:jc w:val="center"/>
        </w:trPr>
        <w:tc>
          <w:tcPr>
            <w:tcW w:w="1190" w:type="dxa"/>
            <w:shd w:val="clear" w:color="auto" w:fill="FFFFFF"/>
            <w:tcMar>
              <w:top w:w="0" w:type="dxa"/>
              <w:left w:w="0" w:type="dxa"/>
              <w:bottom w:w="0" w:type="dxa"/>
              <w:right w:w="0" w:type="dxa"/>
            </w:tcMar>
            <w:vAlign w:val="center"/>
          </w:tcPr>
          <w:p w14:paraId="27B4402E" w14:textId="77777777" w:rsidR="00040043"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90EF27C" w14:textId="77777777" w:rsidR="00040043"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D796DB7" w14:textId="77777777" w:rsidR="00040043"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1672EA30" w14:textId="77777777" w:rsidR="00040043"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18EEBB5" w14:textId="77777777" w:rsidR="00040043"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72F56866" w14:textId="77777777" w:rsidR="00040043"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4BB3159A" w14:textId="77777777" w:rsidR="00040043"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0509B3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5FB13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1EB78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740F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77670C" w14:textId="77777777" w:rsidR="00040043" w:rsidRDefault="00040043">
            <w:pPr>
              <w:spacing w:before="100" w:after="100"/>
              <w:ind w:left="100" w:right="100"/>
            </w:pPr>
          </w:p>
        </w:tc>
      </w:tr>
      <w:tr w:rsidR="00040043" w14:paraId="0118C6CC" w14:textId="77777777">
        <w:trPr>
          <w:cantSplit/>
          <w:jc w:val="center"/>
        </w:trPr>
        <w:tc>
          <w:tcPr>
            <w:tcW w:w="1190" w:type="dxa"/>
            <w:shd w:val="clear" w:color="auto" w:fill="FFFFFF"/>
            <w:tcMar>
              <w:top w:w="0" w:type="dxa"/>
              <w:left w:w="0" w:type="dxa"/>
              <w:bottom w:w="0" w:type="dxa"/>
              <w:right w:w="0" w:type="dxa"/>
            </w:tcMar>
            <w:vAlign w:val="center"/>
          </w:tcPr>
          <w:p w14:paraId="0198C364" w14:textId="77777777" w:rsidR="00040043"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5C8C7605" w14:textId="77777777" w:rsidR="00040043"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13987B7B" w14:textId="77777777" w:rsidR="00040043"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C5DE92" w14:textId="77777777" w:rsidR="00040043"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50F86C6B" w14:textId="77777777" w:rsidR="00040043"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6564157E" w14:textId="77777777" w:rsidR="00040043"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B996DB2" w14:textId="77777777" w:rsidR="00040043"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5812273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77C3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520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2BE60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39505" w14:textId="77777777" w:rsidR="00040043" w:rsidRDefault="00000000">
            <w:pPr>
              <w:spacing w:before="100" w:after="100"/>
              <w:ind w:left="100" w:right="100"/>
            </w:pPr>
            <w:r>
              <w:rPr>
                <w:rFonts w:ascii="Helvetica" w:eastAsia="Helvetica" w:hAnsi="Helvetica" w:cs="Helvetica"/>
                <w:color w:val="000000"/>
                <w:sz w:val="6"/>
                <w:szCs w:val="6"/>
              </w:rPr>
              <w:t>transmembrane protein 63A</w:t>
            </w:r>
          </w:p>
        </w:tc>
      </w:tr>
      <w:tr w:rsidR="00040043" w14:paraId="7D3E15A9" w14:textId="77777777">
        <w:trPr>
          <w:cantSplit/>
          <w:jc w:val="center"/>
        </w:trPr>
        <w:tc>
          <w:tcPr>
            <w:tcW w:w="1190" w:type="dxa"/>
            <w:shd w:val="clear" w:color="auto" w:fill="FFFFFF"/>
            <w:tcMar>
              <w:top w:w="0" w:type="dxa"/>
              <w:left w:w="0" w:type="dxa"/>
              <w:bottom w:w="0" w:type="dxa"/>
              <w:right w:w="0" w:type="dxa"/>
            </w:tcMar>
            <w:vAlign w:val="center"/>
          </w:tcPr>
          <w:p w14:paraId="2E8F3BC1" w14:textId="77777777" w:rsidR="00040043"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47F42512" w14:textId="77777777" w:rsidR="00040043"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3EED3A" w14:textId="77777777" w:rsidR="00040043"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151FCFBF" w14:textId="77777777" w:rsidR="00040043"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007187AA" w14:textId="77777777" w:rsidR="00040043"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E6E3DDB" w14:textId="77777777" w:rsidR="00040043"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0647BDC6"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948114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BF0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7F29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1C5A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F8B4D5" w14:textId="77777777" w:rsidR="00040043" w:rsidRDefault="00000000">
            <w:pPr>
              <w:spacing w:before="100" w:after="100"/>
              <w:ind w:left="100" w:right="100"/>
            </w:pPr>
            <w:r>
              <w:rPr>
                <w:rFonts w:ascii="Helvetica" w:eastAsia="Helvetica" w:hAnsi="Helvetica" w:cs="Helvetica"/>
                <w:color w:val="000000"/>
                <w:sz w:val="6"/>
                <w:szCs w:val="6"/>
              </w:rPr>
              <w:t>filamin binding LIM protein 1</w:t>
            </w:r>
          </w:p>
        </w:tc>
      </w:tr>
      <w:tr w:rsidR="00040043" w14:paraId="6900E3D2" w14:textId="77777777">
        <w:trPr>
          <w:cantSplit/>
          <w:jc w:val="center"/>
        </w:trPr>
        <w:tc>
          <w:tcPr>
            <w:tcW w:w="1190" w:type="dxa"/>
            <w:shd w:val="clear" w:color="auto" w:fill="FFFFFF"/>
            <w:tcMar>
              <w:top w:w="0" w:type="dxa"/>
              <w:left w:w="0" w:type="dxa"/>
              <w:bottom w:w="0" w:type="dxa"/>
              <w:right w:w="0" w:type="dxa"/>
            </w:tcMar>
            <w:vAlign w:val="center"/>
          </w:tcPr>
          <w:p w14:paraId="51D1DCC5" w14:textId="77777777" w:rsidR="00040043"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7B0F4C73" w14:textId="77777777" w:rsidR="00040043"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4F4E4A5" w14:textId="77777777" w:rsidR="00040043"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1F45401" w14:textId="77777777" w:rsidR="00040043"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65475778" w14:textId="77777777" w:rsidR="00040043"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7CF37DC4" w14:textId="77777777" w:rsidR="00040043"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42CCCFA"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C0679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51E9D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8582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9151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BCE95" w14:textId="77777777" w:rsidR="00040043" w:rsidRDefault="00000000">
            <w:pPr>
              <w:spacing w:before="100" w:after="100"/>
              <w:ind w:left="100" w:right="100"/>
            </w:pPr>
            <w:r>
              <w:rPr>
                <w:rFonts w:ascii="Helvetica" w:eastAsia="Helvetica" w:hAnsi="Helvetica" w:cs="Helvetica"/>
                <w:color w:val="000000"/>
                <w:sz w:val="6"/>
                <w:szCs w:val="6"/>
              </w:rPr>
              <w:t>glutamate-ammonia ligase</w:t>
            </w:r>
          </w:p>
        </w:tc>
      </w:tr>
      <w:tr w:rsidR="00040043" w14:paraId="099918FA" w14:textId="77777777">
        <w:trPr>
          <w:cantSplit/>
          <w:jc w:val="center"/>
        </w:trPr>
        <w:tc>
          <w:tcPr>
            <w:tcW w:w="1190" w:type="dxa"/>
            <w:shd w:val="clear" w:color="auto" w:fill="FFFFFF"/>
            <w:tcMar>
              <w:top w:w="0" w:type="dxa"/>
              <w:left w:w="0" w:type="dxa"/>
              <w:bottom w:w="0" w:type="dxa"/>
              <w:right w:w="0" w:type="dxa"/>
            </w:tcMar>
            <w:vAlign w:val="center"/>
          </w:tcPr>
          <w:p w14:paraId="6230EA3F" w14:textId="77777777" w:rsidR="00040043"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09974F80" w14:textId="77777777" w:rsidR="00040043"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CD1A876" w14:textId="77777777" w:rsidR="00040043"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2386ADE" w14:textId="77777777" w:rsidR="00040043"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2968A2BD" w14:textId="77777777" w:rsidR="00040043"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E37E934" w14:textId="77777777" w:rsidR="00040043"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31FA40BD" w14:textId="77777777" w:rsidR="00040043"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68926C1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4ADCD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062B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CFC91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622E5B" w14:textId="77777777" w:rsidR="00040043" w:rsidRDefault="00000000">
            <w:pPr>
              <w:spacing w:before="100" w:after="100"/>
              <w:ind w:left="100" w:right="100"/>
            </w:pPr>
            <w:r>
              <w:rPr>
                <w:rFonts w:ascii="Helvetica" w:eastAsia="Helvetica" w:hAnsi="Helvetica" w:cs="Helvetica"/>
                <w:color w:val="000000"/>
                <w:sz w:val="6"/>
                <w:szCs w:val="6"/>
              </w:rPr>
              <w:t>complexin 2</w:t>
            </w:r>
          </w:p>
        </w:tc>
      </w:tr>
      <w:tr w:rsidR="00040043" w14:paraId="3DC83F50" w14:textId="77777777">
        <w:trPr>
          <w:cantSplit/>
          <w:jc w:val="center"/>
        </w:trPr>
        <w:tc>
          <w:tcPr>
            <w:tcW w:w="1190" w:type="dxa"/>
            <w:shd w:val="clear" w:color="auto" w:fill="FFFFFF"/>
            <w:tcMar>
              <w:top w:w="0" w:type="dxa"/>
              <w:left w:w="0" w:type="dxa"/>
              <w:bottom w:w="0" w:type="dxa"/>
              <w:right w:w="0" w:type="dxa"/>
            </w:tcMar>
            <w:vAlign w:val="center"/>
          </w:tcPr>
          <w:p w14:paraId="515FDFF9" w14:textId="77777777" w:rsidR="00040043" w:rsidRDefault="00000000">
            <w:pPr>
              <w:spacing w:before="100" w:after="100"/>
              <w:ind w:left="100" w:right="100"/>
            </w:pPr>
            <w:r>
              <w:rPr>
                <w:rFonts w:ascii="Helvetica" w:eastAsia="Helvetica" w:hAnsi="Helvetica" w:cs="Helvetica"/>
                <w:color w:val="000000"/>
                <w:sz w:val="6"/>
                <w:szCs w:val="6"/>
              </w:rPr>
              <w:lastRenderedPageBreak/>
              <w:t>NAGK (ENSG00000124357)</w:t>
            </w:r>
          </w:p>
        </w:tc>
        <w:tc>
          <w:tcPr>
            <w:tcW w:w="634" w:type="dxa"/>
            <w:shd w:val="clear" w:color="auto" w:fill="FFFFFF"/>
            <w:tcMar>
              <w:top w:w="0" w:type="dxa"/>
              <w:left w:w="0" w:type="dxa"/>
              <w:bottom w:w="0" w:type="dxa"/>
              <w:right w:w="0" w:type="dxa"/>
            </w:tcMar>
            <w:vAlign w:val="center"/>
          </w:tcPr>
          <w:p w14:paraId="6620334A" w14:textId="77777777" w:rsidR="00040043"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C5C83EF" w14:textId="77777777" w:rsidR="00040043"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43E50CE" w14:textId="77777777" w:rsidR="00040043"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5AE8E61" w14:textId="77777777" w:rsidR="00040043"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990B22" w14:textId="77777777" w:rsidR="00040043"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2E4D06C5" w14:textId="77777777" w:rsidR="00040043"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5C0991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819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FDDD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0E89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B437AA" w14:textId="77777777" w:rsidR="00040043" w:rsidRDefault="00000000">
            <w:pPr>
              <w:spacing w:before="100" w:after="100"/>
              <w:ind w:left="100" w:right="100"/>
            </w:pPr>
            <w:r>
              <w:rPr>
                <w:rFonts w:ascii="Helvetica" w:eastAsia="Helvetica" w:hAnsi="Helvetica" w:cs="Helvetica"/>
                <w:color w:val="000000"/>
                <w:sz w:val="6"/>
                <w:szCs w:val="6"/>
              </w:rPr>
              <w:t>N-acetylglucosamine kinase</w:t>
            </w:r>
          </w:p>
        </w:tc>
      </w:tr>
      <w:tr w:rsidR="00040043" w14:paraId="5ED51F82" w14:textId="77777777">
        <w:trPr>
          <w:cantSplit/>
          <w:jc w:val="center"/>
        </w:trPr>
        <w:tc>
          <w:tcPr>
            <w:tcW w:w="1190" w:type="dxa"/>
            <w:shd w:val="clear" w:color="auto" w:fill="FFFFFF"/>
            <w:tcMar>
              <w:top w:w="0" w:type="dxa"/>
              <w:left w:w="0" w:type="dxa"/>
              <w:bottom w:w="0" w:type="dxa"/>
              <w:right w:w="0" w:type="dxa"/>
            </w:tcMar>
            <w:vAlign w:val="center"/>
          </w:tcPr>
          <w:p w14:paraId="4631AFA3" w14:textId="77777777" w:rsidR="00040043"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7B2BD64E" w14:textId="77777777" w:rsidR="00040043"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5BC96339" w14:textId="77777777" w:rsidR="00040043"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7F06955" w14:textId="77777777" w:rsidR="00040043"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D05C3BC" w14:textId="77777777" w:rsidR="00040043"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2132E5AE" w14:textId="77777777" w:rsidR="00040043"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8A20AA5" w14:textId="77777777" w:rsidR="00040043"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3B7F2BE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39C6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53D5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2C2DB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E3A245" w14:textId="77777777" w:rsidR="00040043" w:rsidRDefault="00000000">
            <w:pPr>
              <w:spacing w:before="100" w:after="100"/>
              <w:ind w:left="100" w:right="100"/>
            </w:pPr>
            <w:r>
              <w:rPr>
                <w:rFonts w:ascii="Helvetica" w:eastAsia="Helvetica" w:hAnsi="Helvetica" w:cs="Helvetica"/>
                <w:color w:val="000000"/>
                <w:sz w:val="6"/>
                <w:szCs w:val="6"/>
              </w:rPr>
              <w:t>cochlin</w:t>
            </w:r>
          </w:p>
        </w:tc>
      </w:tr>
      <w:tr w:rsidR="00040043" w14:paraId="0406C4B5" w14:textId="77777777">
        <w:trPr>
          <w:cantSplit/>
          <w:jc w:val="center"/>
        </w:trPr>
        <w:tc>
          <w:tcPr>
            <w:tcW w:w="1190" w:type="dxa"/>
            <w:shd w:val="clear" w:color="auto" w:fill="FFFFFF"/>
            <w:tcMar>
              <w:top w:w="0" w:type="dxa"/>
              <w:left w:w="0" w:type="dxa"/>
              <w:bottom w:w="0" w:type="dxa"/>
              <w:right w:w="0" w:type="dxa"/>
            </w:tcMar>
            <w:vAlign w:val="center"/>
          </w:tcPr>
          <w:p w14:paraId="3126B464"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4E324F7" w14:textId="77777777" w:rsidR="00040043"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090DD9E5" w14:textId="77777777" w:rsidR="00040043"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736CE893" w14:textId="77777777" w:rsidR="00040043"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4234D0F" w14:textId="77777777" w:rsidR="00040043"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49500374" w14:textId="77777777" w:rsidR="00040043"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DA14C2A" w14:textId="77777777" w:rsidR="00040043"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FF3A4A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F5E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E870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F7C0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652E4"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73DB995C" w14:textId="77777777">
        <w:trPr>
          <w:cantSplit/>
          <w:jc w:val="center"/>
        </w:trPr>
        <w:tc>
          <w:tcPr>
            <w:tcW w:w="1190" w:type="dxa"/>
            <w:shd w:val="clear" w:color="auto" w:fill="FFFFFF"/>
            <w:tcMar>
              <w:top w:w="0" w:type="dxa"/>
              <w:left w:w="0" w:type="dxa"/>
              <w:bottom w:w="0" w:type="dxa"/>
              <w:right w:w="0" w:type="dxa"/>
            </w:tcMar>
            <w:vAlign w:val="center"/>
          </w:tcPr>
          <w:p w14:paraId="12B4F8FF" w14:textId="77777777" w:rsidR="00040043"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3C10CAD" w14:textId="77777777" w:rsidR="00040043"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601031F8" w14:textId="77777777" w:rsidR="00040043"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859F13A" w14:textId="77777777" w:rsidR="00040043"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5D881AC1" w14:textId="77777777" w:rsidR="00040043"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49775267" w14:textId="77777777" w:rsidR="00040043"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01A10FAA"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AE2A2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8E8AF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52DA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570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8733D1" w14:textId="77777777" w:rsidR="00040043" w:rsidRDefault="00000000">
            <w:pPr>
              <w:spacing w:before="100" w:after="100"/>
              <w:ind w:left="100" w:right="100"/>
            </w:pPr>
            <w:r>
              <w:rPr>
                <w:rFonts w:ascii="Helvetica" w:eastAsia="Helvetica" w:hAnsi="Helvetica" w:cs="Helvetica"/>
                <w:color w:val="000000"/>
                <w:sz w:val="6"/>
                <w:szCs w:val="6"/>
              </w:rPr>
              <w:t>actin like 6B</w:t>
            </w:r>
          </w:p>
        </w:tc>
      </w:tr>
      <w:tr w:rsidR="00040043" w14:paraId="318A0B32" w14:textId="77777777">
        <w:trPr>
          <w:cantSplit/>
          <w:jc w:val="center"/>
        </w:trPr>
        <w:tc>
          <w:tcPr>
            <w:tcW w:w="1190" w:type="dxa"/>
            <w:shd w:val="clear" w:color="auto" w:fill="FFFFFF"/>
            <w:tcMar>
              <w:top w:w="0" w:type="dxa"/>
              <w:left w:w="0" w:type="dxa"/>
              <w:bottom w:w="0" w:type="dxa"/>
              <w:right w:w="0" w:type="dxa"/>
            </w:tcMar>
            <w:vAlign w:val="center"/>
          </w:tcPr>
          <w:p w14:paraId="4A9766B7" w14:textId="77777777" w:rsidR="00040043"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D4C63E8" w14:textId="77777777" w:rsidR="00040043"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66A1848F" w14:textId="77777777" w:rsidR="00040043"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D675483" w14:textId="77777777" w:rsidR="00040043"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0221B60" w14:textId="77777777" w:rsidR="00040043"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7812066" w14:textId="77777777" w:rsidR="00040043"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FC49975"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440046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4E6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2DB1F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053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407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040043" w14:paraId="7B479883" w14:textId="77777777">
        <w:trPr>
          <w:cantSplit/>
          <w:jc w:val="center"/>
        </w:trPr>
        <w:tc>
          <w:tcPr>
            <w:tcW w:w="1190" w:type="dxa"/>
            <w:shd w:val="clear" w:color="auto" w:fill="FFFFFF"/>
            <w:tcMar>
              <w:top w:w="0" w:type="dxa"/>
              <w:left w:w="0" w:type="dxa"/>
              <w:bottom w:w="0" w:type="dxa"/>
              <w:right w:w="0" w:type="dxa"/>
            </w:tcMar>
            <w:vAlign w:val="center"/>
          </w:tcPr>
          <w:p w14:paraId="17DC4AB8" w14:textId="77777777" w:rsidR="00040043"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792B283E" w14:textId="77777777" w:rsidR="00040043"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07B3C398" w14:textId="77777777" w:rsidR="00040043"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16635572" w14:textId="77777777" w:rsidR="00040043"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7BD1A4DE" w14:textId="77777777" w:rsidR="00040043"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34AECA2A" w14:textId="77777777" w:rsidR="00040043"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08E8E4B" w14:textId="77777777" w:rsidR="00040043"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67F58F5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88CA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A7A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FC6C8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DC7A2B" w14:textId="77777777" w:rsidR="00040043"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040043" w14:paraId="2C8600F6" w14:textId="77777777">
        <w:trPr>
          <w:cantSplit/>
          <w:jc w:val="center"/>
        </w:trPr>
        <w:tc>
          <w:tcPr>
            <w:tcW w:w="1190" w:type="dxa"/>
            <w:shd w:val="clear" w:color="auto" w:fill="FFFFFF"/>
            <w:tcMar>
              <w:top w:w="0" w:type="dxa"/>
              <w:left w:w="0" w:type="dxa"/>
              <w:bottom w:w="0" w:type="dxa"/>
              <w:right w:w="0" w:type="dxa"/>
            </w:tcMar>
            <w:vAlign w:val="center"/>
          </w:tcPr>
          <w:p w14:paraId="04B2D214" w14:textId="77777777" w:rsidR="00040043"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31FFBD" w14:textId="77777777" w:rsidR="00040043"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82CD186" w14:textId="77777777" w:rsidR="00040043"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A6ECFAE" w14:textId="77777777" w:rsidR="00040043"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822236B" w14:textId="77777777" w:rsidR="00040043"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0B5BE94" w14:textId="77777777" w:rsidR="00040043"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575CED29" w14:textId="77777777" w:rsidR="00040043"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23031CF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B9B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BC0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AEC9B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7E2609" w14:textId="77777777" w:rsidR="00040043"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040043" w14:paraId="2F816DE6" w14:textId="77777777">
        <w:trPr>
          <w:cantSplit/>
          <w:jc w:val="center"/>
        </w:trPr>
        <w:tc>
          <w:tcPr>
            <w:tcW w:w="1190" w:type="dxa"/>
            <w:shd w:val="clear" w:color="auto" w:fill="FFFFFF"/>
            <w:tcMar>
              <w:top w:w="0" w:type="dxa"/>
              <w:left w:w="0" w:type="dxa"/>
              <w:bottom w:w="0" w:type="dxa"/>
              <w:right w:w="0" w:type="dxa"/>
            </w:tcMar>
            <w:vAlign w:val="center"/>
          </w:tcPr>
          <w:p w14:paraId="2BDFA11B" w14:textId="77777777" w:rsidR="00040043"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3D344414" w14:textId="77777777" w:rsidR="00040043"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92480BF" w14:textId="77777777" w:rsidR="00040043"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86BCBD2" w14:textId="77777777" w:rsidR="00040043"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A77061D" w14:textId="77777777" w:rsidR="00040043"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33263AC" w14:textId="77777777" w:rsidR="00040043"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4F268EDB" w14:textId="77777777" w:rsidR="00040043"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15434B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B1E66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0A1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992DC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D786A" w14:textId="77777777" w:rsidR="00040043" w:rsidRDefault="00040043">
            <w:pPr>
              <w:spacing w:before="100" w:after="100"/>
              <w:ind w:left="100" w:right="100"/>
            </w:pPr>
          </w:p>
        </w:tc>
      </w:tr>
      <w:tr w:rsidR="00040043" w14:paraId="0DA308A8" w14:textId="77777777">
        <w:trPr>
          <w:cantSplit/>
          <w:jc w:val="center"/>
        </w:trPr>
        <w:tc>
          <w:tcPr>
            <w:tcW w:w="1190" w:type="dxa"/>
            <w:shd w:val="clear" w:color="auto" w:fill="FFFFFF"/>
            <w:tcMar>
              <w:top w:w="0" w:type="dxa"/>
              <w:left w:w="0" w:type="dxa"/>
              <w:bottom w:w="0" w:type="dxa"/>
              <w:right w:w="0" w:type="dxa"/>
            </w:tcMar>
            <w:vAlign w:val="center"/>
          </w:tcPr>
          <w:p w14:paraId="1361DFE8" w14:textId="77777777" w:rsidR="00040043"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2CD78878" w14:textId="77777777" w:rsidR="00040043"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639B3E7B" w14:textId="77777777" w:rsidR="00040043"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5B8DB2F" w14:textId="77777777" w:rsidR="00040043"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BD867F" w14:textId="77777777" w:rsidR="00040043"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4DD899C" w14:textId="77777777" w:rsidR="00040043"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11F4E67D" w14:textId="77777777" w:rsidR="00040043"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7B3B017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3BA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CED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30804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B5D46C" w14:textId="77777777" w:rsidR="00040043" w:rsidRDefault="00000000">
            <w:pPr>
              <w:spacing w:before="100" w:after="100"/>
              <w:ind w:left="100" w:right="100"/>
            </w:pPr>
            <w:r>
              <w:rPr>
                <w:rFonts w:ascii="Helvetica" w:eastAsia="Helvetica" w:hAnsi="Helvetica" w:cs="Helvetica"/>
                <w:color w:val="000000"/>
                <w:sz w:val="6"/>
                <w:szCs w:val="6"/>
              </w:rPr>
              <w:t>arginyl aminopeptidase like 1</w:t>
            </w:r>
          </w:p>
        </w:tc>
      </w:tr>
      <w:tr w:rsidR="00040043" w14:paraId="7A700E24" w14:textId="77777777">
        <w:trPr>
          <w:cantSplit/>
          <w:jc w:val="center"/>
        </w:trPr>
        <w:tc>
          <w:tcPr>
            <w:tcW w:w="1190" w:type="dxa"/>
            <w:shd w:val="clear" w:color="auto" w:fill="FFFFFF"/>
            <w:tcMar>
              <w:top w:w="0" w:type="dxa"/>
              <w:left w:w="0" w:type="dxa"/>
              <w:bottom w:w="0" w:type="dxa"/>
              <w:right w:w="0" w:type="dxa"/>
            </w:tcMar>
            <w:vAlign w:val="center"/>
          </w:tcPr>
          <w:p w14:paraId="428FCB34" w14:textId="77777777" w:rsidR="00040043"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2173703F" w14:textId="77777777" w:rsidR="00040043"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64A5D902" w14:textId="77777777" w:rsidR="00040043"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982FD70" w14:textId="77777777" w:rsidR="00040043"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4141981D" w14:textId="77777777" w:rsidR="00040043"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0C7575FE" w14:textId="77777777" w:rsidR="00040043"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113C4281" w14:textId="77777777" w:rsidR="00040043"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4FD00F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7DE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5F2D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58728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2E834E" w14:textId="77777777" w:rsidR="00040043"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040043" w14:paraId="09EF402F" w14:textId="77777777">
        <w:trPr>
          <w:cantSplit/>
          <w:jc w:val="center"/>
        </w:trPr>
        <w:tc>
          <w:tcPr>
            <w:tcW w:w="1190" w:type="dxa"/>
            <w:shd w:val="clear" w:color="auto" w:fill="FFFFFF"/>
            <w:tcMar>
              <w:top w:w="0" w:type="dxa"/>
              <w:left w:w="0" w:type="dxa"/>
              <w:bottom w:w="0" w:type="dxa"/>
              <w:right w:w="0" w:type="dxa"/>
            </w:tcMar>
            <w:vAlign w:val="center"/>
          </w:tcPr>
          <w:p w14:paraId="37DB6DDE" w14:textId="77777777" w:rsidR="00040043"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7812C1F9" w14:textId="77777777" w:rsidR="00040043"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02A875FB" w14:textId="77777777" w:rsidR="00040043"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3C2CFDD" w14:textId="77777777" w:rsidR="00040043"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33AD152C" w14:textId="77777777" w:rsidR="00040043"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2121932" w14:textId="77777777" w:rsidR="00040043"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5B5D4F55" w14:textId="77777777" w:rsidR="00040043"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5B944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7C12F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F014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88D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51BFA" w14:textId="77777777" w:rsidR="00040043" w:rsidRDefault="00000000">
            <w:pPr>
              <w:spacing w:before="100" w:after="100"/>
              <w:ind w:left="100" w:right="100"/>
            </w:pPr>
            <w:r>
              <w:rPr>
                <w:rFonts w:ascii="Helvetica" w:eastAsia="Helvetica" w:hAnsi="Helvetica" w:cs="Helvetica"/>
                <w:color w:val="000000"/>
                <w:sz w:val="6"/>
                <w:szCs w:val="6"/>
              </w:rPr>
              <w:t>period circadian regulator 1</w:t>
            </w:r>
          </w:p>
        </w:tc>
      </w:tr>
      <w:tr w:rsidR="00040043" w14:paraId="2CC23ACF" w14:textId="77777777">
        <w:trPr>
          <w:cantSplit/>
          <w:jc w:val="center"/>
        </w:trPr>
        <w:tc>
          <w:tcPr>
            <w:tcW w:w="1190" w:type="dxa"/>
            <w:shd w:val="clear" w:color="auto" w:fill="FFFFFF"/>
            <w:tcMar>
              <w:top w:w="0" w:type="dxa"/>
              <w:left w:w="0" w:type="dxa"/>
              <w:bottom w:w="0" w:type="dxa"/>
              <w:right w:w="0" w:type="dxa"/>
            </w:tcMar>
            <w:vAlign w:val="center"/>
          </w:tcPr>
          <w:p w14:paraId="3A7DEFF1" w14:textId="77777777" w:rsidR="00040043"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C6AB21E" w14:textId="77777777" w:rsidR="00040043"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743FD9E6" w14:textId="77777777" w:rsidR="00040043"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509744D0" w14:textId="77777777" w:rsidR="00040043"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637CDEE" w14:textId="77777777" w:rsidR="00040043"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35E412A8" w14:textId="77777777" w:rsidR="00040043"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9AC7FCA"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39AF2A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F19F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D9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07DA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040CA" w14:textId="77777777" w:rsidR="00040043" w:rsidRDefault="00000000">
            <w:pPr>
              <w:spacing w:before="100" w:after="100"/>
              <w:ind w:left="100" w:right="100"/>
            </w:pPr>
            <w:r>
              <w:rPr>
                <w:rFonts w:ascii="Helvetica" w:eastAsia="Helvetica" w:hAnsi="Helvetica" w:cs="Helvetica"/>
                <w:color w:val="000000"/>
                <w:sz w:val="6"/>
                <w:szCs w:val="6"/>
              </w:rPr>
              <w:t>replication factor C subunit 2</w:t>
            </w:r>
          </w:p>
        </w:tc>
      </w:tr>
      <w:tr w:rsidR="00040043" w14:paraId="2C50ACFC" w14:textId="77777777">
        <w:trPr>
          <w:cantSplit/>
          <w:jc w:val="center"/>
        </w:trPr>
        <w:tc>
          <w:tcPr>
            <w:tcW w:w="1190" w:type="dxa"/>
            <w:shd w:val="clear" w:color="auto" w:fill="FFFFFF"/>
            <w:tcMar>
              <w:top w:w="0" w:type="dxa"/>
              <w:left w:w="0" w:type="dxa"/>
              <w:bottom w:w="0" w:type="dxa"/>
              <w:right w:w="0" w:type="dxa"/>
            </w:tcMar>
            <w:vAlign w:val="center"/>
          </w:tcPr>
          <w:p w14:paraId="3256E9BC" w14:textId="77777777" w:rsidR="00040043"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4B519AEA" w14:textId="77777777" w:rsidR="00040043"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14B0DB64" w14:textId="77777777" w:rsidR="00040043"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5FDD34FD" w14:textId="77777777" w:rsidR="00040043"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4446A773" w14:textId="77777777" w:rsidR="00040043"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6592C2F0" w14:textId="77777777" w:rsidR="00040043"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A4D5B10"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4AB41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FE24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DD362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7269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17C77" w14:textId="77777777" w:rsidR="00040043"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040043" w14:paraId="3ED21266" w14:textId="77777777">
        <w:trPr>
          <w:cantSplit/>
          <w:jc w:val="center"/>
        </w:trPr>
        <w:tc>
          <w:tcPr>
            <w:tcW w:w="1190" w:type="dxa"/>
            <w:shd w:val="clear" w:color="auto" w:fill="FFFFFF"/>
            <w:tcMar>
              <w:top w:w="0" w:type="dxa"/>
              <w:left w:w="0" w:type="dxa"/>
              <w:bottom w:w="0" w:type="dxa"/>
              <w:right w:w="0" w:type="dxa"/>
            </w:tcMar>
            <w:vAlign w:val="center"/>
          </w:tcPr>
          <w:p w14:paraId="2E090B87" w14:textId="77777777" w:rsidR="00040043"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2C0BF490" w14:textId="77777777" w:rsidR="00040043"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61B20CD4" w14:textId="77777777" w:rsidR="00040043"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06A31D07" w14:textId="77777777" w:rsidR="00040043"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3A9D3A42" w14:textId="77777777" w:rsidR="00040043"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CD0CFF7" w14:textId="77777777" w:rsidR="00040043"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31C71657" w14:textId="77777777" w:rsidR="00040043"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DB0D8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78331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CBE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245B4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CFA3F7" w14:textId="77777777" w:rsidR="00040043" w:rsidRDefault="00000000">
            <w:pPr>
              <w:spacing w:before="100" w:after="100"/>
              <w:ind w:left="100" w:right="100"/>
            </w:pPr>
            <w:r>
              <w:rPr>
                <w:rFonts w:ascii="Helvetica" w:eastAsia="Helvetica" w:hAnsi="Helvetica" w:cs="Helvetica"/>
                <w:color w:val="000000"/>
                <w:sz w:val="6"/>
                <w:szCs w:val="6"/>
              </w:rPr>
              <w:t>DCC netrin 1 receptor</w:t>
            </w:r>
          </w:p>
        </w:tc>
      </w:tr>
      <w:tr w:rsidR="00040043" w14:paraId="30E7BF0D" w14:textId="77777777">
        <w:trPr>
          <w:cantSplit/>
          <w:jc w:val="center"/>
        </w:trPr>
        <w:tc>
          <w:tcPr>
            <w:tcW w:w="1190" w:type="dxa"/>
            <w:shd w:val="clear" w:color="auto" w:fill="FFFFFF"/>
            <w:tcMar>
              <w:top w:w="0" w:type="dxa"/>
              <w:left w:w="0" w:type="dxa"/>
              <w:bottom w:w="0" w:type="dxa"/>
              <w:right w:w="0" w:type="dxa"/>
            </w:tcMar>
            <w:vAlign w:val="center"/>
          </w:tcPr>
          <w:p w14:paraId="1C189A77" w14:textId="77777777" w:rsidR="00040043"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76EA7EAD" w14:textId="77777777" w:rsidR="00040043"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1D0A9C93" w14:textId="77777777" w:rsidR="00040043"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B257245" w14:textId="77777777" w:rsidR="00040043"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69D83C1" w14:textId="77777777" w:rsidR="00040043"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03D44FEB" w14:textId="77777777" w:rsidR="00040043"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30AA4D2" w14:textId="77777777" w:rsidR="00040043"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A61B37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F29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4812B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02317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30BDA1" w14:textId="77777777" w:rsidR="00040043"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040043" w14:paraId="7656400A" w14:textId="77777777">
        <w:trPr>
          <w:cantSplit/>
          <w:jc w:val="center"/>
        </w:trPr>
        <w:tc>
          <w:tcPr>
            <w:tcW w:w="1190" w:type="dxa"/>
            <w:shd w:val="clear" w:color="auto" w:fill="FFFFFF"/>
            <w:tcMar>
              <w:top w:w="0" w:type="dxa"/>
              <w:left w:w="0" w:type="dxa"/>
              <w:bottom w:w="0" w:type="dxa"/>
              <w:right w:w="0" w:type="dxa"/>
            </w:tcMar>
            <w:vAlign w:val="center"/>
          </w:tcPr>
          <w:p w14:paraId="45992F56" w14:textId="77777777" w:rsidR="00040043"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20B9D960" w14:textId="77777777" w:rsidR="00040043"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4D4F744" w14:textId="77777777" w:rsidR="00040043"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491EB8CE" w14:textId="77777777" w:rsidR="00040043"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3AA48D27" w14:textId="77777777" w:rsidR="00040043"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55C7F499" w14:textId="77777777" w:rsidR="00040043"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72FF6CD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BFF7D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7C7C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788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C9DB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00FF7D" w14:textId="77777777" w:rsidR="00040043"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040043" w14:paraId="629FFE98" w14:textId="77777777">
        <w:trPr>
          <w:cantSplit/>
          <w:jc w:val="center"/>
        </w:trPr>
        <w:tc>
          <w:tcPr>
            <w:tcW w:w="1190" w:type="dxa"/>
            <w:shd w:val="clear" w:color="auto" w:fill="FFFFFF"/>
            <w:tcMar>
              <w:top w:w="0" w:type="dxa"/>
              <w:left w:w="0" w:type="dxa"/>
              <w:bottom w:w="0" w:type="dxa"/>
              <w:right w:w="0" w:type="dxa"/>
            </w:tcMar>
            <w:vAlign w:val="center"/>
          </w:tcPr>
          <w:p w14:paraId="65E3B378" w14:textId="77777777" w:rsidR="00040043"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6B68FBE6" w14:textId="77777777" w:rsidR="00040043"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3594A9AE" w14:textId="77777777" w:rsidR="00040043"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3E4D42" w14:textId="77777777" w:rsidR="00040043"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282696AC" w14:textId="77777777" w:rsidR="00040043"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6B6F1913" w14:textId="77777777" w:rsidR="00040043"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021F0E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22AE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4BD0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491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3B0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C2E38A" w14:textId="77777777" w:rsidR="00040043"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040043" w14:paraId="2017B22C" w14:textId="77777777">
        <w:trPr>
          <w:cantSplit/>
          <w:jc w:val="center"/>
        </w:trPr>
        <w:tc>
          <w:tcPr>
            <w:tcW w:w="1190" w:type="dxa"/>
            <w:shd w:val="clear" w:color="auto" w:fill="FFFFFF"/>
            <w:tcMar>
              <w:top w:w="0" w:type="dxa"/>
              <w:left w:w="0" w:type="dxa"/>
              <w:bottom w:w="0" w:type="dxa"/>
              <w:right w:w="0" w:type="dxa"/>
            </w:tcMar>
            <w:vAlign w:val="center"/>
          </w:tcPr>
          <w:p w14:paraId="2EF708C7" w14:textId="77777777" w:rsidR="00040043"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61881EC" w14:textId="77777777" w:rsidR="00040043"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53D2D74" w14:textId="77777777" w:rsidR="00040043"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7057224" w14:textId="77777777" w:rsidR="00040043"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6F88EFE" w14:textId="77777777" w:rsidR="00040043"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8927DCA" w14:textId="77777777" w:rsidR="00040043"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36F08E3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58CBA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C9ADE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207C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5C1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C6D64B" w14:textId="77777777" w:rsidR="00040043" w:rsidRDefault="00000000">
            <w:pPr>
              <w:spacing w:before="100" w:after="100"/>
              <w:ind w:left="100" w:right="100"/>
            </w:pPr>
            <w:r>
              <w:rPr>
                <w:rFonts w:ascii="Helvetica" w:eastAsia="Helvetica" w:hAnsi="Helvetica" w:cs="Helvetica"/>
                <w:color w:val="000000"/>
                <w:sz w:val="6"/>
                <w:szCs w:val="6"/>
              </w:rPr>
              <w:t>inositol polyphosphate-1-phosphatase</w:t>
            </w:r>
          </w:p>
        </w:tc>
      </w:tr>
      <w:tr w:rsidR="00040043" w14:paraId="7976D317" w14:textId="77777777">
        <w:trPr>
          <w:cantSplit/>
          <w:jc w:val="center"/>
        </w:trPr>
        <w:tc>
          <w:tcPr>
            <w:tcW w:w="1190" w:type="dxa"/>
            <w:shd w:val="clear" w:color="auto" w:fill="FFFFFF"/>
            <w:tcMar>
              <w:top w:w="0" w:type="dxa"/>
              <w:left w:w="0" w:type="dxa"/>
              <w:bottom w:w="0" w:type="dxa"/>
              <w:right w:w="0" w:type="dxa"/>
            </w:tcMar>
            <w:vAlign w:val="center"/>
          </w:tcPr>
          <w:p w14:paraId="481AFAEE" w14:textId="77777777" w:rsidR="00040043"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4E195819" w14:textId="77777777" w:rsidR="00040043"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D55968B" w14:textId="77777777" w:rsidR="00040043"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177D15B6" w14:textId="77777777" w:rsidR="00040043"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34B697F9" w14:textId="77777777" w:rsidR="00040043"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BF0EF6A" w14:textId="77777777" w:rsidR="00040043"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451DAC0B"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E5E09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9E3A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458E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655B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7B1F90" w14:textId="77777777" w:rsidR="00040043"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040043" w14:paraId="6595CC6A" w14:textId="77777777">
        <w:trPr>
          <w:cantSplit/>
          <w:jc w:val="center"/>
        </w:trPr>
        <w:tc>
          <w:tcPr>
            <w:tcW w:w="1190" w:type="dxa"/>
            <w:shd w:val="clear" w:color="auto" w:fill="FFFFFF"/>
            <w:tcMar>
              <w:top w:w="0" w:type="dxa"/>
              <w:left w:w="0" w:type="dxa"/>
              <w:bottom w:w="0" w:type="dxa"/>
              <w:right w:w="0" w:type="dxa"/>
            </w:tcMar>
            <w:vAlign w:val="center"/>
          </w:tcPr>
          <w:p w14:paraId="5E8D1C41" w14:textId="77777777" w:rsidR="00040043"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6681D00A" w14:textId="77777777" w:rsidR="00040043"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D16F517" w14:textId="77777777" w:rsidR="00040043"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4C52496" w14:textId="77777777" w:rsidR="00040043"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A194EEE" w14:textId="77777777" w:rsidR="00040043"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7F5E264" w14:textId="77777777" w:rsidR="00040043"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EFAFFA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E2F78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2F7D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DB5E6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1D4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F5FA72" w14:textId="77777777" w:rsidR="00040043" w:rsidRDefault="00000000">
            <w:pPr>
              <w:spacing w:before="100" w:after="100"/>
              <w:ind w:left="100" w:right="100"/>
            </w:pPr>
            <w:r>
              <w:rPr>
                <w:rFonts w:ascii="Helvetica" w:eastAsia="Helvetica" w:hAnsi="Helvetica" w:cs="Helvetica"/>
                <w:color w:val="000000"/>
                <w:sz w:val="6"/>
                <w:szCs w:val="6"/>
              </w:rPr>
              <w:t>ELAV like RNA binding protein 3</w:t>
            </w:r>
          </w:p>
        </w:tc>
      </w:tr>
      <w:tr w:rsidR="00040043" w14:paraId="40812B56" w14:textId="77777777">
        <w:trPr>
          <w:cantSplit/>
          <w:jc w:val="center"/>
        </w:trPr>
        <w:tc>
          <w:tcPr>
            <w:tcW w:w="1190" w:type="dxa"/>
            <w:shd w:val="clear" w:color="auto" w:fill="FFFFFF"/>
            <w:tcMar>
              <w:top w:w="0" w:type="dxa"/>
              <w:left w:w="0" w:type="dxa"/>
              <w:bottom w:w="0" w:type="dxa"/>
              <w:right w:w="0" w:type="dxa"/>
            </w:tcMar>
            <w:vAlign w:val="center"/>
          </w:tcPr>
          <w:p w14:paraId="3ECFF904" w14:textId="77777777" w:rsidR="00040043"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4B90E79E" w14:textId="77777777" w:rsidR="00040043"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11127816" w14:textId="77777777" w:rsidR="00040043"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0C9595BF" w14:textId="77777777" w:rsidR="00040043"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19E8B3D" w14:textId="77777777" w:rsidR="00040043"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A508E9C" w14:textId="77777777" w:rsidR="00040043"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F7BBC4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8F2E62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54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0F6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B19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4BA18C" w14:textId="77777777" w:rsidR="00040043" w:rsidRDefault="00000000">
            <w:pPr>
              <w:spacing w:before="100" w:after="100"/>
              <w:ind w:left="100" w:right="100"/>
            </w:pPr>
            <w:r>
              <w:rPr>
                <w:rFonts w:ascii="Helvetica" w:eastAsia="Helvetica" w:hAnsi="Helvetica" w:cs="Helvetica"/>
                <w:color w:val="000000"/>
                <w:sz w:val="6"/>
                <w:szCs w:val="6"/>
              </w:rPr>
              <w:t>collagen type XI alpha 2 chain</w:t>
            </w:r>
          </w:p>
        </w:tc>
      </w:tr>
      <w:tr w:rsidR="00040043" w14:paraId="2958B262" w14:textId="77777777">
        <w:trPr>
          <w:cantSplit/>
          <w:jc w:val="center"/>
        </w:trPr>
        <w:tc>
          <w:tcPr>
            <w:tcW w:w="1190" w:type="dxa"/>
            <w:shd w:val="clear" w:color="auto" w:fill="FFFFFF"/>
            <w:tcMar>
              <w:top w:w="0" w:type="dxa"/>
              <w:left w:w="0" w:type="dxa"/>
              <w:bottom w:w="0" w:type="dxa"/>
              <w:right w:w="0" w:type="dxa"/>
            </w:tcMar>
            <w:vAlign w:val="center"/>
          </w:tcPr>
          <w:p w14:paraId="366853EA" w14:textId="77777777" w:rsidR="00040043"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5B681165" w14:textId="77777777" w:rsidR="00040043"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2704448" w14:textId="77777777" w:rsidR="00040043"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67F849E8" w14:textId="77777777" w:rsidR="00040043"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3B383B9F" w14:textId="77777777" w:rsidR="00040043"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775423A4" w14:textId="77777777" w:rsidR="00040043"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1E84575"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6BD95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1D8DB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D393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BD628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A3BE5" w14:textId="77777777" w:rsidR="00040043" w:rsidRDefault="00000000">
            <w:pPr>
              <w:spacing w:before="100" w:after="100"/>
              <w:ind w:left="100" w:right="100"/>
            </w:pPr>
            <w:r>
              <w:rPr>
                <w:rFonts w:ascii="Helvetica" w:eastAsia="Helvetica" w:hAnsi="Helvetica" w:cs="Helvetica"/>
                <w:color w:val="000000"/>
                <w:sz w:val="6"/>
                <w:szCs w:val="6"/>
              </w:rPr>
              <w:t>ataxin 1 like</w:t>
            </w:r>
          </w:p>
        </w:tc>
      </w:tr>
      <w:tr w:rsidR="00040043" w14:paraId="5915508F" w14:textId="77777777">
        <w:trPr>
          <w:cantSplit/>
          <w:jc w:val="center"/>
        </w:trPr>
        <w:tc>
          <w:tcPr>
            <w:tcW w:w="1190" w:type="dxa"/>
            <w:shd w:val="clear" w:color="auto" w:fill="FFFFFF"/>
            <w:tcMar>
              <w:top w:w="0" w:type="dxa"/>
              <w:left w:w="0" w:type="dxa"/>
              <w:bottom w:w="0" w:type="dxa"/>
              <w:right w:w="0" w:type="dxa"/>
            </w:tcMar>
            <w:vAlign w:val="center"/>
          </w:tcPr>
          <w:p w14:paraId="4AC02C8C" w14:textId="77777777" w:rsidR="00040043"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4979D39F" w14:textId="77777777" w:rsidR="00040043"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1B84FA7" w14:textId="77777777" w:rsidR="00040043"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6D4B226" w14:textId="77777777" w:rsidR="00040043"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58C35F01" w14:textId="77777777" w:rsidR="00040043"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5A20854D" w14:textId="77777777" w:rsidR="00040043"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CA6AFF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B889A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85314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0E67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56ED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E5FC84" w14:textId="77777777" w:rsidR="00040043" w:rsidRDefault="00000000">
            <w:pPr>
              <w:spacing w:before="100" w:after="100"/>
              <w:ind w:left="100" w:right="100"/>
            </w:pPr>
            <w:r>
              <w:rPr>
                <w:rFonts w:ascii="Helvetica" w:eastAsia="Helvetica" w:hAnsi="Helvetica" w:cs="Helvetica"/>
                <w:color w:val="000000"/>
                <w:sz w:val="6"/>
                <w:szCs w:val="6"/>
              </w:rPr>
              <w:t>neuronal differentiation 4</w:t>
            </w:r>
          </w:p>
        </w:tc>
      </w:tr>
      <w:tr w:rsidR="00040043" w14:paraId="31365B6F" w14:textId="77777777">
        <w:trPr>
          <w:cantSplit/>
          <w:jc w:val="center"/>
        </w:trPr>
        <w:tc>
          <w:tcPr>
            <w:tcW w:w="1190" w:type="dxa"/>
            <w:shd w:val="clear" w:color="auto" w:fill="FFFFFF"/>
            <w:tcMar>
              <w:top w:w="0" w:type="dxa"/>
              <w:left w:w="0" w:type="dxa"/>
              <w:bottom w:w="0" w:type="dxa"/>
              <w:right w:w="0" w:type="dxa"/>
            </w:tcMar>
            <w:vAlign w:val="center"/>
          </w:tcPr>
          <w:p w14:paraId="21C05A7D" w14:textId="77777777" w:rsidR="00040043"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B5C2D66" w14:textId="77777777" w:rsidR="00040043"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4A46808A" w14:textId="77777777" w:rsidR="00040043"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0DBE09EC" w14:textId="77777777" w:rsidR="00040043"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4E8F69C4" w14:textId="77777777" w:rsidR="00040043"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ED96588" w14:textId="77777777" w:rsidR="00040043"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251910B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DA3DF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CABDD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177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ACDC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9E581" w14:textId="77777777" w:rsidR="00040043"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040043" w14:paraId="5AB9E014" w14:textId="77777777">
        <w:trPr>
          <w:cantSplit/>
          <w:jc w:val="center"/>
        </w:trPr>
        <w:tc>
          <w:tcPr>
            <w:tcW w:w="1190" w:type="dxa"/>
            <w:shd w:val="clear" w:color="auto" w:fill="FFFFFF"/>
            <w:tcMar>
              <w:top w:w="0" w:type="dxa"/>
              <w:left w:w="0" w:type="dxa"/>
              <w:bottom w:w="0" w:type="dxa"/>
              <w:right w:w="0" w:type="dxa"/>
            </w:tcMar>
            <w:vAlign w:val="center"/>
          </w:tcPr>
          <w:p w14:paraId="0D5E7570" w14:textId="77777777" w:rsidR="00040043"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CC016E" w14:textId="77777777" w:rsidR="00040043"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C5FDE8F" w14:textId="77777777" w:rsidR="00040043"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64E9E8B1" w14:textId="77777777" w:rsidR="00040043"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C90B8D8" w14:textId="77777777" w:rsidR="00040043"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571041E9" w14:textId="77777777" w:rsidR="00040043"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25BD62D6"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6D856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F615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9AA6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BCD7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056329" w14:textId="77777777" w:rsidR="00040043" w:rsidRDefault="00000000">
            <w:pPr>
              <w:spacing w:before="100" w:after="100"/>
              <w:ind w:left="100" w:right="100"/>
            </w:pPr>
            <w:r>
              <w:rPr>
                <w:rFonts w:ascii="Helvetica" w:eastAsia="Helvetica" w:hAnsi="Helvetica" w:cs="Helvetica"/>
                <w:color w:val="000000"/>
                <w:sz w:val="6"/>
                <w:szCs w:val="6"/>
              </w:rPr>
              <w:t>stomatin</w:t>
            </w:r>
          </w:p>
        </w:tc>
      </w:tr>
      <w:tr w:rsidR="00040043" w14:paraId="70DE0466" w14:textId="77777777">
        <w:trPr>
          <w:cantSplit/>
          <w:jc w:val="center"/>
        </w:trPr>
        <w:tc>
          <w:tcPr>
            <w:tcW w:w="1190" w:type="dxa"/>
            <w:shd w:val="clear" w:color="auto" w:fill="FFFFFF"/>
            <w:tcMar>
              <w:top w:w="0" w:type="dxa"/>
              <w:left w:w="0" w:type="dxa"/>
              <w:bottom w:w="0" w:type="dxa"/>
              <w:right w:w="0" w:type="dxa"/>
            </w:tcMar>
            <w:vAlign w:val="center"/>
          </w:tcPr>
          <w:p w14:paraId="27D64458" w14:textId="77777777" w:rsidR="00040043"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6208BF14" w14:textId="77777777" w:rsidR="00040043"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4975DAD" w14:textId="77777777" w:rsidR="00040043"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DF16F8B" w14:textId="77777777" w:rsidR="00040043"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7250FC16" w14:textId="77777777" w:rsidR="00040043"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E3DAF8" w14:textId="77777777" w:rsidR="00040043"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6B54230C"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5D1841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C51C3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D8CD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60529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4E2B40" w14:textId="77777777" w:rsidR="00040043"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040043" w14:paraId="4D6752D8" w14:textId="77777777">
        <w:trPr>
          <w:cantSplit/>
          <w:jc w:val="center"/>
        </w:trPr>
        <w:tc>
          <w:tcPr>
            <w:tcW w:w="1190" w:type="dxa"/>
            <w:shd w:val="clear" w:color="auto" w:fill="FFFFFF"/>
            <w:tcMar>
              <w:top w:w="0" w:type="dxa"/>
              <w:left w:w="0" w:type="dxa"/>
              <w:bottom w:w="0" w:type="dxa"/>
              <w:right w:w="0" w:type="dxa"/>
            </w:tcMar>
            <w:vAlign w:val="center"/>
          </w:tcPr>
          <w:p w14:paraId="105BA835" w14:textId="77777777" w:rsidR="00040043"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750A324" w14:textId="77777777" w:rsidR="00040043"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5B8F6428" w14:textId="77777777" w:rsidR="00040043"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270248B2" w14:textId="77777777" w:rsidR="00040043"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1DAB994D" w14:textId="77777777" w:rsidR="00040043"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B24E122" w14:textId="77777777" w:rsidR="00040043"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0DDBE1A" w14:textId="77777777" w:rsidR="00040043"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5D2C2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597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1547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74772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0B23C0" w14:textId="77777777" w:rsidR="00040043" w:rsidRDefault="00000000">
            <w:pPr>
              <w:spacing w:before="100" w:after="100"/>
              <w:ind w:left="100" w:right="100"/>
            </w:pPr>
            <w:r>
              <w:rPr>
                <w:rFonts w:ascii="Helvetica" w:eastAsia="Helvetica" w:hAnsi="Helvetica" w:cs="Helvetica"/>
                <w:color w:val="000000"/>
                <w:sz w:val="6"/>
                <w:szCs w:val="6"/>
              </w:rPr>
              <w:t>ilvB acetolactate synthase like</w:t>
            </w:r>
          </w:p>
        </w:tc>
      </w:tr>
      <w:tr w:rsidR="00040043" w14:paraId="0E81B23B" w14:textId="77777777">
        <w:trPr>
          <w:cantSplit/>
          <w:jc w:val="center"/>
        </w:trPr>
        <w:tc>
          <w:tcPr>
            <w:tcW w:w="1190" w:type="dxa"/>
            <w:shd w:val="clear" w:color="auto" w:fill="FFFFFF"/>
            <w:tcMar>
              <w:top w:w="0" w:type="dxa"/>
              <w:left w:w="0" w:type="dxa"/>
              <w:bottom w:w="0" w:type="dxa"/>
              <w:right w:w="0" w:type="dxa"/>
            </w:tcMar>
            <w:vAlign w:val="center"/>
          </w:tcPr>
          <w:p w14:paraId="0FE1F6FF" w14:textId="77777777" w:rsidR="00040043"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ACD55E6" w14:textId="77777777" w:rsidR="00040043"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62653A69" w14:textId="77777777" w:rsidR="00040043"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607EB0AC" w14:textId="77777777" w:rsidR="00040043"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774CB137" w14:textId="77777777" w:rsidR="00040043"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5437790D" w14:textId="77777777" w:rsidR="00040043"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6F2BBB1E" w14:textId="77777777" w:rsidR="00040043"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7BB64E1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DF44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4D92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E8CB6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CFD741" w14:textId="77777777" w:rsidR="00040043"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040043" w14:paraId="60D1EC32" w14:textId="77777777">
        <w:trPr>
          <w:cantSplit/>
          <w:jc w:val="center"/>
        </w:trPr>
        <w:tc>
          <w:tcPr>
            <w:tcW w:w="1190" w:type="dxa"/>
            <w:shd w:val="clear" w:color="auto" w:fill="FFFFFF"/>
            <w:tcMar>
              <w:top w:w="0" w:type="dxa"/>
              <w:left w:w="0" w:type="dxa"/>
              <w:bottom w:w="0" w:type="dxa"/>
              <w:right w:w="0" w:type="dxa"/>
            </w:tcMar>
            <w:vAlign w:val="center"/>
          </w:tcPr>
          <w:p w14:paraId="209F3E34" w14:textId="77777777" w:rsidR="00040043"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18221048" w14:textId="77777777" w:rsidR="00040043"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6DD76741" w14:textId="77777777" w:rsidR="00040043"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7BA1254A" w14:textId="77777777" w:rsidR="00040043"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02091AC" w14:textId="77777777" w:rsidR="00040043"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C817530" w14:textId="77777777" w:rsidR="00040043"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D797618" w14:textId="77777777" w:rsidR="00040043"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37B47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62A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74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F4343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43AD5" w14:textId="77777777" w:rsidR="00040043" w:rsidRDefault="00000000">
            <w:pPr>
              <w:spacing w:before="100" w:after="100"/>
              <w:ind w:left="100" w:right="100"/>
            </w:pPr>
            <w:r>
              <w:rPr>
                <w:rFonts w:ascii="Helvetica" w:eastAsia="Helvetica" w:hAnsi="Helvetica" w:cs="Helvetica"/>
                <w:color w:val="000000"/>
                <w:sz w:val="6"/>
                <w:szCs w:val="6"/>
              </w:rPr>
              <w:t>LIM domain only 4</w:t>
            </w:r>
          </w:p>
        </w:tc>
      </w:tr>
      <w:tr w:rsidR="00040043" w14:paraId="6E06B2DE" w14:textId="77777777">
        <w:trPr>
          <w:cantSplit/>
          <w:jc w:val="center"/>
        </w:trPr>
        <w:tc>
          <w:tcPr>
            <w:tcW w:w="1190" w:type="dxa"/>
            <w:shd w:val="clear" w:color="auto" w:fill="FFFFFF"/>
            <w:tcMar>
              <w:top w:w="0" w:type="dxa"/>
              <w:left w:w="0" w:type="dxa"/>
              <w:bottom w:w="0" w:type="dxa"/>
              <w:right w:w="0" w:type="dxa"/>
            </w:tcMar>
            <w:vAlign w:val="center"/>
          </w:tcPr>
          <w:p w14:paraId="705F2CE0" w14:textId="77777777" w:rsidR="00040043"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0E49911A" w14:textId="77777777" w:rsidR="00040043"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7505283" w14:textId="77777777" w:rsidR="00040043"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1F7A2AAF" w14:textId="77777777" w:rsidR="00040043"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2CC42CCE" w14:textId="77777777" w:rsidR="00040043"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7CF79B45" w14:textId="77777777" w:rsidR="00040043"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420CAE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B89E8D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696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A9A2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DABBE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753CD" w14:textId="77777777" w:rsidR="00040043"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040043" w14:paraId="075F2ADA" w14:textId="77777777">
        <w:trPr>
          <w:cantSplit/>
          <w:jc w:val="center"/>
        </w:trPr>
        <w:tc>
          <w:tcPr>
            <w:tcW w:w="1190" w:type="dxa"/>
            <w:shd w:val="clear" w:color="auto" w:fill="FFFFFF"/>
            <w:tcMar>
              <w:top w:w="0" w:type="dxa"/>
              <w:left w:w="0" w:type="dxa"/>
              <w:bottom w:w="0" w:type="dxa"/>
              <w:right w:w="0" w:type="dxa"/>
            </w:tcMar>
            <w:vAlign w:val="center"/>
          </w:tcPr>
          <w:p w14:paraId="1208CEDC" w14:textId="77777777" w:rsidR="00040043"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76F48A16" w14:textId="77777777" w:rsidR="00040043"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1E6268BA" w14:textId="77777777" w:rsidR="00040043"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0586F6D" w14:textId="77777777" w:rsidR="00040043"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BB789DB" w14:textId="77777777" w:rsidR="00040043"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B30678E" w14:textId="77777777" w:rsidR="00040043"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3B0199FD"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77D4B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425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B5D6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F0147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4E4FFA" w14:textId="77777777" w:rsidR="00040043" w:rsidRDefault="00000000">
            <w:pPr>
              <w:spacing w:before="100" w:after="100"/>
              <w:ind w:left="100" w:right="100"/>
            </w:pPr>
            <w:r>
              <w:rPr>
                <w:rFonts w:ascii="Helvetica" w:eastAsia="Helvetica" w:hAnsi="Helvetica" w:cs="Helvetica"/>
                <w:color w:val="000000"/>
                <w:sz w:val="6"/>
                <w:szCs w:val="6"/>
              </w:rPr>
              <w:t>interferon gamma receptor 1</w:t>
            </w:r>
          </w:p>
        </w:tc>
      </w:tr>
      <w:tr w:rsidR="00040043" w14:paraId="2CF5183A" w14:textId="77777777">
        <w:trPr>
          <w:cantSplit/>
          <w:jc w:val="center"/>
        </w:trPr>
        <w:tc>
          <w:tcPr>
            <w:tcW w:w="1190" w:type="dxa"/>
            <w:shd w:val="clear" w:color="auto" w:fill="FFFFFF"/>
            <w:tcMar>
              <w:top w:w="0" w:type="dxa"/>
              <w:left w:w="0" w:type="dxa"/>
              <w:bottom w:w="0" w:type="dxa"/>
              <w:right w:w="0" w:type="dxa"/>
            </w:tcMar>
            <w:vAlign w:val="center"/>
          </w:tcPr>
          <w:p w14:paraId="68FB9894" w14:textId="77777777" w:rsidR="00040043"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7194620" w14:textId="77777777" w:rsidR="00040043"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3FA403BB" w14:textId="77777777" w:rsidR="00040043"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122FE910" w14:textId="77777777" w:rsidR="00040043"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530CD344" w14:textId="77777777" w:rsidR="00040043"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2E11CA58" w14:textId="77777777" w:rsidR="00040043"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7B8C68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48C7B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FE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0BA5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D1E8B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D9C205" w14:textId="77777777" w:rsidR="00040043"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040043" w14:paraId="31C7A331" w14:textId="77777777">
        <w:trPr>
          <w:cantSplit/>
          <w:jc w:val="center"/>
        </w:trPr>
        <w:tc>
          <w:tcPr>
            <w:tcW w:w="1190" w:type="dxa"/>
            <w:shd w:val="clear" w:color="auto" w:fill="FFFFFF"/>
            <w:tcMar>
              <w:top w:w="0" w:type="dxa"/>
              <w:left w:w="0" w:type="dxa"/>
              <w:bottom w:w="0" w:type="dxa"/>
              <w:right w:w="0" w:type="dxa"/>
            </w:tcMar>
            <w:vAlign w:val="center"/>
          </w:tcPr>
          <w:p w14:paraId="51AF3DD0" w14:textId="77777777" w:rsidR="00040043"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4AE33F1C" w14:textId="77777777" w:rsidR="00040043"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F8FA41" w14:textId="77777777" w:rsidR="00040043"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0CA5445E" w14:textId="77777777" w:rsidR="00040043"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3B3C78D4" w14:textId="77777777" w:rsidR="00040043"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19F43D14" w14:textId="77777777" w:rsidR="00040043"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9D7D67F"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84CA2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C66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CD0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022D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060A57" w14:textId="77777777" w:rsidR="00040043" w:rsidRDefault="00000000">
            <w:pPr>
              <w:spacing w:before="100" w:after="100"/>
              <w:ind w:left="100" w:right="100"/>
            </w:pPr>
            <w:r>
              <w:rPr>
                <w:rFonts w:ascii="Helvetica" w:eastAsia="Helvetica" w:hAnsi="Helvetica" w:cs="Helvetica"/>
                <w:color w:val="000000"/>
                <w:sz w:val="6"/>
                <w:szCs w:val="6"/>
              </w:rPr>
              <w:t>MAF bZIP transcription factor B</w:t>
            </w:r>
          </w:p>
        </w:tc>
      </w:tr>
      <w:tr w:rsidR="00040043" w14:paraId="3B0CDED1" w14:textId="77777777">
        <w:trPr>
          <w:cantSplit/>
          <w:jc w:val="center"/>
        </w:trPr>
        <w:tc>
          <w:tcPr>
            <w:tcW w:w="1190" w:type="dxa"/>
            <w:shd w:val="clear" w:color="auto" w:fill="FFFFFF"/>
            <w:tcMar>
              <w:top w:w="0" w:type="dxa"/>
              <w:left w:w="0" w:type="dxa"/>
              <w:bottom w:w="0" w:type="dxa"/>
              <w:right w:w="0" w:type="dxa"/>
            </w:tcMar>
            <w:vAlign w:val="center"/>
          </w:tcPr>
          <w:p w14:paraId="52CC64BE" w14:textId="77777777" w:rsidR="00040043"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641B3FB" w14:textId="77777777" w:rsidR="00040043"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21A24754" w14:textId="77777777" w:rsidR="00040043"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9971C42" w14:textId="77777777" w:rsidR="00040043"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6523F966" w14:textId="77777777" w:rsidR="00040043"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023ADB3" w14:textId="77777777" w:rsidR="00040043"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63CB783A"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FD03E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0846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544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BFCD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65A8F" w14:textId="77777777" w:rsidR="00040043"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040043" w14:paraId="204C2188" w14:textId="77777777">
        <w:trPr>
          <w:cantSplit/>
          <w:jc w:val="center"/>
        </w:trPr>
        <w:tc>
          <w:tcPr>
            <w:tcW w:w="1190" w:type="dxa"/>
            <w:shd w:val="clear" w:color="auto" w:fill="FFFFFF"/>
            <w:tcMar>
              <w:top w:w="0" w:type="dxa"/>
              <w:left w:w="0" w:type="dxa"/>
              <w:bottom w:w="0" w:type="dxa"/>
              <w:right w:w="0" w:type="dxa"/>
            </w:tcMar>
            <w:vAlign w:val="center"/>
          </w:tcPr>
          <w:p w14:paraId="77CCBA9C" w14:textId="77777777" w:rsidR="00040043"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41FE5D7" w14:textId="77777777" w:rsidR="00040043"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56C123A0" w14:textId="77777777" w:rsidR="00040043"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4A8085A5" w14:textId="77777777" w:rsidR="00040043"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F93E096" w14:textId="77777777" w:rsidR="00040043"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71BA592" w14:textId="77777777" w:rsidR="00040043"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AABAC07"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6F36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F71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FF6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4D7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DD61F" w14:textId="77777777" w:rsidR="00040043" w:rsidRDefault="00000000">
            <w:pPr>
              <w:spacing w:before="100" w:after="100"/>
              <w:ind w:left="100" w:right="100"/>
            </w:pPr>
            <w:r>
              <w:rPr>
                <w:rFonts w:ascii="Helvetica" w:eastAsia="Helvetica" w:hAnsi="Helvetica" w:cs="Helvetica"/>
                <w:color w:val="000000"/>
                <w:sz w:val="6"/>
                <w:szCs w:val="6"/>
              </w:rPr>
              <w:t>sulfatase modifying factor 2</w:t>
            </w:r>
          </w:p>
        </w:tc>
      </w:tr>
      <w:tr w:rsidR="00040043" w14:paraId="0A79ABDD" w14:textId="77777777">
        <w:trPr>
          <w:cantSplit/>
          <w:jc w:val="center"/>
        </w:trPr>
        <w:tc>
          <w:tcPr>
            <w:tcW w:w="1190" w:type="dxa"/>
            <w:shd w:val="clear" w:color="auto" w:fill="FFFFFF"/>
            <w:tcMar>
              <w:top w:w="0" w:type="dxa"/>
              <w:left w:w="0" w:type="dxa"/>
              <w:bottom w:w="0" w:type="dxa"/>
              <w:right w:w="0" w:type="dxa"/>
            </w:tcMar>
            <w:vAlign w:val="center"/>
          </w:tcPr>
          <w:p w14:paraId="23AF0FB6" w14:textId="77777777" w:rsidR="00040043"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0DFA8087" w14:textId="77777777" w:rsidR="00040043"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E21727D" w14:textId="77777777" w:rsidR="00040043"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4320F22" w14:textId="77777777" w:rsidR="00040043"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4F7B7081" w14:textId="77777777" w:rsidR="00040043"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4D97E6F2" w14:textId="77777777" w:rsidR="00040043"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5783A2D6"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00ACC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7AB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8166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CFD1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956CC0" w14:textId="77777777" w:rsidR="00040043"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040043" w14:paraId="7DF23668" w14:textId="77777777">
        <w:trPr>
          <w:cantSplit/>
          <w:jc w:val="center"/>
        </w:trPr>
        <w:tc>
          <w:tcPr>
            <w:tcW w:w="1190" w:type="dxa"/>
            <w:shd w:val="clear" w:color="auto" w:fill="FFFFFF"/>
            <w:tcMar>
              <w:top w:w="0" w:type="dxa"/>
              <w:left w:w="0" w:type="dxa"/>
              <w:bottom w:w="0" w:type="dxa"/>
              <w:right w:w="0" w:type="dxa"/>
            </w:tcMar>
            <w:vAlign w:val="center"/>
          </w:tcPr>
          <w:p w14:paraId="78C2F3E8" w14:textId="77777777" w:rsidR="00040043"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6A13F514" w14:textId="77777777" w:rsidR="00040043"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1AADEC64" w14:textId="77777777" w:rsidR="00040043"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1D526FED" w14:textId="77777777" w:rsidR="00040043"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7E9CA864" w14:textId="77777777" w:rsidR="00040043"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AF5079A" w14:textId="77777777" w:rsidR="00040043"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53181C8"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74C79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D16A9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F237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55BE1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69BFDD" w14:textId="77777777" w:rsidR="00040043" w:rsidRDefault="00000000">
            <w:pPr>
              <w:spacing w:before="100" w:after="100"/>
              <w:ind w:left="100" w:right="100"/>
            </w:pPr>
            <w:r>
              <w:rPr>
                <w:rFonts w:ascii="Helvetica" w:eastAsia="Helvetica" w:hAnsi="Helvetica" w:cs="Helvetica"/>
                <w:color w:val="000000"/>
                <w:sz w:val="6"/>
                <w:szCs w:val="6"/>
              </w:rPr>
              <w:t>quiescin sulfhydryl oxidase 1</w:t>
            </w:r>
          </w:p>
        </w:tc>
      </w:tr>
      <w:tr w:rsidR="00040043" w14:paraId="5A7CE886" w14:textId="77777777">
        <w:trPr>
          <w:cantSplit/>
          <w:jc w:val="center"/>
        </w:trPr>
        <w:tc>
          <w:tcPr>
            <w:tcW w:w="1190" w:type="dxa"/>
            <w:shd w:val="clear" w:color="auto" w:fill="FFFFFF"/>
            <w:tcMar>
              <w:top w:w="0" w:type="dxa"/>
              <w:left w:w="0" w:type="dxa"/>
              <w:bottom w:w="0" w:type="dxa"/>
              <w:right w:w="0" w:type="dxa"/>
            </w:tcMar>
            <w:vAlign w:val="center"/>
          </w:tcPr>
          <w:p w14:paraId="501E2BAA" w14:textId="77777777" w:rsidR="00040043"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07E0A93" w14:textId="77777777" w:rsidR="00040043"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6E687FDE" w14:textId="77777777" w:rsidR="00040043"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39FE5904" w14:textId="77777777" w:rsidR="00040043"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6DA9C18C" w14:textId="77777777" w:rsidR="00040043"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2473028F" w14:textId="77777777" w:rsidR="00040043"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6B35F499" w14:textId="77777777" w:rsidR="00040043"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FF58A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DB49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ADB09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5CCD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295E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040043" w14:paraId="680EA11D" w14:textId="77777777">
        <w:trPr>
          <w:cantSplit/>
          <w:jc w:val="center"/>
        </w:trPr>
        <w:tc>
          <w:tcPr>
            <w:tcW w:w="1190" w:type="dxa"/>
            <w:shd w:val="clear" w:color="auto" w:fill="FFFFFF"/>
            <w:tcMar>
              <w:top w:w="0" w:type="dxa"/>
              <w:left w:w="0" w:type="dxa"/>
              <w:bottom w:w="0" w:type="dxa"/>
              <w:right w:w="0" w:type="dxa"/>
            </w:tcMar>
            <w:vAlign w:val="center"/>
          </w:tcPr>
          <w:p w14:paraId="04F14C54" w14:textId="77777777" w:rsidR="00040043"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809D85B" w14:textId="77777777" w:rsidR="00040043"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6CBDEA7B" w14:textId="77777777" w:rsidR="00040043"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4CD95F34" w14:textId="77777777" w:rsidR="00040043"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A2624BB" w14:textId="77777777" w:rsidR="00040043"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345C07C8" w14:textId="77777777" w:rsidR="00040043"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49A34212" w14:textId="77777777" w:rsidR="00040043"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72A92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5549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9C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DD35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11FD2" w14:textId="77777777" w:rsidR="00040043"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040043" w14:paraId="5C57AA88" w14:textId="77777777">
        <w:trPr>
          <w:cantSplit/>
          <w:jc w:val="center"/>
        </w:trPr>
        <w:tc>
          <w:tcPr>
            <w:tcW w:w="1190" w:type="dxa"/>
            <w:shd w:val="clear" w:color="auto" w:fill="FFFFFF"/>
            <w:tcMar>
              <w:top w:w="0" w:type="dxa"/>
              <w:left w:w="0" w:type="dxa"/>
              <w:bottom w:w="0" w:type="dxa"/>
              <w:right w:w="0" w:type="dxa"/>
            </w:tcMar>
            <w:vAlign w:val="center"/>
          </w:tcPr>
          <w:p w14:paraId="1447CFF9"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2022F4B" w14:textId="77777777" w:rsidR="00040043"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8DD0DB0" w14:textId="77777777" w:rsidR="00040043"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6362F0AD" w14:textId="77777777" w:rsidR="00040043"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65B81195" w14:textId="77777777" w:rsidR="00040043"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6187812E" w14:textId="77777777" w:rsidR="00040043"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2673ABD0" w14:textId="77777777" w:rsidR="00040043"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3E9305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389D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C69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296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3393D"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1FF87DED" w14:textId="77777777">
        <w:trPr>
          <w:cantSplit/>
          <w:jc w:val="center"/>
        </w:trPr>
        <w:tc>
          <w:tcPr>
            <w:tcW w:w="1190" w:type="dxa"/>
            <w:shd w:val="clear" w:color="auto" w:fill="FFFFFF"/>
            <w:tcMar>
              <w:top w:w="0" w:type="dxa"/>
              <w:left w:w="0" w:type="dxa"/>
              <w:bottom w:w="0" w:type="dxa"/>
              <w:right w:w="0" w:type="dxa"/>
            </w:tcMar>
            <w:vAlign w:val="center"/>
          </w:tcPr>
          <w:p w14:paraId="2A36074A" w14:textId="77777777" w:rsidR="00040043"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5C25A3A" w14:textId="77777777" w:rsidR="00040043"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3C0C53B0" w14:textId="77777777" w:rsidR="00040043"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3FF36114" w14:textId="77777777" w:rsidR="00040043"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6E00372" w14:textId="77777777" w:rsidR="00040043"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0AF11BB0" w14:textId="77777777" w:rsidR="00040043"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EBFD85F" w14:textId="77777777" w:rsidR="00040043"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00DC9F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026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3B7C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41D4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849FEF" w14:textId="77777777" w:rsidR="00040043"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040043" w14:paraId="38288533" w14:textId="77777777">
        <w:trPr>
          <w:cantSplit/>
          <w:jc w:val="center"/>
        </w:trPr>
        <w:tc>
          <w:tcPr>
            <w:tcW w:w="1190" w:type="dxa"/>
            <w:shd w:val="clear" w:color="auto" w:fill="FFFFFF"/>
            <w:tcMar>
              <w:top w:w="0" w:type="dxa"/>
              <w:left w:w="0" w:type="dxa"/>
              <w:bottom w:w="0" w:type="dxa"/>
              <w:right w:w="0" w:type="dxa"/>
            </w:tcMar>
            <w:vAlign w:val="center"/>
          </w:tcPr>
          <w:p w14:paraId="1B03A85E" w14:textId="77777777" w:rsidR="00040043"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765EEB9F" w14:textId="77777777" w:rsidR="00040043"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32822BEC" w14:textId="77777777" w:rsidR="00040043"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46DBCBA2" w14:textId="77777777" w:rsidR="00040043"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791FE9F4" w14:textId="77777777" w:rsidR="00040043"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585F2941" w14:textId="77777777" w:rsidR="00040043"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5BE86F1" w14:textId="77777777" w:rsidR="00040043"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94BADB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53D0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7826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5D1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DEF34C" w14:textId="77777777" w:rsidR="00040043"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040043" w14:paraId="3774FC1F" w14:textId="77777777">
        <w:trPr>
          <w:cantSplit/>
          <w:jc w:val="center"/>
        </w:trPr>
        <w:tc>
          <w:tcPr>
            <w:tcW w:w="1190" w:type="dxa"/>
            <w:shd w:val="clear" w:color="auto" w:fill="FFFFFF"/>
            <w:tcMar>
              <w:top w:w="0" w:type="dxa"/>
              <w:left w:w="0" w:type="dxa"/>
              <w:bottom w:w="0" w:type="dxa"/>
              <w:right w:w="0" w:type="dxa"/>
            </w:tcMar>
            <w:vAlign w:val="center"/>
          </w:tcPr>
          <w:p w14:paraId="058AC029" w14:textId="77777777" w:rsidR="00040043"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6FA9513" w14:textId="77777777" w:rsidR="00040043"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635CBE0" w14:textId="77777777" w:rsidR="00040043"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18DB1F47" w14:textId="77777777" w:rsidR="00040043"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4BA489" w14:textId="77777777" w:rsidR="00040043"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5F3E905" w14:textId="77777777" w:rsidR="00040043"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093F4913" w14:textId="77777777" w:rsidR="00040043"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5BE312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52459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4411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80FE2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2AA87" w14:textId="77777777" w:rsidR="00040043" w:rsidRDefault="00000000">
            <w:pPr>
              <w:spacing w:before="100" w:after="100"/>
              <w:ind w:left="100" w:right="100"/>
            </w:pPr>
            <w:r>
              <w:rPr>
                <w:rFonts w:ascii="Helvetica" w:eastAsia="Helvetica" w:hAnsi="Helvetica" w:cs="Helvetica"/>
                <w:color w:val="000000"/>
                <w:sz w:val="6"/>
                <w:szCs w:val="6"/>
              </w:rPr>
              <w:t>modulator of VRAC current 1</w:t>
            </w:r>
          </w:p>
        </w:tc>
      </w:tr>
      <w:tr w:rsidR="00040043" w14:paraId="03EBC230" w14:textId="77777777">
        <w:trPr>
          <w:cantSplit/>
          <w:jc w:val="center"/>
        </w:trPr>
        <w:tc>
          <w:tcPr>
            <w:tcW w:w="1190" w:type="dxa"/>
            <w:shd w:val="clear" w:color="auto" w:fill="FFFFFF"/>
            <w:tcMar>
              <w:top w:w="0" w:type="dxa"/>
              <w:left w:w="0" w:type="dxa"/>
              <w:bottom w:w="0" w:type="dxa"/>
              <w:right w:w="0" w:type="dxa"/>
            </w:tcMar>
            <w:vAlign w:val="center"/>
          </w:tcPr>
          <w:p w14:paraId="1DF90D80" w14:textId="77777777" w:rsidR="00040043"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7687B1FA" w14:textId="77777777" w:rsidR="00040043"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EC3B2CA" w14:textId="77777777" w:rsidR="00040043"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44AEC9AC" w14:textId="77777777" w:rsidR="00040043"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007BA09B" w14:textId="77777777" w:rsidR="00040043"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1CD1AF9" w14:textId="77777777" w:rsidR="00040043"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49092EE" w14:textId="77777777" w:rsidR="00040043"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49619CF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CEE8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6D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A29FB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D5174D" w14:textId="77777777" w:rsidR="00040043" w:rsidRDefault="00000000">
            <w:pPr>
              <w:spacing w:before="100" w:after="100"/>
              <w:ind w:left="100" w:right="100"/>
            </w:pPr>
            <w:r>
              <w:rPr>
                <w:rFonts w:ascii="Helvetica" w:eastAsia="Helvetica" w:hAnsi="Helvetica" w:cs="Helvetica"/>
                <w:color w:val="000000"/>
                <w:sz w:val="6"/>
                <w:szCs w:val="6"/>
              </w:rPr>
              <w:t>retinoic acid receptor alpha</w:t>
            </w:r>
          </w:p>
        </w:tc>
      </w:tr>
      <w:tr w:rsidR="00040043" w14:paraId="515DD00F" w14:textId="77777777">
        <w:trPr>
          <w:cantSplit/>
          <w:jc w:val="center"/>
        </w:trPr>
        <w:tc>
          <w:tcPr>
            <w:tcW w:w="1190" w:type="dxa"/>
            <w:shd w:val="clear" w:color="auto" w:fill="FFFFFF"/>
            <w:tcMar>
              <w:top w:w="0" w:type="dxa"/>
              <w:left w:w="0" w:type="dxa"/>
              <w:bottom w:w="0" w:type="dxa"/>
              <w:right w:w="0" w:type="dxa"/>
            </w:tcMar>
            <w:vAlign w:val="center"/>
          </w:tcPr>
          <w:p w14:paraId="06855D6B" w14:textId="77777777" w:rsidR="00040043"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455D8B44" w14:textId="77777777" w:rsidR="00040043"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0B48ECA" w14:textId="77777777" w:rsidR="00040043"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19D6A21E" w14:textId="77777777" w:rsidR="00040043"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A161E5B" w14:textId="77777777" w:rsidR="00040043"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1D977183" w14:textId="77777777" w:rsidR="00040043"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55EA6A02"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CF1AA2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8F1A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FAA3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5C62D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48AE90" w14:textId="77777777" w:rsidR="00040043"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040043" w14:paraId="7437CC0B" w14:textId="77777777">
        <w:trPr>
          <w:cantSplit/>
          <w:jc w:val="center"/>
        </w:trPr>
        <w:tc>
          <w:tcPr>
            <w:tcW w:w="1190" w:type="dxa"/>
            <w:shd w:val="clear" w:color="auto" w:fill="FFFFFF"/>
            <w:tcMar>
              <w:top w:w="0" w:type="dxa"/>
              <w:left w:w="0" w:type="dxa"/>
              <w:bottom w:w="0" w:type="dxa"/>
              <w:right w:w="0" w:type="dxa"/>
            </w:tcMar>
            <w:vAlign w:val="center"/>
          </w:tcPr>
          <w:p w14:paraId="1703B222" w14:textId="77777777" w:rsidR="00040043" w:rsidRDefault="00000000">
            <w:pPr>
              <w:spacing w:before="100" w:after="100"/>
              <w:ind w:left="100" w:right="100"/>
            </w:pPr>
            <w:r>
              <w:rPr>
                <w:rFonts w:ascii="Helvetica" w:eastAsia="Helvetica" w:hAnsi="Helvetica" w:cs="Helvetica"/>
                <w:color w:val="000000"/>
                <w:sz w:val="6"/>
                <w:szCs w:val="6"/>
              </w:rPr>
              <w:lastRenderedPageBreak/>
              <w:t>PWWP2B (ENSG00000171813)</w:t>
            </w:r>
          </w:p>
        </w:tc>
        <w:tc>
          <w:tcPr>
            <w:tcW w:w="634" w:type="dxa"/>
            <w:shd w:val="clear" w:color="auto" w:fill="FFFFFF"/>
            <w:tcMar>
              <w:top w:w="0" w:type="dxa"/>
              <w:left w:w="0" w:type="dxa"/>
              <w:bottom w:w="0" w:type="dxa"/>
              <w:right w:w="0" w:type="dxa"/>
            </w:tcMar>
            <w:vAlign w:val="center"/>
          </w:tcPr>
          <w:p w14:paraId="03D57E4C" w14:textId="77777777" w:rsidR="00040043"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05AE913" w14:textId="77777777" w:rsidR="00040043"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AAC51F9" w14:textId="77777777" w:rsidR="00040043"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FD18FA8" w14:textId="77777777" w:rsidR="00040043"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580DD7A" w14:textId="77777777" w:rsidR="00040043"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BBD42B4"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6B49B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BA98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A2DF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2DEC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BD98E60" w14:textId="77777777" w:rsidR="00040043" w:rsidRDefault="00000000">
            <w:pPr>
              <w:spacing w:before="100" w:after="100"/>
              <w:ind w:left="100" w:right="100"/>
            </w:pPr>
            <w:r>
              <w:rPr>
                <w:rFonts w:ascii="Helvetica" w:eastAsia="Helvetica" w:hAnsi="Helvetica" w:cs="Helvetica"/>
                <w:color w:val="000000"/>
                <w:sz w:val="6"/>
                <w:szCs w:val="6"/>
              </w:rPr>
              <w:t>PWWP domain containing 2B</w:t>
            </w:r>
          </w:p>
        </w:tc>
      </w:tr>
      <w:tr w:rsidR="00040043" w14:paraId="21C9D01B" w14:textId="77777777">
        <w:trPr>
          <w:cantSplit/>
          <w:jc w:val="center"/>
        </w:trPr>
        <w:tc>
          <w:tcPr>
            <w:tcW w:w="1190" w:type="dxa"/>
            <w:shd w:val="clear" w:color="auto" w:fill="FFFFFF"/>
            <w:tcMar>
              <w:top w:w="0" w:type="dxa"/>
              <w:left w:w="0" w:type="dxa"/>
              <w:bottom w:w="0" w:type="dxa"/>
              <w:right w:w="0" w:type="dxa"/>
            </w:tcMar>
            <w:vAlign w:val="center"/>
          </w:tcPr>
          <w:p w14:paraId="1B9BB3AA" w14:textId="77777777" w:rsidR="00040043"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3F48495D" w14:textId="77777777" w:rsidR="00040043"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3334EFF" w14:textId="77777777" w:rsidR="00040043"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726A8126" w14:textId="77777777" w:rsidR="00040043"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7AE979F3" w14:textId="77777777" w:rsidR="00040043"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9F855E3" w14:textId="77777777" w:rsidR="00040043"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703D3FB"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E841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1E81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4B1FD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E50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2E1AE0" w14:textId="77777777" w:rsidR="00040043"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040043" w14:paraId="67BD2610" w14:textId="77777777">
        <w:trPr>
          <w:cantSplit/>
          <w:jc w:val="center"/>
        </w:trPr>
        <w:tc>
          <w:tcPr>
            <w:tcW w:w="1190" w:type="dxa"/>
            <w:shd w:val="clear" w:color="auto" w:fill="FFFFFF"/>
            <w:tcMar>
              <w:top w:w="0" w:type="dxa"/>
              <w:left w:w="0" w:type="dxa"/>
              <w:bottom w:w="0" w:type="dxa"/>
              <w:right w:w="0" w:type="dxa"/>
            </w:tcMar>
            <w:vAlign w:val="center"/>
          </w:tcPr>
          <w:p w14:paraId="56414F49" w14:textId="77777777" w:rsidR="00040043"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28B7532" w14:textId="77777777" w:rsidR="00040043"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B1BB230" w14:textId="77777777" w:rsidR="00040043"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508FD006" w14:textId="77777777" w:rsidR="00040043"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82C684C" w14:textId="77777777" w:rsidR="00040043"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AA9F797" w14:textId="77777777" w:rsidR="00040043"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058C1661"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A43356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64395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F863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071AC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9B23E6" w14:textId="77777777" w:rsidR="00040043" w:rsidRDefault="00000000">
            <w:pPr>
              <w:spacing w:before="100" w:after="100"/>
              <w:ind w:left="100" w:right="100"/>
            </w:pPr>
            <w:r>
              <w:rPr>
                <w:rFonts w:ascii="Helvetica" w:eastAsia="Helvetica" w:hAnsi="Helvetica" w:cs="Helvetica"/>
                <w:color w:val="000000"/>
                <w:sz w:val="6"/>
                <w:szCs w:val="6"/>
              </w:rPr>
              <w:t>tripartite motif containing 62</w:t>
            </w:r>
          </w:p>
        </w:tc>
      </w:tr>
      <w:tr w:rsidR="00040043" w14:paraId="53747210" w14:textId="77777777">
        <w:trPr>
          <w:cantSplit/>
          <w:jc w:val="center"/>
        </w:trPr>
        <w:tc>
          <w:tcPr>
            <w:tcW w:w="1190" w:type="dxa"/>
            <w:shd w:val="clear" w:color="auto" w:fill="FFFFFF"/>
            <w:tcMar>
              <w:top w:w="0" w:type="dxa"/>
              <w:left w:w="0" w:type="dxa"/>
              <w:bottom w:w="0" w:type="dxa"/>
              <w:right w:w="0" w:type="dxa"/>
            </w:tcMar>
            <w:vAlign w:val="center"/>
          </w:tcPr>
          <w:p w14:paraId="5E6A2939" w14:textId="77777777" w:rsidR="00040043"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9BC61C0" w14:textId="77777777" w:rsidR="00040043"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AFEC7C2" w14:textId="77777777" w:rsidR="00040043"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B42427B" w14:textId="77777777" w:rsidR="00040043"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7FD3CD5" w14:textId="77777777" w:rsidR="00040043"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69136A2E" w14:textId="77777777" w:rsidR="00040043"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8DD466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BE268C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DB980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5162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105B9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6A63D" w14:textId="77777777" w:rsidR="00040043" w:rsidRDefault="00000000">
            <w:pPr>
              <w:spacing w:before="100" w:after="100"/>
              <w:ind w:left="100" w:right="100"/>
            </w:pPr>
            <w:r>
              <w:rPr>
                <w:rFonts w:ascii="Helvetica" w:eastAsia="Helvetica" w:hAnsi="Helvetica" w:cs="Helvetica"/>
                <w:color w:val="000000"/>
                <w:sz w:val="6"/>
                <w:szCs w:val="6"/>
              </w:rPr>
              <w:t>peripheral myelin protein 22</w:t>
            </w:r>
          </w:p>
        </w:tc>
      </w:tr>
      <w:tr w:rsidR="00040043" w14:paraId="115F28A0" w14:textId="77777777">
        <w:trPr>
          <w:cantSplit/>
          <w:jc w:val="center"/>
        </w:trPr>
        <w:tc>
          <w:tcPr>
            <w:tcW w:w="1190" w:type="dxa"/>
            <w:shd w:val="clear" w:color="auto" w:fill="FFFFFF"/>
            <w:tcMar>
              <w:top w:w="0" w:type="dxa"/>
              <w:left w:w="0" w:type="dxa"/>
              <w:bottom w:w="0" w:type="dxa"/>
              <w:right w:w="0" w:type="dxa"/>
            </w:tcMar>
            <w:vAlign w:val="center"/>
          </w:tcPr>
          <w:p w14:paraId="3548ABFA" w14:textId="77777777" w:rsidR="00040043"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FA5955" w14:textId="77777777" w:rsidR="00040043"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241DE9C" w14:textId="77777777" w:rsidR="00040043"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5BA26" w14:textId="77777777" w:rsidR="00040043"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C3157A" w14:textId="77777777" w:rsidR="00040043"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91BD9B7" w14:textId="77777777" w:rsidR="00040043"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0C7C06A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D178E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560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15C3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7C68C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CD55BD" w14:textId="77777777" w:rsidR="00040043" w:rsidRDefault="00040043">
            <w:pPr>
              <w:spacing w:before="100" w:after="100"/>
              <w:ind w:left="100" w:right="100"/>
            </w:pPr>
          </w:p>
        </w:tc>
      </w:tr>
      <w:tr w:rsidR="00040043" w14:paraId="30A13E4B" w14:textId="77777777">
        <w:trPr>
          <w:cantSplit/>
          <w:jc w:val="center"/>
        </w:trPr>
        <w:tc>
          <w:tcPr>
            <w:tcW w:w="1190" w:type="dxa"/>
            <w:shd w:val="clear" w:color="auto" w:fill="FFFFFF"/>
            <w:tcMar>
              <w:top w:w="0" w:type="dxa"/>
              <w:left w:w="0" w:type="dxa"/>
              <w:bottom w:w="0" w:type="dxa"/>
              <w:right w:w="0" w:type="dxa"/>
            </w:tcMar>
            <w:vAlign w:val="center"/>
          </w:tcPr>
          <w:p w14:paraId="0AA64A5C" w14:textId="77777777" w:rsidR="00040043"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87F62CC" w14:textId="77777777" w:rsidR="00040043"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9FDE881" w14:textId="77777777" w:rsidR="00040043"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5CCD5FC6" w14:textId="77777777" w:rsidR="00040043"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4DE010A3" w14:textId="77777777" w:rsidR="00040043"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7EB11A9" w14:textId="77777777" w:rsidR="00040043"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0114F13"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31334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B10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3E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BAEC2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02FC98" w14:textId="77777777" w:rsidR="00040043" w:rsidRDefault="00000000">
            <w:pPr>
              <w:spacing w:before="100" w:after="100"/>
              <w:ind w:left="100" w:right="100"/>
            </w:pPr>
            <w:r>
              <w:rPr>
                <w:rFonts w:ascii="Helvetica" w:eastAsia="Helvetica" w:hAnsi="Helvetica" w:cs="Helvetica"/>
                <w:color w:val="000000"/>
                <w:sz w:val="6"/>
                <w:szCs w:val="6"/>
              </w:rPr>
              <w:t>AT-rich interaction domain 5B</w:t>
            </w:r>
          </w:p>
        </w:tc>
      </w:tr>
      <w:tr w:rsidR="00040043" w14:paraId="5B8DD3A7" w14:textId="77777777">
        <w:trPr>
          <w:cantSplit/>
          <w:jc w:val="center"/>
        </w:trPr>
        <w:tc>
          <w:tcPr>
            <w:tcW w:w="1190" w:type="dxa"/>
            <w:shd w:val="clear" w:color="auto" w:fill="FFFFFF"/>
            <w:tcMar>
              <w:top w:w="0" w:type="dxa"/>
              <w:left w:w="0" w:type="dxa"/>
              <w:bottom w:w="0" w:type="dxa"/>
              <w:right w:w="0" w:type="dxa"/>
            </w:tcMar>
            <w:vAlign w:val="center"/>
          </w:tcPr>
          <w:p w14:paraId="34DF8C74" w14:textId="77777777" w:rsidR="00040043"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7F1C035F" w14:textId="77777777" w:rsidR="00040043"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0BA4D6B" w14:textId="77777777" w:rsidR="00040043"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638F017" w14:textId="77777777" w:rsidR="00040043"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15F83B0" w14:textId="77777777" w:rsidR="00040043"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84BCEE8" w14:textId="77777777" w:rsidR="00040043"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5F4D5732"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5170CD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4F2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E4C9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3D89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3857D2" w14:textId="77777777" w:rsidR="00040043" w:rsidRDefault="00000000">
            <w:pPr>
              <w:spacing w:before="100" w:after="100"/>
              <w:ind w:left="100" w:right="100"/>
            </w:pPr>
            <w:r>
              <w:rPr>
                <w:rFonts w:ascii="Helvetica" w:eastAsia="Helvetica" w:hAnsi="Helvetica" w:cs="Helvetica"/>
                <w:color w:val="000000"/>
                <w:sz w:val="6"/>
                <w:szCs w:val="6"/>
              </w:rPr>
              <w:t>N-acylsphingosine amidohydrolase 1</w:t>
            </w:r>
          </w:p>
        </w:tc>
      </w:tr>
      <w:tr w:rsidR="00040043" w14:paraId="28F54A6F" w14:textId="77777777">
        <w:trPr>
          <w:cantSplit/>
          <w:jc w:val="center"/>
        </w:trPr>
        <w:tc>
          <w:tcPr>
            <w:tcW w:w="1190" w:type="dxa"/>
            <w:shd w:val="clear" w:color="auto" w:fill="FFFFFF"/>
            <w:tcMar>
              <w:top w:w="0" w:type="dxa"/>
              <w:left w:w="0" w:type="dxa"/>
              <w:bottom w:w="0" w:type="dxa"/>
              <w:right w:w="0" w:type="dxa"/>
            </w:tcMar>
            <w:vAlign w:val="center"/>
          </w:tcPr>
          <w:p w14:paraId="6AFD88A1" w14:textId="77777777" w:rsidR="00040043"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B6F75F6" w14:textId="77777777" w:rsidR="00040043"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E0D2062" w14:textId="77777777" w:rsidR="00040043"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78A0040C" w14:textId="77777777" w:rsidR="00040043"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DC84642" w14:textId="77777777" w:rsidR="00040043"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773C1C3A" w14:textId="77777777" w:rsidR="00040043"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5813DD7F"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D2537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DCF4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30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E455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47AE45" w14:textId="77777777" w:rsidR="00040043"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040043" w14:paraId="26DF35DA" w14:textId="77777777">
        <w:trPr>
          <w:cantSplit/>
          <w:jc w:val="center"/>
        </w:trPr>
        <w:tc>
          <w:tcPr>
            <w:tcW w:w="1190" w:type="dxa"/>
            <w:shd w:val="clear" w:color="auto" w:fill="FFFFFF"/>
            <w:tcMar>
              <w:top w:w="0" w:type="dxa"/>
              <w:left w:w="0" w:type="dxa"/>
              <w:bottom w:w="0" w:type="dxa"/>
              <w:right w:w="0" w:type="dxa"/>
            </w:tcMar>
            <w:vAlign w:val="center"/>
          </w:tcPr>
          <w:p w14:paraId="65355518" w14:textId="77777777" w:rsidR="00040043"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0E7294" w14:textId="77777777" w:rsidR="00040043"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274E7115" w14:textId="77777777" w:rsidR="00040043"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754F9E4" w14:textId="77777777" w:rsidR="00040043"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2034956" w14:textId="77777777" w:rsidR="00040043"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33215A36" w14:textId="77777777" w:rsidR="00040043"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218E87A9"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3F721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FCF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099C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9760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5311CF" w14:textId="77777777" w:rsidR="00040043" w:rsidRDefault="00000000">
            <w:pPr>
              <w:spacing w:before="100" w:after="100"/>
              <w:ind w:left="100" w:right="100"/>
            </w:pPr>
            <w:r>
              <w:rPr>
                <w:rFonts w:ascii="Helvetica" w:eastAsia="Helvetica" w:hAnsi="Helvetica" w:cs="Helvetica"/>
                <w:color w:val="000000"/>
                <w:sz w:val="6"/>
                <w:szCs w:val="6"/>
              </w:rPr>
              <w:t>synaptotagmin like 2</w:t>
            </w:r>
          </w:p>
        </w:tc>
      </w:tr>
      <w:tr w:rsidR="00040043" w14:paraId="7DC03CBA" w14:textId="77777777">
        <w:trPr>
          <w:cantSplit/>
          <w:jc w:val="center"/>
        </w:trPr>
        <w:tc>
          <w:tcPr>
            <w:tcW w:w="1190" w:type="dxa"/>
            <w:shd w:val="clear" w:color="auto" w:fill="FFFFFF"/>
            <w:tcMar>
              <w:top w:w="0" w:type="dxa"/>
              <w:left w:w="0" w:type="dxa"/>
              <w:bottom w:w="0" w:type="dxa"/>
              <w:right w:w="0" w:type="dxa"/>
            </w:tcMar>
            <w:vAlign w:val="center"/>
          </w:tcPr>
          <w:p w14:paraId="5C21A537" w14:textId="77777777" w:rsidR="00040043"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11CC1197" w14:textId="77777777" w:rsidR="00040043"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CCB82D4" w14:textId="77777777" w:rsidR="00040043"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0666E8F8" w14:textId="77777777" w:rsidR="00040043"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5041F6D" w14:textId="77777777" w:rsidR="00040043"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A366E50" w14:textId="77777777" w:rsidR="00040043"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532EB7A"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D8056E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29C8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AF0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2170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AC40F" w14:textId="77777777" w:rsidR="00040043" w:rsidRDefault="00000000">
            <w:pPr>
              <w:spacing w:before="100" w:after="100"/>
              <w:ind w:left="100" w:right="100"/>
            </w:pPr>
            <w:r>
              <w:rPr>
                <w:rFonts w:ascii="Helvetica" w:eastAsia="Helvetica" w:hAnsi="Helvetica" w:cs="Helvetica"/>
                <w:color w:val="000000"/>
                <w:sz w:val="6"/>
                <w:szCs w:val="6"/>
              </w:rPr>
              <w:t>CYFIP related Rac1 interactor A</w:t>
            </w:r>
          </w:p>
        </w:tc>
      </w:tr>
      <w:tr w:rsidR="00040043" w14:paraId="41164976"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2E69E23" w14:textId="77777777" w:rsidR="00040043"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44D7436" w14:textId="77777777" w:rsidR="00040043"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5A70311A" w14:textId="77777777" w:rsidR="00040043"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1D18AB75" w14:textId="77777777" w:rsidR="00040043"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56766864" w14:textId="77777777" w:rsidR="00040043"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78FA9B5" w14:textId="77777777" w:rsidR="00040043"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7D6E5560"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CCE2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CE629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4DC2B8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0D7DA04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277B5270" w14:textId="77777777" w:rsidR="00040043" w:rsidRDefault="00000000">
            <w:pPr>
              <w:spacing w:before="100" w:after="100"/>
              <w:ind w:left="100" w:right="100"/>
            </w:pPr>
            <w:r>
              <w:rPr>
                <w:rFonts w:ascii="Helvetica" w:eastAsia="Helvetica" w:hAnsi="Helvetica" w:cs="Helvetica"/>
                <w:color w:val="000000"/>
                <w:sz w:val="6"/>
                <w:szCs w:val="6"/>
              </w:rPr>
              <w:t>podoplanin</w:t>
            </w:r>
          </w:p>
        </w:tc>
      </w:tr>
    </w:tbl>
    <w:p w14:paraId="0F0D053E" w14:textId="77777777" w:rsidR="00040043"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040043" w14:paraId="64413904"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8ED90B" w14:textId="77777777" w:rsidR="00040043" w:rsidRDefault="00000000">
            <w:pPr>
              <w:spacing w:before="100" w:after="100"/>
              <w:ind w:left="100" w:right="100"/>
            </w:pPr>
            <w:bookmarkStart w:id="29" w:name="tbl:region_table"/>
            <w:bookmarkEnd w:id="28"/>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93357" w14:textId="77777777" w:rsidR="00040043"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3813A" w14:textId="77777777" w:rsidR="00040043"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14D3C" w14:textId="77777777" w:rsidR="00040043"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CD55B" w14:textId="77777777" w:rsidR="00040043"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1E6BE" w14:textId="77777777" w:rsidR="00040043"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6DC2F7" w14:textId="77777777" w:rsidR="00040043"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DD638F" w14:textId="77777777" w:rsidR="00040043" w:rsidRDefault="00000000">
            <w:pPr>
              <w:spacing w:before="100" w:after="100"/>
              <w:ind w:left="100" w:right="100"/>
              <w:jc w:val="right"/>
            </w:pPr>
            <w:r>
              <w:rPr>
                <w:rFonts w:ascii="Helvetica" w:eastAsia="Helvetica" w:hAnsi="Helvetica" w:cs="Helvetica"/>
                <w:color w:val="000000"/>
                <w:sz w:val="14"/>
                <w:szCs w:val="14"/>
              </w:rPr>
              <w:t>padj</w:t>
            </w:r>
          </w:p>
        </w:tc>
      </w:tr>
      <w:tr w:rsidR="00040043" w14:paraId="67951B70" w14:textId="77777777">
        <w:trPr>
          <w:cantSplit/>
          <w:jc w:val="center"/>
        </w:trPr>
        <w:tc>
          <w:tcPr>
            <w:tcW w:w="928" w:type="dxa"/>
            <w:shd w:val="clear" w:color="auto" w:fill="FFFFFF"/>
            <w:tcMar>
              <w:top w:w="0" w:type="dxa"/>
              <w:left w:w="0" w:type="dxa"/>
              <w:bottom w:w="0" w:type="dxa"/>
              <w:right w:w="0" w:type="dxa"/>
            </w:tcMar>
            <w:vAlign w:val="center"/>
          </w:tcPr>
          <w:p w14:paraId="35354704" w14:textId="77777777" w:rsidR="00040043"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57F221E5" w14:textId="77777777" w:rsidR="00040043"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7F0B25EE" w14:textId="77777777" w:rsidR="00040043"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69BB1032" w14:textId="77777777" w:rsidR="00040043"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48694E5E" w14:textId="77777777" w:rsidR="00040043"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0AF03DD3" w14:textId="77777777" w:rsidR="00040043"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3D807AAE" w14:textId="77777777" w:rsidR="00040043"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4EF3371" w14:textId="77777777" w:rsidR="00040043" w:rsidRDefault="00000000">
            <w:pPr>
              <w:spacing w:before="100" w:after="100"/>
              <w:ind w:left="100" w:right="100"/>
              <w:jc w:val="right"/>
            </w:pPr>
            <w:r>
              <w:rPr>
                <w:rFonts w:ascii="Helvetica" w:eastAsia="Helvetica" w:hAnsi="Helvetica" w:cs="Helvetica"/>
                <w:color w:val="000000"/>
                <w:sz w:val="14"/>
                <w:szCs w:val="14"/>
              </w:rPr>
              <w:t>0.0000490068</w:t>
            </w:r>
          </w:p>
        </w:tc>
      </w:tr>
      <w:tr w:rsidR="00040043" w14:paraId="00D73AA0" w14:textId="77777777">
        <w:trPr>
          <w:cantSplit/>
          <w:jc w:val="center"/>
        </w:trPr>
        <w:tc>
          <w:tcPr>
            <w:tcW w:w="928" w:type="dxa"/>
            <w:shd w:val="clear" w:color="auto" w:fill="FFFFFF"/>
            <w:tcMar>
              <w:top w:w="0" w:type="dxa"/>
              <w:left w:w="0" w:type="dxa"/>
              <w:bottom w:w="0" w:type="dxa"/>
              <w:right w:w="0" w:type="dxa"/>
            </w:tcMar>
            <w:vAlign w:val="center"/>
          </w:tcPr>
          <w:p w14:paraId="5E4A8A07" w14:textId="77777777" w:rsidR="00040043"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6C9E0F6C" w14:textId="77777777" w:rsidR="00040043"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06C29D1F" w14:textId="77777777" w:rsidR="00040043"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3125D8A" w14:textId="77777777" w:rsidR="00040043"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229B6894" w14:textId="77777777" w:rsidR="00040043"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3F07A98B" w14:textId="77777777" w:rsidR="00040043"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40000AE" w14:textId="77777777" w:rsidR="00040043"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26DC1E"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568206A" w14:textId="77777777">
        <w:trPr>
          <w:cantSplit/>
          <w:jc w:val="center"/>
        </w:trPr>
        <w:tc>
          <w:tcPr>
            <w:tcW w:w="928" w:type="dxa"/>
            <w:shd w:val="clear" w:color="auto" w:fill="FFFFFF"/>
            <w:tcMar>
              <w:top w:w="0" w:type="dxa"/>
              <w:left w:w="0" w:type="dxa"/>
              <w:bottom w:w="0" w:type="dxa"/>
              <w:right w:w="0" w:type="dxa"/>
            </w:tcMar>
            <w:vAlign w:val="center"/>
          </w:tcPr>
          <w:p w14:paraId="5BF0C9CA" w14:textId="77777777" w:rsidR="00040043"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F7A3708" w14:textId="77777777" w:rsidR="00040043"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E9DFB62" w14:textId="77777777" w:rsidR="00040043"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DC1B166" w14:textId="77777777" w:rsidR="00040043"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2ABF64E2" w14:textId="77777777" w:rsidR="00040043"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B8DE8E1" w14:textId="77777777" w:rsidR="00040043"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5E2BAABF" w14:textId="77777777" w:rsidR="00040043"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4C424544"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AA28AA7" w14:textId="77777777">
        <w:trPr>
          <w:cantSplit/>
          <w:jc w:val="center"/>
        </w:trPr>
        <w:tc>
          <w:tcPr>
            <w:tcW w:w="928" w:type="dxa"/>
            <w:shd w:val="clear" w:color="auto" w:fill="FFFFFF"/>
            <w:tcMar>
              <w:top w:w="0" w:type="dxa"/>
              <w:left w:w="0" w:type="dxa"/>
              <w:bottom w:w="0" w:type="dxa"/>
              <w:right w:w="0" w:type="dxa"/>
            </w:tcMar>
            <w:vAlign w:val="center"/>
          </w:tcPr>
          <w:p w14:paraId="26B04CC3" w14:textId="77777777" w:rsidR="00040043"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47DAEE7" w14:textId="77777777" w:rsidR="00040043"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4ABBA7E" w14:textId="77777777" w:rsidR="00040043"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7B1E6729" w14:textId="77777777" w:rsidR="00040043"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868859B" w14:textId="77777777" w:rsidR="00040043"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3CDA72EF" w14:textId="77777777" w:rsidR="00040043"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3781CAF" w14:textId="77777777" w:rsidR="00040043"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1F12197"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72E3A1DC" w14:textId="77777777">
        <w:trPr>
          <w:cantSplit/>
          <w:jc w:val="center"/>
        </w:trPr>
        <w:tc>
          <w:tcPr>
            <w:tcW w:w="928" w:type="dxa"/>
            <w:shd w:val="clear" w:color="auto" w:fill="FFFFFF"/>
            <w:tcMar>
              <w:top w:w="0" w:type="dxa"/>
              <w:left w:w="0" w:type="dxa"/>
              <w:bottom w:w="0" w:type="dxa"/>
              <w:right w:w="0" w:type="dxa"/>
            </w:tcMar>
            <w:vAlign w:val="center"/>
          </w:tcPr>
          <w:p w14:paraId="38ADF89E" w14:textId="77777777" w:rsidR="00040043"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2797F9" w14:textId="77777777" w:rsidR="00040043"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5AFDE560" w14:textId="77777777" w:rsidR="00040043"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59557D5F" w14:textId="77777777" w:rsidR="00040043"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FB79C20" w14:textId="77777777" w:rsidR="00040043"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01ED3FB6" w14:textId="77777777" w:rsidR="00040043"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05B1D28E" w14:textId="77777777" w:rsidR="00040043"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11E7563A" w14:textId="77777777" w:rsidR="00040043" w:rsidRDefault="00000000">
            <w:pPr>
              <w:spacing w:before="100" w:after="100"/>
              <w:ind w:left="100" w:right="100"/>
              <w:jc w:val="right"/>
            </w:pPr>
            <w:r>
              <w:rPr>
                <w:rFonts w:ascii="Helvetica" w:eastAsia="Helvetica" w:hAnsi="Helvetica" w:cs="Helvetica"/>
                <w:color w:val="000000"/>
                <w:sz w:val="14"/>
                <w:szCs w:val="14"/>
              </w:rPr>
              <w:t>0.0057671589</w:t>
            </w:r>
          </w:p>
        </w:tc>
      </w:tr>
      <w:tr w:rsidR="00040043" w14:paraId="52299C62" w14:textId="77777777">
        <w:trPr>
          <w:cantSplit/>
          <w:jc w:val="center"/>
        </w:trPr>
        <w:tc>
          <w:tcPr>
            <w:tcW w:w="928" w:type="dxa"/>
            <w:shd w:val="clear" w:color="auto" w:fill="FFFFFF"/>
            <w:tcMar>
              <w:top w:w="0" w:type="dxa"/>
              <w:left w:w="0" w:type="dxa"/>
              <w:bottom w:w="0" w:type="dxa"/>
              <w:right w:w="0" w:type="dxa"/>
            </w:tcMar>
            <w:vAlign w:val="center"/>
          </w:tcPr>
          <w:p w14:paraId="21C56BB9" w14:textId="77777777" w:rsidR="00040043"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DC25E91" w14:textId="77777777" w:rsidR="00040043"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14B2A9A9" w14:textId="77777777" w:rsidR="00040043"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52368BA" w14:textId="77777777" w:rsidR="00040043"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5A75611D" w14:textId="77777777" w:rsidR="00040043"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41B828E" w14:textId="77777777" w:rsidR="00040043"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0E6C6671" w14:textId="77777777" w:rsidR="00040043"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6FA2C342" w14:textId="77777777" w:rsidR="00040043" w:rsidRDefault="00000000">
            <w:pPr>
              <w:spacing w:before="100" w:after="100"/>
              <w:ind w:left="100" w:right="100"/>
              <w:jc w:val="right"/>
            </w:pPr>
            <w:r>
              <w:rPr>
                <w:rFonts w:ascii="Helvetica" w:eastAsia="Helvetica" w:hAnsi="Helvetica" w:cs="Helvetica"/>
                <w:color w:val="000000"/>
                <w:sz w:val="14"/>
                <w:szCs w:val="14"/>
              </w:rPr>
              <w:t>0.0072058834</w:t>
            </w:r>
          </w:p>
        </w:tc>
      </w:tr>
      <w:tr w:rsidR="00040043" w14:paraId="2D3AC2BF" w14:textId="77777777">
        <w:trPr>
          <w:cantSplit/>
          <w:jc w:val="center"/>
        </w:trPr>
        <w:tc>
          <w:tcPr>
            <w:tcW w:w="928" w:type="dxa"/>
            <w:shd w:val="clear" w:color="auto" w:fill="FFFFFF"/>
            <w:tcMar>
              <w:top w:w="0" w:type="dxa"/>
              <w:left w:w="0" w:type="dxa"/>
              <w:bottom w:w="0" w:type="dxa"/>
              <w:right w:w="0" w:type="dxa"/>
            </w:tcMar>
            <w:vAlign w:val="center"/>
          </w:tcPr>
          <w:p w14:paraId="21613A8A" w14:textId="77777777" w:rsidR="00040043"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2A0F78EE" w14:textId="77777777" w:rsidR="00040043"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9F102A" w14:textId="77777777" w:rsidR="00040043"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73BDC99" w14:textId="77777777" w:rsidR="00040043"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3E8A9C0B" w14:textId="77777777" w:rsidR="00040043"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66913041" w14:textId="77777777" w:rsidR="00040043"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6AF51AC8" w14:textId="77777777" w:rsidR="00040043"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58115D72" w14:textId="77777777" w:rsidR="00040043" w:rsidRDefault="00000000">
            <w:pPr>
              <w:spacing w:before="100" w:after="100"/>
              <w:ind w:left="100" w:right="100"/>
              <w:jc w:val="right"/>
            </w:pPr>
            <w:r>
              <w:rPr>
                <w:rFonts w:ascii="Helvetica" w:eastAsia="Helvetica" w:hAnsi="Helvetica" w:cs="Helvetica"/>
                <w:color w:val="000000"/>
                <w:sz w:val="14"/>
                <w:szCs w:val="14"/>
              </w:rPr>
              <w:t>0.0083213480</w:t>
            </w:r>
          </w:p>
        </w:tc>
      </w:tr>
      <w:tr w:rsidR="00040043" w14:paraId="51EFB6F9" w14:textId="77777777">
        <w:trPr>
          <w:cantSplit/>
          <w:jc w:val="center"/>
        </w:trPr>
        <w:tc>
          <w:tcPr>
            <w:tcW w:w="928" w:type="dxa"/>
            <w:shd w:val="clear" w:color="auto" w:fill="FFFFFF"/>
            <w:tcMar>
              <w:top w:w="0" w:type="dxa"/>
              <w:left w:w="0" w:type="dxa"/>
              <w:bottom w:w="0" w:type="dxa"/>
              <w:right w:w="0" w:type="dxa"/>
            </w:tcMar>
            <w:vAlign w:val="center"/>
          </w:tcPr>
          <w:p w14:paraId="424DD52E" w14:textId="77777777" w:rsidR="00040043"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3EF81D9A" w14:textId="77777777" w:rsidR="00040043"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4F947942" w14:textId="77777777" w:rsidR="00040043"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DFCAA6D" w14:textId="77777777" w:rsidR="00040043"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122DC15" w14:textId="77777777" w:rsidR="00040043"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2161EC38" w14:textId="77777777" w:rsidR="00040043"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4AFEAF9" w14:textId="77777777" w:rsidR="00040043"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2BD62900" w14:textId="77777777" w:rsidR="00040043" w:rsidRDefault="00000000">
            <w:pPr>
              <w:spacing w:before="100" w:after="100"/>
              <w:ind w:left="100" w:right="100"/>
              <w:jc w:val="right"/>
            </w:pPr>
            <w:r>
              <w:rPr>
                <w:rFonts w:ascii="Helvetica" w:eastAsia="Helvetica" w:hAnsi="Helvetica" w:cs="Helvetica"/>
                <w:color w:val="000000"/>
                <w:sz w:val="14"/>
                <w:szCs w:val="14"/>
              </w:rPr>
              <w:t>0.0116285344</w:t>
            </w:r>
          </w:p>
        </w:tc>
      </w:tr>
      <w:tr w:rsidR="00040043" w14:paraId="07D72D9D" w14:textId="77777777">
        <w:trPr>
          <w:cantSplit/>
          <w:jc w:val="center"/>
        </w:trPr>
        <w:tc>
          <w:tcPr>
            <w:tcW w:w="928" w:type="dxa"/>
            <w:shd w:val="clear" w:color="auto" w:fill="FFFFFF"/>
            <w:tcMar>
              <w:top w:w="0" w:type="dxa"/>
              <w:left w:w="0" w:type="dxa"/>
              <w:bottom w:w="0" w:type="dxa"/>
              <w:right w:w="0" w:type="dxa"/>
            </w:tcMar>
            <w:vAlign w:val="center"/>
          </w:tcPr>
          <w:p w14:paraId="744B3D5B" w14:textId="77777777" w:rsidR="00040043"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57DB02B" w14:textId="77777777" w:rsidR="00040043"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41DC0882" w14:textId="77777777" w:rsidR="00040043"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313F477B" w14:textId="77777777" w:rsidR="00040043"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3A614DF" w14:textId="77777777" w:rsidR="00040043"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57B8B05" w14:textId="77777777" w:rsidR="00040043"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1F91411E" w14:textId="77777777" w:rsidR="00040043"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227BF0F2" w14:textId="77777777" w:rsidR="00040043" w:rsidRDefault="00000000">
            <w:pPr>
              <w:spacing w:before="100" w:after="100"/>
              <w:ind w:left="100" w:right="100"/>
              <w:jc w:val="right"/>
            </w:pPr>
            <w:r>
              <w:rPr>
                <w:rFonts w:ascii="Helvetica" w:eastAsia="Helvetica" w:hAnsi="Helvetica" w:cs="Helvetica"/>
                <w:color w:val="000000"/>
                <w:sz w:val="14"/>
                <w:szCs w:val="14"/>
              </w:rPr>
              <w:t>0.0262054448</w:t>
            </w:r>
          </w:p>
        </w:tc>
      </w:tr>
      <w:tr w:rsidR="00040043" w14:paraId="2A857EF2" w14:textId="77777777">
        <w:trPr>
          <w:cantSplit/>
          <w:jc w:val="center"/>
        </w:trPr>
        <w:tc>
          <w:tcPr>
            <w:tcW w:w="928" w:type="dxa"/>
            <w:shd w:val="clear" w:color="auto" w:fill="FFFFFF"/>
            <w:tcMar>
              <w:top w:w="0" w:type="dxa"/>
              <w:left w:w="0" w:type="dxa"/>
              <w:bottom w:w="0" w:type="dxa"/>
              <w:right w:w="0" w:type="dxa"/>
            </w:tcMar>
            <w:vAlign w:val="center"/>
          </w:tcPr>
          <w:p w14:paraId="64FD8E44" w14:textId="77777777" w:rsidR="00040043"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6E47A350" w14:textId="77777777" w:rsidR="00040043"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4D512162" w14:textId="77777777" w:rsidR="00040043"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C7A870A" w14:textId="77777777" w:rsidR="00040043"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39B6DB0" w14:textId="77777777" w:rsidR="00040043"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CCBD7B9" w14:textId="77777777" w:rsidR="00040043"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731FA56D" w14:textId="77777777" w:rsidR="00040043"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1A42E8" w14:textId="77777777" w:rsidR="00040043" w:rsidRDefault="00000000">
            <w:pPr>
              <w:spacing w:before="100" w:after="100"/>
              <w:ind w:left="100" w:right="100"/>
              <w:jc w:val="right"/>
            </w:pPr>
            <w:r>
              <w:rPr>
                <w:rFonts w:ascii="Helvetica" w:eastAsia="Helvetica" w:hAnsi="Helvetica" w:cs="Helvetica"/>
                <w:color w:val="000000"/>
                <w:sz w:val="14"/>
                <w:szCs w:val="14"/>
              </w:rPr>
              <w:t>0.0333270340</w:t>
            </w:r>
          </w:p>
        </w:tc>
      </w:tr>
      <w:tr w:rsidR="00040043" w14:paraId="3AC4A413" w14:textId="77777777">
        <w:trPr>
          <w:cantSplit/>
          <w:jc w:val="center"/>
        </w:trPr>
        <w:tc>
          <w:tcPr>
            <w:tcW w:w="928" w:type="dxa"/>
            <w:shd w:val="clear" w:color="auto" w:fill="FFFFFF"/>
            <w:tcMar>
              <w:top w:w="0" w:type="dxa"/>
              <w:left w:w="0" w:type="dxa"/>
              <w:bottom w:w="0" w:type="dxa"/>
              <w:right w:w="0" w:type="dxa"/>
            </w:tcMar>
            <w:vAlign w:val="center"/>
          </w:tcPr>
          <w:p w14:paraId="5E63DA63" w14:textId="77777777" w:rsidR="00040043"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7BDE4F4" w14:textId="77777777" w:rsidR="00040043"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0B052814" w14:textId="77777777" w:rsidR="00040043"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5FDF4D06" w14:textId="77777777" w:rsidR="00040043"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149ABD25" w14:textId="77777777" w:rsidR="00040043"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F56DF61" w14:textId="77777777" w:rsidR="00040043"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2C442CA" w14:textId="77777777" w:rsidR="00040043"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0E42FBDA"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61B7B6B6" w14:textId="77777777">
        <w:trPr>
          <w:cantSplit/>
          <w:jc w:val="center"/>
        </w:trPr>
        <w:tc>
          <w:tcPr>
            <w:tcW w:w="928" w:type="dxa"/>
            <w:shd w:val="clear" w:color="auto" w:fill="FFFFFF"/>
            <w:tcMar>
              <w:top w:w="0" w:type="dxa"/>
              <w:left w:w="0" w:type="dxa"/>
              <w:bottom w:w="0" w:type="dxa"/>
              <w:right w:w="0" w:type="dxa"/>
            </w:tcMar>
            <w:vAlign w:val="center"/>
          </w:tcPr>
          <w:p w14:paraId="24D74A7D" w14:textId="77777777" w:rsidR="00040043"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7251723A" w14:textId="77777777" w:rsidR="00040043"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9980C96" w14:textId="77777777" w:rsidR="00040043"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1927B787" w14:textId="77777777" w:rsidR="00040043"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3B87223" w14:textId="77777777" w:rsidR="00040043"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5FF761D" w14:textId="77777777" w:rsidR="00040043"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646328B9" w14:textId="77777777" w:rsidR="00040043"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B1E3A84"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43BAF45F" w14:textId="77777777">
        <w:trPr>
          <w:cantSplit/>
          <w:jc w:val="center"/>
        </w:trPr>
        <w:tc>
          <w:tcPr>
            <w:tcW w:w="928" w:type="dxa"/>
            <w:shd w:val="clear" w:color="auto" w:fill="FFFFFF"/>
            <w:tcMar>
              <w:top w:w="0" w:type="dxa"/>
              <w:left w:w="0" w:type="dxa"/>
              <w:bottom w:w="0" w:type="dxa"/>
              <w:right w:w="0" w:type="dxa"/>
            </w:tcMar>
            <w:vAlign w:val="center"/>
          </w:tcPr>
          <w:p w14:paraId="5FE95F5F" w14:textId="77777777" w:rsidR="00040043"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16FCB800" w14:textId="77777777" w:rsidR="00040043"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82B8E78" w14:textId="77777777" w:rsidR="00040043"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3A0593D2" w14:textId="77777777" w:rsidR="00040043"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304AD71" w14:textId="77777777" w:rsidR="00040043"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657E8CD5" w14:textId="77777777" w:rsidR="00040043"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2EDBDD8" w14:textId="77777777" w:rsidR="00040043"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598D89E"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72D95CAC" w14:textId="77777777">
        <w:trPr>
          <w:cantSplit/>
          <w:jc w:val="center"/>
        </w:trPr>
        <w:tc>
          <w:tcPr>
            <w:tcW w:w="928" w:type="dxa"/>
            <w:shd w:val="clear" w:color="auto" w:fill="FFFFFF"/>
            <w:tcMar>
              <w:top w:w="0" w:type="dxa"/>
              <w:left w:w="0" w:type="dxa"/>
              <w:bottom w:w="0" w:type="dxa"/>
              <w:right w:w="0" w:type="dxa"/>
            </w:tcMar>
            <w:vAlign w:val="center"/>
          </w:tcPr>
          <w:p w14:paraId="763DCB95" w14:textId="77777777" w:rsidR="00040043"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3BB8029F" w14:textId="77777777" w:rsidR="00040043"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1D497265" w14:textId="77777777" w:rsidR="00040043"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5B63DFF" w14:textId="77777777" w:rsidR="00040043"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5B75270B" w14:textId="77777777" w:rsidR="00040043"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867AECF" w14:textId="77777777" w:rsidR="00040043"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CA9FE8E" w14:textId="77777777" w:rsidR="00040043"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097991B" w14:textId="77777777" w:rsidR="00040043" w:rsidRDefault="00000000">
            <w:pPr>
              <w:spacing w:before="100" w:after="100"/>
              <w:ind w:left="100" w:right="100"/>
              <w:jc w:val="right"/>
            </w:pPr>
            <w:r>
              <w:rPr>
                <w:rFonts w:ascii="Helvetica" w:eastAsia="Helvetica" w:hAnsi="Helvetica" w:cs="Helvetica"/>
                <w:color w:val="000000"/>
                <w:sz w:val="14"/>
                <w:szCs w:val="14"/>
              </w:rPr>
              <w:t>0.0411489641</w:t>
            </w:r>
          </w:p>
        </w:tc>
      </w:tr>
      <w:tr w:rsidR="00040043" w14:paraId="2973A36A" w14:textId="77777777">
        <w:trPr>
          <w:cantSplit/>
          <w:jc w:val="center"/>
        </w:trPr>
        <w:tc>
          <w:tcPr>
            <w:tcW w:w="928" w:type="dxa"/>
            <w:shd w:val="clear" w:color="auto" w:fill="FFFFFF"/>
            <w:tcMar>
              <w:top w:w="0" w:type="dxa"/>
              <w:left w:w="0" w:type="dxa"/>
              <w:bottom w:w="0" w:type="dxa"/>
              <w:right w:w="0" w:type="dxa"/>
            </w:tcMar>
            <w:vAlign w:val="center"/>
          </w:tcPr>
          <w:p w14:paraId="17C537B6" w14:textId="77777777" w:rsidR="00040043"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3F6F319" w14:textId="77777777" w:rsidR="00040043"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33D8BF7A" w14:textId="77777777" w:rsidR="00040043"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D368A68" w14:textId="77777777" w:rsidR="00040043"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50687E83" w14:textId="77777777" w:rsidR="00040043"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3CA5369" w14:textId="77777777" w:rsidR="00040043"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13EECB99" w14:textId="77777777" w:rsidR="00040043"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4B056800"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3930C8A4" w14:textId="77777777">
        <w:trPr>
          <w:cantSplit/>
          <w:jc w:val="center"/>
        </w:trPr>
        <w:tc>
          <w:tcPr>
            <w:tcW w:w="928" w:type="dxa"/>
            <w:shd w:val="clear" w:color="auto" w:fill="FFFFFF"/>
            <w:tcMar>
              <w:top w:w="0" w:type="dxa"/>
              <w:left w:w="0" w:type="dxa"/>
              <w:bottom w:w="0" w:type="dxa"/>
              <w:right w:w="0" w:type="dxa"/>
            </w:tcMar>
            <w:vAlign w:val="center"/>
          </w:tcPr>
          <w:p w14:paraId="5450E410" w14:textId="77777777" w:rsidR="00040043"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E4A0963" w14:textId="77777777" w:rsidR="00040043"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3956F10F" w14:textId="77777777" w:rsidR="00040043"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76A9AF9" w14:textId="77777777" w:rsidR="00040043"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FC82A16" w14:textId="77777777" w:rsidR="00040043"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D03497D" w14:textId="77777777" w:rsidR="00040043"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7226FC6D" w14:textId="77777777" w:rsidR="00040043"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5CAECE64"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42BEDC38" w14:textId="77777777">
        <w:trPr>
          <w:cantSplit/>
          <w:jc w:val="center"/>
        </w:trPr>
        <w:tc>
          <w:tcPr>
            <w:tcW w:w="928" w:type="dxa"/>
            <w:shd w:val="clear" w:color="auto" w:fill="FFFFFF"/>
            <w:tcMar>
              <w:top w:w="0" w:type="dxa"/>
              <w:left w:w="0" w:type="dxa"/>
              <w:bottom w:w="0" w:type="dxa"/>
              <w:right w:w="0" w:type="dxa"/>
            </w:tcMar>
            <w:vAlign w:val="center"/>
          </w:tcPr>
          <w:p w14:paraId="1F8E0E27" w14:textId="77777777" w:rsidR="00040043"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7C1A817" w14:textId="77777777" w:rsidR="00040043"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B5A3D7E" w14:textId="77777777" w:rsidR="00040043"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5FF5DB05" w14:textId="77777777" w:rsidR="00040043"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5E03D42" w14:textId="77777777" w:rsidR="00040043"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369B0324" w14:textId="77777777" w:rsidR="00040043"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3D440C9" w14:textId="77777777" w:rsidR="00040043"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30C64E84" w14:textId="77777777" w:rsidR="00040043" w:rsidRDefault="00000000">
            <w:pPr>
              <w:spacing w:before="100" w:after="100"/>
              <w:ind w:left="100" w:right="100"/>
              <w:jc w:val="right"/>
            </w:pPr>
            <w:r>
              <w:rPr>
                <w:rFonts w:ascii="Helvetica" w:eastAsia="Helvetica" w:hAnsi="Helvetica" w:cs="Helvetica"/>
                <w:color w:val="000000"/>
                <w:sz w:val="14"/>
                <w:szCs w:val="14"/>
              </w:rPr>
              <w:t>0.0562187582</w:t>
            </w:r>
          </w:p>
        </w:tc>
      </w:tr>
      <w:tr w:rsidR="00040043" w14:paraId="4D80EBD8" w14:textId="77777777">
        <w:trPr>
          <w:cantSplit/>
          <w:jc w:val="center"/>
        </w:trPr>
        <w:tc>
          <w:tcPr>
            <w:tcW w:w="928" w:type="dxa"/>
            <w:shd w:val="clear" w:color="auto" w:fill="FFFFFF"/>
            <w:tcMar>
              <w:top w:w="0" w:type="dxa"/>
              <w:left w:w="0" w:type="dxa"/>
              <w:bottom w:w="0" w:type="dxa"/>
              <w:right w:w="0" w:type="dxa"/>
            </w:tcMar>
            <w:vAlign w:val="center"/>
          </w:tcPr>
          <w:p w14:paraId="2F132803" w14:textId="77777777" w:rsidR="00040043"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CF2C280" w14:textId="77777777" w:rsidR="00040043"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81C5FF2" w14:textId="77777777" w:rsidR="00040043"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5399B0A3" w14:textId="77777777" w:rsidR="00040043"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4A1A425E" w14:textId="77777777" w:rsidR="00040043"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C70F23A" w14:textId="77777777" w:rsidR="00040043"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4409925B" w14:textId="77777777" w:rsidR="00040043"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3E408D7E"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21606996" w14:textId="77777777">
        <w:trPr>
          <w:cantSplit/>
          <w:jc w:val="center"/>
        </w:trPr>
        <w:tc>
          <w:tcPr>
            <w:tcW w:w="928" w:type="dxa"/>
            <w:shd w:val="clear" w:color="auto" w:fill="FFFFFF"/>
            <w:tcMar>
              <w:top w:w="0" w:type="dxa"/>
              <w:left w:w="0" w:type="dxa"/>
              <w:bottom w:w="0" w:type="dxa"/>
              <w:right w:w="0" w:type="dxa"/>
            </w:tcMar>
            <w:vAlign w:val="center"/>
          </w:tcPr>
          <w:p w14:paraId="65E4ABD6" w14:textId="77777777" w:rsidR="00040043"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0A11FF0" w14:textId="77777777" w:rsidR="00040043"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105302F2" w14:textId="77777777" w:rsidR="00040043"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BA4BFB3" w14:textId="77777777" w:rsidR="00040043"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A5B224C" w14:textId="77777777" w:rsidR="00040043"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753FA981" w14:textId="77777777" w:rsidR="00040043"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2656A949" w14:textId="77777777" w:rsidR="00040043"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5A90CE4"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56428E0D" w14:textId="77777777">
        <w:trPr>
          <w:cantSplit/>
          <w:jc w:val="center"/>
        </w:trPr>
        <w:tc>
          <w:tcPr>
            <w:tcW w:w="928" w:type="dxa"/>
            <w:shd w:val="clear" w:color="auto" w:fill="FFFFFF"/>
            <w:tcMar>
              <w:top w:w="0" w:type="dxa"/>
              <w:left w:w="0" w:type="dxa"/>
              <w:bottom w:w="0" w:type="dxa"/>
              <w:right w:w="0" w:type="dxa"/>
            </w:tcMar>
            <w:vAlign w:val="center"/>
          </w:tcPr>
          <w:p w14:paraId="0ABF6268" w14:textId="77777777" w:rsidR="00040043"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6B2EEB1F" w14:textId="77777777" w:rsidR="00040043"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01FEFF13" w14:textId="77777777" w:rsidR="00040043"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E8C244A" w14:textId="77777777" w:rsidR="00040043"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5159010D" w14:textId="77777777" w:rsidR="00040043"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E8A3C38" w14:textId="77777777" w:rsidR="00040043"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8350AC7" w14:textId="77777777" w:rsidR="00040043"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5EB7DB7"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7B95FCA1" w14:textId="77777777">
        <w:trPr>
          <w:cantSplit/>
          <w:jc w:val="center"/>
        </w:trPr>
        <w:tc>
          <w:tcPr>
            <w:tcW w:w="928" w:type="dxa"/>
            <w:shd w:val="clear" w:color="auto" w:fill="FFFFFF"/>
            <w:tcMar>
              <w:top w:w="0" w:type="dxa"/>
              <w:left w:w="0" w:type="dxa"/>
              <w:bottom w:w="0" w:type="dxa"/>
              <w:right w:w="0" w:type="dxa"/>
            </w:tcMar>
            <w:vAlign w:val="center"/>
          </w:tcPr>
          <w:p w14:paraId="525067E1" w14:textId="77777777" w:rsidR="00040043"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1AE16CD" w14:textId="77777777" w:rsidR="00040043"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3EAD9E2C" w14:textId="77777777" w:rsidR="00040043"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2599E6D0" w14:textId="77777777" w:rsidR="00040043"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1C387176" w14:textId="77777777" w:rsidR="00040043"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C6582AD" w14:textId="77777777" w:rsidR="00040043"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1D52F347" w14:textId="77777777" w:rsidR="00040043"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24BA8C3"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24357F41" w14:textId="77777777">
        <w:trPr>
          <w:cantSplit/>
          <w:jc w:val="center"/>
        </w:trPr>
        <w:tc>
          <w:tcPr>
            <w:tcW w:w="928" w:type="dxa"/>
            <w:shd w:val="clear" w:color="auto" w:fill="FFFFFF"/>
            <w:tcMar>
              <w:top w:w="0" w:type="dxa"/>
              <w:left w:w="0" w:type="dxa"/>
              <w:bottom w:w="0" w:type="dxa"/>
              <w:right w:w="0" w:type="dxa"/>
            </w:tcMar>
            <w:vAlign w:val="center"/>
          </w:tcPr>
          <w:p w14:paraId="4409AABE" w14:textId="77777777" w:rsidR="00040043"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41E81769" w14:textId="77777777" w:rsidR="00040043"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FD6EF8E" w14:textId="77777777" w:rsidR="00040043"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3B127AC" w14:textId="77777777" w:rsidR="00040043"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6E4BF2E2" w14:textId="77777777" w:rsidR="00040043"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2B1BC9D" w14:textId="77777777" w:rsidR="00040043"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9DBE42" w14:textId="77777777" w:rsidR="00040043"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998C11E"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1E70BD3F" w14:textId="77777777">
        <w:trPr>
          <w:cantSplit/>
          <w:jc w:val="center"/>
        </w:trPr>
        <w:tc>
          <w:tcPr>
            <w:tcW w:w="928" w:type="dxa"/>
            <w:shd w:val="clear" w:color="auto" w:fill="FFFFFF"/>
            <w:tcMar>
              <w:top w:w="0" w:type="dxa"/>
              <w:left w:w="0" w:type="dxa"/>
              <w:bottom w:w="0" w:type="dxa"/>
              <w:right w:w="0" w:type="dxa"/>
            </w:tcMar>
            <w:vAlign w:val="center"/>
          </w:tcPr>
          <w:p w14:paraId="335FB4E9" w14:textId="77777777" w:rsidR="00040043"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79AC0F61" w14:textId="77777777" w:rsidR="00040043"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8D6FA0B" w14:textId="77777777" w:rsidR="00040043"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A4350F0" w14:textId="77777777" w:rsidR="00040043"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1384D1F8" w14:textId="77777777" w:rsidR="00040043"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977D535" w14:textId="77777777" w:rsidR="00040043"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53B4259" w14:textId="77777777" w:rsidR="00040043"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D6D1FFB"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84A120C" w14:textId="77777777">
        <w:trPr>
          <w:cantSplit/>
          <w:jc w:val="center"/>
        </w:trPr>
        <w:tc>
          <w:tcPr>
            <w:tcW w:w="928" w:type="dxa"/>
            <w:shd w:val="clear" w:color="auto" w:fill="FFFFFF"/>
            <w:tcMar>
              <w:top w:w="0" w:type="dxa"/>
              <w:left w:w="0" w:type="dxa"/>
              <w:bottom w:w="0" w:type="dxa"/>
              <w:right w:w="0" w:type="dxa"/>
            </w:tcMar>
            <w:vAlign w:val="center"/>
          </w:tcPr>
          <w:p w14:paraId="6618E44A" w14:textId="77777777" w:rsidR="00040043"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FAD2E2" w14:textId="77777777" w:rsidR="00040043"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28790670" w14:textId="77777777" w:rsidR="00040043"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45F8C477" w14:textId="77777777" w:rsidR="00040043"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7395D189" w14:textId="77777777" w:rsidR="00040043"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55945979" w14:textId="77777777" w:rsidR="00040043"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37395598" w14:textId="77777777" w:rsidR="00040043"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D956B8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F23924" w14:textId="77777777">
        <w:trPr>
          <w:cantSplit/>
          <w:jc w:val="center"/>
        </w:trPr>
        <w:tc>
          <w:tcPr>
            <w:tcW w:w="928" w:type="dxa"/>
            <w:shd w:val="clear" w:color="auto" w:fill="FFFFFF"/>
            <w:tcMar>
              <w:top w:w="0" w:type="dxa"/>
              <w:left w:w="0" w:type="dxa"/>
              <w:bottom w:w="0" w:type="dxa"/>
              <w:right w:w="0" w:type="dxa"/>
            </w:tcMar>
            <w:vAlign w:val="center"/>
          </w:tcPr>
          <w:p w14:paraId="2CA33C90" w14:textId="77777777" w:rsidR="00040043"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D5730DD" w14:textId="77777777" w:rsidR="00040043"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64FA4BE0" w14:textId="77777777" w:rsidR="00040043"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713DB60D" w14:textId="77777777" w:rsidR="00040043"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77DFD37" w14:textId="77777777" w:rsidR="00040043"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76827C8" w14:textId="77777777" w:rsidR="00040043"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21CB06B7" w14:textId="77777777" w:rsidR="00040043"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4CD52E8"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2F1F7FD3" w14:textId="77777777">
        <w:trPr>
          <w:cantSplit/>
          <w:jc w:val="center"/>
        </w:trPr>
        <w:tc>
          <w:tcPr>
            <w:tcW w:w="928" w:type="dxa"/>
            <w:shd w:val="clear" w:color="auto" w:fill="FFFFFF"/>
            <w:tcMar>
              <w:top w:w="0" w:type="dxa"/>
              <w:left w:w="0" w:type="dxa"/>
              <w:bottom w:w="0" w:type="dxa"/>
              <w:right w:w="0" w:type="dxa"/>
            </w:tcMar>
            <w:vAlign w:val="center"/>
          </w:tcPr>
          <w:p w14:paraId="0E86F006" w14:textId="77777777" w:rsidR="00040043"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B2D6C4" w14:textId="77777777" w:rsidR="00040043"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0CE60D13" w14:textId="77777777" w:rsidR="00040043"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0904CA5" w14:textId="77777777" w:rsidR="00040043"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6AD93F5D" w14:textId="77777777" w:rsidR="00040043"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2B60C281" w14:textId="77777777" w:rsidR="00040043"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3A12A21C" w14:textId="77777777" w:rsidR="00040043"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77E1DE7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4D82433E" w14:textId="77777777">
        <w:trPr>
          <w:cantSplit/>
          <w:jc w:val="center"/>
        </w:trPr>
        <w:tc>
          <w:tcPr>
            <w:tcW w:w="928" w:type="dxa"/>
            <w:shd w:val="clear" w:color="auto" w:fill="FFFFFF"/>
            <w:tcMar>
              <w:top w:w="0" w:type="dxa"/>
              <w:left w:w="0" w:type="dxa"/>
              <w:bottom w:w="0" w:type="dxa"/>
              <w:right w:w="0" w:type="dxa"/>
            </w:tcMar>
            <w:vAlign w:val="center"/>
          </w:tcPr>
          <w:p w14:paraId="66779558" w14:textId="77777777" w:rsidR="00040043"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14A94D0E" w14:textId="77777777" w:rsidR="00040043"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DFDBDC5" w14:textId="77777777" w:rsidR="00040043"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A66046F" w14:textId="77777777" w:rsidR="00040043"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46C4F64F" w14:textId="77777777" w:rsidR="00040043"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D2A0254" w14:textId="77777777" w:rsidR="00040043"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1FA80AE3" w14:textId="77777777" w:rsidR="00040043"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CB66D0D"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520FA4" w14:textId="77777777">
        <w:trPr>
          <w:cantSplit/>
          <w:jc w:val="center"/>
        </w:trPr>
        <w:tc>
          <w:tcPr>
            <w:tcW w:w="928" w:type="dxa"/>
            <w:shd w:val="clear" w:color="auto" w:fill="FFFFFF"/>
            <w:tcMar>
              <w:top w:w="0" w:type="dxa"/>
              <w:left w:w="0" w:type="dxa"/>
              <w:bottom w:w="0" w:type="dxa"/>
              <w:right w:w="0" w:type="dxa"/>
            </w:tcMar>
            <w:vAlign w:val="center"/>
          </w:tcPr>
          <w:p w14:paraId="195A9238" w14:textId="77777777" w:rsidR="00040043"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2A82903" w14:textId="77777777" w:rsidR="00040043"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83A3A8C" w14:textId="77777777" w:rsidR="00040043"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7CE4DA42" w14:textId="77777777" w:rsidR="00040043"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296082A" w14:textId="77777777" w:rsidR="00040043"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0C42C92" w14:textId="77777777" w:rsidR="00040043"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00EE9384" w14:textId="77777777" w:rsidR="00040043"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B9DE474" w14:textId="77777777" w:rsidR="00040043" w:rsidRDefault="00000000">
            <w:pPr>
              <w:spacing w:before="100" w:after="100"/>
              <w:ind w:left="100" w:right="100"/>
              <w:jc w:val="right"/>
            </w:pPr>
            <w:r>
              <w:rPr>
                <w:rFonts w:ascii="Helvetica" w:eastAsia="Helvetica" w:hAnsi="Helvetica" w:cs="Helvetica"/>
                <w:color w:val="000000"/>
                <w:sz w:val="14"/>
                <w:szCs w:val="14"/>
              </w:rPr>
              <w:t>0.0796605742</w:t>
            </w:r>
          </w:p>
        </w:tc>
      </w:tr>
      <w:tr w:rsidR="00040043" w14:paraId="1922D0EF" w14:textId="77777777">
        <w:trPr>
          <w:cantSplit/>
          <w:jc w:val="center"/>
        </w:trPr>
        <w:tc>
          <w:tcPr>
            <w:tcW w:w="928" w:type="dxa"/>
            <w:shd w:val="clear" w:color="auto" w:fill="FFFFFF"/>
            <w:tcMar>
              <w:top w:w="0" w:type="dxa"/>
              <w:left w:w="0" w:type="dxa"/>
              <w:bottom w:w="0" w:type="dxa"/>
              <w:right w:w="0" w:type="dxa"/>
            </w:tcMar>
            <w:vAlign w:val="center"/>
          </w:tcPr>
          <w:p w14:paraId="0E2EDB7A" w14:textId="77777777" w:rsidR="00040043"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6A68314" w14:textId="77777777" w:rsidR="00040043"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2CFF731A" w14:textId="77777777" w:rsidR="00040043"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EEF884E" w14:textId="77777777" w:rsidR="00040043"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264D0CB4" w14:textId="77777777" w:rsidR="00040043"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4ED0C3C" w14:textId="77777777" w:rsidR="00040043"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4FB5880" w14:textId="77777777" w:rsidR="00040043"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97F0655" w14:textId="77777777" w:rsidR="00040043" w:rsidRDefault="00000000">
            <w:pPr>
              <w:spacing w:before="100" w:after="100"/>
              <w:ind w:left="100" w:right="100"/>
              <w:jc w:val="right"/>
            </w:pPr>
            <w:r>
              <w:rPr>
                <w:rFonts w:ascii="Helvetica" w:eastAsia="Helvetica" w:hAnsi="Helvetica" w:cs="Helvetica"/>
                <w:color w:val="000000"/>
                <w:sz w:val="14"/>
                <w:szCs w:val="14"/>
              </w:rPr>
              <w:t>0.0844370530</w:t>
            </w:r>
          </w:p>
        </w:tc>
      </w:tr>
      <w:tr w:rsidR="00040043" w14:paraId="147A9F9C" w14:textId="77777777">
        <w:trPr>
          <w:cantSplit/>
          <w:jc w:val="center"/>
        </w:trPr>
        <w:tc>
          <w:tcPr>
            <w:tcW w:w="928" w:type="dxa"/>
            <w:shd w:val="clear" w:color="auto" w:fill="FFFFFF"/>
            <w:tcMar>
              <w:top w:w="0" w:type="dxa"/>
              <w:left w:w="0" w:type="dxa"/>
              <w:bottom w:w="0" w:type="dxa"/>
              <w:right w:w="0" w:type="dxa"/>
            </w:tcMar>
            <w:vAlign w:val="center"/>
          </w:tcPr>
          <w:p w14:paraId="67B62395" w14:textId="77777777" w:rsidR="00040043"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1800543" w14:textId="77777777" w:rsidR="00040043"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756B807" w14:textId="77777777" w:rsidR="00040043"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4DEB279" w14:textId="77777777" w:rsidR="00040043"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3E717BD6" w14:textId="77777777" w:rsidR="00040043"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2A89D35" w14:textId="77777777" w:rsidR="00040043"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39A3B346" w14:textId="77777777" w:rsidR="00040043"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58216709" w14:textId="77777777" w:rsidR="00040043" w:rsidRDefault="00000000">
            <w:pPr>
              <w:spacing w:before="100" w:after="100"/>
              <w:ind w:left="100" w:right="100"/>
              <w:jc w:val="right"/>
            </w:pPr>
            <w:r>
              <w:rPr>
                <w:rFonts w:ascii="Helvetica" w:eastAsia="Helvetica" w:hAnsi="Helvetica" w:cs="Helvetica"/>
                <w:color w:val="000000"/>
                <w:sz w:val="14"/>
                <w:szCs w:val="14"/>
              </w:rPr>
              <w:t>0.0866458709</w:t>
            </w:r>
          </w:p>
        </w:tc>
      </w:tr>
      <w:tr w:rsidR="00040043" w14:paraId="6BDEF939" w14:textId="77777777">
        <w:trPr>
          <w:cantSplit/>
          <w:jc w:val="center"/>
        </w:trPr>
        <w:tc>
          <w:tcPr>
            <w:tcW w:w="928" w:type="dxa"/>
            <w:shd w:val="clear" w:color="auto" w:fill="FFFFFF"/>
            <w:tcMar>
              <w:top w:w="0" w:type="dxa"/>
              <w:left w:w="0" w:type="dxa"/>
              <w:bottom w:w="0" w:type="dxa"/>
              <w:right w:w="0" w:type="dxa"/>
            </w:tcMar>
            <w:vAlign w:val="center"/>
          </w:tcPr>
          <w:p w14:paraId="3F49E742" w14:textId="77777777" w:rsidR="00040043"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1139A2AD" w14:textId="77777777" w:rsidR="00040043"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B227633" w14:textId="77777777" w:rsidR="00040043"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241D7AF0" w14:textId="77777777" w:rsidR="00040043"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A021F22" w14:textId="77777777" w:rsidR="00040043"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E711BF0" w14:textId="77777777" w:rsidR="00040043"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49B60E" w14:textId="77777777" w:rsidR="00040043"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0ADA183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677063A" w14:textId="77777777">
        <w:trPr>
          <w:cantSplit/>
          <w:jc w:val="center"/>
        </w:trPr>
        <w:tc>
          <w:tcPr>
            <w:tcW w:w="928" w:type="dxa"/>
            <w:shd w:val="clear" w:color="auto" w:fill="FFFFFF"/>
            <w:tcMar>
              <w:top w:w="0" w:type="dxa"/>
              <w:left w:w="0" w:type="dxa"/>
              <w:bottom w:w="0" w:type="dxa"/>
              <w:right w:w="0" w:type="dxa"/>
            </w:tcMar>
            <w:vAlign w:val="center"/>
          </w:tcPr>
          <w:p w14:paraId="640BEF59" w14:textId="77777777" w:rsidR="00040043"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38EA1C0C" w14:textId="77777777" w:rsidR="00040043"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0842D5B9" w14:textId="77777777" w:rsidR="00040043"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070DDA20" w14:textId="77777777" w:rsidR="00040043"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975AEC7" w14:textId="77777777" w:rsidR="00040043"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72BEE820" w14:textId="77777777" w:rsidR="00040043"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0DBF9AE" w14:textId="77777777" w:rsidR="00040043"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32064AF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944C347" w14:textId="77777777">
        <w:trPr>
          <w:cantSplit/>
          <w:jc w:val="center"/>
        </w:trPr>
        <w:tc>
          <w:tcPr>
            <w:tcW w:w="928" w:type="dxa"/>
            <w:shd w:val="clear" w:color="auto" w:fill="FFFFFF"/>
            <w:tcMar>
              <w:top w:w="0" w:type="dxa"/>
              <w:left w:w="0" w:type="dxa"/>
              <w:bottom w:w="0" w:type="dxa"/>
              <w:right w:w="0" w:type="dxa"/>
            </w:tcMar>
            <w:vAlign w:val="center"/>
          </w:tcPr>
          <w:p w14:paraId="0F36BBC3" w14:textId="77777777" w:rsidR="00040043"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41CDCF67" w14:textId="77777777" w:rsidR="00040043"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F9A78AA" w14:textId="77777777" w:rsidR="00040043"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413C7DB" w14:textId="77777777" w:rsidR="00040043"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75E6FBF0" w14:textId="77777777" w:rsidR="00040043"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95C2F28" w14:textId="77777777" w:rsidR="00040043"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2089ECDF" w14:textId="77777777" w:rsidR="00040043"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6650EA9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0F2304" w14:textId="77777777">
        <w:trPr>
          <w:cantSplit/>
          <w:jc w:val="center"/>
        </w:trPr>
        <w:tc>
          <w:tcPr>
            <w:tcW w:w="928" w:type="dxa"/>
            <w:shd w:val="clear" w:color="auto" w:fill="FFFFFF"/>
            <w:tcMar>
              <w:top w:w="0" w:type="dxa"/>
              <w:left w:w="0" w:type="dxa"/>
              <w:bottom w:w="0" w:type="dxa"/>
              <w:right w:w="0" w:type="dxa"/>
            </w:tcMar>
            <w:vAlign w:val="center"/>
          </w:tcPr>
          <w:p w14:paraId="6E045082" w14:textId="77777777" w:rsidR="00040043"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69183A3" w14:textId="77777777" w:rsidR="00040043"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0773DA29" w14:textId="77777777" w:rsidR="00040043"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0285177D" w14:textId="77777777" w:rsidR="00040043"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46E2B98D" w14:textId="77777777" w:rsidR="00040043"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2F53756" w14:textId="77777777" w:rsidR="00040043"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145891F2" w14:textId="77777777" w:rsidR="00040043"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4E3B12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31BF4D9" w14:textId="77777777">
        <w:trPr>
          <w:cantSplit/>
          <w:jc w:val="center"/>
        </w:trPr>
        <w:tc>
          <w:tcPr>
            <w:tcW w:w="928" w:type="dxa"/>
            <w:shd w:val="clear" w:color="auto" w:fill="FFFFFF"/>
            <w:tcMar>
              <w:top w:w="0" w:type="dxa"/>
              <w:left w:w="0" w:type="dxa"/>
              <w:bottom w:w="0" w:type="dxa"/>
              <w:right w:w="0" w:type="dxa"/>
            </w:tcMar>
            <w:vAlign w:val="center"/>
          </w:tcPr>
          <w:p w14:paraId="35BF3D1A" w14:textId="77777777" w:rsidR="00040043"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0497D076" w14:textId="77777777" w:rsidR="00040043"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24F351" w14:textId="77777777" w:rsidR="00040043"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579749F5" w14:textId="77777777" w:rsidR="00040043"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1FD2C8B" w14:textId="77777777" w:rsidR="00040043"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48A2C9F4" w14:textId="77777777" w:rsidR="00040043"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282A8057" w14:textId="77777777" w:rsidR="00040043"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18A5643"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7589E921" w14:textId="77777777">
        <w:trPr>
          <w:cantSplit/>
          <w:jc w:val="center"/>
        </w:trPr>
        <w:tc>
          <w:tcPr>
            <w:tcW w:w="928" w:type="dxa"/>
            <w:shd w:val="clear" w:color="auto" w:fill="FFFFFF"/>
            <w:tcMar>
              <w:top w:w="0" w:type="dxa"/>
              <w:left w:w="0" w:type="dxa"/>
              <w:bottom w:w="0" w:type="dxa"/>
              <w:right w:w="0" w:type="dxa"/>
            </w:tcMar>
            <w:vAlign w:val="center"/>
          </w:tcPr>
          <w:p w14:paraId="528CFEA0" w14:textId="77777777" w:rsidR="00040043"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061124A5" w14:textId="77777777" w:rsidR="00040043"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5AB787EF" w14:textId="77777777" w:rsidR="00040043"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DE6CC4B" w14:textId="77777777" w:rsidR="00040043"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2A382560" w14:textId="77777777" w:rsidR="00040043"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46FE9C55" w14:textId="77777777" w:rsidR="00040043"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0C03528" w14:textId="77777777" w:rsidR="00040043"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58C415EC"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0AAF87C" w14:textId="77777777">
        <w:trPr>
          <w:cantSplit/>
          <w:jc w:val="center"/>
        </w:trPr>
        <w:tc>
          <w:tcPr>
            <w:tcW w:w="928" w:type="dxa"/>
            <w:shd w:val="clear" w:color="auto" w:fill="FFFFFF"/>
            <w:tcMar>
              <w:top w:w="0" w:type="dxa"/>
              <w:left w:w="0" w:type="dxa"/>
              <w:bottom w:w="0" w:type="dxa"/>
              <w:right w:w="0" w:type="dxa"/>
            </w:tcMar>
            <w:vAlign w:val="center"/>
          </w:tcPr>
          <w:p w14:paraId="46C1947E" w14:textId="77777777" w:rsidR="00040043"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0B6A8935" w14:textId="77777777" w:rsidR="00040043"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11E6B28" w14:textId="77777777" w:rsidR="00040043"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57019A26" w14:textId="77777777" w:rsidR="00040043"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3837B9E" w14:textId="77777777" w:rsidR="00040043"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62A581C" w14:textId="77777777" w:rsidR="00040043"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182D973" w14:textId="77777777" w:rsidR="00040043"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43DD023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A99D87" w14:textId="77777777">
        <w:trPr>
          <w:cantSplit/>
          <w:jc w:val="center"/>
        </w:trPr>
        <w:tc>
          <w:tcPr>
            <w:tcW w:w="928" w:type="dxa"/>
            <w:shd w:val="clear" w:color="auto" w:fill="FFFFFF"/>
            <w:tcMar>
              <w:top w:w="0" w:type="dxa"/>
              <w:left w:w="0" w:type="dxa"/>
              <w:bottom w:w="0" w:type="dxa"/>
              <w:right w:w="0" w:type="dxa"/>
            </w:tcMar>
            <w:vAlign w:val="center"/>
          </w:tcPr>
          <w:p w14:paraId="0A0B743B" w14:textId="77777777" w:rsidR="00040043"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476C456" w14:textId="77777777" w:rsidR="00040043"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B570D55" w14:textId="77777777" w:rsidR="00040043"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25A7338C" w14:textId="77777777" w:rsidR="00040043"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1A714825" w14:textId="77777777" w:rsidR="00040043"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06E97575" w14:textId="77777777" w:rsidR="00040043"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454BBDF4" w14:textId="77777777" w:rsidR="00040043"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05C3192E"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6F874B2" w14:textId="77777777">
        <w:trPr>
          <w:cantSplit/>
          <w:jc w:val="center"/>
        </w:trPr>
        <w:tc>
          <w:tcPr>
            <w:tcW w:w="928" w:type="dxa"/>
            <w:shd w:val="clear" w:color="auto" w:fill="FFFFFF"/>
            <w:tcMar>
              <w:top w:w="0" w:type="dxa"/>
              <w:left w:w="0" w:type="dxa"/>
              <w:bottom w:w="0" w:type="dxa"/>
              <w:right w:w="0" w:type="dxa"/>
            </w:tcMar>
            <w:vAlign w:val="center"/>
          </w:tcPr>
          <w:p w14:paraId="0E0D1724" w14:textId="77777777" w:rsidR="00040043"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73D846A" w14:textId="77777777" w:rsidR="00040043"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7E0DA328" w14:textId="77777777" w:rsidR="00040043"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C392EC3" w14:textId="77777777" w:rsidR="00040043"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68C3EB25" w14:textId="77777777" w:rsidR="00040043"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3F20D178" w14:textId="77777777" w:rsidR="00040043"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910B911" w14:textId="77777777" w:rsidR="00040043"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41989E2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65BEFFD4" w14:textId="77777777">
        <w:trPr>
          <w:cantSplit/>
          <w:jc w:val="center"/>
        </w:trPr>
        <w:tc>
          <w:tcPr>
            <w:tcW w:w="928" w:type="dxa"/>
            <w:shd w:val="clear" w:color="auto" w:fill="FFFFFF"/>
            <w:tcMar>
              <w:top w:w="0" w:type="dxa"/>
              <w:left w:w="0" w:type="dxa"/>
              <w:bottom w:w="0" w:type="dxa"/>
              <w:right w:w="0" w:type="dxa"/>
            </w:tcMar>
            <w:vAlign w:val="center"/>
          </w:tcPr>
          <w:p w14:paraId="54A1966C" w14:textId="77777777" w:rsidR="00040043"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56148B32" w14:textId="77777777" w:rsidR="00040043"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D2CCE75" w14:textId="77777777" w:rsidR="00040043"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6AF961C7" w14:textId="77777777" w:rsidR="00040043"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C28F21F" w14:textId="77777777" w:rsidR="00040043"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9DD7F94" w14:textId="77777777" w:rsidR="00040043"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51743565" w14:textId="77777777" w:rsidR="00040043"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72313B5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5889703D" w14:textId="77777777">
        <w:trPr>
          <w:cantSplit/>
          <w:jc w:val="center"/>
        </w:trPr>
        <w:tc>
          <w:tcPr>
            <w:tcW w:w="928" w:type="dxa"/>
            <w:shd w:val="clear" w:color="auto" w:fill="FFFFFF"/>
            <w:tcMar>
              <w:top w:w="0" w:type="dxa"/>
              <w:left w:w="0" w:type="dxa"/>
              <w:bottom w:w="0" w:type="dxa"/>
              <w:right w:w="0" w:type="dxa"/>
            </w:tcMar>
            <w:vAlign w:val="center"/>
          </w:tcPr>
          <w:p w14:paraId="6B6945E6" w14:textId="77777777" w:rsidR="00040043"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40AB793F" w14:textId="77777777" w:rsidR="00040043"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0D5746EC" w14:textId="77777777" w:rsidR="00040043"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84887D3" w14:textId="77777777" w:rsidR="00040043"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418F9D6B" w14:textId="77777777" w:rsidR="00040043"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3D96DDB3" w14:textId="77777777" w:rsidR="00040043"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FC3EEF9" w14:textId="77777777" w:rsidR="00040043"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7AB3A337"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3C7A30C" w14:textId="77777777">
        <w:trPr>
          <w:cantSplit/>
          <w:jc w:val="center"/>
        </w:trPr>
        <w:tc>
          <w:tcPr>
            <w:tcW w:w="928" w:type="dxa"/>
            <w:shd w:val="clear" w:color="auto" w:fill="FFFFFF"/>
            <w:tcMar>
              <w:top w:w="0" w:type="dxa"/>
              <w:left w:w="0" w:type="dxa"/>
              <w:bottom w:w="0" w:type="dxa"/>
              <w:right w:w="0" w:type="dxa"/>
            </w:tcMar>
            <w:vAlign w:val="center"/>
          </w:tcPr>
          <w:p w14:paraId="2BA3A65C" w14:textId="77777777" w:rsidR="00040043"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031D4DD" w14:textId="77777777" w:rsidR="00040043"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52BFFA06" w14:textId="77777777" w:rsidR="00040043"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9E7ACEB" w14:textId="77777777" w:rsidR="00040043"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7E18D10" w14:textId="77777777" w:rsidR="00040043"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62ED628C" w14:textId="77777777" w:rsidR="00040043"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7EA767E" w14:textId="77777777" w:rsidR="00040043"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8D08D41"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21F538" w14:textId="77777777">
        <w:trPr>
          <w:cantSplit/>
          <w:jc w:val="center"/>
        </w:trPr>
        <w:tc>
          <w:tcPr>
            <w:tcW w:w="928" w:type="dxa"/>
            <w:shd w:val="clear" w:color="auto" w:fill="FFFFFF"/>
            <w:tcMar>
              <w:top w:w="0" w:type="dxa"/>
              <w:left w:w="0" w:type="dxa"/>
              <w:bottom w:w="0" w:type="dxa"/>
              <w:right w:w="0" w:type="dxa"/>
            </w:tcMar>
            <w:vAlign w:val="center"/>
          </w:tcPr>
          <w:p w14:paraId="5CC6D22F" w14:textId="77777777" w:rsidR="00040043"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527A3236" w14:textId="77777777" w:rsidR="00040043"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4E512FE" w14:textId="77777777" w:rsidR="00040043"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531657CA" w14:textId="77777777" w:rsidR="00040043"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1B32BF18" w14:textId="77777777" w:rsidR="00040043"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04D9C5FA" w14:textId="77777777" w:rsidR="00040043"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318CBB86" w14:textId="77777777" w:rsidR="00040043"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7F02C3E4"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0DAC032" w14:textId="77777777">
        <w:trPr>
          <w:cantSplit/>
          <w:jc w:val="center"/>
        </w:trPr>
        <w:tc>
          <w:tcPr>
            <w:tcW w:w="928" w:type="dxa"/>
            <w:shd w:val="clear" w:color="auto" w:fill="FFFFFF"/>
            <w:tcMar>
              <w:top w:w="0" w:type="dxa"/>
              <w:left w:w="0" w:type="dxa"/>
              <w:bottom w:w="0" w:type="dxa"/>
              <w:right w:w="0" w:type="dxa"/>
            </w:tcMar>
            <w:vAlign w:val="center"/>
          </w:tcPr>
          <w:p w14:paraId="39C934B2" w14:textId="77777777" w:rsidR="00040043"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6F751D9" w14:textId="77777777" w:rsidR="00040043"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090BF316" w14:textId="77777777" w:rsidR="00040043"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A795335" w14:textId="77777777" w:rsidR="00040043"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B79E549" w14:textId="77777777" w:rsidR="00040043"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5E5DCA81" w14:textId="77777777" w:rsidR="00040043"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F2E9E6A" w14:textId="77777777" w:rsidR="00040043"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4A802365"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472BA6D" w14:textId="77777777">
        <w:trPr>
          <w:cantSplit/>
          <w:jc w:val="center"/>
        </w:trPr>
        <w:tc>
          <w:tcPr>
            <w:tcW w:w="928" w:type="dxa"/>
            <w:shd w:val="clear" w:color="auto" w:fill="FFFFFF"/>
            <w:tcMar>
              <w:top w:w="0" w:type="dxa"/>
              <w:left w:w="0" w:type="dxa"/>
              <w:bottom w:w="0" w:type="dxa"/>
              <w:right w:w="0" w:type="dxa"/>
            </w:tcMar>
            <w:vAlign w:val="center"/>
          </w:tcPr>
          <w:p w14:paraId="530C0439" w14:textId="77777777" w:rsidR="00040043"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0F0AD22E" w14:textId="77777777" w:rsidR="00040043"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D2DEF86" w14:textId="77777777" w:rsidR="00040043"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64AC617" w14:textId="77777777" w:rsidR="00040043"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D9E351A" w14:textId="77777777" w:rsidR="00040043"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967EAA2" w14:textId="77777777" w:rsidR="00040043"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72A10790" w14:textId="77777777" w:rsidR="00040043"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6AC20C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904473" w14:textId="77777777">
        <w:trPr>
          <w:cantSplit/>
          <w:jc w:val="center"/>
        </w:trPr>
        <w:tc>
          <w:tcPr>
            <w:tcW w:w="928" w:type="dxa"/>
            <w:shd w:val="clear" w:color="auto" w:fill="FFFFFF"/>
            <w:tcMar>
              <w:top w:w="0" w:type="dxa"/>
              <w:left w:w="0" w:type="dxa"/>
              <w:bottom w:w="0" w:type="dxa"/>
              <w:right w:w="0" w:type="dxa"/>
            </w:tcMar>
            <w:vAlign w:val="center"/>
          </w:tcPr>
          <w:p w14:paraId="3066C7A8" w14:textId="77777777" w:rsidR="00040043"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72064C9F" w14:textId="77777777" w:rsidR="00040043"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76B672BC" w14:textId="77777777" w:rsidR="00040043"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05C839E" w14:textId="77777777" w:rsidR="00040043"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08321ED7" w14:textId="77777777" w:rsidR="00040043"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05D5DACD" w14:textId="77777777" w:rsidR="00040043"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837A2E4" w14:textId="77777777" w:rsidR="00040043"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970FC6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C73F76A"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0F9ED6BB" w14:textId="77777777" w:rsidR="00040043"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5BA08D70" w14:textId="77777777" w:rsidR="00040043"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395EE2CC" w14:textId="77777777" w:rsidR="00040043"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082F6F2D" w14:textId="77777777" w:rsidR="00040043"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C8B444" w14:textId="77777777" w:rsidR="00040043"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4B860E8" w14:textId="77777777" w:rsidR="00040043"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006A73B6" w14:textId="77777777" w:rsidR="00040043"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EE5AEE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bl>
    <w:p w14:paraId="27E76986" w14:textId="77777777" w:rsidR="00040043" w:rsidRDefault="00000000">
      <w:pPr>
        <w:pStyle w:val="BodyText"/>
      </w:pPr>
      <w:r>
        <w:rPr>
          <w:i/>
          <w:iCs/>
        </w:rPr>
        <w:t>Supplemental Table 5: Macula versus peripheral cone differential gene testing table</w:t>
      </w:r>
    </w:p>
    <w:p w14:paraId="73C80ADD" w14:textId="77777777" w:rsidR="00040043" w:rsidRDefault="00000000">
      <w:pPr>
        <w:pStyle w:val="Heading1"/>
      </w:pPr>
      <w:bookmarkStart w:id="30" w:name="works-cited"/>
      <w:bookmarkEnd w:id="24"/>
      <w:bookmarkEnd w:id="29"/>
      <w:r>
        <w:t>Works Cited</w:t>
      </w:r>
    </w:p>
    <w:p w14:paraId="5C55A5ED" w14:textId="77777777" w:rsidR="00040043" w:rsidRDefault="00000000">
      <w:pPr>
        <w:pStyle w:val="Bibliography"/>
      </w:pPr>
      <w:bookmarkStart w:id="31" w:name="ref-maslandCellPopulationsRetina2011"/>
      <w:bookmarkStart w:id="32"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5CCB4B0A" w14:textId="77777777" w:rsidR="00040043" w:rsidRDefault="00000000">
      <w:pPr>
        <w:pStyle w:val="Bibliography"/>
      </w:pPr>
      <w:bookmarkStart w:id="33" w:name="ref-yanCellAtlasHuman2020a"/>
      <w:bookmarkEnd w:id="31"/>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7E0AA595" w14:textId="77777777" w:rsidR="00040043" w:rsidRDefault="00000000">
      <w:pPr>
        <w:pStyle w:val="Bibliography"/>
      </w:pPr>
      <w:bookmarkStart w:id="34" w:name="ref-hagstromConePigmentGene2000b"/>
      <w:bookmarkEnd w:id="33"/>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797F34FE" w14:textId="77777777" w:rsidR="00040043" w:rsidRDefault="00000000">
      <w:pPr>
        <w:pStyle w:val="Bibliography"/>
      </w:pPr>
      <w:bookmarkStart w:id="35" w:name="ref-jabsEvidenceP2XP2X2000"/>
      <w:bookmarkEnd w:id="34"/>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020FBD2" w14:textId="77777777" w:rsidR="00040043" w:rsidRDefault="00000000">
      <w:pPr>
        <w:pStyle w:val="Bibliography"/>
      </w:pPr>
      <w:bookmarkStart w:id="36" w:name="ref-liLocalizationDopamineD1receptor2004"/>
      <w:bookmarkEnd w:id="35"/>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C697165" w14:textId="77777777" w:rsidR="00040043" w:rsidRDefault="00000000">
      <w:pPr>
        <w:pStyle w:val="Bibliography"/>
      </w:pPr>
      <w:bookmarkStart w:id="37" w:name="ref-lindqvistSingleCellRTPCR2002a"/>
      <w:bookmarkEnd w:id="36"/>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642FFBD1" w14:textId="77777777" w:rsidR="00040043" w:rsidRDefault="00000000">
      <w:pPr>
        <w:pStyle w:val="Bibliography"/>
      </w:pPr>
      <w:bookmarkStart w:id="38" w:name="Xba291495c51cb234c8180bb23b1c903f9cfaf4e"/>
      <w:bookmarkEnd w:id="37"/>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1FDC6FBF" w14:textId="77777777" w:rsidR="00040043" w:rsidRDefault="00000000">
      <w:pPr>
        <w:pStyle w:val="Bibliography"/>
      </w:pPr>
      <w:bookmarkStart w:id="39" w:name="Xa6f288672fdc725ae165c08435b4d83393fc2ee"/>
      <w:bookmarkEnd w:id="38"/>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6B7BEA9" w14:textId="77777777" w:rsidR="00040043" w:rsidRDefault="00000000">
      <w:pPr>
        <w:pStyle w:val="Bibliography"/>
      </w:pPr>
      <w:bookmarkStart w:id="40" w:name="X2d5a1bb4e1297498cb876a481ccfd0b8fd5c9be"/>
      <w:bookmarkEnd w:id="39"/>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321A5627" w14:textId="77777777" w:rsidR="00040043" w:rsidRDefault="00000000">
      <w:pPr>
        <w:pStyle w:val="Bibliography"/>
      </w:pPr>
      <w:bookmarkStart w:id="41" w:name="X9a26d992e39f7f1750168e027cbf6ade6edbb1d"/>
      <w:bookmarkEnd w:id="40"/>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767DA34" w14:textId="77777777" w:rsidR="00040043" w:rsidRDefault="00000000">
      <w:pPr>
        <w:pStyle w:val="Bibliography"/>
      </w:pPr>
      <w:bookmarkStart w:id="42" w:name="ref-roeschTranscriptomeRetinalMuller2008"/>
      <w:bookmarkEnd w:id="41"/>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62AD409" w14:textId="77777777" w:rsidR="00040043" w:rsidRDefault="00000000">
      <w:pPr>
        <w:pStyle w:val="Bibliography"/>
      </w:pPr>
      <w:bookmarkStart w:id="43" w:name="X327a4349e780a25a7f0c034ea9acb2fa98f7c52"/>
      <w:bookmarkEnd w:id="42"/>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4151A43" w14:textId="77777777" w:rsidR="00040043" w:rsidRDefault="00000000">
      <w:pPr>
        <w:pStyle w:val="Bibliography"/>
      </w:pPr>
      <w:bookmarkStart w:id="44" w:name="Xc9027a3d8f7639a7016f05559f009e304a7951a"/>
      <w:bookmarkEnd w:id="43"/>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489D50A2" w14:textId="77777777" w:rsidR="00040043" w:rsidRDefault="00000000">
      <w:pPr>
        <w:pStyle w:val="Bibliography"/>
      </w:pPr>
      <w:bookmarkStart w:id="45" w:name="ref-wahlinMethodAnalysisGene2004a"/>
      <w:bookmarkEnd w:id="44"/>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562B3DF4" w14:textId="77777777" w:rsidR="00040043" w:rsidRDefault="00000000">
      <w:pPr>
        <w:pStyle w:val="Bibliography"/>
      </w:pPr>
      <w:bookmarkStart w:id="46" w:name="ref-kleinDropletBarcodingSingleCell2015"/>
      <w:bookmarkEnd w:id="45"/>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53F49115" w14:textId="77777777" w:rsidR="00040043" w:rsidRDefault="00000000">
      <w:pPr>
        <w:pStyle w:val="Bibliography"/>
      </w:pPr>
      <w:bookmarkStart w:id="47" w:name="ref-macoskoHighlyParallelGenomewide2015a"/>
      <w:bookmarkEnd w:id="46"/>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86EAB7E" w14:textId="77777777" w:rsidR="00040043" w:rsidRDefault="00000000">
      <w:pPr>
        <w:pStyle w:val="Bibliography"/>
      </w:pPr>
      <w:bookmarkStart w:id="48" w:name="X3e8b7acef6dee45be2d4f0a38720f85715476e8"/>
      <w:bookmarkEnd w:id="47"/>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8B5EAF2" w14:textId="77777777" w:rsidR="00040043" w:rsidRDefault="00000000">
      <w:pPr>
        <w:pStyle w:val="Bibliography"/>
      </w:pPr>
      <w:bookmarkStart w:id="49" w:name="ref-consortiumTabulaSapiensSingle2021"/>
      <w:bookmarkEnd w:id="48"/>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6032E83" w14:textId="77777777" w:rsidR="00040043" w:rsidRDefault="00000000">
      <w:pPr>
        <w:pStyle w:val="Bibliography"/>
      </w:pPr>
      <w:bookmarkStart w:id="50" w:name="ref-franzenPanglaoDBWebServer2019"/>
      <w:bookmarkEnd w:id="49"/>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31C474E" w14:textId="77777777" w:rsidR="00040043" w:rsidRDefault="00000000">
      <w:pPr>
        <w:pStyle w:val="Bibliography"/>
      </w:pPr>
      <w:bookmarkStart w:id="51" w:name="ref-karlssonSingleCellType2021"/>
      <w:bookmarkEnd w:id="50"/>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EE874F2" w14:textId="77777777" w:rsidR="00040043" w:rsidRDefault="00000000">
      <w:pPr>
        <w:pStyle w:val="Bibliography"/>
      </w:pPr>
      <w:bookmarkStart w:id="52" w:name="ref-speirUCSCCellBrowser2021"/>
      <w:bookmarkEnd w:id="51"/>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56DB3A42" w14:textId="77777777" w:rsidR="00040043" w:rsidRDefault="00000000">
      <w:pPr>
        <w:pStyle w:val="Bibliography"/>
      </w:pPr>
      <w:bookmarkStart w:id="53" w:name="X84dbf76aa62a3f9ceb082e0fa51da16cc01eaa2"/>
      <w:bookmarkEnd w:id="52"/>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356E7B8" w14:textId="77777777" w:rsidR="00040043" w:rsidRDefault="00000000">
      <w:pPr>
        <w:pStyle w:val="Bibliography"/>
      </w:pPr>
      <w:bookmarkStart w:id="54" w:name="ref-swamyBuildingMegaSinglecell2021"/>
      <w:bookmarkEnd w:id="53"/>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28044D58" w14:textId="77777777" w:rsidR="00040043" w:rsidRDefault="00000000">
      <w:pPr>
        <w:pStyle w:val="Bibliography"/>
      </w:pPr>
      <w:bookmarkStart w:id="55" w:name="ref-melstedBarcodeUMISet2019"/>
      <w:bookmarkEnd w:id="54"/>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4817F818" w14:textId="77777777" w:rsidR="00040043" w:rsidRDefault="00000000">
      <w:pPr>
        <w:pStyle w:val="Bibliography"/>
      </w:pPr>
      <w:bookmarkStart w:id="56" w:name="X16d5f13f44668ade9e5c955e5b87dd014d27a39"/>
      <w:bookmarkEnd w:id="55"/>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A95835D" w14:textId="77777777" w:rsidR="00040043" w:rsidRDefault="00000000">
      <w:pPr>
        <w:pStyle w:val="Bibliography"/>
      </w:pPr>
      <w:bookmarkStart w:id="57" w:name="ref-yangDecontaminationAmbientRNA2020"/>
      <w:bookmarkEnd w:id="56"/>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34DD6E0A" w14:textId="77777777" w:rsidR="00040043" w:rsidRDefault="00000000">
      <w:pPr>
        <w:pStyle w:val="Bibliography"/>
      </w:pPr>
      <w:bookmarkStart w:id="58" w:name="X3c11df4ece7df28cc15cf15dd943388f532ee3d"/>
      <w:bookmarkEnd w:id="57"/>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2DD334A6" w14:textId="77777777" w:rsidR="00040043" w:rsidRDefault="00000000">
      <w:pPr>
        <w:pStyle w:val="Bibliography"/>
      </w:pPr>
      <w:bookmarkStart w:id="59" w:name="X6a18ed46e1d56c1d8d2c8826987b83250915185"/>
      <w:bookmarkEnd w:id="58"/>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1A9794EE" w14:textId="77777777" w:rsidR="00040043" w:rsidRDefault="00000000">
      <w:pPr>
        <w:pStyle w:val="Bibliography"/>
      </w:pPr>
      <w:bookmarkStart w:id="60" w:name="X9a0dab0c5858d1705a82c72205356919722f531"/>
      <w:bookmarkEnd w:id="59"/>
      <w:r>
        <w:t xml:space="preserve">29.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44393305" w14:textId="77777777" w:rsidR="00040043" w:rsidRDefault="00000000">
      <w:pPr>
        <w:pStyle w:val="Bibliography"/>
      </w:pPr>
      <w:bookmarkStart w:id="61" w:name="ref-loveModeratedEstimationFold2014a"/>
      <w:bookmarkEnd w:id="60"/>
      <w:r>
        <w:t xml:space="preserve">30. </w:t>
      </w:r>
      <w:r>
        <w:tab/>
        <w:t xml:space="preserve">Love MI, Huber W, Anders S. Moderated estimation of fold change and dispersion for RNA-seq data with DESeq2. </w:t>
      </w:r>
      <w:r>
        <w:rPr>
          <w:i/>
          <w:iCs/>
        </w:rPr>
        <w:t>Genome Biology</w:t>
      </w:r>
      <w:r>
        <w:t>. 2014;15(12):550. doi:</w:t>
      </w:r>
      <w:hyperlink r:id="rId54">
        <w:r>
          <w:rPr>
            <w:rStyle w:val="Hyperlink"/>
          </w:rPr>
          <w:t>10.1186/s13059-014-0550-8</w:t>
        </w:r>
      </w:hyperlink>
    </w:p>
    <w:p w14:paraId="6167285F" w14:textId="77777777" w:rsidR="00040043" w:rsidRDefault="00000000">
      <w:pPr>
        <w:pStyle w:val="Bibliography"/>
      </w:pPr>
      <w:bookmarkStart w:id="62" w:name="ref-swamyEyeDiskEyeIntegration2019a"/>
      <w:bookmarkEnd w:id="61"/>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D84B162" w14:textId="77777777" w:rsidR="00040043" w:rsidRDefault="00000000">
      <w:pPr>
        <w:pStyle w:val="Bibliography"/>
      </w:pPr>
      <w:bookmarkStart w:id="63" w:name="ref-yamagataCellAtlasChick2021"/>
      <w:bookmarkEnd w:id="62"/>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7695D384" w14:textId="77777777" w:rsidR="00040043" w:rsidRDefault="00000000">
      <w:pPr>
        <w:pStyle w:val="Bibliography"/>
      </w:pPr>
      <w:bookmarkStart w:id="64" w:name="ref-collinSingleCellAtlas2021"/>
      <w:bookmarkEnd w:id="63"/>
      <w:r>
        <w:lastRenderedPageBreak/>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CE063C4" w14:textId="77777777" w:rsidR="00040043" w:rsidRDefault="00000000">
      <w:pPr>
        <w:pStyle w:val="Bibliography"/>
      </w:pPr>
      <w:bookmarkStart w:id="65" w:name="X2ce06db8c953bdf9bbd173adc815b5bd20dfc4b"/>
      <w:bookmarkEnd w:id="64"/>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776036EF" w14:textId="77777777" w:rsidR="00040043" w:rsidRDefault="00000000">
      <w:pPr>
        <w:pStyle w:val="Bibliography"/>
      </w:pPr>
      <w:bookmarkStart w:id="66" w:name="ref-daniCellularSpatialMap2021"/>
      <w:bookmarkEnd w:id="65"/>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41285BD8" w14:textId="77777777" w:rsidR="00040043" w:rsidRDefault="00000000">
      <w:pPr>
        <w:pStyle w:val="Bibliography"/>
      </w:pPr>
      <w:bookmarkStart w:id="67" w:name="X080e456f282033cf2359486cd3ed2d1ce097cfe"/>
      <w:bookmarkEnd w:id="66"/>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44585266" w14:textId="77777777" w:rsidR="00040043" w:rsidRDefault="00000000">
      <w:pPr>
        <w:pStyle w:val="Bibliography"/>
      </w:pPr>
      <w:bookmarkStart w:id="68" w:name="ref-patelMolecularTaxonomyHuman2020"/>
      <w:bookmarkEnd w:id="67"/>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0B5DE03C" w14:textId="77777777" w:rsidR="00040043" w:rsidRDefault="00000000">
      <w:pPr>
        <w:pStyle w:val="Bibliography"/>
      </w:pPr>
      <w:bookmarkStart w:id="69" w:name="ref-vanzylCellAtlasAqueous2020"/>
      <w:bookmarkEnd w:id="68"/>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B7014B9" w14:textId="77777777" w:rsidR="00040043" w:rsidRDefault="00000000">
      <w:pPr>
        <w:pStyle w:val="Bibliography"/>
      </w:pPr>
      <w:bookmarkStart w:id="70" w:name="X23898951a201ac30a0b0589f5084990f44614ca"/>
      <w:bookmarkEnd w:id="69"/>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05D7B628" w14:textId="77777777" w:rsidR="00040043" w:rsidRDefault="00000000">
      <w:pPr>
        <w:pStyle w:val="Bibliography"/>
      </w:pPr>
      <w:bookmarkStart w:id="71" w:name="ref-SinglecellTranscriptomics20"/>
      <w:bookmarkEnd w:id="70"/>
      <w:r>
        <w:t xml:space="preserve">40. </w:t>
      </w:r>
      <w:r>
        <w:tab/>
        <w:t>Single-cell transcriptomics of 20 mouse organs creates a Tabula Muris | Nature.</w:t>
      </w:r>
    </w:p>
    <w:p w14:paraId="3F73D1CE" w14:textId="77777777" w:rsidR="00040043" w:rsidRDefault="00000000">
      <w:pPr>
        <w:pStyle w:val="Bibliography"/>
      </w:pPr>
      <w:bookmarkStart w:id="72" w:name="ref-luSingleCellAnalysisHuman2020b"/>
      <w:bookmarkEnd w:id="71"/>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5944AB4B" w14:textId="77777777" w:rsidR="00040043" w:rsidRDefault="00000000">
      <w:pPr>
        <w:pStyle w:val="Bibliography"/>
      </w:pPr>
      <w:bookmarkStart w:id="73" w:name="Xef4c5756b040129e2e10991b539a94538463e92"/>
      <w:bookmarkEnd w:id="72"/>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A6C45D2" w14:textId="77777777" w:rsidR="00040043" w:rsidRDefault="00000000">
      <w:pPr>
        <w:pStyle w:val="Bibliography"/>
      </w:pPr>
      <w:bookmarkStart w:id="74" w:name="ref-yanMouseRetinalCell2020a"/>
      <w:bookmarkEnd w:id="73"/>
      <w:r>
        <w:lastRenderedPageBreak/>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6BF6081" w14:textId="77777777" w:rsidR="00040043" w:rsidRDefault="00000000">
      <w:pPr>
        <w:pStyle w:val="Bibliography"/>
      </w:pPr>
      <w:bookmarkStart w:id="75" w:name="ref-tranSingleCellProfilesRetinal2019a"/>
      <w:bookmarkEnd w:id="74"/>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30"/>
      <w:bookmarkEnd w:id="32"/>
      <w:bookmarkEnd w:id="75"/>
    </w:p>
    <w:sectPr w:rsidR="00040043"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9B96F" w14:textId="77777777" w:rsidR="00607EAD" w:rsidRDefault="00607EAD">
      <w:pPr>
        <w:spacing w:after="0"/>
      </w:pPr>
      <w:r>
        <w:separator/>
      </w:r>
    </w:p>
  </w:endnote>
  <w:endnote w:type="continuationSeparator" w:id="0">
    <w:p w14:paraId="4424553D" w14:textId="77777777" w:rsidR="00607EAD" w:rsidRDefault="00607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3E5F12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61CF8B"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9C5668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FB5DC6"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73399" w14:textId="77777777" w:rsidR="00607EAD" w:rsidRDefault="00607EAD">
      <w:r>
        <w:separator/>
      </w:r>
    </w:p>
  </w:footnote>
  <w:footnote w:type="continuationSeparator" w:id="0">
    <w:p w14:paraId="5FC7669D" w14:textId="77777777" w:rsidR="00607EAD" w:rsidRDefault="00607E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4AC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81218">
    <w:abstractNumId w:val="1"/>
  </w:num>
  <w:num w:numId="2" w16cid:durableId="334187941">
    <w:abstractNumId w:val="0"/>
  </w:num>
  <w:num w:numId="3" w16cid:durableId="1352221167">
    <w:abstractNumId w:val="2"/>
  </w:num>
  <w:num w:numId="4" w16cid:durableId="1537279487">
    <w:abstractNumId w:val="3"/>
  </w:num>
  <w:num w:numId="5" w16cid:durableId="643121432">
    <w:abstractNumId w:val="4"/>
  </w:num>
  <w:num w:numId="6" w16cid:durableId="1479760358">
    <w:abstractNumId w:val="5"/>
  </w:num>
  <w:num w:numId="7" w16cid:durableId="1849322963">
    <w:abstractNumId w:val="10"/>
  </w:num>
  <w:num w:numId="8" w16cid:durableId="79370541">
    <w:abstractNumId w:val="6"/>
  </w:num>
  <w:num w:numId="9" w16cid:durableId="101344880">
    <w:abstractNumId w:val="7"/>
  </w:num>
  <w:num w:numId="10" w16cid:durableId="93672603">
    <w:abstractNumId w:val="8"/>
  </w:num>
  <w:num w:numId="11" w16cid:durableId="1514538184">
    <w:abstractNumId w:val="9"/>
  </w:num>
  <w:num w:numId="12" w16cid:durableId="552421709">
    <w:abstractNumId w:val="11"/>
  </w:num>
  <w:num w:numId="13" w16cid:durableId="209854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043"/>
    <w:rsid w:val="00040043"/>
    <w:rsid w:val="000D6B0D"/>
    <w:rsid w:val="00550567"/>
    <w:rsid w:val="00574733"/>
    <w:rsid w:val="00607EAD"/>
    <w:rsid w:val="00F03F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9F73C"/>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038/s41467-021-25960-2"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186/s13059-014-0550-8"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1</Pages>
  <Words>16533</Words>
  <Characters>94240</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4</cp:revision>
  <dcterms:created xsi:type="dcterms:W3CDTF">2022-09-12T17:44:00Z</dcterms:created>
  <dcterms:modified xsi:type="dcterms:W3CDTF">2022-09-1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